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ếm</w:t>
      </w:r>
      <w:r>
        <w:t xml:space="preserve"> </w:t>
      </w:r>
      <w:r>
        <w:t xml:space="preserve">Tam][Sách</w:t>
      </w:r>
      <w:r>
        <w:t xml:space="preserve"> </w:t>
      </w:r>
      <w:r>
        <w:t xml:space="preserve">Tàng]</w:t>
      </w:r>
      <w:r>
        <w:t xml:space="preserve"> </w:t>
      </w:r>
      <w:r>
        <w:t xml:space="preserve">Mê</w:t>
      </w:r>
      <w:r>
        <w:t xml:space="preserve"> </w:t>
      </w:r>
      <w:r>
        <w:t xml:space="preserve">Tiên</w:t>
      </w:r>
      <w:r>
        <w:t xml:space="preserve"> </w:t>
      </w:r>
      <w:r>
        <w:t xml:space="preserve">Dẫ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ếm-tamsách-tàng-mê-tiên-dẫn"/>
      <w:bookmarkEnd w:id="21"/>
      <w:r>
        <w:t xml:space="preserve">[Kiếm Tam][Sách Tàng] Mê Tiên Dẫ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ồng nhân, Kiếm Tam, Sách Tàng, HEĐộ dài: 20 chương, đã hoànTruyện này cũng không có văn án nên mượn một câu trong truyện để giới thiệu:“Trong nhà chưa tỏ, ngoài ngõ đã tường, ngoài cuộc tỉnh táo, trong cuộc u mê.</w:t>
            </w:r>
            <w:r>
              <w:br w:type="textWrapping"/>
            </w:r>
          </w:p>
        </w:tc>
      </w:tr>
    </w:tbl>
    <w:p>
      <w:pPr>
        <w:pStyle w:val="Compact"/>
      </w:pPr>
      <w:r>
        <w:br w:type="textWrapping"/>
      </w:r>
      <w:r>
        <w:br w:type="textWrapping"/>
      </w:r>
      <w:r>
        <w:rPr>
          <w:i/>
        </w:rPr>
        <w:t xml:space="preserve">Đọc và tải ebook truyện tại: http://truyenclub.com/kiem-tam-sach-tang-me-tien-d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Quảng Võ nhận một vụ án mất tích kỳ quái. Kẻ mất tích là tội phạm giết người, vô duyên vô cớ mất tích dưới chân Hoàng Thành, vốn là hôm nay đem ra chém, nào ngờ một tháng trước người ở trong lao bỗng nhiên biến mất. Lục soát khắp cả đại lao, từng ngục tốt đều đem ra khảo vấn một lần, khẩu cung của mọi người đều như một.</w:t>
      </w:r>
      <w:r>
        <w:br w:type="textWrapping"/>
      </w:r>
      <w:r>
        <w:br w:type="textWrapping"/>
      </w:r>
      <w:r>
        <w:t xml:space="preserve">Có một nữ nhân đến thăm Đường Thiên Huyền, mang đến một bầu rượu, hương thơm vô cùng tinh thuần, nói là để đưa tiễn Đường Thiên Huyền. Đường Thiên Huyền nhận rượu, lúc ấy không có uống hết ngay, ngày thứ hai ngục tốt phát hiện Đường Thiên Huyền biến mất, trên mặt đất chỉ còn lại một bầu rượu.</w:t>
      </w:r>
      <w:r>
        <w:br w:type="textWrapping"/>
      </w:r>
      <w:r>
        <w:br w:type="textWrapping"/>
      </w:r>
      <w:r>
        <w:t xml:space="preserve">Sau này có người nói cho Quảng Võ, rượu đó hình như là của một ông lão ở Tây Thị. Mọi người không biết ông tên là gì, chỉ thấy ông thường mặt bố sam nên gọi ông là Bố Sam Lão Nhân.</w:t>
      </w:r>
      <w:r>
        <w:br w:type="textWrapping"/>
      </w:r>
      <w:r>
        <w:br w:type="textWrapping"/>
      </w:r>
      <w:r>
        <w:t xml:space="preserve">“Sao thế, còn đang xoắn xuýt vụ án mất tích của ngươi à?”</w:t>
      </w:r>
      <w:r>
        <w:br w:type="textWrapping"/>
      </w:r>
      <w:r>
        <w:br w:type="textWrapping"/>
      </w:r>
      <w:r>
        <w:t xml:space="preserve">“Ừ, ông lão này ngày nào cũng ở đây, người đến uống rượu của ông ta gần như đều là ba ly đã gục, cũng không thấy có gì không thích hợp…”</w:t>
      </w:r>
      <w:r>
        <w:br w:type="textWrapping"/>
      </w:r>
      <w:r>
        <w:br w:type="textWrapping"/>
      </w:r>
      <w:r>
        <w:t xml:space="preserve">“Tướng quân cứ uống thử ly rượu của lão hủ chẳng phải là sẽ biết hay sao?” Trong tay ông lão nắm một bầu rượu cổ cao, tùy tay vung, vững vàng dừng trên tay Quảng Võ. “Tướng quân không nếm thử ba ly đã gục này? Rượu của ta không phải là ai cũng có thể uống ra hương vị đâu…”</w:t>
      </w:r>
      <w:r>
        <w:br w:type="textWrapping"/>
      </w:r>
      <w:r>
        <w:br w:type="textWrapping"/>
      </w:r>
      <w:r>
        <w:t xml:space="preserve">Quảng Võ đi qua, vái chào ông lão, rót đầy rượu vào ly rượu trống trơn trước mặt, nắm ly rượu ngửa đầu uống vào. Chỉ một ly thôi mà hắn đã cảm thấy cảnh tượng trước mặt bắt đầu điên đảo xoay vòng, trái lại bức tranh trước mặt lại càng thêm rõ ràng.</w:t>
      </w:r>
      <w:r>
        <w:br w:type="textWrapping"/>
      </w:r>
      <w:r>
        <w:br w:type="textWrapping"/>
      </w:r>
      <w:r>
        <w:t xml:space="preserve">“Xoảng ——”</w:t>
      </w:r>
      <w:r>
        <w:br w:type="textWrapping"/>
      </w:r>
      <w:r>
        <w:br w:type="textWrapping"/>
      </w:r>
      <w:r>
        <w:t xml:space="preserve">Quảng Võ ném ly rượu trên tay xuống đất, loạng choạng đi về phía cuộn tranh. Phong cảnh trong tranh càng thêm rõ ràng, núi cao nước chảy, chim chóc côn trùng… Còn có, người áo vàng nằm trên mặt đất.</w:t>
      </w:r>
      <w:r>
        <w:br w:type="textWrapping"/>
      </w:r>
      <w:r>
        <w:br w:type="textWrapping"/>
      </w:r>
      <w:r>
        <w:t xml:space="preserve">Nhìn kỹ lại, trước bức tranh nào còn Quảng Võ, trái lại bên người áo vàng trong tranh lại thêm một vị tướng quân áo đỏ giáp bạc.</w:t>
      </w:r>
      <w:r>
        <w:br w:type="textWrapping"/>
      </w:r>
      <w:r>
        <w:br w:type="textWrapping"/>
      </w:r>
      <w:r>
        <w:t xml:space="preserve">“Ha ha ha ha… Tướng quân đây là uống ra diệu dụng!” Ông lão nâng tay lên, lại uống một ly.</w:t>
      </w:r>
      <w:r>
        <w:br w:type="textWrapping"/>
      </w:r>
      <w:r>
        <w:br w:type="textWrapping"/>
      </w:r>
      <w:r>
        <w:t xml:space="preserve">Môi hồng răng trắng, mặt như hoa đào.</w:t>
      </w:r>
      <w:r>
        <w:br w:type="textWrapping"/>
      </w:r>
      <w:r>
        <w:br w:type="textWrapping"/>
      </w:r>
      <w:r>
        <w:t xml:space="preserve">Quảng Võ kìm lòng không đậu nuốt một ngụm nước bọt, lắc lắc cái đầu hỗn độn, tay vỗ vỗ hai má người áo vàng. Trong cổ họng đối phương tràn ra một tiếng ưm bất mãn, mở đôi mắt mê man nhìn hắn.</w:t>
      </w:r>
      <w:r>
        <w:br w:type="textWrapping"/>
      </w:r>
      <w:r>
        <w:br w:type="textWrapping"/>
      </w:r>
      <w:r>
        <w:t xml:space="preserve">“Cô nương ngươi…”</w:t>
      </w:r>
      <w:r>
        <w:br w:type="textWrapping"/>
      </w:r>
      <w:r>
        <w:br w:type="textWrapping"/>
      </w:r>
      <w:r>
        <w:t xml:space="preserve">“Hửm?”</w:t>
      </w:r>
      <w:r>
        <w:br w:type="textWrapping"/>
      </w:r>
      <w:r>
        <w:br w:type="textWrapping"/>
      </w:r>
      <w:r>
        <w:t xml:space="preserve">Đối phương cởi đai lưng quăng lên che mắt hắn. Quảng Võ nuốt một ngụm nước bọt, bắt lấy cánh tay không an phận đang kề vào hông mình. Kẻ cưỡi trên người an phận lại, hai tay đặt trên đai lưng, dường như là cố ý không cho mình thấy mặt y.</w:t>
      </w:r>
      <w:r>
        <w:br w:type="textWrapping"/>
      </w:r>
      <w:r>
        <w:br w:type="textWrapping"/>
      </w:r>
      <w:r>
        <w:t xml:space="preserve">“Ngươi muốn ra khỏi tranh à?” Giọng nói mềm mại khàn khàn, trong bóng đêm nghe vô cùng phiến tình: “Muốn ra ngoài… Ngươi phải làm theo lời ta, có được không?”</w:t>
      </w:r>
      <w:r>
        <w:br w:type="textWrapping"/>
      </w:r>
      <w:r>
        <w:br w:type="textWrapping"/>
      </w:r>
      <w:r>
        <w:t xml:space="preserve">“Tranh?”</w:t>
      </w:r>
      <w:r>
        <w:br w:type="textWrapping"/>
      </w:r>
      <w:r>
        <w:br w:type="textWrapping"/>
      </w:r>
      <w:r>
        <w:t xml:space="preserve">“Với lại, ta không phải cô nương…” Y cúi đầu xuống hôn lên môi Quảng Võ: “Tiên trong tranh, chưa từng nghe qua sao?”</w:t>
      </w:r>
      <w:r>
        <w:br w:type="textWrapping"/>
      </w:r>
      <w:r>
        <w:br w:type="textWrapping"/>
      </w:r>
      <w:r>
        <w:t xml:space="preserve">Nụ cười của y rất dịu dàng, Quảng Võ muốn lấy đai lưng che trên mắt ra, xem xem rốt cuột y trông như thế nào. Đối phương cố ý muốn đối nghịch với hắn, áp hai tay hắn lên đỉnh đầu, một tay vỗ về chơi đủa hạ thể hắn. Không bao lâu, dục vọng của hắn liền tiến vào một nơi mềm mại ấm áp.</w:t>
      </w:r>
      <w:r>
        <w:br w:type="textWrapping"/>
      </w:r>
      <w:r>
        <w:br w:type="textWrapping"/>
      </w:r>
      <w:r>
        <w:t xml:space="preserve">“Ngươi đến Mê Tiên Dẫn làm gì?” Y chậm rãi động eo, nằm trên người Quảng Võ, nghịch ngợm liếm đôi môi khô khốc của đối phương: “Chẳng lẽ là bị ông lão ở ngoài kia lừa uống rượu?”</w:t>
      </w:r>
      <w:r>
        <w:br w:type="textWrapping"/>
      </w:r>
      <w:r>
        <w:br w:type="textWrapping"/>
      </w:r>
      <w:r>
        <w:t xml:space="preserve">“Sao ngươi lại biết?”</w:t>
      </w:r>
      <w:r>
        <w:br w:type="textWrapping"/>
      </w:r>
      <w:r>
        <w:br w:type="textWrapping"/>
      </w:r>
      <w:r>
        <w:t xml:space="preserve">“Ngươi đoán đúng thì ta sẽ nói cho ngươi…”</w:t>
      </w:r>
      <w:r>
        <w:br w:type="textWrapping"/>
      </w:r>
      <w:r>
        <w:br w:type="textWrapping"/>
      </w:r>
      <w:r>
        <w:t xml:space="preserve">Quảng Võ giãy một tay ra chạm đến mặt đối phương, mềm mại lại mịn màng, lại nhớ đến trên người y mặc áo vàng, xuất thân nơi nào cũng sáng tỏ… Tàng Kiếm Sơn Trang thiếu gia, cư nhiên lại chạy tới nơi này, hoan hảo với một người mới gặp y lần đầu, nghĩ đến thật đúng là buồn cười lại kỳ lạ.</w:t>
      </w:r>
      <w:r>
        <w:br w:type="textWrapping"/>
      </w:r>
      <w:r>
        <w:br w:type="textWrapping"/>
      </w:r>
      <w:r>
        <w:t xml:space="preserve">“Người của Tàng Kiếm Sơn Trang, ở trong này làm gì?”</w:t>
      </w:r>
      <w:r>
        <w:br w:type="textWrapping"/>
      </w:r>
      <w:r>
        <w:br w:type="textWrapping"/>
      </w:r>
      <w:r>
        <w:t xml:space="preserve">“Ai nói với ngươi ta là người của Tàng Kiếm Sơn Trang?” Y nâng eo lên mạnh mẽ ngồi xuống, nghe được tiếng rên của Quảng Võ, tiếng cười phát ra càng thêm đắc ý: “Thiếu gia được dạy dỗ đàng hoàng của Tàng Kiếm Sơn Trang sẽ ở đây là chuyện này với ngươi sao?”</w:t>
      </w:r>
      <w:r>
        <w:br w:type="textWrapping"/>
      </w:r>
      <w:r>
        <w:br w:type="textWrapping"/>
      </w:r>
      <w:r>
        <w:t xml:space="preserve">“Không phải người của Tàng Kiếm Sơn Trang, tại sao lại mặc quần áo của Tàng Kiếm Sơn Trang?” Quảng Võ không cam tâm yếu thế nâng eo lên đâm vào chỗ mẫn cảm nhất của y: “Hay là, vì muốn trà trộn vào Tàng Kiếm Sơn Trang mới mặc một thân quần áo này?”</w:t>
      </w:r>
      <w:r>
        <w:br w:type="textWrapping"/>
      </w:r>
      <w:r>
        <w:br w:type="textWrapping"/>
      </w:r>
      <w:r>
        <w:t xml:space="preserve">Bàn tay lưu luyến trên người đối phương, một thân quần áo cực kỳ vừa vặn, không cần nghĩ cũng biết là được may đo, xuất thân từ Tàng Kiếm Sơn Trang tất nhiên không thể là giả, chỉ là nếu lời nói của hắn không phải là giả… Động tác của đối phương cắt ngang suy nghĩ của hắn, y kéo hắn từ mặt đất lên, kỳ quái là không cảm thấy bụi bặm, hơi thở ấm áp pha lẫn rên rỉ ngọt ngào dừng ở bên tai.</w:t>
      </w:r>
      <w:r>
        <w:br w:type="textWrapping"/>
      </w:r>
      <w:r>
        <w:br w:type="textWrapping"/>
      </w:r>
      <w:r>
        <w:t xml:space="preserve">“Tướng quân dùng chút lực đi chứ… Ngươi cứ như vậy còn chả bằng nữ nhân…”</w:t>
      </w:r>
      <w:r>
        <w:br w:type="textWrapping"/>
      </w:r>
      <w:r>
        <w:br w:type="textWrapping"/>
      </w:r>
      <w:r>
        <w:t xml:space="preserve">Quảng Võ mở mắt ra, quả nhiên không nhìn thấy mặt đối phương, cảnh vật xung quanh cũng không giống thực. Những thứ có thể thấy trước mắt, cứ như là dùng bút mực vẽ ra, lại có thể rõ ràng nghe được tiếng gió thổi cùng tiếng nước chảy.</w:t>
      </w:r>
      <w:r>
        <w:br w:type="textWrapping"/>
      </w:r>
      <w:r>
        <w:br w:type="textWrapping"/>
      </w:r>
      <w:r>
        <w:t xml:space="preserve">“Tướng quân… Đây là Mê Tiên Dẫn mà… Ngay cả thần tiên còn có thể mê hoặc, huống chi là ngươi chứ?”</w:t>
      </w:r>
      <w:r>
        <w:br w:type="textWrapping"/>
      </w:r>
      <w:r>
        <w:br w:type="textWrapping"/>
      </w:r>
      <w:r>
        <w:t xml:space="preserve">“Ngươi là người trong Mê Tiên Dẫn sao?”</w:t>
      </w:r>
      <w:r>
        <w:br w:type="textWrapping"/>
      </w:r>
      <w:r>
        <w:br w:type="textWrapping"/>
      </w:r>
      <w:r>
        <w:t xml:space="preserve">“Ta nói phải, tướng quân sẽ hối hận sao?” Quảng Võ bắt đầu chậm rãi cử động, điểm mẫn cảm không ngừng bị nghiền qua, y thoải mái đến rên rỉ ra tiếng, cúi đầu cắn vai Quảng Võ: “Tướng quân, Mê Tiên Dẫn này… thật sự không phải chỗ tốt lành đâu!”</w:t>
      </w:r>
      <w:r>
        <w:br w:type="textWrapping"/>
      </w:r>
      <w:r>
        <w:br w:type="textWrapping"/>
      </w:r>
      <w:r>
        <w:t xml:space="preserve">Đáp lại hắn chỉ có động tác đâm chọc càng ngày càng nặng nề của Quảng Võ. Y cười hai tiếng, toàn tâm toàn ý chìm vào tính sự, đợi đến sau khi Quảng Võ phát tiết, xác định người đã ngất đi, y mới chậm rãi đứng dậy khỏi người hắn, chỉnh đốn lại quần áo của mình.</w:t>
      </w:r>
      <w:r>
        <w:br w:type="textWrapping"/>
      </w:r>
      <w:r>
        <w:br w:type="textWrapping"/>
      </w:r>
      <w:r>
        <w:t xml:space="preserve">Y cúi đầu nhìn Quảng Võ, vươn tay tháo xuống lệnh bài trên thắt lưng hắn, thiện lương kéo quần hắn lên, lắc lắc lệnh bài trên tay, từ mặt đất đứng dậy. Y đi vào sâu trong Mê Tiên Dẫn, vừa đi vừa ngâm nga một bài hát không tên. Quảng Võ nằm trên mặt đất cau mày, nhưng vẫn không mở mắt ra.</w:t>
      </w:r>
      <w:r>
        <w:br w:type="textWrapping"/>
      </w:r>
      <w:r>
        <w:br w:type="textWrapping"/>
      </w:r>
      <w:r>
        <w:t xml:space="preserve">“Chàng trai trẻ, ra cũng nhanh thật!” Bố Sam Lão Nhân nhìn lệnh bài y chơi đùa trong tay: “Ái chà, lệnh bài này cũng không phải đồ của ngươi… Nhưng mà ta vốn nghĩ lão bất tử kia sẽ đưa vật ấy cho ngươi, thật đáng tiếc!”</w:t>
      </w:r>
      <w:r>
        <w:br w:type="textWrapping"/>
      </w:r>
      <w:r>
        <w:br w:type="textWrapping"/>
      </w:r>
      <w:r>
        <w:t xml:space="preserve">“Thứ gì?” Y hiếu kỳ nhướn mày.</w:t>
      </w:r>
      <w:r>
        <w:br w:type="textWrapping"/>
      </w:r>
      <w:r>
        <w:br w:type="textWrapping"/>
      </w:r>
      <w:r>
        <w:t xml:space="preserve">“Phật viết, không thể nói, không thể nói!” Ông lão nâng chén rượu trên bàn lên, lại uống chén thứ hai.</w:t>
      </w:r>
      <w:r>
        <w:br w:type="textWrapping"/>
      </w:r>
      <w:r>
        <w:br w:type="textWrapping"/>
      </w:r>
      <w:r>
        <w:t xml:space="preserve">Quảng Võ mơ mơ màng màng đứng dậy. Nơi này vẫn giống như trước khi hắn tỉnh dậy, bên người cũng không có đệ tử Tàng Kiếm nào, mà quần áo hỗn độn dưới người nói cho hắn vừa xảy ra một hồi tính sự hoang đường.</w:t>
      </w:r>
      <w:r>
        <w:br w:type="textWrapping"/>
      </w:r>
      <w:r>
        <w:br w:type="textWrapping"/>
      </w:r>
      <w:r>
        <w:t xml:space="preserve">Hửm…? Lệnh bài sao lại mất rồi?</w:t>
      </w:r>
      <w:r>
        <w:br w:type="textWrapping"/>
      </w:r>
      <w:r>
        <w:br w:type="textWrapping"/>
      </w:r>
      <w:r>
        <w:t xml:space="preserve">Hắn nhìn vị trí vốn treo lệnh bài, lúc này trống rỗng, dây thừng từng dùng để treo lệnh bài kỳ quái xoắn lại. Quảng Võ cười cười, quả nhiên là gia hỏa lúc nãy lấy mất.</w:t>
      </w:r>
      <w:r>
        <w:br w:type="textWrapping"/>
      </w:r>
      <w:r>
        <w:br w:type="textWrapping"/>
      </w:r>
      <w:r>
        <w:t xml:space="preserve">Hắn theo thói quen định phủi phủi bụi trên người, nhưng mà động tác vừa dứt, mới phát hiện ra không có thứ này, nơi đây không có một chút bụi bặm nào. Hắn đi đến bên sông, cúi người định rửa tay, lại phát hiện nước cũng rất kỳ quái, rõ ràng có thể chạm vào, lại là một loại cảm giác không biết nên nói sao.</w:t>
      </w:r>
      <w:r>
        <w:br w:type="textWrapping"/>
      </w:r>
      <w:r>
        <w:br w:type="textWrapping"/>
      </w:r>
      <w:r>
        <w:t xml:space="preserve">Quảng Võ không bận tâm mấy thứ vô dụng đó, hắn theo con đường nhìn thấy đi vào trong, trên đường gặp vài người, bọn họ lại chỉ liên tục nói mấy câu giống nhau như đúc, có chút giống với rối gỗ trên đài hát hí khúc. Hắn đi qua rừng trúc, phát hiện ở phía xa hình như có một hộ gia đình.</w:t>
      </w:r>
      <w:r>
        <w:br w:type="textWrapping"/>
      </w:r>
      <w:r>
        <w:br w:type="textWrapping"/>
      </w:r>
      <w:r>
        <w:t xml:space="preserve">Khói bếp lượn lờ, nước chảy róc rách, thật là một thế ngoại đào nguyên.</w:t>
      </w:r>
      <w:r>
        <w:br w:type="textWrapping"/>
      </w:r>
      <w:r>
        <w:br w:type="textWrapping"/>
      </w:r>
      <w:r>
        <w:t xml:space="preserve">Quảng Võ men theo con đường đi về phía trước, bỗng nhiên, một con khỉ không biết từ đâu nhảy ra chặn đường hắn. Trên đầu con khỉ còn mang theo một cái nón tre thật lớn, có vẻ rất buồn cười.</w:t>
      </w:r>
      <w:r>
        <w:br w:type="textWrapping"/>
      </w:r>
      <w:r>
        <w:br w:type="textWrapping"/>
      </w:r>
      <w:r>
        <w:t xml:space="preserve">“Ngươi… Sao ngươi lại chạy đến đây?” Là một ông lão, trên mặt còn mang vẻ kinh ngạc, miệng lẩm bẩm: “Không phải mới có một người đến sao? Tại sao giờ lại thêm một người…”</w:t>
      </w:r>
      <w:r>
        <w:br w:type="textWrapping"/>
      </w:r>
      <w:r>
        <w:br w:type="textWrapping"/>
      </w:r>
      <w:r>
        <w:t xml:space="preserve">“Ông lão, có thể nói cho ta biết chỗ này là chỗ nào hay không?”</w:t>
      </w:r>
      <w:r>
        <w:br w:type="textWrapping"/>
      </w:r>
      <w:r>
        <w:br w:type="textWrapping"/>
      </w:r>
      <w:r>
        <w:t xml:space="preserve">“Đừng hỏi mấy thứ vớ vẩn đó!” Ông lão đánh giá Quảng Võ trước mặt, giống như là hạ một quyết định rất trọng đại, từ sau lưng cầm ra một hồ lô rất lớn: “Đây, thứ này cho ngươi, nhanh chóng mang đi là được!”</w:t>
      </w:r>
      <w:r>
        <w:br w:type="textWrapping"/>
      </w:r>
      <w:r>
        <w:br w:type="textWrapping"/>
      </w:r>
      <w:r>
        <w:t xml:space="preserve">“Cái này…?” Quảng Võ không dám tùy tiện mở ra, lai lịch của thứ này là gì hắn còn không biết.</w:t>
      </w:r>
      <w:r>
        <w:br w:type="textWrapping"/>
      </w:r>
      <w:r>
        <w:br w:type="textWrapping"/>
      </w:r>
      <w:r>
        <w:t xml:space="preserve">“Tuyệt đối là bảo bối, ngươi an tâm đi! Lão hủ chẳng cần phải hại một thằng nhóc như ngươi…”</w:t>
      </w:r>
      <w:r>
        <w:br w:type="textWrapping"/>
      </w:r>
      <w:r>
        <w:br w:type="textWrapping"/>
      </w:r>
      <w:r>
        <w:t xml:space="preserve">Nghe lời ông lão nói Quảng Võ cũng không giận, chỉ cười cười mà thôi. Vươn tay nhận lấy hồ lô trên tay ông lão, một mùi rượu tinh thuần xông lên. Hắn lắc lắc hồ lô trong tay, bên trong quả thực chứa rượu. Quảng Võ nhìn hồ lô mấy lần, trừ hai chữ “Hồ Thiên” khắc trên hồ lô, không có thu hoạch gì khác.</w:t>
      </w:r>
      <w:r>
        <w:br w:type="textWrapping"/>
      </w:r>
      <w:r>
        <w:br w:type="textWrapping"/>
      </w:r>
      <w:r>
        <w:t xml:space="preserve">“Ông lão, rượu này…?”</w:t>
      </w:r>
      <w:r>
        <w:br w:type="textWrapping"/>
      </w:r>
      <w:r>
        <w:br w:type="textWrapping"/>
      </w:r>
      <w:r>
        <w:t xml:space="preserve">“Chỉ cần ngươi không uống bậy uống bạ là được! Hiện giờ ta không có thời gian nói rõ với ngươi, ta đưa ngươi ra ngoài!”</w:t>
      </w:r>
      <w:r>
        <w:br w:type="textWrapping"/>
      </w:r>
      <w:r>
        <w:br w:type="textWrapping"/>
      </w:r>
      <w:r>
        <w:t xml:space="preserve">Hắn trừng mắt nhìn, trước mặt là Bố Sam Lão Nhân vừa đưa bầu rượu cổ cao cho hắn, trong tay hắn còn cầm một hồ lô thật lớn, trên hồ lô khắc hai chữ “Hồ Thiên”.</w:t>
      </w:r>
      <w:r>
        <w:br w:type="textWrapping"/>
      </w:r>
      <w:r>
        <w:br w:type="textWrapping"/>
      </w:r>
      <w:r>
        <w:t xml:space="preserve">“Ồ, không đưa cho hắn mà lại đưa cho ngươi!” Bố Sam Lão Nhân cười nói.</w:t>
      </w:r>
      <w:r>
        <w:br w:type="textWrapping"/>
      </w:r>
      <w:r>
        <w:br w:type="textWrapping"/>
      </w:r>
      <w:r>
        <w:t xml:space="preserve">“Ta cứ ngỡ ngươi sẽ say bí tỉ luôn chứ, sao hả, có điều tra ra gì không?” Người nói chuyện cười cười thúc vào vai Quảng Võ một chút: “Hửm…? Lệnh bài của ngươi đâu mất rồi, để ở đâu?”</w:t>
      </w:r>
      <w:r>
        <w:br w:type="textWrapping"/>
      </w:r>
      <w:r>
        <w:br w:type="textWrapping"/>
      </w:r>
      <w:r>
        <w:t xml:space="preserve">“Lệnh bài à…” Quảng Võ do dự một chút: “Để một đệ tử Tàng Kiếm Sơn Trang mang đi rồi…”</w:t>
      </w:r>
      <w:r>
        <w:br w:type="textWrapping"/>
      </w:r>
      <w:r>
        <w:br w:type="textWrapping"/>
      </w:r>
      <w:r>
        <w:t xml:space="preserve">“Tàng Kiếm Sơn Trang? Ngươi đi uống rượu không bao lâu thì có một Tàng Kiếm Sơn Trang đến, ngươi không gặp hắn?”</w:t>
      </w:r>
      <w:r>
        <w:br w:type="textWrapping"/>
      </w:r>
      <w:r>
        <w:br w:type="textWrapping"/>
      </w:r>
      <w:r>
        <w:t xml:space="preserve">Quảng Võ không muốn nói đến chuyện Mê Tiên Dẫn, thuận miệng nói say, đồng nghiệp cười trêu vài câu rồi cũng không quan tâm chuyện lệnh bài. Lệnh bài của hắn còn chưa thần thông quảng đại đến mức có thể tự do thông hành ở Trường An Thành, huống chi, nguyên nhân hắn tự do thông hành ở Trường An Thành cũng không phải là lệnh bài này.</w:t>
      </w:r>
      <w:r>
        <w:br w:type="textWrapping"/>
      </w:r>
      <w:r>
        <w:br w:type="textWrapping"/>
      </w:r>
      <w:r>
        <w:t xml:space="preserve">Kiểu gì kẻ trộm cũng sẽ trả lệnh bài về.</w:t>
      </w:r>
      <w:r>
        <w:br w:type="textWrapping"/>
      </w:r>
      <w:r>
        <w:br w:type="textWrapping"/>
      </w:r>
      <w:r>
        <w:t xml:space="preserve">“Ừ, ta đi trước, vụ án Đường Thiên Huyền… tạm thời để đó.”</w:t>
      </w:r>
      <w:r>
        <w:br w:type="textWrapping"/>
      </w:r>
      <w:r>
        <w:br w:type="textWrapping"/>
      </w:r>
      <w:r>
        <w:t xml:space="preserve">“Biết, bên trên cũng vậy, có thể đụng trúng một vụ án thần thần quái quái như vậy ngươi cũng ít có thảm.”</w:t>
      </w:r>
      <w:r>
        <w:br w:type="textWrapping"/>
      </w:r>
      <w:r>
        <w:br w:type="textWrapping"/>
      </w:r>
      <w:r>
        <w:t xml:space="preserve">“Rồi, nói sau.”</w:t>
      </w:r>
      <w:r>
        <w:br w:type="textWrapping"/>
      </w:r>
      <w:r>
        <w:br w:type="textWrapping"/>
      </w:r>
      <w:r>
        <w:t xml:space="preserve">Quảng Võ trở về nơi ở Thiên Sách Phủ an bài cho hắn, không phải là nơi quá tốt, về đêm sẽ rất ồn ào. Đối với thân phận này của hắn, ở nơi này có thể nói là dễ khiến người khác chú ý, cũng có thể nói là không chú ý. Xét cho cùng ở nơi này người khác sẽ thấy hắn chẳng làm gì được, mà thực tế ra nào có ai ngờ.</w:t>
      </w:r>
      <w:r>
        <w:br w:type="textWrapping"/>
      </w:r>
      <w:r>
        <w:br w:type="textWrapping"/>
      </w:r>
      <w:r>
        <w:t xml:space="preserve">Giống như hôm nay hắn cư nhiên lại vào Mê Tiên Dẫn.</w:t>
      </w:r>
      <w:r>
        <w:br w:type="textWrapping"/>
      </w:r>
      <w:r>
        <w:br w:type="textWrapping"/>
      </w:r>
      <w:r>
        <w:t xml:space="preserve">Quảng Võ muốn lên lầu nghỉ ngơi, sòng bạc cách đó không xa chẳng biết xảy ra chuyện gì, hẳn là có người đến gây chuyện. Người bên trong đều tản đi, liều mạng chạy ra ngoài. Không lâu sau, trong sòng bạc ném ra một người, đệ tử của Tàng Kiếm Sơn Trang, trên cổ áo cao màu vàng chói mắt còn dính máu.</w:t>
      </w:r>
      <w:r>
        <w:br w:type="textWrapping"/>
      </w:r>
      <w:r>
        <w:br w:type="textWrapping"/>
      </w:r>
      <w:r>
        <w:t xml:space="preserve">Quảng Võ nhìn náo nhiệt cả buổi cũng ngồi không yên, đi qua quát đả thủ của sòng bạc bảo ngừng tay. Mấy nam nhân cao lớn vạm vỡ hung tợn trừng đệ tử Tàng Kiếm kia, phun ra một câu “Coi như ngươi may mắn”, phẫn nộ quay về sòng bạc.</w:t>
      </w:r>
      <w:r>
        <w:br w:type="textWrapping"/>
      </w:r>
      <w:r>
        <w:br w:type="textWrapping"/>
      </w:r>
      <w:r>
        <w:t xml:space="preserve">“Xin đa tạ!” Y chật vật đứng dậy, vết bầm trên mặt có chút nổi bật: “Lần tới ta mời ngươi uống rượu!”</w:t>
      </w:r>
      <w:r>
        <w:br w:type="textWrapping"/>
      </w:r>
      <w:r>
        <w:br w:type="textWrapping"/>
      </w:r>
      <w:r>
        <w:t xml:space="preserve">“Đừng đi vội, ngươi ở trong sòng bạc làm gì?” Quảng Võ nắm lấy tay y, có chút giống với mấy đả thủ của sòng bạc khi nãy, ý là ngươi không nói thì đừng hòng đi: “Tàng Kiếm Sơn Trang đại thiếu gia, không có việc thì đi sòng bạc làm gì?”</w:t>
      </w:r>
      <w:r>
        <w:br w:type="textWrapping"/>
      </w:r>
      <w:r>
        <w:br w:type="textWrapping"/>
      </w:r>
      <w:r>
        <w:t xml:space="preserve">Hắn thấy đối phương không trả lời, hai người yên lặng nhìn nhau một lát, Quảng Võ kéo tay y đi về nơi ở của mình. Người này cũng rất ngoan ngoãn, không làm ầm ĩ đi theo hắn, trên đường còn kéo mình đi vòng vòng, miệng còn say sưa cắn kẹo hồ lô.</w:t>
      </w:r>
      <w:r>
        <w:br w:type="textWrapping"/>
      </w:r>
      <w:r>
        <w:br w:type="textWrapping"/>
      </w:r>
      <w:r>
        <w:t xml:space="preserve">Quảng Võ đang thẩm vấn “phạm nhân”, “phạm nhân” của hắn ngồi xếp bằng trên giường, cắn một viên kẹo hồ lô cuối cùng trên xâu gỗ. Ăn uống no say xong, “phạm nhân” vỗ vỗ bụng mình, gật đầu với hắn ý bảo hắn có thể bắt đầu thẩm vấn.</w:t>
      </w:r>
      <w:r>
        <w:br w:type="textWrapping"/>
      </w:r>
      <w:r>
        <w:br w:type="textWrapping"/>
      </w:r>
      <w:r>
        <w:t xml:space="preserve">“Họ gì tên gì, nhà ở đâu, tại sao đến Trường An Thành?”</w:t>
      </w:r>
      <w:r>
        <w:br w:type="textWrapping"/>
      </w:r>
      <w:r>
        <w:br w:type="textWrapping"/>
      </w:r>
      <w:r>
        <w:t xml:space="preserve">“Họ Diệp, tên một chữ Tuyền! Nhà ở Tây Hồ Tàng Kiếm Sơn Trang, hiện tại đang đến Trường An Thành làm việc!”</w:t>
      </w:r>
      <w:r>
        <w:br w:type="textWrapping"/>
      </w:r>
      <w:r>
        <w:br w:type="textWrapping"/>
      </w:r>
      <w:r>
        <w:t xml:space="preserve">“Làm việc gì?” Quảng Võ nhướn mày.</w:t>
      </w:r>
      <w:r>
        <w:br w:type="textWrapping"/>
      </w:r>
      <w:r>
        <w:br w:type="textWrapping"/>
      </w:r>
      <w:r>
        <w:t xml:space="preserve">“Hở? Quân gia, việc này đâu thuộc bổn phận của ngươi!” Diệp Tuyền từ trên giường đứng lên, lại bị người đè lại.</w:t>
      </w:r>
      <w:r>
        <w:br w:type="textWrapping"/>
      </w:r>
      <w:r>
        <w:br w:type="textWrapping"/>
      </w:r>
      <w:r>
        <w:t xml:space="preserve">“Vậy ngươi nói ta nghe, không thuộc bổn phận của ta thì thuộc bổn phận của ai?”</w:t>
      </w:r>
      <w:r>
        <w:br w:type="textWrapping"/>
      </w:r>
      <w:r>
        <w:br w:type="textWrapping"/>
      </w:r>
      <w:r>
        <w:t xml:space="preserve">Y đáp không được, bĩu môi, nửa thật nửa giả đáp: “Có người ra giá rất cao cho ta, muốn ta tìm một đệ tử của Đường Gia Bảo!”</w:t>
      </w:r>
      <w:r>
        <w:br w:type="textWrapping"/>
      </w:r>
      <w:r>
        <w:br w:type="textWrapping"/>
      </w:r>
      <w:r>
        <w:t xml:space="preserve">“Đường Thiên Huyền?”</w:t>
      </w:r>
      <w:r>
        <w:br w:type="textWrapping"/>
      </w:r>
      <w:r>
        <w:br w:type="textWrapping"/>
      </w:r>
      <w:r>
        <w:t xml:space="preserve">Tim Diệp Tuyền bỗng đập nhanh hơn, trái tim đập loạn trong lồng ngực như muốn nhảy ra khỏi cổ họng. Quảng Võ ngồi trước mặt y vẫn giống như lúc trước, lại có gì đó không giống, y cảm thấy vậy. Diệp Tuyền chạm vào chủy thủ cột ở bên đùi, trong lòng tính toán xem nếu hai người đánh nhau thì phần thắng của y là bao nhiêu, cơ hội có thể thành công giết chết Quảng Võ là bao nhiêu.</w:t>
      </w:r>
      <w:r>
        <w:br w:type="textWrapping"/>
      </w:r>
      <w:r>
        <w:br w:type="textWrapping"/>
      </w:r>
      <w:r>
        <w:t xml:space="preserve">Quảng Võ vươn tay về phía y, khoảng cách giữa tay và mặt ngày càng gần. Ngón tay của y đều bấm vào trong thịt, ngay cả động tác chớp mắt theo bản năng cũng quên, không dời mắt nhìn chằm chằm đối phương, phán đoán động tác tiếp theo của hắn.</w:t>
      </w:r>
      <w:r>
        <w:br w:type="textWrapping"/>
      </w:r>
      <w:r>
        <w:br w:type="textWrapping"/>
      </w:r>
      <w:r>
        <w:t xml:space="preserve">Hắn vỗ vỗ đầu Diệp Tuyền, không ngoài dự đoán thấy ánh mắt khó hiểu của đối phương, Quảng Võ cười cười, ôn nhu nói: “Đường Thiên Huyền là vụ án của ta, hiện tại người đã mất tích, ta thật sự khó báo cáo kết quả, nếu ngươi tìm thấy thì nói cho ta một tiếng!”</w:t>
      </w:r>
      <w:r>
        <w:br w:type="textWrapping"/>
      </w:r>
      <w:r>
        <w:br w:type="textWrapping"/>
      </w:r>
      <w:r>
        <w:t xml:space="preserve">“A…?”</w:t>
      </w:r>
      <w:r>
        <w:br w:type="textWrapping"/>
      </w:r>
      <w:r>
        <w:br w:type="textWrapping"/>
      </w:r>
      <w:r>
        <w:t xml:space="preserve">“Được rồi, đã trễ như vậy, ngươi nhanh chóng về đi!”</w:t>
      </w:r>
      <w:r>
        <w:br w:type="textWrapping"/>
      </w:r>
      <w:r>
        <w:br w:type="textWrapping"/>
      </w:r>
      <w:r>
        <w:t xml:space="preserve">“Ta không có chỗ để về!” Diệp Tuyền nói một cách rất tự nhiên, trên mặt tràn ngập “Nếu ngươi đã lôi ta về, ta tất nhiên là ở chỗ của ngươi”.</w:t>
      </w:r>
      <w:r>
        <w:br w:type="textWrapping"/>
      </w:r>
      <w:r>
        <w:br w:type="textWrapping"/>
      </w:r>
      <w:r>
        <w:t xml:space="preserve">Quảng Võ cười một chút, không từ chối yêu cầu bốc đồng của Diệp Tuyền, ôn nhu nói: “Được, ta ngủ trên giường, ngươi ngủ dưới sàn.”</w:t>
      </w:r>
      <w:r>
        <w:br w:type="textWrapping"/>
      </w:r>
      <w:r>
        <w:br w:type="textWrapping"/>
      </w:r>
      <w:r>
        <w:t xml:space="preserve">“Tướng quân, ngươi còn nhớ Mê Tiên Dẫn chứ?”</w:t>
      </w:r>
      <w:r>
        <w:br w:type="textWrapping"/>
      </w:r>
      <w:r>
        <w:br w:type="textWrapping"/>
      </w:r>
      <w:r>
        <w:t xml:space="preserve">Quảng Võ mạnh mở mắt ra, Diệp Tuyền vốn nên ngủ trên mặt đất không biết từ khi nào đã bò lên giường, ôm tay hắn ngủ say sưa, mà hắn lại từ đầu đến cuối đều không phát hiện cũng không tỉnh giấc.</w:t>
      </w:r>
      <w:r>
        <w:br w:type="textWrapping"/>
      </w:r>
      <w:r>
        <w:br w:type="textWrapping"/>
      </w:r>
      <w:r>
        <w:t xml:space="preserve">Quảng Võ không chắc chắn có phải mình thật sự đã nghe thấy người nói chuyện hay không, chỉ là giữa cơn mơ màng nhớ rõ một câu như vậy. Hắn nhìn Diệp Tuyền nằm bên người mình, một người lai lịch không rõ, y có thể bình tĩnh như vậy thì dù mình có đi điều tra chắn chắn cũng không tra ra thông tin của Diệp Tuyền. Tên này rõ ràng treo đầu dê của Tàng Kiếm Sơn Trang lại bán thịt chó của nơi nào không biết.</w:t>
      </w:r>
      <w:r>
        <w:br w:type="textWrapping"/>
      </w:r>
      <w:r>
        <w:br w:type="textWrapping"/>
      </w:r>
      <w:r>
        <w:t xml:space="preserve">Diệp Tuyền cọ cọ trên giường, tựa đầu vào vai hắn, tóc mai che đi một phần mặt. Quảng Võ sửng sốt, vươn tay vén tóc trên mặt Diệp Tuyền, hô hấp của đối phương khi hắn chạm đến mặt y ngừng lại trong một chốc.</w:t>
      </w:r>
      <w:r>
        <w:br w:type="textWrapping"/>
      </w:r>
      <w:r>
        <w:br w:type="textWrapping"/>
      </w:r>
      <w:r>
        <w:t xml:space="preserve">Quả nhiên không đơn giản, tùy tiện chạm thôi ngươi liền tỉnh.</w:t>
      </w:r>
      <w:r>
        <w:br w:type="textWrapping"/>
      </w:r>
      <w:r>
        <w:br w:type="textWrapping"/>
      </w:r>
      <w:r>
        <w:t xml:space="preserve">“Có phải ta đã từng gặp ngươi?”</w:t>
      </w:r>
      <w:r>
        <w:br w:type="textWrapping"/>
      </w:r>
      <w:r>
        <w:br w:type="textWrapping"/>
      </w:r>
      <w:r>
        <w:t xml:space="preserve">Diệp Tuyền không nói lời nào, nhắm mắt lại cảm nhận động tác của đối phương. Quảng Võ đang vuốt ve mặt y, ngón tay thỉnh thoảng sẽ cọ qua môi y. Y không an phận giật giật, gần như là vùi cả mặt vào trong gối, môi Quảng Võ dán lên tai y.</w:t>
      </w:r>
      <w:r>
        <w:br w:type="textWrapping"/>
      </w:r>
      <w:r>
        <w:br w:type="textWrapping"/>
      </w:r>
      <w:r>
        <w:t xml:space="preserve">“Ở Mê Tiên Dẫn…”</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Quảng Võ giơ chân đạp Diệp Tuyền xuống giường.</w:t>
      </w:r>
      <w:r>
        <w:br w:type="textWrapping"/>
      </w:r>
      <w:r>
        <w:br w:type="textWrapping"/>
      </w:r>
      <w:r>
        <w:t xml:space="preserve">“Cái tên kia… Bị bệnh à!” Diệp Tuyền bị đá xuống đất tất nhiên tỉnh, xoa xoa cái mông đáng thương của mình đứng dậy, kiên trì bò lên giường Quảng Võ: “Giờ này là giờ nào chứ, ngươi tỉnh thì cũng đừng phá giấc ngủ của người ta chứ!”</w:t>
      </w:r>
      <w:r>
        <w:br w:type="textWrapping"/>
      </w:r>
      <w:r>
        <w:br w:type="textWrapping"/>
      </w:r>
      <w:r>
        <w:t xml:space="preserve">“Ai cho ngươi ngủ trên giường?”</w:t>
      </w:r>
      <w:r>
        <w:br w:type="textWrapping"/>
      </w:r>
      <w:r>
        <w:br w:type="textWrapping"/>
      </w:r>
      <w:r>
        <w:t xml:space="preserve">“Họ Quảng, mẹ ngươi có dạy ngươi phải vui vẻ giúp người hay không!”</w:t>
      </w:r>
      <w:r>
        <w:br w:type="textWrapping"/>
      </w:r>
      <w:r>
        <w:br w:type="textWrapping"/>
      </w:r>
      <w:r>
        <w:t xml:space="preserve">“Ngươi cần ta giúp chỗ nào?” Hắn cười ha ha, nhấc Diệp Tuyền từ mặt đất lên như một chú gà con, thiện lương đè đầu đối phương vào trong thau giúp y rửa mặt: “Còn có lần sau ngươi đoán xem ta sẽ xử ngươi như thế nào?”</w:t>
      </w:r>
      <w:r>
        <w:br w:type="textWrapping"/>
      </w:r>
      <w:r>
        <w:br w:type="textWrapping"/>
      </w:r>
      <w:r>
        <w:t xml:space="preserve">“Có còn vương pháp hay không!”</w:t>
      </w:r>
      <w:r>
        <w:br w:type="textWrapping"/>
      </w:r>
      <w:r>
        <w:br w:type="textWrapping"/>
      </w:r>
      <w:r>
        <w:t xml:space="preserve">“Ngươi đang ở trong nhà người ta còn nói vương pháp với ta!” Quảng Võ một tay đánh lên mông Diệp Tuyền, đối phương như là vô cùng sợ hãi từ trên sàn nhảy dựng lên. “Ngươi sao thế, ngã xuống đất đau mông à?”</w:t>
      </w:r>
      <w:r>
        <w:br w:type="textWrapping"/>
      </w:r>
      <w:r>
        <w:br w:type="textWrapping"/>
      </w:r>
      <w:r>
        <w:t xml:space="preserve">Diệp Tuyền đề phòng che mông mình, thuận miệng đáp bừa vài câu, nhặt quần áo trên đất lên mặc lên người, cứ như chạy trốn rời khỏi Quảng Võ, đi một quãng ngắn, quẹo vào sòng bạc y bị đánh hôm qua.</w:t>
      </w:r>
      <w:r>
        <w:br w:type="textWrapping"/>
      </w:r>
      <w:r>
        <w:br w:type="textWrapping"/>
      </w:r>
      <w:r>
        <w:t xml:space="preserve">“Sao ta lại không nghĩ rằng ngươi là diễn cho ta xem nhỉ?” Quảng Võ chống mặt nằm tựa trên giường nhìn Diệp Tuyền đi vào sòng bạc, trên tay cầm một thanh chủy thủ tinh xảo màu bạc: “Ừm… Chủy thủ không tồi!”</w:t>
      </w:r>
      <w:r>
        <w:br w:type="textWrapping"/>
      </w:r>
      <w:r>
        <w:br w:type="textWrapping"/>
      </w:r>
      <w:r>
        <w:t xml:space="preserve">“Diệp thiếu gia, trong Mê Tiên Dẫn tra được gì không?”</w:t>
      </w:r>
      <w:r>
        <w:br w:type="textWrapping"/>
      </w:r>
      <w:r>
        <w:br w:type="textWrapping"/>
      </w:r>
      <w:r>
        <w:t xml:space="preserve">Diệp Tuyền lắc lắc đầu, nhớ lại những việc xảy ra trong Mê Tiên Dẫn, vô tình gặp gỡ Quảng Võ, ông lão kỳ quái ở cuối Mê Tiên Dẫn, còn có căn nhà không thể đến, mà y cũng không gặp Đường Thiên Huyền đã gửi tin nói mình trốn trong Mê Tiên Dẫn.</w:t>
      </w:r>
      <w:r>
        <w:br w:type="textWrapping"/>
      </w:r>
      <w:r>
        <w:br w:type="textWrapping"/>
      </w:r>
      <w:r>
        <w:t xml:space="preserve">“Trong Mê Tiên Dẫn… có chỗ giống như là một bức tường chắn, Đường Thiên Huyền… có lẽ ở trong đó?”</w:t>
      </w:r>
      <w:r>
        <w:br w:type="textWrapping"/>
      </w:r>
      <w:r>
        <w:br w:type="textWrapping"/>
      </w:r>
      <w:r>
        <w:t xml:space="preserve">“Đúng rồi, Diệp thiếu gia, ngươi tiếp xúc với Quảng Võ làm gì?”</w:t>
      </w:r>
      <w:r>
        <w:br w:type="textWrapping"/>
      </w:r>
      <w:r>
        <w:br w:type="textWrapping"/>
      </w:r>
      <w:r>
        <w:t xml:space="preserve">“Ngươi không phát hiện Quảng Võ tự do thông hành trong Trường An Thành sao?” Diệp Tuyền cười hỏi lại. Người vừa nói chuyện ngệt mặt ra, hiển nhiên là không chú ý đến điều y vừa nói. “Ta quan sát hắn một thời gian, mấy chỗ có trọng binh gác ở Đông Thị hắn đi vào như về nhà…”</w:t>
      </w:r>
      <w:r>
        <w:br w:type="textWrapping"/>
      </w:r>
      <w:r>
        <w:br w:type="textWrapping"/>
      </w:r>
      <w:r>
        <w:t xml:space="preserve">“Dịch dung thử xem?”</w:t>
      </w:r>
      <w:r>
        <w:br w:type="textWrapping"/>
      </w:r>
      <w:r>
        <w:br w:type="textWrapping"/>
      </w:r>
      <w:r>
        <w:t xml:space="preserve">“Con mẹ nó, kẻ duy nhất biết dịch dung là Đường Thiên Huyền mất tích, ngươi bảo ta tìm ai dịch dung?”</w:t>
      </w:r>
      <w:r>
        <w:br w:type="textWrapping"/>
      </w:r>
      <w:r>
        <w:br w:type="textWrapping"/>
      </w:r>
      <w:r>
        <w:t xml:space="preserve">“Cũng không tệ lắm.” Diệp Tuyền nhìn gương mặt không phải của mình trong gương, không dám nói là giống nhau như đúc, xét cho cùng ngoài Đường Thiên Huyền ra y chưa từng tận mắt thấy ai có tay nghề như vậy, nhưng mà người Miêu Cương trước mắt này hiển hiên cũng không quá kém, “Ta đi Đông Thị một lát, các ngươi trông chừng Quảng Võ, hắn vừa ra khỏi Tây Thị thì bắn đạn tín hiệu.”</w:t>
      </w:r>
      <w:r>
        <w:br w:type="textWrapping"/>
      </w:r>
      <w:r>
        <w:br w:type="textWrapping"/>
      </w:r>
      <w:r>
        <w:t xml:space="preserve">Diệp Tuyền dùng dung mạo của Quảng Võ rời khỏi Tây Thị chưa bao lâu, Quảng Võ thật liền nhận được bồ câu đưa thư của nội ứng nhà mình.</w:t>
      </w:r>
      <w:r>
        <w:br w:type="textWrapping"/>
      </w:r>
      <w:r>
        <w:br w:type="textWrapping"/>
      </w:r>
      <w:r>
        <w:t xml:space="preserve">Hắn vuốt ve bộ lông mềm mại của bồ câu, rải một chút thức ăn cho chim lên cửa sổ, mở tờ giấy nhỏ trong ống trúc trên chân bồ câu ra. Cười xem xong, hắn châm hỏa chiết tử trong tay đốt tờ giấy đi, nhỏ vài giọt rượu vào ống trúc, thả bồ câu trên cửa sổ đi.</w:t>
      </w:r>
      <w:r>
        <w:br w:type="textWrapping"/>
      </w:r>
      <w:r>
        <w:br w:type="textWrapping"/>
      </w:r>
      <w:r>
        <w:t xml:space="preserve">Diệp Tuyền vừa đến Đông Thị không lâu liền có người đến tìm y, lễ phép nói: “Quảng tướng quân, tiên sinh nhà chúng ta cho mời.”</w:t>
      </w:r>
      <w:r>
        <w:br w:type="textWrapping"/>
      </w:r>
      <w:r>
        <w:br w:type="textWrapping"/>
      </w:r>
      <w:r>
        <w:t xml:space="preserve">Diệp Tuyền nghĩ mình hiện tại là Quảng Võ, lỡ như đối phương là người quen thì hỏng, liền đi theo tiểu tư vừa đưa tin cho y. Đi một đoạn đường, sau khi phát hiện càng đi càng hoang vu, Diệp Tuyền mơ hồ cảm thấy có gì đó không đúng, vừa định trở mặt động thủ, một cái bao tải từ trên trời rơi xuống liền bao lấy y, chủy thủ sắc bén đâm sau lưng, đâm cả vào trong thịt.</w:t>
      </w:r>
      <w:r>
        <w:br w:type="textWrapping"/>
      </w:r>
      <w:r>
        <w:br w:type="textWrapping"/>
      </w:r>
      <w:r>
        <w:t xml:space="preserve">“Vị ‘tướng quân’ này, tiên sinh nhà chúng ta mời ngươi đi một chuyến.”</w:t>
      </w:r>
      <w:r>
        <w:br w:type="textWrapping"/>
      </w:r>
      <w:r>
        <w:br w:type="textWrapping"/>
      </w:r>
      <w:r>
        <w:t xml:space="preserve">Người nói chuyện đỡ y lên ngựa, y dựa theo ký ức biết hiện tại là Đông Thị, trên đường lớn Chu Tước. Không bao lâu sau màn xe bị vén lên, gió rõ ràng thổi lên mặt y, sau đó một người bước lên, người dùng chủy thủ đâm trên eo hắn xuống xe, hẳn là ngồi chung với xa phu.</w:t>
      </w:r>
      <w:r>
        <w:br w:type="textWrapping"/>
      </w:r>
      <w:r>
        <w:br w:type="textWrapping"/>
      </w:r>
      <w:r>
        <w:t xml:space="preserve">“Về Đông Thị, đi Thẩm Viên.” Là Quảng Võ.</w:t>
      </w:r>
      <w:r>
        <w:br w:type="textWrapping"/>
      </w:r>
      <w:r>
        <w:br w:type="textWrapping"/>
      </w:r>
      <w:r>
        <w:t xml:space="preserve">Xe ngựa một đường xóc nảy, Quảng Võ thật ngồi bên cạnh rất là an phận, vô cùng khách khí với vị Quảng Võ giả này.</w:t>
      </w:r>
      <w:r>
        <w:br w:type="textWrapping"/>
      </w:r>
      <w:r>
        <w:br w:type="textWrapping"/>
      </w:r>
      <w:r>
        <w:t xml:space="preserve">Đối phương lấy bao tải chụp y xuống, ánh sáng trong xe ngựa mờ mờ, nhưng mà y vẫn không tự giác nhắm hai mắt lại, dù cho đối với y đó là một động tác vô cùng nguy hiểm.</w:t>
      </w:r>
      <w:r>
        <w:br w:type="textWrapping"/>
      </w:r>
      <w:r>
        <w:br w:type="textWrapping"/>
      </w:r>
      <w:r>
        <w:t xml:space="preserve">“Tay nghề rất tốt.” Quảng Võ sờ soạng mặt y cả buổi, không phát hiện đường nói có thể cởi bỏ mặt nạ da người, dù cho hắn đã biết dưới mặt nạ là gương mặt nào, “Nhìn như vậy quả thật là giống ta.”</w:t>
      </w:r>
      <w:r>
        <w:br w:type="textWrapping"/>
      </w:r>
      <w:r>
        <w:br w:type="textWrapping"/>
      </w:r>
      <w:r>
        <w:t xml:space="preserve">Quảng Võ đi một con đường rất là hoang vu, tên gọi trèo tường.</w:t>
      </w:r>
      <w:r>
        <w:br w:type="textWrapping"/>
      </w:r>
      <w:r>
        <w:br w:type="textWrapping"/>
      </w:r>
      <w:r>
        <w:t xml:space="preserve">Gia đinh Thẩm Viên gặp trên đường đi đều bị Quảng Võ đánh gục. Diệp Tuyền nhịn không được cười ha ha hai tiếng trong lòng, cứ tưởng ngươi là người quen của Thẩm gia, thì ra cũng chỉ là phường lén lút.</w:t>
      </w:r>
      <w:r>
        <w:br w:type="textWrapping"/>
      </w:r>
      <w:r>
        <w:br w:type="textWrapping"/>
      </w:r>
      <w:r>
        <w:t xml:space="preserve">Quảng Võ kéo y đến thư phòng, một cước đá bật cửa thư phòng, lại sờ soạng mặt y một lát, phát hiện thật sự không kéo mặt nạ trên mặt y xuống được, có chút tiếc nuối thở dài một hơi, bất đắc dĩ đến bên cạnh giá sách, sờ soạng xung quanh một lát.</w:t>
      </w:r>
      <w:r>
        <w:br w:type="textWrapping"/>
      </w:r>
      <w:r>
        <w:br w:type="textWrapping"/>
      </w:r>
      <w:r>
        <w:t xml:space="preserve">Lát sau, giá sách phát ra một tiếng “cạch”, chậm rãi di động sang một bên, lộ ra một cái cổng tò vò chật hẹp. Diệp Tuyền ước lượng thân hình của mình vòng trong chắc phải khom mình.</w:t>
      </w:r>
      <w:r>
        <w:br w:type="textWrapping"/>
      </w:r>
      <w:r>
        <w:br w:type="textWrapping"/>
      </w:r>
      <w:r>
        <w:t xml:space="preserve">“Vào thôi.” Quảng Võ tủm tỉm cười nhìn “mình”.</w:t>
      </w:r>
      <w:r>
        <w:br w:type="textWrapping"/>
      </w:r>
      <w:r>
        <w:br w:type="textWrapping"/>
      </w:r>
      <w:r>
        <w:t xml:space="preserve">Thấy Diệp Tuyền không phản ứng, Quảng Võ cũng không tức giận, nhấc chân lên đạp Diệp Tuyền vào trong cửa, mình cũng vào theo. Hắn xách Diệp Tuyền nằm trên mặt đất lên, hai người đi qua một chỗ trông giống như là kho sách dưới đất, cuối cùng dừng chân trước một cổng tò vò khác.</w:t>
      </w:r>
      <w:r>
        <w:br w:type="textWrapping"/>
      </w:r>
      <w:r>
        <w:br w:type="textWrapping"/>
      </w:r>
      <w:r>
        <w:t xml:space="preserve">Đứng trước cửa cũng có thể ngửi được mùi hương ghê tởm bên trong, trong đó hình như còn lẫn mùi máu tươi. Diệp Tuyền lúc này vô cùng thống hận tại sao mình lại có một cái mũi chó, ngược lại Quảng Võ bên cạnh thật sự là mặt không đổi sắc tim không đập nhanh, không biết là khứu giác không còn linh mẫn hay là đã quen rồi.</w:t>
      </w:r>
      <w:r>
        <w:br w:type="textWrapping"/>
      </w:r>
      <w:r>
        <w:br w:type="textWrapping"/>
      </w:r>
      <w:r>
        <w:t xml:space="preserve">“May mắn, chúng ta gặp lại, không may mắn, ngươi cũng chỉ có thể tàn đời ở trong đó.”</w:t>
      </w:r>
      <w:r>
        <w:br w:type="textWrapping"/>
      </w:r>
      <w:r>
        <w:br w:type="textWrapping"/>
      </w:r>
      <w:r>
        <w:t xml:space="preserve">Quảng Võ áp giải y đi một đoạn đường, khi đi đến một khúc ngoặt nào đó bỗng nhiên không thấy tăm hơi. Diệp Tuyền cũng nghiêm túc, nhanh nhẹn thoát khỏi dây trói trên tay. Y biết Quảng Võ nhất định còn ở một chỗ bí mật gần đó giám sát mình, để bảo vệ cái mạng nhỏ này y cũng chỉ có thể đi về phía mình không biết.</w:t>
      </w:r>
      <w:r>
        <w:br w:type="textWrapping"/>
      </w:r>
      <w:r>
        <w:br w:type="textWrapping"/>
      </w:r>
      <w:r>
        <w:t xml:space="preserve">Nhìn Diệp Tuyền đi một đoạn, Quảng Võ cũng không đi theo, quay ngược về đường cũ, trở lại nơi mình trèo vào lại trèo tường ra khỏi Thẩm Viên, lên xe ngựa chạy về Tây Thị.</w:t>
      </w:r>
      <w:r>
        <w:br w:type="textWrapping"/>
      </w:r>
      <w:r>
        <w:br w:type="textWrapping"/>
      </w:r>
      <w:r>
        <w:t xml:space="preserve">Diệp Tuyền bên kia đúng là may mắn, trùng hợp gặp được người đang truy tung Thẩm Miên Phong, y đi cùng người kia, ai ngờ lại gặp phải Doãn Phóng đang đánh nhau với Thẩm Miên Phong. Xem tình huống này Thẩm Miên Phong hẳn là đã phát hiện ra y, Diệp Tuyền bàng quan xem cuộc chiến, xác định Thẩm Miên Phong chiếm thượng phong định ra tay với Doãn Phóng để làm cho lão gia hỏa vui vẻ, nào ngờ, Quách Nham cũng đến.</w:t>
      </w:r>
      <w:r>
        <w:br w:type="textWrapping"/>
      </w:r>
      <w:r>
        <w:br w:type="textWrapping"/>
      </w:r>
      <w:r>
        <w:t xml:space="preserve">Diệp thiếu gia nhắm mắt, giả chết đi.</w:t>
      </w:r>
      <w:r>
        <w:br w:type="textWrapping"/>
      </w:r>
      <w:r>
        <w:br w:type="textWrapping"/>
      </w:r>
      <w:r>
        <w:t xml:space="preserve">“Diệp thiếu gia ngươi thối như vậy… Ngươi giả trang thành Quảng Võ đi điều tra cống thoát nước à?”</w:t>
      </w:r>
      <w:r>
        <w:br w:type="textWrapping"/>
      </w:r>
      <w:r>
        <w:br w:type="textWrapping"/>
      </w:r>
      <w:r>
        <w:t xml:space="preserve">“Có gian tế…” Diệp Tuyền vừa về liền phun ra một câu này, thấy đối phương nghe lời mình nói mà ngây người, y vô cùng quan tâm mà lặp lại một lần nữa: “Ở chỗ chúng ta, có, gian, tế!”</w:t>
      </w:r>
      <w:r>
        <w:br w:type="textWrapping"/>
      </w:r>
      <w:r>
        <w:br w:type="textWrapping"/>
      </w:r>
      <w:r>
        <w:t xml:space="preserve">“Sao lại nói vậy?” Ngốc đại gãi gãi đầu mình, thật không hổ là trừ giết người ra cái gì cũng không biết.</w:t>
      </w:r>
      <w:r>
        <w:br w:type="textWrapping"/>
      </w:r>
      <w:r>
        <w:br w:type="textWrapping"/>
      </w:r>
      <w:r>
        <w:t xml:space="preserve">“Ta vừa đến Đông Thị người của Quảng Võ liền đến đó đợi ta, đây không phải gian tế nói ra ngươi tin không?”</w:t>
      </w:r>
      <w:r>
        <w:br w:type="textWrapping"/>
      </w:r>
      <w:r>
        <w:br w:type="textWrapping"/>
      </w:r>
      <w:r>
        <w:t xml:space="preserve">“Ây da, Diệp thiếu gia, không thể nói như vậy được!” Nữ nhân nói chuện mở quạt lông vũ ra che nửa khuôn mặt mình: “Ai biết được có phải là khổ nhục kế của Diệp thiếu gia hay không? Nếu đã bị phát hiện, sao ngươi lại sống sót trở về? Quảng Võ không có cách xử lý ngươi nói ra ai tin?”</w:t>
      </w:r>
      <w:r>
        <w:br w:type="textWrapping"/>
      </w:r>
      <w:r>
        <w:br w:type="textWrapping"/>
      </w:r>
      <w:r>
        <w:t xml:space="preserve">“A!” Diệp Tuyền cười lạnh một tiếng, xưa nay y không có cách đối phó với nữ nhân này: “Bà cô à, trong mắt ngươi lúc nào ta không phải gian tế?”</w:t>
      </w:r>
      <w:r>
        <w:br w:type="textWrapping"/>
      </w:r>
      <w:r>
        <w:br w:type="textWrapping"/>
      </w:r>
      <w:r>
        <w:t xml:space="preserve">“Cũng không hẳn vậy!” Nữ nhân cao giọng đáp lời: “Mọi người đều giống như nhau, cũng đừng che che giấu giấu, ai mà không đạp lên đầu người khác để đi lên. Nếu không phải thứ nằm trong tay Đường Thiên Huyền, chúng ta có khả năng hợp tác với nhau hay không mọi người cũng rõ ràng! Nếu cùng nhau điều tra không được, ta hiện tại là người đầu tiên rời khỏi, nếu sau này Hoa Nương ta tra ra, thứ trong tay Đường Thiên Huyền là của ta!”</w:t>
      </w:r>
      <w:r>
        <w:br w:type="textWrapping"/>
      </w:r>
      <w:r>
        <w:br w:type="textWrapping"/>
      </w:r>
      <w:r>
        <w:t xml:space="preserve">Kết cục tất nhiên là tan rã trong không vui. Rời khỏi có bốn người, nhưng trong mắt Diệp Tuyền những người này cũng không làm được gì, những người còn lại đều là người thông minh, chuyện này sẽ dễ xử lý hơn, chẳng qua là hiện tại đã kinh động Quảng Võ, cũng không thể nói được dễ làm đến mức nào.</w:t>
      </w:r>
      <w:r>
        <w:br w:type="textWrapping"/>
      </w:r>
      <w:r>
        <w:br w:type="textWrapping"/>
      </w:r>
      <w:r>
        <w:t xml:space="preserve">Y đổi lại trang phục bình thường, rửa mặt, tẩy sạch thuốc dịch dung trên mặt, leo cửa sổ rời khỏi sòng bạc đi leo cửa sổ nhà Quảng Võ.</w:t>
      </w:r>
      <w:r>
        <w:br w:type="textWrapping"/>
      </w:r>
      <w:r>
        <w:br w:type="textWrapping"/>
      </w:r>
      <w:r>
        <w:t xml:space="preserve">“uU da…” Diệp Tuyền té vào trong phòng, nâng tay xoa xoa cái đầu bị ngã đau của mình: “Họ Quảng, ngươi có nhà không?”</w:t>
      </w:r>
      <w:r>
        <w:br w:type="textWrapping"/>
      </w:r>
      <w:r>
        <w:br w:type="textWrapping"/>
      </w:r>
      <w:r>
        <w:t xml:space="preserve">Quảng Võ từ trên cao nhìn xuống Diệp Tuyền đang nằm chật vật trên đất. Hắn nghe phong thanh biết được địa lao Thẩm Viên xảy ra chuyện, không ngờ oan gia này lại chạy đến. Hắn cũng không biết đối phương có biết mình đã phát hiện ra thân phận của y hay không, tạm thời cũng chỉ có thể cùng Diệp Tuyền diễn trò.</w:t>
      </w:r>
      <w:r>
        <w:br w:type="textWrapping"/>
      </w:r>
      <w:r>
        <w:br w:type="textWrapping"/>
      </w:r>
      <w:r>
        <w:t xml:space="preserve">“Có còn vương pháp hay không, giữa ban ngày ban mặt ngươi đi leo cửa sổ nhà ta?” Quảng Võ nhướn mày.</w:t>
      </w:r>
      <w:r>
        <w:br w:type="textWrapping"/>
      </w:r>
      <w:r>
        <w:br w:type="textWrapping"/>
      </w:r>
      <w:r>
        <w:t xml:space="preserve">“Đói bụng, ngươi đi làm chút đồ ăn cho ta đi rồi ta nói cho nghe…” Giọng điệu nói chuyện của Diệp Tuyền rất là ủy khuất, cứ như không sợ người trước mắt đã suýt chút nữa hại chết y: “Ngươi làm nhanh nhanh một chút, Thiên Sách Phủ làm việc cũng giống như ngươi vậy!” Nói xong Diệp Tuyền cũng không nhàn rỗi, thản nhiên đi vòng vòng trong phòng tìm kiếm.</w:t>
      </w:r>
      <w:r>
        <w:br w:type="textWrapping"/>
      </w:r>
      <w:r>
        <w:br w:type="textWrapping"/>
      </w:r>
      <w:r>
        <w:t xml:space="preserve">Diệp Tuyền dời đi mấy món đồ linh tinh chất chồng lên nhau, y phát hiện một hồ lô. Hồ lô này mới hơn mấy thứ xung quanh, hơn nữa vô cùng sạch sẽ, y không chút nghĩ ngợi liền khom lưng lấy hồ lô ra.</w:t>
      </w:r>
      <w:r>
        <w:br w:type="textWrapping"/>
      </w:r>
      <w:r>
        <w:br w:type="textWrapping"/>
      </w:r>
      <w:r>
        <w:t xml:space="preserve">“Đặt về đi.” Giọng nói của Quảng Võ không giống với lúc trước, bên trong thêm vài phần nghiêm khắc.</w:t>
      </w:r>
      <w:r>
        <w:br w:type="textWrapping"/>
      </w:r>
      <w:r>
        <w:br w:type="textWrapping"/>
      </w:r>
      <w:r>
        <w:t xml:space="preserve">Y tất nhiên là không thèm quan tâm, mặc kệ Quảng Võ đã có chút nổi giận, mở ra nút hồ lô liền hít mạnh một ngươi. Rượu ủ lâu năm hương thơm thuần khiết, chỉ nghe mùi hương này thôi mà Diệp Tuyền đã cảm thấy hơi say.</w:t>
      </w:r>
      <w:r>
        <w:br w:type="textWrapping"/>
      </w:r>
      <w:r>
        <w:br w:type="textWrapping"/>
      </w:r>
      <w:r>
        <w:t xml:space="preserve">“Ưm… Ta muốn uống.” Y ngẩng đầu nhìn Quảng Võ, ánh mắt ướt sũng, như là say: “Rượu ngon như vậy không uống thật là lãng phí.”</w:t>
      </w:r>
      <w:r>
        <w:br w:type="textWrapping"/>
      </w:r>
      <w:r>
        <w:br w:type="textWrapping"/>
      </w:r>
      <w:r>
        <w:t xml:space="preserve">Quảng Võ mạnh mẽ giật lấy Hồ Thiên trong tay Diệp Tuyền dằn mạnh xuống bàn, tránh không được có vài giọt rượu vẩy ra, mùi rượu trong phòng càng nồng hơn trước. Quảng Võ thấy mặt Diệp Tuyền đỏ hồng, gần như là sắp ngã xuống, hắn chần chờ vươn tay ôm eo đối phương. Diệp Tuyền nở một nụ cười giảo hoạt với hắn, nhấc Hồ Thiên trên bàn lên uống một ngụm.</w:t>
      </w:r>
      <w:r>
        <w:br w:type="textWrapping"/>
      </w:r>
      <w:r>
        <w:br w:type="textWrapping"/>
      </w:r>
      <w:r>
        <w:t xml:space="preserve">“Hức… Rượu ngon!”</w:t>
      </w:r>
      <w:r>
        <w:br w:type="textWrapping"/>
      </w:r>
      <w:r>
        <w:br w:type="textWrapping"/>
      </w:r>
      <w:r>
        <w:t xml:space="preserve">Quảng Võ cũng không rõ lắm, hắn nghĩ là sẽ xảy ra chuyện gì, kết quả là sau khi Diệp Tuyền uống cũng chỉ là say mà thôi, chuyện gì cũng không xảy ra, ít nhất chuyện hắn tưởng tượng không có xảy ra —— Tiến vào Mê Tiên Dẫn.</w:t>
      </w:r>
      <w:r>
        <w:br w:type="textWrapping"/>
      </w:r>
      <w:r>
        <w:br w:type="textWrapping"/>
      </w:r>
      <w:r>
        <w:t xml:space="preserve">Hắn đậy Hồ Thiên lại, đặt về vị trí ban đầu, lại quay đầu lại, Diệp Tuyền mơ mơ màng màng đi về phía hắn, cả người nhào lên mình hắn, ngẩng đầu lên cười với hắn một cái, gương mặt bị tóc mái hơi hơi che mất khiến hắn nhớ đến đệ tử Tàng Kiếm Sơn Trang trong Mê Tiên Dẫn.</w:t>
      </w:r>
      <w:r>
        <w:br w:type="textWrapping"/>
      </w:r>
      <w:r>
        <w:br w:type="textWrapping"/>
      </w:r>
      <w:r>
        <w:t xml:space="preserve">Quả nhiên là ngươi. Hắn nghĩ.</w:t>
      </w:r>
      <w:r>
        <w:br w:type="textWrapping"/>
      </w:r>
      <w:r>
        <w:br w:type="textWrapping"/>
      </w:r>
      <w:r>
        <w:t xml:space="preserve">Bọn họ hôn nhau.</w:t>
      </w:r>
      <w:r>
        <w:br w:type="textWrapping"/>
      </w:r>
      <w:r>
        <w:br w:type="textWrapping"/>
      </w:r>
      <w:r>
        <w:t xml:space="preserve">Nụ hôn của đối phương nồng đậm như là rượu mới uống lúc nãy, đầu lưỡi quấn lấy nhau. Quảng Võ ỷ mình còn tỉnh táo cắn lên đầu lưỡi Diệp Tuyền một cái, đối phương chẳng những không lùi bước, ngược lại hôn càng thêm nhiệt liệt. Khi hai người đều cảm thấy sắp hít thở không thông mới lưu luyến không rời tách ra.</w:t>
      </w:r>
      <w:r>
        <w:br w:type="textWrapping"/>
      </w:r>
      <w:r>
        <w:br w:type="textWrapping"/>
      </w:r>
      <w:r>
        <w:t xml:space="preserve">“Rượu…”</w:t>
      </w:r>
      <w:r>
        <w:br w:type="textWrapping"/>
      </w:r>
      <w:r>
        <w:br w:type="textWrapping"/>
      </w:r>
      <w:r>
        <w:t xml:space="preserve">“Ngươi say.” Hắn đè gáy Diệp Tuyền một cái. Đây là Tào Tuyết Dương ngầm dạy hắn khi ở Thiên Sách Phủ, tay dùng bao nhiêu lực đè ở chỗ nào, không cần biết là ai, một lát là choáng.</w:t>
      </w:r>
      <w:r>
        <w:br w:type="textWrapping"/>
      </w:r>
      <w:r>
        <w:br w:type="textWrapping"/>
      </w:r>
      <w:r>
        <w:t xml:space="preserve">Quảng Võ sờ soạng người Diệp Tuyền, không khỏi cảm thấy mình như là đang sàm sỡ y, tuy rằng trên thực tế người bị sàm sỡ đầu tiên là hắn. Bàn tay chui vào trong đai lưng sờ soạng, Quảng Võ lấy ra lệnh bài của mình từ trong đó. Hắn lấy ra nhìn nhìn, xác định còn nguyên không hư hỏng gì rồi để trở về.</w:t>
      </w:r>
      <w:r>
        <w:br w:type="textWrapping"/>
      </w:r>
      <w:r>
        <w:br w:type="textWrapping"/>
      </w:r>
      <w:r>
        <w:t xml:space="preserve">Không bị hỏng là được, đỡ phải tìm người làm cái mới.</w:t>
      </w:r>
      <w:r>
        <w:br w:type="textWrapping"/>
      </w:r>
      <w:r>
        <w:br w:type="textWrapping"/>
      </w:r>
      <w:r>
        <w:t xml:space="preserve">Diệp Tuyền tỉnh lại vào lúc nửa đêm, khi y tỉnh lại Quảng Võ cũng không ở trong phòng, nhưng mà y cũng không định đi. Y đi vòng vòng trong phòng, phát hiện rượu lúc nãy mình lấy ra đã đặt về chỗ cũ. Trong lòng Diệp Tuyền sợ hãi nhìn hồ lô kia, quyết tâm mình tuyệt không thể dính thêm một giọt rượu nào.</w:t>
      </w:r>
      <w:r>
        <w:br w:type="textWrapping"/>
      </w:r>
      <w:r>
        <w:br w:type="textWrapping"/>
      </w:r>
      <w:r>
        <w:t xml:space="preserve">Diệp Tuyền biết rõ tửu phẩm của mình nát đến mức tận cùng. Người khác uống say là say khướt, hắn uống say… là thích đi chọc người.</w:t>
      </w:r>
      <w:r>
        <w:br w:type="textWrapping"/>
      </w:r>
      <w:r>
        <w:br w:type="textWrapping"/>
      </w:r>
      <w:r>
        <w:t xml:space="preserve">“Tỉnh rồi?” Quảng Võ đi vào, cắt đứt mạch suy nghĩ của Diệp Tuyền: “Đến ăn một chút gì không?” Dứt lời, Quảng Võ còn giơ hộp đồ ăn trên tay lên lắc lắc.</w:t>
      </w:r>
      <w:r>
        <w:br w:type="textWrapping"/>
      </w:r>
      <w:r>
        <w:br w:type="textWrapping"/>
      </w:r>
      <w:r>
        <w:t xml:space="preserve">“Cái tên kia, sao đến bây giờ mới trở về…” Diệp Tuyền khôi phục bộ dáng vô tâm vô phế lúc trước, từ trên giường đứng dậy ngồi vào bàn dùng lực vỗ vỗ bàn, ý bảo Quảng Võ nhanh chóng bày đồ ăn ra: “Đói chết ta rồi ——!”</w:t>
      </w:r>
      <w:r>
        <w:br w:type="textWrapping"/>
      </w:r>
      <w:r>
        <w:br w:type="textWrapping"/>
      </w:r>
      <w:r>
        <w:t xml:space="preserve">“Có phải ta… đã gặp qua ngươi?” Quảng Võ chống mặt nhìn Diệp Tuyền đang nhồm nhoàm ăn: “Bộ dáng ngươi uống say rất giống một người ta đã gặp…”</w:t>
      </w:r>
      <w:r>
        <w:br w:type="textWrapping"/>
      </w:r>
      <w:r>
        <w:br w:type="textWrapping"/>
      </w:r>
      <w:r>
        <w:t xml:space="preserve">Trong lòng Diệp Tuyền phịch một cái, nhìn vào đôi mắt vào ban đêm lại càng sâu không thấy đáy của Quảng Võ.</w:t>
      </w:r>
      <w:r>
        <w:br w:type="textWrapping"/>
      </w:r>
      <w:r>
        <w:br w:type="textWrapping"/>
      </w:r>
      <w:r>
        <w:t xml:space="preserve">“Ở…” Miệng của hắn bị dùng lực bịt lại.</w:t>
      </w:r>
      <w:r>
        <w:br w:type="textWrapping"/>
      </w:r>
      <w:r>
        <w:br w:type="textWrapping"/>
      </w:r>
      <w:r>
        <w:t xml:space="preserve">Trên giấy dán cửa sổ lộ ra vài bóng người, thần kinh Diệp Tuyền căng ra thành một sợi dây gần như lập tức đứt đoạn. Dưới tình cảnh này, ngay cả tiếng hít thở trong phòng cũng trở nên cực kỳ chói tai.</w:t>
      </w:r>
      <w:r>
        <w:br w:type="textWrapping"/>
      </w:r>
      <w:r>
        <w:br w:type="textWrapping"/>
      </w:r>
      <w:r>
        <w:t xml:space="preserve">Giấy cửa sổ bị đâm thủng, người bên ngoài nhét một ống trúc vào trong phòng, khói mê màu trắng theo ánh sáng ngoài cửa sổ vô cùng rõ ràng. Y theo bản năng ngừng thở, Quảng Võ nhân cơ hội nhích lại gần, đôi môi ấm áp dán lên môi hắn. Đối phương dường như cảm thấy khỏi mê căn bản không đủ đe dọa, đẩy môi y ra tiến quân thần tốc, động tác hô hấp vô cùng thông thuận.</w:t>
      </w:r>
      <w:r>
        <w:br w:type="textWrapping"/>
      </w:r>
      <w:r>
        <w:br w:type="textWrapping"/>
      </w:r>
      <w:r>
        <w:t xml:space="preserve">Quảng Võ ôm y ngã về phía sau, buông môi y ra cười đến vô cùng thiện lương. Hiện tại Diệp Tuyền cũng không có cách nào so đo với hắn, chỉ có thể nhắm mắt lại nằm trên đất vờ bất tỉnh.</w:t>
      </w:r>
      <w:r>
        <w:br w:type="textWrapping"/>
      </w:r>
      <w:r>
        <w:br w:type="textWrapping"/>
      </w:r>
      <w:r>
        <w:t xml:space="preserve">Có lẽ là nghe thấy tiếng bọn họ ngã xuống, người ở ngoài đá văng cửa phòng, tự nhiên đi vào. Tên đầu tiên đi vào là một kẻ to con, bước chân rất nặng, Diệp Tuyền có thể rõ ràng cảm thấy sàn nhà lõm xuống.</w:t>
      </w:r>
      <w:r>
        <w:br w:type="textWrapping"/>
      </w:r>
      <w:r>
        <w:br w:type="textWrapping"/>
      </w:r>
      <w:r>
        <w:t xml:space="preserve">“Tiểu tử này không phải bạn thân của Đường Thiên huyền à?”</w:t>
      </w:r>
      <w:r>
        <w:br w:type="textWrapping"/>
      </w:r>
      <w:r>
        <w:br w:type="textWrapping"/>
      </w:r>
      <w:r>
        <w:t xml:space="preserve">“Đường Thiên Huyền đã mất tích, tiểu tử này ở chung với Quảng Võ có gì kỳ quái?” Người bên cạnh giọng điệu vô cùng khinh thường, tùy tay đùa nghịch mấy thứ đặt ở bên cửa: “Quảng Võ vốn đã dây dưa với Ác Nhân Cốc, tiểu tử này lại là người của Ác Nhân Cốc, một cái đùi như vậy sao có thể không ôm?”</w:t>
      </w:r>
      <w:r>
        <w:br w:type="textWrapping"/>
      </w:r>
      <w:r>
        <w:br w:type="textWrapping"/>
      </w:r>
      <w:r>
        <w:t xml:space="preserve">Hai người lục tung căn phòng, khiến người ta cảm thấy mục đích vô cùng rõ ràng. Dựa theo tốc độ tìm kiếm này, phỏng chừng cũng không phải lần đầu tiên làm chuyện như vậy.</w:t>
      </w:r>
      <w:r>
        <w:br w:type="textWrapping"/>
      </w:r>
      <w:r>
        <w:br w:type="textWrapping"/>
      </w:r>
      <w:r>
        <w:t xml:space="preserve">“Hừ… Lại không tìm được, họ Quảng này rất có bản lĩnh!”</w:t>
      </w:r>
      <w:r>
        <w:br w:type="textWrapping"/>
      </w:r>
      <w:r>
        <w:br w:type="textWrapping"/>
      </w:r>
      <w:r>
        <w:t xml:space="preserve">“Đi, không thì thì sẽ vượt qua thời gian khói mê có hiệu quả, gia gia ta đi trước uống một bình rượu…”</w:t>
      </w:r>
      <w:r>
        <w:br w:type="textWrapping"/>
      </w:r>
      <w:r>
        <w:br w:type="textWrapping"/>
      </w:r>
      <w:r>
        <w:t xml:space="preserve">Người vừa đi, Quảng Võ luền mở mắt, xoay người đặt Diệp Tuyền dưới thân, trên mặt đeo một nụ cười quái dị.</w:t>
      </w:r>
      <w:r>
        <w:br w:type="textWrapping"/>
      </w:r>
      <w:r>
        <w:br w:type="textWrapping"/>
      </w:r>
      <w:r>
        <w:t xml:space="preserve">“Bạn thân của Đường Thiên Huyền?”</w:t>
      </w:r>
      <w:r>
        <w:br w:type="textWrapping"/>
      </w:r>
      <w:r>
        <w:br w:type="textWrapping"/>
      </w:r>
      <w:r>
        <w:t xml:space="preserve">“Không phải ——!” Người đã đi xa, Diệp Tuyền cũng không thèm nhỏ giọng xuống: “Ai muốn thân thiết với tên họ Đường…”</w:t>
      </w:r>
      <w:r>
        <w:br w:type="textWrapping"/>
      </w:r>
      <w:r>
        <w:br w:type="textWrapping"/>
      </w:r>
      <w:r>
        <w:t xml:space="preserve">“Họ Quảng thì sao?”</w:t>
      </w:r>
      <w:r>
        <w:br w:type="textWrapping"/>
      </w:r>
      <w:r>
        <w:br w:type="textWrapping"/>
      </w:r>
      <w:r>
        <w:t xml:space="preserve">Diệp Tuyền không đáp lại, nhấc chân lên dùng đầu gối thụi Quảng Võ một cái. Đối phương nhanh chóng lăn qua một bên, công kích của y sượt qua người Quảng Võ. Quảng Võ phản công, hai người xoay trên mặt đất đánh nhau. Y cho Quảng Võ một đấm, Quảng Võ trả cho y một đá, cuối cùng là y thua, người từ quân đội chính quy đi đánh cận chiến sẽ không hề yếu thế.</w:t>
      </w:r>
      <w:r>
        <w:br w:type="textWrapping"/>
      </w:r>
      <w:r>
        <w:br w:type="textWrapping"/>
      </w:r>
      <w:r>
        <w:t xml:space="preserve">Nam nhân đặt y trên mặt đất, cưỡi trên thắt lưng y, bắt chéo hai tay y ra sau lưng, cúi đầu ghé vào tai y ái muội hà hơi, đôi môi mấp máy thỉnh thoảng sẽ chạm vào vành tay y.</w:t>
      </w:r>
      <w:r>
        <w:br w:type="textWrapping"/>
      </w:r>
      <w:r>
        <w:br w:type="textWrapping"/>
      </w:r>
      <w:r>
        <w:t xml:space="preserve">“Có phải ta đã từng gặp ngươi?” Giọng nói của Quảng Võ trầm thấp khàn khàn, trong bóng đêm nghe vừa sắc khí lại kích tình.</w:t>
      </w:r>
      <w:r>
        <w:br w:type="textWrapping"/>
      </w:r>
      <w:r>
        <w:br w:type="textWrapping"/>
      </w:r>
      <w:r>
        <w:t xml:space="preserve">Diệp Tuyền cứng đờ nuốt một ngụm nước bọt, dùng trầm mặc để tỏ vẻ mình cự tuyệt trả lời vấn đề này.</w:t>
      </w:r>
      <w:r>
        <w:br w:type="textWrapping"/>
      </w:r>
      <w:r>
        <w:br w:type="textWrapping"/>
      </w:r>
      <w:r>
        <w:t xml:space="preserve">“Được rồi, ta đổi vấn đề khác, ngươi nói xem chúng ta có thể hợp tác vui vẻ hay không?”</w:t>
      </w:r>
      <w:r>
        <w:br w:type="textWrapping"/>
      </w:r>
      <w:r>
        <w:br w:type="textWrapping"/>
      </w:r>
      <w:r>
        <w:t xml:space="preserve">“Không thể —— Đệt!” Quảng Võ kéo đuôi ngựa của y, buộc y ngóc đầu lên, y bị buộc chống lại ánh mắt sâu không thấy đáy của nam nhân: “Ngươi nói —— Hợp tác làm cái gì!”</w:t>
      </w:r>
      <w:r>
        <w:br w:type="textWrapping"/>
      </w:r>
      <w:r>
        <w:br w:type="textWrapping"/>
      </w:r>
      <w:r>
        <w:t xml:space="preserve">“Để ta nghĩ xem…” Nói xong, Quảng Võ quả thật là làm ra bộ dáng tự hỏi, ánh mắt đã bay đến nơi người khác không chạm đến được, nhưng mà tay vẫn kiềm chặt Diệp Tuyền. Một lúc lâu sau, Quảng Võ nở một nụ cười, một lần nữa chống lại ánh mắt Diệp Tuyền, giọng nói từ tính theo đôi môi mỏng khép mở tràn ra: “Chi bằng thế này đi…”</w:t>
      </w:r>
      <w:r>
        <w:br w:type="textWrapping"/>
      </w:r>
      <w:r>
        <w:br w:type="textWrapping"/>
      </w:r>
      <w:r>
        <w:t xml:space="preserve">Ngón tay thon dài bưng kín miệng vệ binh, lưỡi đao sắc bén xẹt qua yết hầu, máu màu rực rỡ phun ra.</w:t>
      </w:r>
      <w:r>
        <w:br w:type="textWrapping"/>
      </w:r>
      <w:r>
        <w:br w:type="textWrapping"/>
      </w:r>
      <w:r>
        <w:t xml:space="preserve">Mũ trùm màu trắng dính máu tanh hôi, sát thủ trầm mặc một chút cũng không để ý, nhấc tay kéo mũ trùm trên đầu mình xuống, một đôi mắt âm dương một vàng một lam léo lên ánh sáng quỷ dị trong màn đêm.</w:t>
      </w:r>
      <w:r>
        <w:br w:type="textWrapping"/>
      </w:r>
      <w:r>
        <w:br w:type="textWrapping"/>
      </w:r>
      <w:r>
        <w:t xml:space="preserve">Y giả tóc dài đứng ở một bên thấy toàn bộ quá trình, hắn cũng không nói tiếng nào, theo bước chân có tiết tấu của sát thủ đi tới. Sau khi đối phương phát hiện ra mình, quay đầu cho mình một kích trí mạng thì linh hoạt tránh đi trong nháy mắt.</w:t>
      </w:r>
      <w:r>
        <w:br w:type="textWrapping"/>
      </w:r>
      <w:r>
        <w:br w:type="textWrapping"/>
      </w:r>
      <w:r>
        <w:t xml:space="preserve">“Là ta.” Hắn mở miệng, giọng nói ôn nhuận trong trẻo.</w:t>
      </w:r>
      <w:r>
        <w:br w:type="textWrapping"/>
      </w:r>
      <w:r>
        <w:br w:type="textWrapping"/>
      </w:r>
      <w:r>
        <w:t xml:space="preserve">“Cút.”</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Ái chà… Diệp thiếu gia thật chật vật quá đi!” Nam nhân vẫy bầu rượu đi về phía y, trên người là hình xăm xanh đỏ đan xen, hiển nhiên đây là một đệ tử Cái Bang: “Đừng ——! Diệp thiếu gia ta sợ trọng kiếm của ngươi muốn chết. Ngươi có chuyện gì thì cứ phân phó, tiểu nhân tuyệt đối không nhục sứ mệnh!”</w:t>
      </w:r>
      <w:r>
        <w:br w:type="textWrapping"/>
      </w:r>
      <w:r>
        <w:br w:type="textWrapping"/>
      </w:r>
      <w:r>
        <w:t xml:space="preserve">Diệp Tuyền không biết là vừa đánh nhau với ai, trên mặt bầm một vết thật to, khóe miệng còn bị đánh nứt ra.</w:t>
      </w:r>
      <w:r>
        <w:br w:type="textWrapping"/>
      </w:r>
      <w:r>
        <w:br w:type="textWrapping"/>
      </w:r>
      <w:r>
        <w:t xml:space="preserve">“Giúp ta tra một người.” Diệp Tuyền dùng tay nhẹ nhàng chạm vào khóe miệng mình, đau đến vặn vẹo hết cả mặt: “Thiên Sách Phủ, Quảng Võ.”</w:t>
      </w:r>
      <w:r>
        <w:br w:type="textWrapping"/>
      </w:r>
      <w:r>
        <w:br w:type="textWrapping"/>
      </w:r>
      <w:r>
        <w:t xml:space="preserve">Tên này vừa nói ra, sắc mặt nam nhân liền trắng bệch. Hắn không còn miệng lưỡi dẻo quẹo như trước, cả người run rẩy bất an, chần chờ một lát, hắn nói: “Diệp thiếu gia, người này… Ta tra không được.”</w:t>
      </w:r>
      <w:r>
        <w:br w:type="textWrapping"/>
      </w:r>
      <w:r>
        <w:br w:type="textWrapping"/>
      </w:r>
      <w:r>
        <w:t xml:space="preserve">“Quách Quỷ, ngươi bị chạm dây à?”</w:t>
      </w:r>
      <w:r>
        <w:br w:type="textWrapping"/>
      </w:r>
      <w:r>
        <w:br w:type="textWrapping"/>
      </w:r>
      <w:r>
        <w:t xml:space="preserve">“Diệp thiếu gia, ngươi hãy nghe ta nói —— Người này không đơn giản như ngươi nghĩ. Ngươi không phải người đầu tiên bảo ta tra hắn, trước kia ta từng tra, cái gì cũng không tra được. Trừ xuất thân từ Thiên Sách Phủ, có liên quan đến Ác Nhân Cốc ra, cái gì cũng không có.”</w:t>
      </w:r>
      <w:r>
        <w:br w:type="textWrapping"/>
      </w:r>
      <w:r>
        <w:br w:type="textWrapping"/>
      </w:r>
      <w:r>
        <w:t xml:space="preserve">Không có ngày sinh tháng đẻ, không có nguyên quán, không có cha mẹ, không có người trong lòng, thậm chí cũng không có tình nhân cố định —— Một trang giấy trắng tinh, bên trên chỉ viết sáu chữ. “Thiên Sách Phủ” cùng “Ác Nhân Cốc”.</w:t>
      </w:r>
      <w:r>
        <w:br w:type="textWrapping"/>
      </w:r>
      <w:r>
        <w:br w:type="textWrapping"/>
      </w:r>
      <w:r>
        <w:t xml:space="preserve">“Ngươi có tra cái gì khác hay không, như là quân hàm chẳng hạn, cũng không thể ngay cả cái này cũng không có!”</w:t>
      </w:r>
      <w:r>
        <w:br w:type="textWrapping"/>
      </w:r>
      <w:r>
        <w:br w:type="textWrapping"/>
      </w:r>
      <w:r>
        <w:t xml:space="preserve">“Nói hết những gì ngươi tra được cho ta, dù là hữu dụng hay là vô dụng.”</w:t>
      </w:r>
      <w:r>
        <w:br w:type="textWrapping"/>
      </w:r>
      <w:r>
        <w:br w:type="textWrapping"/>
      </w:r>
      <w:r>
        <w:t xml:space="preserve">Quách Quỷ đưa cho y một phong thư, vừa chạm vào đã thấy vô cùng mỏng manh. Y mở ra, bên trong chỉ có một tờ giấy được gấp lại hai lần, mở ra xem, nội dung được viết trong đó cũng ít đến mức đáng thương.</w:t>
      </w:r>
      <w:r>
        <w:br w:type="textWrapping"/>
      </w:r>
      <w:r>
        <w:br w:type="textWrapping"/>
      </w:r>
      <w:r>
        <w:t xml:space="preserve">Giống như lời Quách Quỷ nói, cái gì hữu dụng cũng không có, chỉ có hắn là người của Thiên Sách Phủ, quân vị là tướng quân, bản thân có liên quan đến Ác Nhân Cốc, người ngoài vẫn cho rằng hắn là người của Ác Nhân Cốc, ngoài ra, không có gì hết.</w:t>
      </w:r>
      <w:r>
        <w:br w:type="textWrapping"/>
      </w:r>
      <w:r>
        <w:br w:type="textWrapping"/>
      </w:r>
      <w:r>
        <w:t xml:space="preserve">“Ta đi tìm Ẩn Nguyên Hội mua tin tức.” Diệp Tuyền vò bức thư trong tay thành một cục hung tợn ném vào góc tường.</w:t>
      </w:r>
      <w:r>
        <w:br w:type="textWrapping"/>
      </w:r>
      <w:r>
        <w:br w:type="textWrapping"/>
      </w:r>
      <w:r>
        <w:t xml:space="preserve">Không lâu sau khi y đi, có người nhặt lá thư y ném vào góc tường lên, nghiêm túc đọc một lần, sau đó vuốt phẳng, gấp lại, cất vào trong lòng.</w:t>
      </w:r>
      <w:r>
        <w:br w:type="textWrapping"/>
      </w:r>
      <w:r>
        <w:br w:type="textWrapping"/>
      </w:r>
      <w:r>
        <w:t xml:space="preserve">Ẩn Nguyên Hội ra giá trên trời.</w:t>
      </w:r>
      <w:r>
        <w:br w:type="textWrapping"/>
      </w:r>
      <w:r>
        <w:br w:type="textWrapping"/>
      </w:r>
      <w:r>
        <w:t xml:space="preserve">Diệp Tuyền vô tri vô giác đi đến bên Hồ Nguyệt Lâu, Bố Sam Lão Nhân vẫn ngồi ở chỗ cũ, ngay cả quần áo cũng không đổi. Ông lão vẫy vẫy tay với y, ném một bầu rượu cổ cao cho y. Diệp Tuyền cúi đầu nhìn bầu rượu trên tay, ngồi xuống bên bàn, lấy một cái ly sạch sẽ rót một ly đầy cho mình.</w:t>
      </w:r>
      <w:r>
        <w:br w:type="textWrapping"/>
      </w:r>
      <w:r>
        <w:br w:type="textWrapping"/>
      </w:r>
      <w:r>
        <w:t xml:space="preserve">Kết quả, một ly gục.</w:t>
      </w:r>
      <w:r>
        <w:br w:type="textWrapping"/>
      </w:r>
      <w:r>
        <w:br w:type="textWrapping"/>
      </w:r>
      <w:r>
        <w:t xml:space="preserve">Bố Sam Lão Nhân vuốt vuốt bộ râu trắng như tuyết của mình, trong miệng cười không ngừng. Ông cầm lên bầu rượu cổ cao vừa ném cho Diệp Tuyền ném về một hướng khác, một cánh tay mang giáp bạc vững vàng tiếp được bầu rượu.</w:t>
      </w:r>
      <w:r>
        <w:br w:type="textWrapping"/>
      </w:r>
      <w:r>
        <w:br w:type="textWrapping"/>
      </w:r>
      <w:r>
        <w:t xml:space="preserve">“Quảng tướng quân, rượu ngon như vậy, ngươi không uống một ly sao?”</w:t>
      </w:r>
      <w:r>
        <w:br w:type="textWrapping"/>
      </w:r>
      <w:r>
        <w:br w:type="textWrapping"/>
      </w:r>
      <w:r>
        <w:t xml:space="preserve">“Như vậy… liền cảm ơn tiền bối.”</w:t>
      </w:r>
      <w:r>
        <w:br w:type="textWrapping"/>
      </w:r>
      <w:r>
        <w:br w:type="textWrapping"/>
      </w:r>
      <w:r>
        <w:t xml:space="preserve">Quảng Võ đi đến bên người Diệp Tuyền, lấy ly rượu đối phương vừa dùng rót cho mình một ly. Hắn không hề không biết chừng mực như Diệp Tuyền, là một ly không nhiều không ít.</w:t>
      </w:r>
      <w:r>
        <w:br w:type="textWrapping"/>
      </w:r>
      <w:r>
        <w:br w:type="textWrapping"/>
      </w:r>
      <w:r>
        <w:t xml:space="preserve">Rượu vào miệng, cay như đao xẹt qua cổ họng.</w:t>
      </w:r>
      <w:r>
        <w:br w:type="textWrapping"/>
      </w:r>
      <w:r>
        <w:br w:type="textWrapping"/>
      </w:r>
      <w:r>
        <w:t xml:space="preserve">Trời đất quay cuồng.</w:t>
      </w:r>
      <w:r>
        <w:br w:type="textWrapping"/>
      </w:r>
      <w:r>
        <w:br w:type="textWrapping"/>
      </w:r>
      <w:r>
        <w:t xml:space="preserve">Cảnh tượng trước mắt, âm thanh trong tai, tất cả đều trở nên vặn vẹo lại không chân thật.</w:t>
      </w:r>
      <w:r>
        <w:br w:type="textWrapping"/>
      </w:r>
      <w:r>
        <w:br w:type="textWrapping"/>
      </w:r>
      <w:r>
        <w:t xml:space="preserve">“Choảng” một tiếng, ly rượu Quảng Võ vừa cầm trong tay rơi cuống đất vỡ tan. Bân bàn chỉ còn lại một ông lão mặc bố sam, không thấy Quảng Võ, cũng không thấy Diệp Tuyền. Người qua đường vội vàng đi qua Hồ Nguyệt Lâu dường như không phát hiện cái gì, bên Hồ Nguyệt Lâu vẫn chỉ có một ông lão mặc bố sam đang uống rượu, không có người khác.</w:t>
      </w:r>
      <w:r>
        <w:br w:type="textWrapping"/>
      </w:r>
      <w:r>
        <w:br w:type="textWrapping"/>
      </w:r>
      <w:r>
        <w:t xml:space="preserve">Ông lão nâng tay lên, rót đầy một ly cho mình, miệng không ngừng lẩm bẩm: “Rượu ngon… Rượu ngon!”</w:t>
      </w:r>
      <w:r>
        <w:br w:type="textWrapping"/>
      </w:r>
      <w:r>
        <w:br w:type="textWrapping"/>
      </w:r>
      <w:r>
        <w:t xml:space="preserve">Hồ điệp dừng trên đầu ngón tay, cảm giác rõ ràng lại chân thật. Ngón tay Quảng Võ hơi giật giật, hồ điệp xinh đẹp bay khỏi ngón tay, chui vào trong một bụi hoa không chân thật, cuối cùng biến mất không thấy.</w:t>
      </w:r>
      <w:r>
        <w:br w:type="textWrapping"/>
      </w:r>
      <w:r>
        <w:br w:type="textWrapping"/>
      </w:r>
      <w:r>
        <w:t xml:space="preserve">Quảng Võ phục hồi tinh thần, Diệp Tuyền còn say nằm trên đất. Nơi này xem ra cũng không có ai đến giúp đỡ, hắn đành tự mình ôm lấy Diệp Tuyền, dựa theo ký ức đi đến chỗ ông lão cho hắn Hồ Thiên. Diệp Tuyền trong lòng không thể nói là an phận, Quảng Võ cũng chưa thấy ai say rượu mà còn an phận. Đối phương đứt quãng nói chuyện, về rượu cùng tranh.</w:t>
      </w:r>
      <w:r>
        <w:br w:type="textWrapping"/>
      </w:r>
      <w:r>
        <w:br w:type="textWrapping"/>
      </w:r>
      <w:r>
        <w:t xml:space="preserve">“Tướng quân sao lại vào đây? Không đã… Sao cả người này cũng vào?” Ông lão từ xa đã nhìn thấy hai người họ, nháy mắt liền di động đến trước mặt hai người: “Các ngươi vào bằng cách nào? Lại là lão gia hỏa bên ngoài làm?”</w:t>
      </w:r>
      <w:r>
        <w:br w:type="textWrapping"/>
      </w:r>
      <w:r>
        <w:br w:type="textWrapping"/>
      </w:r>
      <w:r>
        <w:t xml:space="preserve">“Hẳn là vậy…” Không giống với lần trước, Quảng Võ hoàn toàn không cảm thấy mình uống say. Tuy nói rằng chỉ có người say mới nói mình không say, nhưng mà hắn thật sự không say. Ngược lại Diệp Tuyền lần trước còn thanh tỉnh giờ lại say bí tỉ, say thì say đi, tửu phẩm lại còn kém quá sức tưởng tượng.</w:t>
      </w:r>
      <w:r>
        <w:br w:type="textWrapping"/>
      </w:r>
      <w:r>
        <w:br w:type="textWrapping"/>
      </w:r>
      <w:r>
        <w:t xml:space="preserve">“Haiz…” Ông lão nhìn Diệp Tuyền trong lòng Quảng Võ, vẻ mặt rất là khó xử: “Ta không biết hai ngươi có vào được không, xét cho cùng…”</w:t>
      </w:r>
      <w:r>
        <w:br w:type="textWrapping"/>
      </w:r>
      <w:r>
        <w:br w:type="textWrapping"/>
      </w:r>
      <w:r>
        <w:t xml:space="preserve">Những lời còn lại, ngưng bặt.</w:t>
      </w:r>
      <w:r>
        <w:br w:type="textWrapping"/>
      </w:r>
      <w:r>
        <w:br w:type="textWrapping"/>
      </w:r>
      <w:r>
        <w:t xml:space="preserve">Diệp Tuyền mở mắt ra, phát hiện mình đang gối lên đùi Quảng Võ. Dù cho xưa nay y không biết xấu hổ đã quen, hiện giờ cũng nhịn không được mà đỏ mặt. Ngược lại Quảng Võ không có phản ứng gì, thấy y tỉnh còn thân thiết hỏi có chỗ nào không thoải mái không.</w:t>
      </w:r>
      <w:r>
        <w:br w:type="textWrapping"/>
      </w:r>
      <w:r>
        <w:br w:type="textWrapping"/>
      </w:r>
      <w:r>
        <w:t xml:space="preserve">Y đỡ cái đầu đau đến muốn nứt của mình lên khỏi đùi Quảng Võ. Một nơi hoàn toàn xa lạ, cùng với, mùi rượu vô cùng quen thuộc của Trường An Hồ Nguyệt Lâu Bố Sam Lão Nhân.</w:t>
      </w:r>
      <w:r>
        <w:br w:type="textWrapping"/>
      </w:r>
      <w:r>
        <w:br w:type="textWrapping"/>
      </w:r>
      <w:r>
        <w:t xml:space="preserve">“Mê Tiên Dẫn…?” Diệp Tuyền nhìn Quảng Võ như đang hỏi.</w:t>
      </w:r>
      <w:r>
        <w:br w:type="textWrapping"/>
      </w:r>
      <w:r>
        <w:br w:type="textWrapping"/>
      </w:r>
      <w:r>
        <w:t xml:space="preserve">“Ừ.” Đối phương hơi hơi gật đầu nhẹ giọng đáp một câu.</w:t>
      </w:r>
      <w:r>
        <w:br w:type="textWrapping"/>
      </w:r>
      <w:r>
        <w:br w:type="textWrapping"/>
      </w:r>
      <w:r>
        <w:t xml:space="preserve">Diệp Tuyền choáng váng. Đây không phải là lần đầu tiên y đến Mê Tiên Dẫn, lại là lần đầu tiên đến chỗ này của Mê Tiên Dẫn.</w:t>
      </w:r>
      <w:r>
        <w:br w:type="textWrapping"/>
      </w:r>
      <w:r>
        <w:br w:type="textWrapping"/>
      </w:r>
      <w:r>
        <w:t xml:space="preserve">Trong ký ức những lần vào trước, y từng thấy căn nhà, không chỉ một lần. Đồng thời, y cũng không chỉ một lần thử đi vào, mà tất cả những gì có được không ngoại lệ đều là thất bại —— Đường vào duy nhất phải đi qua một bức tường chắn vô hình.</w:t>
      </w:r>
      <w:r>
        <w:br w:type="textWrapping"/>
      </w:r>
      <w:r>
        <w:br w:type="textWrapping"/>
      </w:r>
      <w:r>
        <w:t xml:space="preserve">Hiện tại, y xuyên qua nó.</w:t>
      </w:r>
      <w:r>
        <w:br w:type="textWrapping"/>
      </w:r>
      <w:r>
        <w:br w:type="textWrapping"/>
      </w:r>
      <w:r>
        <w:t xml:space="preserve">Diệp Tuyền như phát điên chạy ra khỏi phòng, đứng ở trước bức tường vô hình từng ngăn cản y, thật cẩn thận bước ra bước đầu tiên, bước thừ hai, bước thứ ba. Diệp Tuyền không gặp bất kỳ chướng ngại nào, y xoay người định quay về nói với Quảng Võ chuyện này, rồi sau đó, y lại bị bức tường đó chặn lần nữa.</w:t>
      </w:r>
      <w:r>
        <w:br w:type="textWrapping"/>
      </w:r>
      <w:r>
        <w:br w:type="textWrapping"/>
      </w:r>
      <w:r>
        <w:t xml:space="preserve">“Quảng Võ ——!” Y gần như là thét lên, hai tay gõ vào không khí. Theo động tác tay, tiếng đập nặng nề tràn ngập trong tai, áp lực đến mức người ta không thể hô hấp, “Quảng Võ ——!”</w:t>
      </w:r>
      <w:r>
        <w:br w:type="textWrapping"/>
      </w:r>
      <w:r>
        <w:br w:type="textWrapping"/>
      </w:r>
      <w:r>
        <w:t xml:space="preserve">Bên kia lại là yên tĩnh vô thanh.</w:t>
      </w:r>
      <w:r>
        <w:br w:type="textWrapping"/>
      </w:r>
      <w:r>
        <w:br w:type="textWrapping"/>
      </w:r>
      <w:r>
        <w:t xml:space="preserve">Thời gian Diệp Tuyền ra ngoài cũng không dài lắm, lại im lặng đến khó có thể tin. Đối phương không trở về, bên ngoài cũng không có động tĩnh kỳ quái, bên tai là tiếng nước chảy róc rách, thỉnh thoảng có thể nghe một vài tiếng chim cất cao giọng hót.</w:t>
      </w:r>
      <w:r>
        <w:br w:type="textWrapping"/>
      </w:r>
      <w:r>
        <w:br w:type="textWrapping"/>
      </w:r>
      <w:r>
        <w:t xml:space="preserve">Yên bình đến mức không chân thật.</w:t>
      </w:r>
      <w:r>
        <w:br w:type="textWrapping"/>
      </w:r>
      <w:r>
        <w:br w:type="textWrapping"/>
      </w:r>
      <w:r>
        <w:t xml:space="preserve">Quảng Võ từ trên giường đứng dậy, khi đi đến canh cửa muốn mở ra, tay lại thu trở về, hắn xoay người một lần nữa ngồi xuống giường. Không lâu sau, hắn lại từ trên giường đứng dậy lặp lại động tác lúc trước. Một vòng tuần hoàn như thế cứ không ngừng diễn ra trên người hắn, mà Quảng Võ từ đầu đến cuối đều không phát hiện.</w:t>
      </w:r>
      <w:r>
        <w:br w:type="textWrapping"/>
      </w:r>
      <w:r>
        <w:br w:type="textWrapping"/>
      </w:r>
      <w:r>
        <w:t xml:space="preserve">Nam nhân lại một lần nữa từ trên giường đứng dậy, đi đến cạnh cửa, cánh tay mang giáp bạc hướng về phía cửa, tiếng chim hót không đúng lúc vang lên, tay Quảng Võ một lần nữa muốn hạ xuống. Ngay lúc vòng tuần hoàn sắp bắt đầu lần nữa, cánh tay rơi xuống một nữa bỗng nhiên dừng lại.</w:t>
      </w:r>
      <w:r>
        <w:br w:type="textWrapping"/>
      </w:r>
      <w:r>
        <w:br w:type="textWrapping"/>
      </w:r>
      <w:r>
        <w:t xml:space="preserve">“Sao lại chỉ có một mình mình… Diệp Tuyền đâu?” Quảng Võ nhíu chặt mày, hắn cúi đầu nhìn cánh tay mình, giơ giữa không trung cứ như không thấy mỏi. Hắn nâng tay dán lên cánh cửa gỗ khép hờ, sau đó dùng sức đẩy ra, tiếng thét chói tay khiến đại não chết lặng một lần nữa hoạt động. Quảng Võ giống như Diệp Tuyền lúc trước phát điên chạy đến trước mặt đối phương.</w:t>
      </w:r>
      <w:r>
        <w:br w:type="textWrapping"/>
      </w:r>
      <w:r>
        <w:br w:type="textWrapping"/>
      </w:r>
      <w:r>
        <w:t xml:space="preserve">“Quảng Võ…” Diệp Tuyền ngẩng đầu nhìn nam nhân, tiếng đập nặng nề làm người ta cảm thấy áp lực cuối cùng cũng dừng lại. Y vô lực quỳ trên đất dùng hai tay che mặt mình, giọng nói run rẩy để lộ rằng Diệp Tuyền đang thất khống: “Ta không vào được…”</w:t>
      </w:r>
      <w:r>
        <w:br w:type="textWrapping"/>
      </w:r>
      <w:r>
        <w:br w:type="textWrapping"/>
      </w:r>
      <w:r>
        <w:t xml:space="preserve">“Ta đi ra ngoài.” Quảng Võ nói.</w:t>
      </w:r>
      <w:r>
        <w:br w:type="textWrapping"/>
      </w:r>
      <w:r>
        <w:br w:type="textWrapping"/>
      </w:r>
      <w:r>
        <w:t xml:space="preserve">Nam nhân như là một thanh trường thương không gì ngăn được trên chiến trường, vô tình đánh nát cách trở giữa hai người, quét sạch hết bất an cùng chiếm cứ trong lòng cả hai.</w:t>
      </w:r>
      <w:r>
        <w:br w:type="textWrapping"/>
      </w:r>
      <w:r>
        <w:br w:type="textWrapping"/>
      </w:r>
      <w:r>
        <w:t xml:space="preserve">“Diệp Tuyền, nói cho ta biết —— đã xảy ra chuyện gì?”</w:t>
      </w:r>
      <w:r>
        <w:br w:type="textWrapping"/>
      </w:r>
      <w:r>
        <w:br w:type="textWrapping"/>
      </w:r>
      <w:r>
        <w:t xml:space="preserve">Oan gia ngõ hẹp, oan gia ngõ hẹp mà.</w:t>
      </w:r>
      <w:r>
        <w:br w:type="textWrapping"/>
      </w:r>
      <w:r>
        <w:br w:type="textWrapping"/>
      </w:r>
      <w:r>
        <w:t xml:space="preserve">Quách Quỷ lắc lắc bầu rượu trong tay, không quan tâm con mèo nào đó đang núp trong bóng tối, tiêu sái gõ bầu rượu lên bàn, nở một nụ cười lưu manh, nói với Bố Sam Lão Nhân: “Ông lão có gặp một vị công tử không, cột tóc đuôi ngựa, mặc áo vàng chói mắt!”</w:t>
      </w:r>
      <w:r>
        <w:br w:type="textWrapping"/>
      </w:r>
      <w:r>
        <w:br w:type="textWrapping"/>
      </w:r>
      <w:r>
        <w:t xml:space="preserve">“Tiểu huynh đệ nói là… Diệp Tuyền thiếu gia?”</w:t>
      </w:r>
      <w:r>
        <w:br w:type="textWrapping"/>
      </w:r>
      <w:r>
        <w:br w:type="textWrapping"/>
      </w:r>
      <w:r>
        <w:t xml:space="preserve">“Hề hề, ông biết là được!” Quách Quỷ chộp lấy bầu rượu vung vung trước mặt ông lão, rào một tiếng, bầu rượu bị hỏng rượu văng tứ tung, con mèo trốn ở một chỗ bí mật gần đó cũng không thể không hiện thân, “Mẹ mẹ mẹ mẹ ơi ——! Ban ngày ban mặt sao lại có ma!”</w:t>
      </w:r>
      <w:r>
        <w:br w:type="textWrapping"/>
      </w:r>
      <w:r>
        <w:br w:type="textWrapping"/>
      </w:r>
      <w:r>
        <w:t xml:space="preserve">Đệ tử Minh Giáo kéo mũ trùm đầu xuống, mắt âm dương một vàng một lam nhìn Quách Quỷ vô cùng phẫn nộ, loan đao trong tay chợt lóe ánh bạc, bay thẳng đến chỗ Quách Quỷ.</w:t>
      </w:r>
      <w:r>
        <w:br w:type="textWrapping"/>
      </w:r>
      <w:r>
        <w:br w:type="textWrapping"/>
      </w:r>
      <w:r>
        <w:t xml:space="preserve">Bố Sam Lão Nhân thấy sắp đánh nhay, tay áo vung lên cuốn loan đao của đệ tử Minh Giáo vào trong ống tay áo, sau khi lấy ra còn ngồi nghiền ngẫm, miệng liên tục khen ngợi “Đao tốt”.</w:t>
      </w:r>
      <w:r>
        <w:br w:type="textWrapping"/>
      </w:r>
      <w:r>
        <w:br w:type="textWrapping"/>
      </w:r>
      <w:r>
        <w:t xml:space="preserve">Thấy đao bị người đoạt đi, đệ tử Minh Giáo đang định ném luôn thanh đao còn lại, một thanh niên mặc một thân trường y màu đen như mực không biết từ chỗ nào đi ra yên lặng đi đến bên người hắn đè vai hắn lại, nói nhỏ vài câu, đệ tử Minh Giáo tạm thời an phận lại.</w:t>
      </w:r>
      <w:r>
        <w:br w:type="textWrapping"/>
      </w:r>
      <w:r>
        <w:br w:type="textWrapping"/>
      </w:r>
      <w:r>
        <w:t xml:space="preserve">“Thư Mặc tiên sinh đã lâu không gặp!” Quách Quỷ tươi cười chào hỏi đối phương.</w:t>
      </w:r>
      <w:r>
        <w:br w:type="textWrapping"/>
      </w:r>
      <w:r>
        <w:br w:type="textWrapping"/>
      </w:r>
      <w:r>
        <w:t xml:space="preserve">Thư Mặc tiên sinh lễ phép gật đầu, trả lời: “Cũng đã lâu không gặp ngươi, còn làm việc cho Diệp Tuyền à?”</w:t>
      </w:r>
      <w:r>
        <w:br w:type="textWrapping"/>
      </w:r>
      <w:r>
        <w:br w:type="textWrapping"/>
      </w:r>
      <w:r>
        <w:t xml:space="preserve">“Hề hề… Biết làm sao được! Ngươi biết mà, ăn mày ta đây trời không sợ đất không sợ, ngay cả vợ còn không sợ, chỉ sợ mỗi Diệp thiếu gia thôi!”</w:t>
      </w:r>
      <w:r>
        <w:br w:type="textWrapping"/>
      </w:r>
      <w:r>
        <w:br w:type="textWrapping"/>
      </w:r>
      <w:r>
        <w:t xml:space="preserve">Thư Mặc tiên sinh nghe Quách Quỷ nói mà chỉ cười không nói, hắn đi đến cạnh bàn rót cho mình một ly rượu, đưa đến bên miệng khẽ nhấp một ngụm, hai gò má đã hơi ửng hồng. Phần rượu còn lại Thư Mặc tiên sinh không uống nữa, nhấc bầu rượu lên cầm ly rượu đi đến bên cuộn tranh dài, hai mắt nhìn chằm chằm nhân vật trong tranh, vừa xem vừa tán thưởng, thấy chỗ nào đẹp thì khen liên tục, có khi còn rót cho mình một chén rượu nhấp một ngụm, vệt hồng trên mặt cũng càng thêm diễm lệ.</w:t>
      </w:r>
      <w:r>
        <w:br w:type="textWrapping"/>
      </w:r>
      <w:r>
        <w:br w:type="textWrapping"/>
      </w:r>
      <w:r>
        <w:t xml:space="preserve">“Ông lão, tranh của ông… chỗ này vẽ không được lắm!” Ngón tay trắng nõn thon dài của Thư Mặc tiên sinh chỉ lên một nhân vật trong bức tranh, ngón tay đã che đi một chút, chỉ thấy đó là một người mặc quần áo màu vàng, “Ông lão sao không sửa hai người này lại?”</w:t>
      </w:r>
      <w:r>
        <w:br w:type="textWrapping"/>
      </w:r>
      <w:r>
        <w:br w:type="textWrapping"/>
      </w:r>
      <w:r>
        <w:t xml:space="preserve">“Ha ha ha ha… Tiên sinh nói đúng!”</w:t>
      </w:r>
      <w:r>
        <w:br w:type="textWrapping"/>
      </w:r>
      <w:r>
        <w:br w:type="textWrapping"/>
      </w:r>
      <w:r>
        <w:t xml:space="preserve">Bố Sam Lão Nhân lầy một cây bút từ trong tay áo ra, chấm rượu trong chén, ngoáy lên nhân vật trong tranh. Hai người lúc nãy còn đứng trong tranh bỗng nhiên biến mất, chỗ khác lạ không còn nữa, cả bức tranh cũng trở nên thuận mắt hơn nhiều.</w:t>
      </w:r>
      <w:r>
        <w:br w:type="textWrapping"/>
      </w:r>
      <w:r>
        <w:br w:type="textWrapping"/>
      </w:r>
      <w:r>
        <w:t xml:space="preserve">Quách Quỷ nhìn chằm chằm vào Bố Sam Lão Nhân, đối phương trở về chỗ cũ ngồi xuống. Sau đó, bên cạnh bàn xuất hiện hai người, nhìn kỹ lại, đó là Diệp Tuyền cùng Quảng Võ mà mình đang tìm.</w:t>
      </w:r>
      <w:r>
        <w:br w:type="textWrapping"/>
      </w:r>
      <w:r>
        <w:br w:type="textWrapping"/>
      </w:r>
      <w:r>
        <w:t xml:space="preserve">Quảng Võ nhấc tay xoa thái dương mình, lúc nãy không biết đã xảy ra chuyện gì, cả trời đất đều quay cuồng. Quảng Võ lắc lắc đầu, cố hết sức mở mắt ra, một lúc lâu sau mới nhận ra người trước mắt là Quách Quỷ.</w:t>
      </w:r>
      <w:r>
        <w:br w:type="textWrapping"/>
      </w:r>
      <w:r>
        <w:br w:type="textWrapping"/>
      </w:r>
      <w:r>
        <w:t xml:space="preserve">“Quách Quỷ…?”</w:t>
      </w:r>
      <w:r>
        <w:br w:type="textWrapping"/>
      </w:r>
      <w:r>
        <w:br w:type="textWrapping"/>
      </w:r>
      <w:r>
        <w:t xml:space="preserve">“Lão đại…?”</w:t>
      </w:r>
      <w:r>
        <w:br w:type="textWrapping"/>
      </w:r>
      <w:r>
        <w:br w:type="textWrapping"/>
      </w:r>
      <w:r>
        <w:t xml:space="preserve">Quảng Võ gật gật đầu, hai mắt nhắm lại. Nếu hắn đã đi ra thì Diệp Tuyền hẳn cũng ra, tiếp theo chỉ cần tìm Diệp Tuyền xác định y bình an vô sự là được.</w:t>
      </w:r>
      <w:r>
        <w:br w:type="textWrapping"/>
      </w:r>
      <w:r>
        <w:br w:type="textWrapping"/>
      </w:r>
      <w:r>
        <w:t xml:space="preserve">“Ư…” Không biết là ai phát ra một tiếng rên rỉ kỳ quái.</w:t>
      </w:r>
      <w:r>
        <w:br w:type="textWrapping"/>
      </w:r>
      <w:r>
        <w:br w:type="textWrapping"/>
      </w:r>
      <w:r>
        <w:t xml:space="preserve">Quảng Võ mở mắt ra muốn nhìn cho rõ, cảnh tượng trước mắt còn chưa rõ ràng, hắn đã bị một người đẩy ngã xuống đất. Cả người đối phương đều đè trên người hắn, nếu như bình thường thì như vậy cũng chẳng là gì, nhưng mà hiện tại hắn cứ như đang say, bị đẩy một cái khiến đầu óc loạn tùng phèo.</w:t>
      </w:r>
      <w:r>
        <w:br w:type="textWrapping"/>
      </w:r>
      <w:r>
        <w:br w:type="textWrapping"/>
      </w:r>
      <w:r>
        <w:t xml:space="preserve">“Diệp Tuyền?” Quảng Võ dựa vào ký ức hỏi một câu, nhưng đối phương không cho hắn đáp án, ngược lại kiên quyết bò lên người hắn. Đức hạnh kiểu này nhất định là Diệp Tuyền không sai, Quảng Võ sờ soạng bắt lấy sau cổ y, miệng còn không quên mắng: “Cái tên say nhà ngươi đừng có…”</w:t>
      </w:r>
      <w:r>
        <w:br w:type="textWrapping"/>
      </w:r>
      <w:r>
        <w:br w:type="textWrapping"/>
      </w:r>
      <w:r>
        <w:t xml:space="preserve">Hương rượu nồng đậm xông vào trong miệng, theo đó còn có cái gì đó mềm mại ấm áp. Quảng Võ sợ tới mức lập tức mở mắt, mà trước mắt chỉ có gương mặt khi say bị phóng đại lên vô số lần của Diệp Tuyền.</w:t>
      </w:r>
      <w:r>
        <w:br w:type="textWrapping"/>
      </w:r>
      <w:r>
        <w:br w:type="textWrapping"/>
      </w:r>
      <w:r>
        <w:t xml:space="preserve">“Quảng Võ…” Diệp Tuyền buông lỏng môi ra, vô ý thức nghẹn ngào kêu một câu.</w:t>
      </w:r>
      <w:r>
        <w:br w:type="textWrapping"/>
      </w:r>
      <w:r>
        <w:br w:type="textWrapping"/>
      </w:r>
      <w:r>
        <w:t xml:space="preserve">Cứ như bị một chậu nước lạnh dội vào đầu, Quảng Võ say kiểu gì cũng tỉnh.</w:t>
      </w:r>
      <w:r>
        <w:br w:type="textWrapping"/>
      </w:r>
      <w:r>
        <w:br w:type="textWrapping"/>
      </w:r>
      <w:r>
        <w:t xml:space="preserve">Vẫn là Quảng Võ phản ứng nhanh, hắn đè sau gáy Diệp Tuyền một cái, người nằm sắp trên người mình lập tức gục đầu, dựa vào ngực hắn phát ra tiếng hít thở đều đều. Hắn đỡ Diệp Tuyền đứng lên, lại dùng lực vỗ vỗ trán mình vài cái, đợi cho mọi vật trước mắt đều rõ ràng, Quảng Võ mới khoác tay đối phương lên vai mình, chậm rã đỡ y ra khỏi tiểu viện.</w:t>
      </w:r>
      <w:r>
        <w:br w:type="textWrapping"/>
      </w:r>
      <w:r>
        <w:br w:type="textWrapping"/>
      </w:r>
      <w:r>
        <w:t xml:space="preserve">“Quách Quỷ, tra.” Hai mắt Thư Mặc tiên sinh sáng rực, hai mắt đuổi sát bóng dáng Quảng Võ không rời: “Tra xem quan hệ giữa Quảng Võ và Diệp Tuyền là gì.”</w:t>
      </w:r>
      <w:r>
        <w:br w:type="textWrapping"/>
      </w:r>
      <w:r>
        <w:br w:type="textWrapping"/>
      </w:r>
      <w:r>
        <w:t xml:space="preserve">“Không có quan hệ gì cả, ta tra rồi, hai người bọn họ vì Đường… mà tụ lại.” Nhận ra là mình đang nói chuyện với Thư Mặc tiên sinh, Quách Quỷ nuốt tên Đường Thiên Huyền về lại trong bụng: “Tiên sinh, ta cảm thấy, thay vì đi tra quan hệ giữa hai người bọn họ là gì, chi bằng đi tra sòng bạc của Diệp thiếu gia.”</w:t>
      </w:r>
      <w:r>
        <w:br w:type="textWrapping"/>
      </w:r>
      <w:r>
        <w:br w:type="textWrapping"/>
      </w:r>
      <w:r>
        <w:t xml:space="preserve">“Ngươi đã tra rồi, còn cần ta nói à?” Thư Mặc tiên sinh liếc xéo Quách Quỷ, đi đến bên người Quách Quỷ cố gắng nói nhỏ hết mức có thể: “Quan hệ giữa Diệp Tuyền và Quảng Võ không phải là ít, nếu ngươi tra ra cái gì, tốt nhất vẫn là nói với Quảng Võ…”</w:t>
      </w:r>
      <w:r>
        <w:br w:type="textWrapping"/>
      </w:r>
      <w:r>
        <w:br w:type="textWrapping"/>
      </w:r>
      <w:r>
        <w:t xml:space="preserve">Quách Quỷ chộp lấy bầu rượu đeo trên thắt lưng vung ra sau đầu, trúng ngay giữa đầu đệ tử Minh Giáo nào đó. Dòng rượu cay xe chảy vào trong mắt, hai mắt đối phương trở nên đỏ tươi như ác quỷ.</w:t>
      </w:r>
      <w:r>
        <w:br w:type="textWrapping"/>
      </w:r>
      <w:r>
        <w:br w:type="textWrapping"/>
      </w:r>
      <w:r>
        <w:t xml:space="preserve">“Không không không ngại quá… Đại gia ngài là đại nhân đừng chấp kẻ tiểu nhân, kẻ ăn mày này lập tức đi ngay đây!” Vừa dứt lời, Quách Quỷ liền chạy đến bên người Quảng Võ, trên mặt vẫn là nụ cười lưu manh, lặng lẽ bỏ xa hai người Thư Mặc tiên sinh hơn mười trượng.</w:t>
      </w:r>
      <w:r>
        <w:br w:type="textWrapping"/>
      </w:r>
      <w:r>
        <w:br w:type="textWrapping"/>
      </w:r>
      <w:r>
        <w:t xml:space="preserve">Thư Mặc tiên sinh nhìn bóng dáng Quách Quỷ nở một nụ cười kỳ quái, quay đầu nhìn đệ tử Minh Giáo bên người, hỏi: “Đàm Thiên, ngươi cùng Đường Thiên Huyền đều là sát thủ, ngươi nói ta nghe xem hắn rốt cuộc đã đắc tội người nào, sao mà mỗi người đều có lai lịch không nhỏ?”</w:t>
      </w:r>
      <w:r>
        <w:br w:type="textWrapping"/>
      </w:r>
      <w:r>
        <w:br w:type="textWrapping"/>
      </w:r>
      <w:r>
        <w:t xml:space="preserve">Đối phương kéo mũ trùm đầu lên, đôi mắt âm dương một lam một vàng ẩn vào b1ong tối, thần không biết quỷ không hay đổi theo giống như Quách Quỷ lúc nãy.</w:t>
      </w:r>
      <w:r>
        <w:br w:type="textWrapping"/>
      </w:r>
      <w:r>
        <w:br w:type="textWrapping"/>
      </w:r>
      <w:r>
        <w:t xml:space="preserve">Thư Mặc tiên sinh bị bỏ lại một mình ở đằng sau, bất đắc dĩ lắc lắc đầu, thật sự là thói đời ấm lạnh.</w:t>
      </w:r>
      <w:r>
        <w:br w:type="textWrapping"/>
      </w:r>
      <w:r>
        <w:br w:type="textWrapping"/>
      </w:r>
      <w:r>
        <w:t xml:space="preserve">Tiếng người ồn ào bên tai vẫn không dừng lại, Diệp Tuyền mờ mịt đi về phía trước, những gương mặt quanh mình y đều không thấy rõ, trong đầu mơ hồ lưu lại bóng dáng một ai đó, mà y vẫn mãi không nghĩ ra hắn là ai. Diệp Tuyền không ngừng đi về phía trước hy vọng tìm được đáp án mà mình mong muốn —— Bức tường vô hình chặn y lại.</w:t>
      </w:r>
      <w:r>
        <w:br w:type="textWrapping"/>
      </w:r>
      <w:r>
        <w:br w:type="textWrapping"/>
      </w:r>
      <w:r>
        <w:t xml:space="preserve">Không khí ngưng đọng lại trong nháy mắt, sợ hãi xông vào xương tủy, Diệp Tuyền cảm thấy lưng phát lạnh, mạnh mở hai mắt ra.</w:t>
      </w:r>
      <w:r>
        <w:br w:type="textWrapping"/>
      </w:r>
      <w:r>
        <w:br w:type="textWrapping"/>
      </w:r>
      <w:r>
        <w:t xml:space="preserve">Mọi người kinh ngạc nhìn sắc mặt tái nhợt của Diệp Tuyền. Thư Mặc tiên sinh vươn tay định bắt mạch y, lại bị ánh mắt của Diệp Tuyền dọa. Ánh mắt đối phương nhìn hắn hoàn toàn có thể gọi là hoảng sợ.</w:t>
      </w:r>
      <w:r>
        <w:br w:type="textWrapping"/>
      </w:r>
      <w:r>
        <w:br w:type="textWrapping"/>
      </w:r>
      <w:r>
        <w:t xml:space="preserve">“Tại hạ là… đệ tử Vạn Hoa Cốc Thư Mặc, với lại tu tập Ly Kinh Dịch Đạo, nếu thiếu hiệp không ngại…”</w:t>
      </w:r>
      <w:r>
        <w:br w:type="textWrapping"/>
      </w:r>
      <w:r>
        <w:br w:type="textWrapping"/>
      </w:r>
      <w:r>
        <w:t xml:space="preserve">“Quảng Võ…” Diệp Tuyền cuộn người lại, hai tay che mặt mình, hốc mắt khô khốc cứ như sau đó sẽ vỡ ra ngay, hai mắt đỏ đến mức như muốn chảy ra huyết lệ. “Ta không qua được…”</w:t>
      </w:r>
      <w:r>
        <w:br w:type="textWrapping"/>
      </w:r>
      <w:r>
        <w:br w:type="textWrapping"/>
      </w:r>
      <w:r>
        <w:t xml:space="preserve">“Diệp Tuyền?” Quảng Võ vỗ nhẹ vai y, trong mắt tràn đầy nghi hoặc. Hắn không hoàn toàn tin tưởng Diệp Tuyền, nhưng mà đối phương như vậy cũng không giống giả vờ, huống chi tình huống thất khống giống như vậy của Diệp Tuyền hắn đã thấy qua một lần, “Đã không sao rồi…”</w:t>
      </w:r>
      <w:r>
        <w:br w:type="textWrapping"/>
      </w:r>
      <w:r>
        <w:br w:type="textWrapping"/>
      </w:r>
      <w:r>
        <w:t xml:space="preserve">Thư Mặc không nói một lời đâm ngân châm vào mấy huyệt đạo của Diệp Tuyền, lúc này đối phương mới dần dần bình tĩnh lại, dùng ánh mắt không tin tưởng nhìn những người trước mắt.</w:t>
      </w:r>
      <w:r>
        <w:br w:type="textWrapping"/>
      </w:r>
      <w:r>
        <w:br w:type="textWrapping"/>
      </w:r>
      <w:r>
        <w:t xml:space="preserve">Vạn Hoa Cốc, không biết, Cái Bang, ăn mày không quan tâm, Minh Giáo, không biết, Thiên Sách Phủ… Diệp Tuyền nhìn chằm chằm Quảng Võ trước mặt, dùng lực một đấm đấm lên mặt đối phương. Quảng Võ đầu tiên là sửng sốt, sau đó cơn tức xông lên, không cam tâm yếu thế trả y một đấm.</w:t>
      </w:r>
      <w:r>
        <w:br w:type="textWrapping"/>
      </w:r>
      <w:r>
        <w:br w:type="textWrapping"/>
      </w:r>
      <w:r>
        <w:t xml:space="preserve">“Họ Quảng ngươi đánh ta làm gì!”</w:t>
      </w:r>
      <w:r>
        <w:br w:type="textWrapping"/>
      </w:r>
      <w:r>
        <w:br w:type="textWrapping"/>
      </w:r>
      <w:r>
        <w:t xml:space="preserve">“Ngươi còn vừa ăn cướp vừa la làng à?”</w:t>
      </w:r>
      <w:r>
        <w:br w:type="textWrapping"/>
      </w:r>
      <w:r>
        <w:br w:type="textWrapping"/>
      </w:r>
      <w:r>
        <w:t xml:space="preserve">“Nếu ngươi không thừa dịp ta uống say đè cổ ta thì ta đánh ngươi làm gì!” Diệp Tuyền từ trên giường đứng bật dậy, ai ngờ lại bị chóng mặt ngã nhào lại lên giường, “Ui da… Chóng mặt chết ta… Khoan đã, không phải chúng ta đang ở Mê Tiên Dẫn à?”</w:t>
      </w:r>
      <w:r>
        <w:br w:type="textWrapping"/>
      </w:r>
      <w:r>
        <w:br w:type="textWrapping"/>
      </w:r>
      <w:r>
        <w:t xml:space="preserve">Quảng Võ nhìn Diệp Tuyền trong lòng có chút hoang mang. Hắn không biết Diệp Tuyền rốt cuộc là đang giả vờ, hay là lúc nãy say dữ quá nên quên hết sạch những chuyện đã xảy ra.</w:t>
      </w:r>
      <w:r>
        <w:br w:type="textWrapping"/>
      </w:r>
      <w:r>
        <w:br w:type="textWrapping"/>
      </w:r>
      <w:r>
        <w:t xml:space="preserve">“Đã ra lâu rồi.”</w:t>
      </w:r>
      <w:r>
        <w:br w:type="textWrapping"/>
      </w:r>
      <w:r>
        <w:br w:type="textWrapping"/>
      </w:r>
      <w:r>
        <w:t xml:space="preserve">“À.” Diệp Tuyền à một cái rồi không nói gì, mi tâm nhăn lại thành một chữ “xuyên” (川), trong lòng vô cùng hỗn loạn.</w:t>
      </w:r>
      <w:r>
        <w:br w:type="textWrapping"/>
      </w:r>
      <w:r>
        <w:br w:type="textWrapping"/>
      </w:r>
      <w:r>
        <w:t xml:space="preserve">Trong Mê Tiên Dẫn hình như đã xảy ra chuyện gì đó, vấn đề là y một chút gì cũng không nhớ. Say khướt vào Mê Tiên Dẫn, sau đó lại say khướt ra khỏi Mê Tiên Dẫn, y thật sự hoảng sợ, thậm chí còn hoài nghi có phải lúc nãy mình đã thật sự đi vào hay không.</w:t>
      </w:r>
      <w:r>
        <w:br w:type="textWrapping"/>
      </w:r>
      <w:r>
        <w:br w:type="textWrapping"/>
      </w:r>
      <w:r>
        <w:t xml:space="preserve">“Quảng Võ, ngươi ra ngoài này một chút. Đàm Thiên, ngươi cùng Quách Quỷ trông chừng vị thiếu hiệp này, lát nữa quay lại ta sẽ châm cứu cho hắn lần nữa.”</w:t>
      </w:r>
      <w:r>
        <w:br w:type="textWrapping"/>
      </w:r>
      <w:r>
        <w:br w:type="textWrapping"/>
      </w:r>
      <w:r>
        <w:t xml:space="preserve">Quách Quỷ hiểu ý, yên lặng ngậm mồm, tìm một cái ghế ngồi xuống bên giường, nhìn chằm chằm Diệp Tuyền trước mắt không rời. Đàm Thiên bên kia còn trực tiếp hơn, Ám Trần Di Tán ẩn thân, hoàn toàn khiến Diệp Tuyền muốn chạy cũng không biết chạy như thế nào, quỷ mới biết Đàm Thiên trốn ở đâu.</w:t>
      </w:r>
      <w:r>
        <w:br w:type="textWrapping"/>
      </w:r>
      <w:r>
        <w:br w:type="textWrapping"/>
      </w:r>
      <w:r>
        <w:t xml:space="preserve">Quảng Võ cùng Thư Mặc tiên sinh ra khỏi phòng, thuận tay đóng cửa phòng lại. Hai người cố ý đứng xa cửa sổ như thể biết được Diệp Tuyền nhất định sẽ nghe lén. Quả nhiên, không bao lâu sau Diệp Tuyền liền tự nhiên thò đầu ra khỏi cửa sổ.</w:t>
      </w:r>
      <w:r>
        <w:br w:type="textWrapping"/>
      </w:r>
      <w:r>
        <w:br w:type="textWrapping"/>
      </w:r>
      <w:r>
        <w:t xml:space="preserve">“Diệp Tuyền.” Quảng Võ bất đắc dĩ gọi y một tiếng.</w:t>
      </w:r>
      <w:r>
        <w:br w:type="textWrapping"/>
      </w:r>
      <w:r>
        <w:br w:type="textWrapping"/>
      </w:r>
      <w:r>
        <w:t xml:space="preserve">“À, các ngươi cứ nói đi, ta tắm ánh trắng.” Nói dối không chớp mắt.</w:t>
      </w:r>
      <w:r>
        <w:br w:type="textWrapping"/>
      </w:r>
      <w:r>
        <w:br w:type="textWrapping"/>
      </w:r>
      <w:r>
        <w:t xml:space="preserve">Quảng Võ lười đáp trả y, quay đầu nhìn Thư Mặc tiên sinh, còn chưa mở miệng, Thư Mặc tiên sinh đã giành nói trước.</w:t>
      </w:r>
      <w:r>
        <w:br w:type="textWrapping"/>
      </w:r>
      <w:r>
        <w:br w:type="textWrapping"/>
      </w:r>
      <w:r>
        <w:t xml:space="preserve">“Sau khi ngươi cùng Diệp Tuyền vào Mê Tiên Dẫn đã đi qua sinh tường, sau đó Diệp Tuyền một mình chạy ra ngoài rồi không về lại được.”</w:t>
      </w:r>
      <w:r>
        <w:br w:type="textWrapping"/>
      </w:r>
      <w:r>
        <w:br w:type="textWrapping"/>
      </w:r>
      <w:r>
        <w:t xml:space="preserve">“Ta hẳn là đoán được sinh tường ngươi nói là cái gì, mọi chuyện cũng không khác với những gì ngươi nói.”</w:t>
      </w:r>
      <w:r>
        <w:br w:type="textWrapping"/>
      </w:r>
      <w:r>
        <w:br w:type="textWrapping"/>
      </w:r>
      <w:r>
        <w:t xml:space="preserve">“Ta vừa dùng ngân châm xầm nhập vào vài huyệt đạo của hắn, trong đó có một huyệt đạo là tử huyệt, nhưng ta không dùng toàn lực, chỉ là kích thích Diệp Tuyền một chút. Có lẽ chút kích thích này khiến hắn quên đi chuyện ở Mê Tiên Dẫn, cũng có lẽ —— Diệp Tuyền vốn chẳng quên gì cả, hết thảy đều là vì lấy được sự tín nhiệm của ngươi.”</w:t>
      </w:r>
      <w:r>
        <w:br w:type="textWrapping"/>
      </w:r>
      <w:r>
        <w:br w:type="textWrapping"/>
      </w:r>
      <w:r>
        <w:t xml:space="preserve">“Vỏ quýt dày có móng tay nhọn.” Quảng Võ một câu vạch trần.</w:t>
      </w:r>
      <w:r>
        <w:br w:type="textWrapping"/>
      </w:r>
      <w:r>
        <w:br w:type="textWrapping"/>
      </w:r>
      <w:r>
        <w:t xml:space="preserve">“Với lại còn có chuyện này…” Thư Mặc tiên sinh đến gần Quảng Võ một chút, nâng tay lên chặn miệng mình lại, giữa hai người gần như không có một khe hở nào. “Đối phương truyền lời chỉ có vậy.”</w:t>
      </w:r>
      <w:r>
        <w:br w:type="textWrapping"/>
      </w:r>
      <w:r>
        <w:br w:type="textWrapping"/>
      </w:r>
      <w:r>
        <w:t xml:space="preserve">Sau khi Thư Mặc tiên sinh rời khỏi Quảng Võ rốt cuộc cũng có thể thở phào nhẹ nhõm, đứng chung một chỗ với hắn thật khiến cho người khác cảm thấy áp lực. Dù cho bọn họ là châu châu trên cùng một sợi dây, vĩnh viễn không cần lo sợ bị đối phương phản bội, thế nhưng cảm giác áp lực đối phương mang đến cho hắn, từ xưa đến nay đều không thay đổi.</w:t>
      </w:r>
      <w:r>
        <w:br w:type="textWrapping"/>
      </w:r>
      <w:r>
        <w:br w:type="textWrapping"/>
      </w:r>
      <w:r>
        <w:t xml:space="preserve">“Ta mời Diêu Phong đạo trưởng tính một quẻ.” Thư Mặc tiên sinh ngẩng đầu đối diện hai mắt Quảng Võ, trong mắt lóe lên ý cười. Đối phương quyết đoán xoay người rời đi, ý cười bên miệng Thư Mặc tiên sinh càng tăng thêm, nói to với bóng lưng Quảng Võ: “Hắn nói đào hoa kiếp của ngươi chạy trời không khỏi nắng!”</w:t>
      </w:r>
      <w:r>
        <w:br w:type="textWrapping"/>
      </w:r>
      <w:r>
        <w:br w:type="textWrapping"/>
      </w:r>
      <w:r>
        <w:t xml:space="preserve">“Thay ta nói với hắn, ta luôn không tin lỗ mũi trâu nói bậy nói bạ.”</w:t>
      </w:r>
      <w:r>
        <w:br w:type="textWrapping"/>
      </w:r>
      <w:r>
        <w:br w:type="textWrapping"/>
      </w:r>
      <w:r>
        <w:t xml:space="preserve">“Hả, đào hoa kiếp?” Quảng Võ nhà ngươi cư nhiên cũng có đào hoa kiếp? cô nương nhà ai bị mù mà coi trọng ngươi chứ!”</w:t>
      </w:r>
      <w:r>
        <w:br w:type="textWrapping"/>
      </w:r>
      <w:r>
        <w:br w:type="textWrapping"/>
      </w:r>
      <w:r>
        <w:t xml:space="preserve">Quảng Võ quyết đoán mở cửa ra bước vào, tránh được Đàm Thiên đang ẩn thân đứng cạnh cửa, lập tức kéo Diệp Tuyền đang nằm sấp trên giường lên, nâng tay liền cốc lên đầu y một cái, một chút cũng không lưu tình, tiếng cốc rõ ràng lại thanh thúy truyền vào trong tai mỗi người trong phòng.</w:t>
      </w:r>
      <w:r>
        <w:br w:type="textWrapping"/>
      </w:r>
      <w:r>
        <w:br w:type="textWrapping"/>
      </w:r>
      <w:r>
        <w:t xml:space="preserve">“Đau chết mất ——! Thiên Sách Phủ sao lại có người như ngươi chứ ——!” Diệp Tuyền cao giọng.</w:t>
      </w:r>
      <w:r>
        <w:br w:type="textWrapping"/>
      </w:r>
      <w:r>
        <w:br w:type="textWrapping"/>
      </w:r>
      <w:r>
        <w:t xml:space="preserve">“Tàng Kiếm Sơn Trang sao lại có người như ngươi?” Quảng Võ trả lại nguyên câu.</w:t>
      </w:r>
      <w:r>
        <w:br w:type="textWrapping"/>
      </w:r>
      <w:r>
        <w:br w:type="textWrapping"/>
      </w:r>
      <w:r>
        <w:t xml:space="preserve">“Quách Quỷ ——!” Diệp Tuyền quay đầu lêu lên, Quách Quỷ từ trên ghế đứng bật dậy, y liền thuận thế đạp lên chiếc ghế Quách Quỷ vừa ngồi: “Ngươi nói xem. Ta quan tâm hắn không đúng hay sao?”</w:t>
      </w:r>
      <w:r>
        <w:br w:type="textWrapping"/>
      </w:r>
      <w:r>
        <w:br w:type="textWrapping"/>
      </w:r>
      <w:r>
        <w:t xml:space="preserve">Quách Quỷ khó xử, nhìn nhìn Diệp Tuyền, lại nhìn nhìn Quảng Võ. Hai người này ai cũng không thể đắc tội, đây là tìm hắn phân xử chỗ nào chứ, rõ ràng là cố ý khó dễ hắn, trả thù lúc nãy hắn nghe lời Quảng Võ ở đây trông chừng mình.</w:t>
      </w:r>
      <w:r>
        <w:br w:type="textWrapping"/>
      </w:r>
      <w:r>
        <w:br w:type="textWrapping"/>
      </w:r>
      <w:r>
        <w:t xml:space="preserve">Tâm tư Quảng Võ hoàn toàn không ở chuyện này. Hắn nhìn Thư Mặc tiên sinh đang cười bí hiểm, nhìn Đàm Thiên không biết đã hiện thân từ khi nào đang đừng ngoài cửa chỉ một một bên thân. Những người này ai cũng lai lịch không nhỏ, cũng lai lịch không rõ, trời mới biết ai mới là người đáng tin, dù sao không phải Diệp Tuyền là được rồi.</w:t>
      </w:r>
      <w:r>
        <w:br w:type="textWrapping"/>
      </w:r>
      <w:r>
        <w:br w:type="textWrapping"/>
      </w:r>
      <w:r>
        <w:t xml:space="preserve">Diệp Tuyền nghe được tiếng thở dài của Quảng Võ, quay đầu nhìn đối phương, không cãi nhau với Quách Quỷ nữa. Trong phòng trở nên im ắng, mà tâm tư của Quảng Võ hiển nhiên không ở trong phòng, đã yên lặng đến mức này mà cũng không có chút phản ứng nào.</w:t>
      </w:r>
      <w:r>
        <w:br w:type="textWrapping"/>
      </w:r>
      <w:r>
        <w:br w:type="textWrapping"/>
      </w:r>
      <w:r>
        <w:t xml:space="preserve">“Họ Quảng?” Diệp Tuyền huơ huơ tay trước mặt Quảng Võ, đối phương rất không nể tình một chút phản ứng cũng không có, “Chẳng lẽ là thả hồn đi mất rồi?”</w:t>
      </w:r>
      <w:r>
        <w:br w:type="textWrapping"/>
      </w:r>
      <w:r>
        <w:br w:type="textWrapping"/>
      </w:r>
      <w:r>
        <w:t xml:space="preserve">“Hay là… ngươi thử làm chuyện bình thường sẽ không làm xem?” Thư Mặc tiên sinh cố nhịn cười đề nghị.</w:t>
      </w:r>
      <w:r>
        <w:br w:type="textWrapping"/>
      </w:r>
      <w:r>
        <w:br w:type="textWrapping"/>
      </w:r>
      <w:r>
        <w:t xml:space="preserve">“Ví dụ như?” Diệp Tuyền quay đầu hỏi ý kiến Thư Mặc tiên sinh.</w:t>
      </w:r>
      <w:r>
        <w:br w:type="textWrapping"/>
      </w:r>
      <w:r>
        <w:br w:type="textWrapping"/>
      </w:r>
      <w:r>
        <w:t xml:space="preserve">Quảng Võ ngừng thở, mỗi một động tác đều vô cùng cẩn thận. Hắn từng chút một đến gần Diệp Tuyền, môi đã đến gần vành tai đối phương, mà Diệp Tuyền hoàn toàn không hề hay biết. Quảng Võ không tự giác nhếch miệng, xấu xa hà hơi vào trong tai Diệp Tuyền.</w:t>
      </w:r>
      <w:r>
        <w:br w:type="textWrapping"/>
      </w:r>
      <w:r>
        <w:br w:type="textWrapping"/>
      </w:r>
      <w:r>
        <w:t xml:space="preserve">“Hà…”</w:t>
      </w:r>
      <w:r>
        <w:br w:type="textWrapping"/>
      </w:r>
      <w:r>
        <w:br w:type="textWrapping"/>
      </w:r>
      <w:r>
        <w:t xml:space="preserve">“Đệt!” Diệp Tuyền sợ đến mức chửi thề một tiếng, hoảng sợ che kín lỗ tai mình, ánh mắt nhìn Quảng Võ như là gặp ma: “Họ Quảng, ngươi, ngươi cách ta xa xa chút!”</w:t>
      </w:r>
      <w:r>
        <w:br w:type="textWrapping"/>
      </w:r>
      <w:r>
        <w:br w:type="textWrapping"/>
      </w:r>
      <w:r>
        <w:t xml:space="preserve">Đêm nay trăng rất sáng, có thể từ kẻ hở giữa những ngón tay của Diệp Tuyền thấy được vành tai y ửng hồng. Miệng Diệp Tuyền hùng hùng hổ hổ không ngừng, sắc hồng mất tự nhiên trên mặt rất lâu sau cũng không mất đi.</w:t>
      </w:r>
      <w:r>
        <w:br w:type="textWrapping"/>
      </w:r>
      <w:r>
        <w:br w:type="textWrapping"/>
      </w:r>
      <w:r>
        <w:t xml:space="preserve">“Đạo sĩ nhà ai tính quẻ cho ngươi thế! Người như ngươi ngay cả đào hoa còn chạm không được chứ đứng nói đến đào hoa kiếp!”</w:t>
      </w:r>
      <w:r>
        <w:br w:type="textWrapping"/>
      </w:r>
      <w:r>
        <w:br w:type="textWrapping"/>
      </w:r>
      <w:r>
        <w:t xml:space="preserve">Ba chữ “đào hoa kiếp” xộc vào trong tai, Quảng Võ thu lại nụ cười, một lần nữa nhìn Diệp Tuyền thật kỹ, trong đầu bỗng nhiên vang lên lời Thư Mặc tiên sinh vừa nói. Hắn ngẩng đầu nhìn Thư Mặc tiên sinh, đối phương cũng nhìn hắn, trên mặt treo nụ cười biết tuốt.</w:t>
      </w:r>
      <w:r>
        <w:br w:type="textWrapping"/>
      </w:r>
      <w:r>
        <w:br w:type="textWrapping"/>
      </w:r>
      <w:r>
        <w:t xml:space="preserve">Hắn biết phen này mình không xong rồ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ảng Võ đang nói chuyện làm ăn với Diệp Tuyền, chuyện làm ăn về Đường Thiên Huyền. Dựa vào bọn họ hiện tại, hơn nữa còn một Diêu Phong đang đến, bọn họ hợp lựa tìm ra Đường Thiên Huyền. Sau khi tìm ra Đường Thiên Huyền, thứ trên người y sẽ xử lý như thế nào thì chờ đến khi tìm được người rồi tính.</w:t>
      </w:r>
    </w:p>
    <w:p>
      <w:pPr>
        <w:pStyle w:val="BodyText"/>
      </w:pPr>
      <w:r>
        <w:t xml:space="preserve">“Sao hả, không cần người biết dịch dung à?” Diệp Tuyền tuyền nhướn mày nhìn xung quanh. Quách Quỷ mà mình vốn có thể dùng một chút có lẽ đã về phe Quảng Võ, giờ chỉ còn mình y tham gia chiến đấu, “Ta có một đề cử, không suy xét một chút sao?”</w:t>
      </w:r>
    </w:p>
    <w:p>
      <w:pPr>
        <w:pStyle w:val="BodyText"/>
      </w:pPr>
      <w:r>
        <w:t xml:space="preserve">“Ở đây đều là nhân vật tai to mặt lớn, Diệp thiếu gia muốn tìm cũng phải tìm một người đủ phân đủ lượng mới được đấy!” Thư Mặc tiên sinh nói chuyện, trên mặt treo một nụ cười, không phải một nụ cười bình thường, mà là nụ cười chờ xem trò vui.</w:t>
      </w:r>
    </w:p>
    <w:p>
      <w:pPr>
        <w:pStyle w:val="BodyText"/>
      </w:pPr>
      <w:r>
        <w:t xml:space="preserve">Diệp Tuyền cười phì một tiếng, chuyển ánh mắt về phía Quảng Võ. Trong đám người này cũng chỉ có mỗi Quảng Võ là y có thể dựa dẫm một chút, nhưng mà thật đáng tiếc, người này y không thể tin tưởng, ngay cả trong phút chốc cũng không được.</w:t>
      </w:r>
    </w:p>
    <w:p>
      <w:pPr>
        <w:pStyle w:val="BodyText"/>
      </w:pPr>
      <w:r>
        <w:t xml:space="preserve">Quảng Võ dời mắt khỏi người Diệp Tuyền, nhưng mà không cự tuyệt trả lời vấn đề của y, chỉ nói: “Chỉ cần là cao thủ.”</w:t>
      </w:r>
    </w:p>
    <w:p>
      <w:pPr>
        <w:pStyle w:val="BodyText"/>
      </w:pPr>
      <w:r>
        <w:t xml:space="preserve">Diệp Tuyền sang sảng cười đáp: “Được, ta tìm cao thủ cho ngươi.”</w:t>
      </w:r>
    </w:p>
    <w:p>
      <w:pPr>
        <w:pStyle w:val="BodyText"/>
      </w:pPr>
      <w:r>
        <w:t xml:space="preserve">Diệp Tuyền tìm người Miêu Cương dịch dung cho mình lần trước, đối phương nói mình tên là Mạc Cửu Huyền, tên tiếng Hán là Vu Huyền, có huynh đệ song sinh tên tiếng Miêu là Mạc Cửu Ngân. Diệp Tuyền nghĩ hai người luân phiên hành động sẽ có ít với y một chút, sau khi đơn giản nói một chút tình huống cho đối phương, Vu Huyền gọi Mạc Cửu Ngân đến, hai người đều tỏ vẻ không có vấn đề gì.</w:t>
      </w:r>
    </w:p>
    <w:p>
      <w:pPr>
        <w:pStyle w:val="BodyText"/>
      </w:pPr>
      <w:r>
        <w:t xml:space="preserve">Nhưng mà hai huynh đệ họ có một yêu cầu, sau khi tìm được Đường Thiên Huyền phải cho bọn họ gặp mặt.</w:t>
      </w:r>
    </w:p>
    <w:p>
      <w:pPr>
        <w:pStyle w:val="BodyText"/>
      </w:pPr>
      <w:r>
        <w:t xml:space="preserve">Diệp Tuyền không thông báo với Quảng Võ liền đơn phương đáp ứng.</w:t>
      </w:r>
    </w:p>
    <w:p>
      <w:pPr>
        <w:pStyle w:val="BodyText"/>
      </w:pPr>
      <w:r>
        <w:t xml:space="preserve">Tìm được cao thủ dịch dung, cũng chính là bắt đầu từ đấy, Quảng Võ bắt đầu cố ý né tránh y. Ban đầu Diệp Tuyền cứ nghĩ là ảo giác của mình, dần dà y phát hiện đấy không phải là ảo giác. Sau khi tìm được Vu Huyền, số lời Quảng Võ nói với y có thể đếm trên đầu ngón tay. Y tự tin bối cảnh của mình không thể bại lộ nhanh như vậy được, mà thái độ hiện giờ của Quảng Võ bắt đầu khiến y bất an.</w:t>
      </w:r>
    </w:p>
    <w:p>
      <w:pPr>
        <w:pStyle w:val="BodyText"/>
      </w:pPr>
      <w:r>
        <w:t xml:space="preserve">Bại lộ, không bại lộ, hoặc là… chuyện khác.</w:t>
      </w:r>
    </w:p>
    <w:p>
      <w:pPr>
        <w:pStyle w:val="BodyText"/>
      </w:pPr>
      <w:r>
        <w:t xml:space="preserve">Diêu Phong đến lúc tinh mơ, chỉ có một mình Thư Mặc tiên sinh thức, tất nhiên cũng chỉ có mình Thư Mặc tiên sinh biết.</w:t>
      </w:r>
    </w:p>
    <w:p>
      <w:pPr>
        <w:pStyle w:val="BodyText"/>
      </w:pPr>
      <w:r>
        <w:t xml:space="preserve">Hai người gặp nhau, cái gì cũng không nói, Thư Mặc tiên sinh ngồi xuống tháp Di Lặc [1], chỉ vào chỗ trống kế bên, ý bảo Diêu Phong ngồi xuống nói chuyện. Hai người ngồi xuống đưa mắt nhìn nhau, máy hát của Thư Mặc tiên sinh lúc này mới mở ra.</w:t>
      </w:r>
    </w:p>
    <w:p>
      <w:pPr>
        <w:pStyle w:val="BodyText"/>
      </w:pPr>
      <w:r>
        <w:t xml:space="preserve">“Ngươi tính quẻ thật đúng là trước sau như một đều chuẩn.” Vẻ mặt Thư Mặc tiên sinh cười như không cười: “Quảng Võ thật sự gặp đào hoa kiếp.”</w:t>
      </w:r>
    </w:p>
    <w:p>
      <w:pPr>
        <w:pStyle w:val="BodyText"/>
      </w:pPr>
      <w:r>
        <w:t xml:space="preserve">Diêu Phong phun nước trà ra, suýt nữa phun lên mặt Thư Mặc tiên sinh. Hắn dùng tay áo đạo bào chùi chùi miệng, thuân khí cho mình, nói: “Thật ra ta… không có xem bói cho Quảng Võ, hắn đó giờ đâu có tin, ta cũng chỉ thuận miệng bịa chuyện cho người nghe thôi, ngươi trăm ngàn lần đừng nói với ta ngươi không chỉ tin mà còn nói cho Quảng Võ.”</w:t>
      </w:r>
    </w:p>
    <w:p>
      <w:pPr>
        <w:pStyle w:val="BodyText"/>
      </w:pPr>
      <w:r>
        <w:t xml:space="preserve">“Ừ.” Thư Mặc tiên sinh gật gật đầu: “Diêu Phong đạo trưởng thần cơ diệu toán, bội phục bội phục.”</w:t>
      </w:r>
    </w:p>
    <w:p>
      <w:pPr>
        <w:pStyle w:val="BodyText"/>
      </w:pPr>
      <w:r>
        <w:t xml:space="preserve">“Nếu thật sự xảy ra chuyện, chết là đạo hữu chứ không phải bần đạo đâu. Nói là do ngươi nói đi, không liên quan gì đến ta.”</w:t>
      </w:r>
    </w:p>
    <w:p>
      <w:pPr>
        <w:pStyle w:val="BodyText"/>
      </w:pPr>
      <w:r>
        <w:t xml:space="preserve">“Yên tâm.” Thư Mặc tiên sinh cầm chén trà lên nhấp một ngụm, biểu cảm trên mặt biếng nhác đến cực điểm: “Lần này ngươi xem như là đánh bậy đánh bạ mà trúng, nhưng mà ngươi vẫn nên nói rõ chân tướng cho hắn. Xét cho cùng… hai người bọn họ phải cùng nhau hành động.”</w:t>
      </w:r>
    </w:p>
    <w:p>
      <w:pPr>
        <w:pStyle w:val="BodyText"/>
      </w:pPr>
      <w:r>
        <w:t xml:space="preserve">“Thôi, ta không muốn chết sớm như vậy, với lại ngươi cũng đã nói rồi, Quảng Võ cũng không ngốc, nói hay không cũng như nhau.”</w:t>
      </w:r>
    </w:p>
    <w:p>
      <w:pPr>
        <w:pStyle w:val="BodyText"/>
      </w:pPr>
      <w:r>
        <w:t xml:space="preserve">Thư Mặc tiên sinh liên tục lắc đầu, vẻ mặt trẻ con không thể dạy. Hắn từ trong eo lấy ra hai đĩnh vàng lung lay trước mặt Diêu Phong, cười với đạo sĩ đang sáng rực mắt nói: “Chúng ta cược đi, nếu ngươi ní với Quảng Võ mà hắn đã nhận ra, hai đĩnh này sẽ thuộc về ngươi, ngược lại, ngươi phải thăm dò một người cho ta, không dùng Quách Quỷ, mà hai đĩnh này vẫn sẽ là của ngươi.”</w:t>
      </w:r>
    </w:p>
    <w:p>
      <w:pPr>
        <w:pStyle w:val="BodyText"/>
      </w:pPr>
      <w:r>
        <w:t xml:space="preserve">Diêu Phong nhìn hai đĩnh vàng ánh vàng rực rỡ, cười nịnh nọt với Thư Mặc tiên sinh. Chuyện này cứ vậy mà quyết định.</w:t>
      </w:r>
    </w:p>
    <w:p>
      <w:pPr>
        <w:pStyle w:val="BodyText"/>
      </w:pPr>
      <w:r>
        <w:t xml:space="preserve">“Đến đến đền, Quảng Võ ta nói cho ngươi một chuyện.” Diêu Phong không chào hỏi người khác, thấy Quảng Võ liền kéo người ta đến chỗ khác nói nhỏ.</w:t>
      </w:r>
    </w:p>
    <w:p>
      <w:pPr>
        <w:pStyle w:val="BodyText"/>
      </w:pPr>
      <w:r>
        <w:t xml:space="preserve">Diệp Tuyền ở bên cạnh nhìn mà buồn bực. Tên đạo sĩ thối vô danh này không biết từ đâu rơi xuống, sao lại thân thiết với Quảng Võ như vậy. Trong nhóm người này nhìn đi nhìn lại cũng chỉ có mình y là không thân thiết với Quảng Võ, ngay cả Vu Huyền mới bị y kéo vào cũng cười cười nói nói với Quảng Võ, tại sao cứ đến gần hắn là đối phương lại trở nên quái dị.</w:t>
      </w:r>
    </w:p>
    <w:p>
      <w:pPr>
        <w:pStyle w:val="BodyText"/>
      </w:pPr>
      <w:r>
        <w:t xml:space="preserve">“Quảng Võ, ta nói với ngươi, chuyện tên vương bát [2] Thư Mặc kia nói với ngươi người đừng để ý. Ta chỉ là thuận miệng bịa chuyện thôi, ngươi biết ta chưa bao giờ xem bói cho ngươi, xem bói cho ngươi chính là lãng phí một thân tài hoa của ta, ai ngờ tên Thư Mặc ngu xuẩn kia lại tin chứ. Nếu ngươi thật sự để ý, ta đây liền ngoại lệ tính cho ngươi một quẻ để ngươi an tâm. Giờ ngươi chỉ cần bắt tên kia về là được, chúng ta đều là hậu thuẫn vô cùng mạnh mẽ của ngươi, xảy ra chuyện lớn chuyện nhỏ gì mà không cần tiêu tiền thì đến tìm ta là được, đảm bảo giải quyết sạch sẽ lại gọn gàng cho ngươi!”</w:t>
      </w:r>
    </w:p>
    <w:p>
      <w:pPr>
        <w:pStyle w:val="BodyText"/>
      </w:pPr>
      <w:r>
        <w:t xml:space="preserve">Diêu Phong vừa mở miệng liền giống như bắn pháo, Quảng Võ nghe đến đau cả đầu. Còn chưa hiểu Diêu Phong nói cái gì, bên cạnh liền nhảy ra một người kéo hắn đến góc tường. Nhìn kỹ lại, là Diệp Tuyền.</w:t>
      </w:r>
    </w:p>
    <w:p>
      <w:pPr>
        <w:pStyle w:val="BodyText"/>
      </w:pPr>
      <w:r>
        <w:t xml:space="preserve">Hai tay Diệp Tuyền chống trên tường, ép Quảng Võ vào góc tường. Y không cao bằng Quảng Võ, làm động tác này quả thật rất buồn cười, nhưng mà y cũng không có tâm trạng quan tâm chuyện đó, hai mắt hung tợn trừng Quảng Võ bị y ép trong góc tường. Đối phương hẳn là cũng bị tư thế này của y dọa, cứng ngắc nuốt một ngụm nước bọt, cũng không nhúc nhích.</w:t>
      </w:r>
    </w:p>
    <w:p>
      <w:pPr>
        <w:pStyle w:val="BodyText"/>
      </w:pPr>
      <w:r>
        <w:t xml:space="preserve">“Họ Quảng, gần đây ngươi cứ trốn ta.”</w:t>
      </w:r>
    </w:p>
    <w:p>
      <w:pPr>
        <w:pStyle w:val="BodyText"/>
      </w:pPr>
      <w:r>
        <w:t xml:space="preserve">Quảng Võ nhớ lại những lời Diêu Phong vừa nói, hình như là nói hắn vốn không có xem bói cho mình, chỉ là thuận miệng bịa chuyện, kết quả là Thư Mặc tiên sinh tin rồi nói cho hắn.</w:t>
      </w:r>
    </w:p>
    <w:p>
      <w:pPr>
        <w:pStyle w:val="BodyText"/>
      </w:pPr>
      <w:r>
        <w:t xml:space="preserve">Nghĩ đi nghĩ lại, Quảng Võ quyết định nói dối, mặt không đỏ tim không đập nói: “Không có.”</w:t>
      </w:r>
    </w:p>
    <w:p>
      <w:pPr>
        <w:pStyle w:val="BodyText"/>
      </w:pPr>
      <w:r>
        <w:t xml:space="preserve">“Ngươi có!” Diệp Tuyền hét lên một tiếng, tức đến đỏ bừng cả mặt, trợn mắt lên, răng nanh cắn đến kêu kèn kẹt, cứ như giây tiếp theo sẽ rút trọng kiếm ra Phong Lai Ngô Sơn kết liễu Quảng Võ, còn không để lại xác.</w:t>
      </w:r>
    </w:p>
    <w:p>
      <w:pPr>
        <w:pStyle w:val="BodyText"/>
      </w:pPr>
      <w:r>
        <w:t xml:space="preserve">Ánh mắt của mọi người trong phòng đề chĩa về hai người bọn họ. Quảng Võ cảm thấy không tự nhiên muốn đẩy Diệp Tuyền ra, đối phương thật sự rất cứng đầu, một đấm lên mặt hắn đấm hắn dội ngược. Quảng Võ cảm giác khỏe miệng hơi đau, chắc là đã bị một đấm của Diệp Tuyền đấm rách.</w:t>
      </w:r>
    </w:p>
    <w:p>
      <w:pPr>
        <w:pStyle w:val="BodyText"/>
      </w:pPr>
      <w:r>
        <w:t xml:space="preserve">“Ngươi cứ trốn tránh ta…” Giọng Diệp Tuyền rất khẽ, hoàn toàn trái ngược với tiếng hét phẫn nộ lúc nãy, thậm chí người bình thường cũng nghe được giọng nói của y hơi run rẩy. Tim Quảng Võ bỗng đập nhanh hơn, hắn cảm thấy một trận chột dạ không thể miêu tả bằng lời.</w:t>
      </w:r>
    </w:p>
    <w:p>
      <w:pPr>
        <w:pStyle w:val="BodyText"/>
      </w:pPr>
      <w:r>
        <w:t xml:space="preserve">“Ta…” Muốn nói lại thôi.</w:t>
      </w:r>
    </w:p>
    <w:p>
      <w:pPr>
        <w:pStyle w:val="BodyText"/>
      </w:pPr>
      <w:r>
        <w:t xml:space="preserve">Lại là một đấm lên mặt Quảng Võ, lần này đánh rất tàn nhẫn, tiếng nắm đấm va chạm với xương cốt rất vang, phỏng chừng không cần đến mai là có thể nhìn thấy vết bầm trên mặt Quảng Võ.</w:t>
      </w:r>
    </w:p>
    <w:p>
      <w:pPr>
        <w:pStyle w:val="BodyText"/>
      </w:pPr>
      <w:r>
        <w:t xml:space="preserve">Quảng Võ không hiểu, rõ ràng người bị đấm hai đấm là hắn, nhưng sao Diệp Tuyền trông còn ủy khuất hơn mình, còn ra vẻ chỉ muốn giết chết mình.</w:t>
      </w:r>
    </w:p>
    <w:p>
      <w:pPr>
        <w:pStyle w:val="BodyText"/>
      </w:pPr>
      <w:r>
        <w:t xml:space="preserve">“Họ Diệp, ngươi có thể ăn nói đàng hoàng không?”</w:t>
      </w:r>
    </w:p>
    <w:p>
      <w:pPr>
        <w:pStyle w:val="BodyText"/>
      </w:pPr>
      <w:r>
        <w:t xml:space="preserve">Hai người giằng co, Quảng Võ không đi, Diệp Tuyền cũng không rời. Hai người cứ như là đang cắn cổ họng nhau, chỉ đợi xem hai ngừng đấu tranh trước, ai nhận thua trước.</w:t>
      </w:r>
    </w:p>
    <w:p>
      <w:pPr>
        <w:pStyle w:val="BodyText"/>
      </w:pPr>
      <w:r>
        <w:t xml:space="preserve">Diêu Phong ngây người bên cạnh, hoàn toàn không hiểu hai người bọn họ đang chơi trò gì.</w:t>
      </w:r>
    </w:p>
    <w:p>
      <w:pPr>
        <w:pStyle w:val="BodyText"/>
      </w:pPr>
      <w:r>
        <w:t xml:space="preserve">“Haiz… Ai kia cứ chịu đi thôi.” Thư Mặc tiên sinh rót cho mình một tách trà, cười như không cười liếc nhìn Quảng Võ một cái.</w:t>
      </w:r>
    </w:p>
    <w:p>
      <w:pPr>
        <w:pStyle w:val="BodyText"/>
      </w:pPr>
      <w:r>
        <w:t xml:space="preserve">Quảng Võ nghe Thư Mặc tiên sinh nói bất đắc dĩ thở dài. Hắn khom người ôm lấy Diệp Tuyền, nhẹ nhàng vỗ lưng đối phương, ghé vào tai y khẽ nói: “Thực xin lỗi, sau này sẽ không trốn tránh ngươi nữa.”</w:t>
      </w:r>
    </w:p>
    <w:p>
      <w:pPr>
        <w:pStyle w:val="BodyText"/>
      </w:pPr>
      <w:r>
        <w:t xml:space="preserve">Diệp Tuyền ôm lại Quảng Võ, phẫn hận đánh lên lưng đối phương, đến khi Quảng Võ ho khù khụ không dừng được, y mới “lưu luyến không rời” buông đối phương ra.</w:t>
      </w:r>
    </w:p>
    <w:p>
      <w:pPr>
        <w:pStyle w:val="BodyText"/>
      </w:pPr>
      <w:r>
        <w:t xml:space="preserve">“Quách Quỷ!”</w:t>
      </w:r>
    </w:p>
    <w:p>
      <w:pPr>
        <w:pStyle w:val="BodyText"/>
      </w:pPr>
      <w:r>
        <w:t xml:space="preserve">“Đây!” Quách Quỷ giật mình từ trên ghế đứng dậy.</w:t>
      </w:r>
    </w:p>
    <w:p>
      <w:pPr>
        <w:pStyle w:val="BodyText"/>
      </w:pPr>
      <w:r>
        <w:t xml:space="preserve">“Mang đi mua rượu!” Diệp Tuyền ném túi tiền trong tay cho Quách Quỷ: “Mua không được không cho về!”</w:t>
      </w:r>
    </w:p>
    <w:p>
      <w:pPr>
        <w:pStyle w:val="BodyText"/>
      </w:pPr>
      <w:r>
        <w:t xml:space="preserve">Quảng Võ theo bản năng sờ nơi mình đeo túi tiền, quả nhiên mất tiêu, lại nhìn Diệp Tuyền đang vô cùng đắc ý nhìn mình, trận ủy khuất lúc nãy không biết đã bay đi đâu. Hắn nhìn gương mặt vô cùng tin thần của đối phương, khóe môi không tực giác nhếch lên một độ cong dễ nhìn.</w:t>
      </w:r>
    </w:p>
    <w:p>
      <w:pPr>
        <w:pStyle w:val="BodyText"/>
      </w:pPr>
      <w:r>
        <w:t xml:space="preserve">Thư Mặc tiên sinh liên tục thở dài, liên tiếp lắc đầu với Quảng Võ và Diệp Tuyền, trong miệng lẩm bẩm: “Trong nhà chưa tỏ, ngoài ngõ đã tường, ngoài cuộc tỉnh táo, trong cuộc u mê…”</w:t>
      </w:r>
    </w:p>
    <w:p>
      <w:pPr>
        <w:pStyle w:val="BodyText"/>
      </w:pPr>
      <w:r>
        <w:t xml:space="preserve">Diệp Tuyền say, say đến gần như hôn mê bất tỉnh. Hiện giờ đang nằm yên trong lòng hắn, giống như một đứa trẻ không hề phòng bị phát ra tiếng hít thở đều đề, hàng mi dài dưới ánh nên hạ xuống gương mặt một mảng bóng màu xám nhạt.</w:t>
      </w:r>
    </w:p>
    <w:p>
      <w:pPr>
        <w:pStyle w:val="BodyText"/>
      </w:pPr>
      <w:r>
        <w:t xml:space="preserve">“Diệp Tuyền?” Hắn vỗ nhè nhẹ lên vai đối phương, người trong lòng không vui ưm hai tiếng, cuộn mình lại, tìm một vị trí thoải mái hơn trong lòng hắn cọ cọ, ngủ còn say hơn lúc trước.</w:t>
      </w:r>
    </w:p>
    <w:p>
      <w:pPr>
        <w:pStyle w:val="BodyText"/>
      </w:pPr>
      <w:r>
        <w:t xml:space="preserve">Quảng Võ nhìn bọn Quách Quỷ ngã trái ngã phải, lại xem Diệp Tuyền đang nằm trong lòng mình như một con mèo. Hắn cân nhắc nhiều lần, cuối cùng quyết định mang Diệp Tuyền về, mấy người còn lại thì cứ bỏ mặc trong quán rượu. Dù sao… chủ quán nhất định cũng không phải là lần đầu tiên thu lưu người say.</w:t>
      </w:r>
    </w:p>
    <w:p>
      <w:pPr>
        <w:pStyle w:val="BodyText"/>
      </w:pPr>
      <w:r>
        <w:t xml:space="preserve">“Cạch ——” Thanh la trong tay người điểm canh lại vang một lần.</w:t>
      </w:r>
    </w:p>
    <w:p>
      <w:pPr>
        <w:pStyle w:val="BodyText"/>
      </w:pPr>
      <w:r>
        <w:t xml:space="preserve">Quảng Võ đóng cửa sổ lại, nghiêm túc đánh giá Diệp Tuyền trước mắt. Diệp Tuyền chắc là say thật, nằm xải lai trên giường, hai má ừng hồng, miệng còn lầm bầm nói bậy nói bạ.</w:t>
      </w:r>
    </w:p>
    <w:p>
      <w:pPr>
        <w:pStyle w:val="BodyText"/>
      </w:pPr>
      <w:r>
        <w:t xml:space="preserve">“Ta nên tin ngươi, hay là không nên tin ngươi đây?”</w:t>
      </w:r>
    </w:p>
    <w:p>
      <w:pPr>
        <w:pStyle w:val="BodyText"/>
      </w:pPr>
      <w:r>
        <w:t xml:space="preserve">Diệp Tuyền nằm trên giường ưm một tiếng, xoay người ngủ tiếp.</w:t>
      </w:r>
    </w:p>
    <w:p>
      <w:pPr>
        <w:pStyle w:val="BodyText"/>
      </w:pPr>
      <w:r>
        <w:t xml:space="preserve">Quảng Võ cười một cái, khom lưng mò vào trong quần áo Diệp Tuyền, chuẩn xác đụng đến thanh chủy thủ giấu ở thắt lưng. Nhẹ, sắc bén, tựa như không có. “Vì lý do an toàn, thứ này không tịch thu.” Hắn dán môi lên vành tai đối phương, nhẹ nhàng nói một câu.</w:t>
      </w:r>
    </w:p>
    <w:p>
      <w:pPr>
        <w:pStyle w:val="BodyText"/>
      </w:pPr>
      <w:r>
        <w:t xml:space="preserve">Diệp Tuyền mất tự nhiên giật giật, tựa như tỉnh.</w:t>
      </w:r>
    </w:p>
    <w:p>
      <w:pPr>
        <w:pStyle w:val="BodyText"/>
      </w:pPr>
      <w:r>
        <w:t xml:space="preserve">Quảng Võ bỏ chủy thủ vào trong lòng mình, thổi tắt đèn, nằm xuống bên người Diệp Tuyền ngủ.</w:t>
      </w:r>
    </w:p>
    <w:p>
      <w:pPr>
        <w:pStyle w:val="BodyText"/>
      </w:pPr>
      <w:r>
        <w:t xml:space="preserve">Quảng Võ bị tiếng huýt sáo đánh thức. Chủy thủ trong lòng còn nguyên, Diệp Tuyền cũng không có dấu hiệu tỉnh lại. Quảng Võ vỗ nhẹ lên mặt Diệp Tuyền, đáp lại là tiếng ưm bất mãn của đối phương.</w:t>
      </w:r>
    </w:p>
    <w:p>
      <w:pPr>
        <w:pStyle w:val="BodyText"/>
      </w:pPr>
      <w:r>
        <w:t xml:space="preserve">Là Quách Quỷ.</w:t>
      </w:r>
    </w:p>
    <w:p>
      <w:pPr>
        <w:pStyle w:val="BodyText"/>
      </w:pPr>
      <w:r>
        <w:t xml:space="preserve">Quảng Võ leo cửa sổ ra, nhẹ nhàng nhảy lên nóc nhà, kéo áo Quách Quỷ ẩn vào bóng đêm. Đang định đặt câu hỏi, Quách Quỷ liền dựng ngón tay lên ý bảo hắn im lặng. Tiếng vó ngựa lộc cộc ngày càng gần, cuối cùng giống như dự đoán của hai người họ, dừng trước phòng Diệp Tuyền.</w:t>
      </w:r>
    </w:p>
    <w:p>
      <w:pPr>
        <w:pStyle w:val="BodyText"/>
      </w:pPr>
      <w:r>
        <w:t xml:space="preserve">Quảng Võ dùng ngón tay viết hai chữ “Đàm Thiên” lên tay Quách Quỷ.</w:t>
      </w:r>
    </w:p>
    <w:p>
      <w:pPr>
        <w:pStyle w:val="BodyText"/>
      </w:pPr>
      <w:r>
        <w:t xml:space="preserve">Quách Quỷ hiểu ý gật gật đầu, viết một chữ “Đổ” [3] lên tay Quảng Võ.</w:t>
      </w:r>
    </w:p>
    <w:p>
      <w:pPr>
        <w:pStyle w:val="BodyText"/>
      </w:pPr>
      <w:r>
        <w:t xml:space="preserve">Người đến dường như không đoán được trong phòng sẽ có người, hơn nữa người này cũng không phải Quảng Võ. Mấy người cầm đầu dùng tay trao đổi với nhau, trong đó có một người làm động tác xẹt tay qua cổ, động tác này được rất nhiều người đồng ý.</w:t>
      </w:r>
    </w:p>
    <w:p>
      <w:pPr>
        <w:pStyle w:val="BodyText"/>
      </w:pPr>
      <w:r>
        <w:t xml:space="preserve">Diệp Tuyền trên giường không biết đại họa đã rơi xuống đầu mình, thoải mái xoay người, lăn đến bên mép giường, lúc nào cũng có thể té xuống.</w:t>
      </w:r>
    </w:p>
    <w:p>
      <w:pPr>
        <w:pStyle w:val="BodyText"/>
      </w:pPr>
      <w:r>
        <w:t xml:space="preserve">Đao phủ đang chuẩn bị động thủ, lại có một người giơ tay lên ý bảo hắn dừng lại. Những người khác biểu hiện rất tôn trọng người này, trừ thân phận thủ lĩnh, hẳn là hắn còn có thân phận là trưởng giả có bối phận rất cao.</w:t>
      </w:r>
    </w:p>
    <w:p>
      <w:pPr>
        <w:pStyle w:val="BodyText"/>
      </w:pPr>
      <w:r>
        <w:t xml:space="preserve">Hắn đi đến bên người Diệp Tuyền, thật cẩn thận rút một tấm lệnh bài từ trong đai Diệp Tuyền ra.</w:t>
      </w:r>
    </w:p>
    <w:p>
      <w:pPr>
        <w:pStyle w:val="BodyText"/>
      </w:pPr>
      <w:r>
        <w:t xml:space="preserve">Lệnh bài của Quảng Võ.</w:t>
      </w:r>
    </w:p>
    <w:p>
      <w:pPr>
        <w:pStyle w:val="BodyText"/>
      </w:pPr>
      <w:r>
        <w:t xml:space="preserve">Hắn thấy vậy liền kinh hãi, cản thận rời khỏi người Diệp Tuyền. Đoàn người xóa bỏ hết các dấu vết của mình, nhanh chóng trốn vào bóng đêm, giống như một mãnh thú chiến bại.</w:t>
      </w:r>
    </w:p>
    <w:p>
      <w:pPr>
        <w:pStyle w:val="BodyText"/>
      </w:pPr>
      <w:r>
        <w:t xml:space="preserve">Quách Quỷ trở về vị trí cũ, Quảng Võ sau khi xác định Diệp Tuyền không tỉnh giấc thì cùng Quách Quỷ đến sòng bạc hội họp với Đàm Thiên.</w:t>
      </w:r>
    </w:p>
    <w:p>
      <w:pPr>
        <w:pStyle w:val="BodyText"/>
      </w:pPr>
      <w:r>
        <w:t xml:space="preserve">“Thư Mặc tiên sinh nói có một số việc tốt nhất là ta nên nói với ngươi.” Quách Quỷ rút một bức thư đầy nếp nhăn từ trong thắt lưng được quấn từ một mớ vải lộn xộn ra: “Đây là những gì ta có thể tra được về Diệp Tuyền, có đọc hay không tự ngươi quyết định.”</w:t>
      </w:r>
    </w:p>
    <w:p>
      <w:pPr>
        <w:pStyle w:val="BodyText"/>
      </w:pPr>
      <w:r>
        <w:t xml:space="preserve">Quảng Võ nhận lấy bức thư, thuần thục xé mở, rút tờ giấy mỏng manh bên trong ra. Vừa rút được một nửa, không hiểu sao Quảng Võ dừng tay lại. Hắn bỏ lại tờ giấy vào trong phong bì, đưa đến bên ngọn đèn đốt đi. Ngọn lửa vặn vẹo như tằm ăn rỗi thiêu cháy bức thư, cuối cùng chỉ lưu lại trên bàn một đám tro xám, nhẹ thổi một cái, bay đi.</w:t>
      </w:r>
    </w:p>
    <w:p>
      <w:pPr>
        <w:pStyle w:val="BodyText"/>
      </w:pPr>
      <w:r>
        <w:t xml:space="preserve">“Biết trước kết quả quá sớm thì chẳng có gì thú vị, hơn nữa nếu ta đã dám hợp tác với hắn thì tất nhiên cũng đoán được lai lịch của hắn là gì.” Quảng Võ lau sạch sẽ tro trên tay, vỗ vỗ vai Quách Quỷ: “Thay ta nói với Thư Mặc tiên sinh, cảm ơn ý tốt của hắn, nhưng mà so với lai lịch của Diệp Tuyền ta càng muốn biết chuyện về Mê Tiên Dẫn hơn.”</w:t>
      </w:r>
    </w:p>
    <w:p>
      <w:pPr>
        <w:pStyle w:val="BodyText"/>
      </w:pPr>
      <w:r>
        <w:t xml:space="preserve">“Chuyện về Mê Tiên Dẫn… không thể nói, không thể nói.” Thư Mặc tiên sinh từ trên lầu đi xuống, trong đồng tử tối đen lóe lên ánh khôn khéo. “Còn về Diệp Tuyền, ngươi không muốn xem thông tin cũng hắn, ta cũng chỉ có thể nhắc ngươi cẩn thận làm đầu.”</w:t>
      </w:r>
    </w:p>
    <w:p>
      <w:pPr>
        <w:pStyle w:val="BodyText"/>
      </w:pPr>
      <w:r>
        <w:t xml:space="preserve">Quảng Võ lấy chủy thủ giấu trên thắt lưng ra, lưỡi dao ra khỏi vỏ, hàn quang trên lưỡi dao khiến mỗi người ở đây đều run lên. “Chỉ bằng cái này, ta cũng phải cẩn thận làm đầu.” Quảng Võ tra chủy thủ vào vỏ, giấu vào đai lưng, phất phất tay với những người còn lại rời khỏi sòng bạc.</w:t>
      </w:r>
    </w:p>
    <w:p>
      <w:pPr>
        <w:pStyle w:val="BodyText"/>
      </w:pPr>
      <w:r>
        <w:t xml:space="preserve">Thư Mặc tiên sinh thở dài, châm cho mình ly trà, bưng lên tựa hồ chuẩn bị uống, cuối cùng lại buông xuống. “Sầu, ngay cả người nhà hắn cũng đến góp vui, vốn đã sầu, giờ càng thêm sầu.”</w:t>
      </w:r>
    </w:p>
    <w:p>
      <w:pPr>
        <w:pStyle w:val="BodyText"/>
      </w:pPr>
      <w:r>
        <w:t xml:space="preserve">“Vị kia không phải kẻ địch, có cái gì mà sầu.” Đàm Thiên nói.</w:t>
      </w:r>
    </w:p>
    <w:p>
      <w:pPr>
        <w:pStyle w:val="BodyText"/>
      </w:pPr>
      <w:r>
        <w:t xml:space="preserve">“Sầu, sầu ai kia xuân tâm đã động lại hồn nhiên không biết, mà đối phương lại là vị kia.”</w:t>
      </w:r>
    </w:p>
    <w:p>
      <w:pPr>
        <w:pStyle w:val="BodyText"/>
      </w:pPr>
      <w:r>
        <w:t xml:space="preserve">“Trong nhà chưa tỏ, ngoài ngõ đã tường, ngoài cuộc tỉnh táo, trong cuộc u mê, thuận theo tự nhiên, ta không liên quan.” Quách Quỷ bỏ lại mười sáu chữ, trèo tường mà đi, rượu trong hồ lô kêu óc ách.</w:t>
      </w:r>
    </w:p>
    <w:p>
      <w:pPr>
        <w:pStyle w:val="BodyText"/>
      </w:pPr>
      <w:r>
        <w:t xml:space="preserve">Quảng Võ đẩy Diệp Tuyền vào trong một chút, Diệp thiếu gia bị đẩy rất không vui, duỗi chân đạp Quảng Võ xuống.</w:t>
      </w:r>
    </w:p>
    <w:p>
      <w:pPr>
        <w:pStyle w:val="BodyText"/>
      </w:pPr>
      <w:r>
        <w:t xml:space="preserve">Quảng tướng quân bị đạp xuống giường cũng rất không vui, hắn ôm lấy Diệp Tuyền đang mơ mơ màng màng ngủ trên giường, dứt khoát mà thô bạo ném xuống giường, một trận rầm rầm, Diệp thiếu gia say đến loạn cào cào rốt cuộc tỉnh dậy.</w:t>
      </w:r>
    </w:p>
    <w:p>
      <w:pPr>
        <w:pStyle w:val="BodyText"/>
      </w:pPr>
      <w:r>
        <w:t xml:space="preserve">Quảng tướng quân cúi người cười tủm tỉm nhéo nhéo mặt Diệp thiếu gia, nói: “Ăn nhờ ở đậu thì ngoan ngoãn một chút.”</w:t>
      </w:r>
    </w:p>
    <w:p>
      <w:pPr>
        <w:pStyle w:val="BodyText"/>
      </w:pPr>
      <w:r>
        <w:t xml:space="preserve">“Bà nội ngươi Quảng Võ ơi!”</w:t>
      </w:r>
    </w:p>
    <w:p>
      <w:pPr>
        <w:pStyle w:val="BodyText"/>
      </w:pPr>
      <w:r>
        <w:t xml:space="preserve">“Còn nói nữa ta ném ngươi từ trên lầu xuống.”</w:t>
      </w:r>
    </w:p>
    <w:p>
      <w:pPr>
        <w:pStyle w:val="BodyText"/>
      </w:pPr>
      <w:r>
        <w:t xml:space="preserve">Diệp Tuyền hừ một tiếng, xốc chăn của Quảng Võ lên bò vào ổ chăn.Chú thích:</w:t>
      </w:r>
    </w:p>
    <w:p>
      <w:pPr>
        <w:pStyle w:val="BodyText"/>
      </w:pPr>
      <w:r>
        <w:t xml:space="preserve">[1] Tháp Di Lặc: Một loại đồ dùng để nằm ngủ của người Hán, còn gọi là “đoản tháp”. Bình thường kích thước tương đối ngắn, thấp, trên thân tháp có lan can hoặc tay vịn ở ba mặt. Ban đầu được đặt ở Phật đường, thư phòng, dùng làm nơi tĩnh tọa hoặc ngồi nói chuyện, sau này chủ yếu dùng để nằm nghỉ hoặc ngủ.</w:t>
      </w:r>
    </w:p>
    <w:p>
      <w:pPr>
        <w:pStyle w:val="BodyText"/>
      </w:pPr>
      <w:r>
        <w:t xml:space="preserve">[2] Vương bát: Là một cách chửi của người Trung Quốc thôi (tui lười đi tìm tiểu sử của nó…)</w:t>
      </w:r>
    </w:p>
    <w:p>
      <w:pPr>
        <w:pStyle w:val="Compact"/>
      </w:pPr>
      <w:r>
        <w:t xml:space="preserve">[3] Đổ: Là chữ “đổ” (赌) trong “đổ phường” (赌坊 sòng bạc).</w:t>
      </w:r>
    </w:p>
    <w:p>
      <w:pPr>
        <w:pStyle w:val="Compact"/>
      </w:pPr>
      <w:r>
        <w:drawing>
          <wp:inline>
            <wp:extent cx="5334000" cy="2625328"/>
            <wp:effectExtent b="0" l="0" r="0" t="0"/>
            <wp:docPr descr="" title="" id="1" name="Picture"/>
            <a:graphic>
              <a:graphicData uri="http://schemas.openxmlformats.org/drawingml/2006/picture">
                <pic:pic>
                  <pic:nvPicPr>
                    <pic:cNvPr descr="http://sstruyen.com/images/data/16454/chuong-4-1525667681.0959.jpg" id="0" name="Picture"/>
                    <pic:cNvPicPr>
                      <a:picLocks noChangeArrowheads="1" noChangeAspect="1"/>
                    </pic:cNvPicPr>
                  </pic:nvPicPr>
                  <pic:blipFill>
                    <a:blip r:embed="rId28"/>
                    <a:stretch>
                      <a:fillRect/>
                    </a:stretch>
                  </pic:blipFill>
                  <pic:spPr bwMode="auto">
                    <a:xfrm>
                      <a:off x="0" y="0"/>
                      <a:ext cx="5334000" cy="262532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9" w:name="chương-5"/>
      <w:bookmarkEnd w:id="29"/>
      <w:r>
        <w:t xml:space="preserve">5. Chương 5</w:t>
      </w:r>
    </w:p>
    <w:p>
      <w:pPr>
        <w:pStyle w:val="Compact"/>
      </w:pPr>
      <w:r>
        <w:br w:type="textWrapping"/>
      </w:r>
      <w:r>
        <w:br w:type="textWrapping"/>
      </w:r>
      <w:r>
        <w:t xml:space="preserve">Bảy ngàn ba trăm lượng.</w:t>
      </w:r>
      <w:r>
        <w:br w:type="textWrapping"/>
      </w:r>
      <w:r>
        <w:br w:type="textWrapping"/>
      </w:r>
      <w:r>
        <w:t xml:space="preserve">Diệp Tuyền thắng lợi trở về, cười ha hả ra khỏi sòng bạc, còn thuận tay sờ sờ túi tiền của Quảng Võ.</w:t>
      </w:r>
      <w:r>
        <w:br w:type="textWrapping"/>
      </w:r>
      <w:r>
        <w:br w:type="textWrapping"/>
      </w:r>
      <w:r>
        <w:t xml:space="preserve">Nữ nhân lần trước rời khỏi đội ngũ của Diệp Tuyền đứng trong đám người oán độc nhìn y, khóe mắt muốn nứt, quả thực là giống như muốn trừng ra một cái lỗ trên người Diệp Tuyền.</w:t>
      </w:r>
      <w:r>
        <w:br w:type="textWrapping"/>
      </w:r>
      <w:r>
        <w:br w:type="textWrapping"/>
      </w:r>
      <w:r>
        <w:t xml:space="preserve">Diệp thiếu gia rùng mình, thầm nghĩ nữ nhân thật sự là thứ đáng sợ nhất trên thế giới, ngoài mặt lại cười đến vô tâm vô phế trả túi tiền của Quảng Võ về tay hắn.</w:t>
      </w:r>
      <w:r>
        <w:br w:type="textWrapping"/>
      </w:r>
      <w:r>
        <w:br w:type="textWrapping"/>
      </w:r>
      <w:r>
        <w:t xml:space="preserve">“Diệp Tuyền.” Quảng Võ gọi y, đối phương quay đầu nhìn hắn, ánh mắt trong veo đầy vô hại lại vô tội. “Ta cảm thấy lúc trước ngươi đi kỹ quán chơi chưa trả tiền.”</w:t>
      </w:r>
      <w:r>
        <w:br w:type="textWrapping"/>
      </w:r>
      <w:r>
        <w:br w:type="textWrapping"/>
      </w:r>
      <w:r>
        <w:t xml:space="preserve">Diệp thiếu gia nghẹn họng, một lúc lâu sau vẫn không nói được chữ nào.</w:t>
      </w:r>
      <w:r>
        <w:br w:type="textWrapping"/>
      </w:r>
      <w:r>
        <w:br w:type="textWrapping"/>
      </w:r>
      <w:r>
        <w:t xml:space="preserve">“Ngươi xem.” Quảng Võ chỉ hoa nương kia, nói: “Nàng nhìn chằm chằm ngươi không hể rời mắt.”</w:t>
      </w:r>
      <w:r>
        <w:br w:type="textWrapping"/>
      </w:r>
      <w:r>
        <w:br w:type="textWrapping"/>
      </w:r>
      <w:r>
        <w:t xml:space="preserve">Diệp Tuyền giật mình, sắc mặt trắng đi vài phần, chỉ sợ Quảng Võ nhìn ra manh mối gì. Quảng Võ không buông tha y, cười như là một hồ ly khôn khéo, đến gần mặt y thổi khí.</w:t>
      </w:r>
      <w:r>
        <w:br w:type="textWrapping"/>
      </w:r>
      <w:r>
        <w:br w:type="textWrapping"/>
      </w:r>
      <w:r>
        <w:t xml:space="preserve">“Hay là —— các ngươi có quan hệ khác, ví dụ như —— tình nhân.”</w:t>
      </w:r>
      <w:r>
        <w:br w:type="textWrapping"/>
      </w:r>
      <w:r>
        <w:br w:type="textWrapping"/>
      </w:r>
      <w:r>
        <w:t xml:space="preserve">“Hừ!” Diệp thiếu gia hét lớn một tiếng: “Ngươi mới là tình nhân với bà già kia!”</w:t>
      </w:r>
      <w:r>
        <w:br w:type="textWrapping"/>
      </w:r>
      <w:r>
        <w:br w:type="textWrapping"/>
      </w:r>
      <w:r>
        <w:t xml:space="preserve">Ánh mắt của nữ nhân như là một cây kim đâm đến, sau lưng Diệp Tuyền nhột nhột, đẩy đẩy Quảng Võ muốn nhanh chóng rời đi nơi thị phi này. Nụ cười trên mặt Quảng Võ càng thêm khó lường, như là đã biết thứ gì đó, thứ là bí mật mà Diệp Tuyền không muốn cho hắn biết.</w:t>
      </w:r>
      <w:r>
        <w:br w:type="textWrapping"/>
      </w:r>
      <w:r>
        <w:br w:type="textWrapping"/>
      </w:r>
      <w:r>
        <w:t xml:space="preserve">“Diệp thiếu gia thật có phúc.” Quảng Võ kéo tay y, đôi mắt cong lên.</w:t>
      </w:r>
      <w:r>
        <w:br w:type="textWrapping"/>
      </w:r>
      <w:r>
        <w:br w:type="textWrapping"/>
      </w:r>
      <w:r>
        <w:t xml:space="preserve">Diệp thiếu gia dùng khuỷu tay đẩy đẩy hắn, hạ giọng nói: “Còn chưa đi nữa, thắng tiền mà còn nấn ná ở đây coi chừng bị đả thủ đánh. Ngươi muốn bị đánh thì cũng đừng kéo ta theo chết chùm, lỡ như mặt ta bị thương thì không biết có bao nhiêu tiểu nương tử tan nát cõi lòng đâu.”</w:t>
      </w:r>
      <w:r>
        <w:br w:type="textWrapping"/>
      </w:r>
      <w:r>
        <w:br w:type="textWrapping"/>
      </w:r>
      <w:r>
        <w:t xml:space="preserve">“Diệp Tuyền.” Quảng tướng quân cúi đầu gọi y: “Ở thành Trường An này không một ai có thể khó dễ ta, ngươi cũng vậy.”</w:t>
      </w:r>
      <w:r>
        <w:br w:type="textWrapping"/>
      </w:r>
      <w:r>
        <w:br w:type="textWrapping"/>
      </w:r>
      <w:r>
        <w:t xml:space="preserve">Diệp Tuyền ngẩng đầu lên đón lấy tầm mắt của hắn, như ưng, như chuẩn.</w:t>
      </w:r>
      <w:r>
        <w:br w:type="textWrapping"/>
      </w:r>
      <w:r>
        <w:br w:type="textWrapping"/>
      </w:r>
      <w:r>
        <w:t xml:space="preserve">Chuyện ở sòng bạc cũng không tiếp tục, vị đương gia bị thắng bày ngàn ba trăm lượng kia cả cái bóng cũng không thấy.</w:t>
      </w:r>
      <w:r>
        <w:br w:type="textWrapping"/>
      </w:r>
      <w:r>
        <w:br w:type="textWrapping"/>
      </w:r>
      <w:r>
        <w:t xml:space="preserve">Quảng Võ im lặng nhìn Diệp Tuyền. Diệp thiếu gia cắn một cây kẹo hồ lô, dường như không nhìn thấy ánh mắt không thân thiện của hắn. Quảng Võ bỗng dưng nở một nụ cười, quen thuộc khoác vai Diệp Tuyền, trên mặt là nụ cười không tốt lành gì. “Diệp thiếu gia, chúng ta đi tìm Bố Sam Lão Nhân uống rượu đi.”</w:t>
      </w:r>
      <w:r>
        <w:br w:type="textWrapping"/>
      </w:r>
      <w:r>
        <w:br w:type="textWrapping"/>
      </w:r>
      <w:r>
        <w:t xml:space="preserve">Diệp Tuyền ghét bỏ nói: “Không đi! Rượu của ông ta ta không uống được quá ba ly!”</w:t>
      </w:r>
      <w:r>
        <w:br w:type="textWrapping"/>
      </w:r>
      <w:r>
        <w:br w:type="textWrapping"/>
      </w:r>
      <w:r>
        <w:t xml:space="preserve">“Ngươi không muốn nhìn một chút sao?”</w:t>
      </w:r>
      <w:r>
        <w:br w:type="textWrapping"/>
      </w:r>
      <w:r>
        <w:br w:type="textWrapping"/>
      </w:r>
      <w:r>
        <w:t xml:space="preserve">“Nhìn cái gì?”</w:t>
      </w:r>
      <w:r>
        <w:br w:type="textWrapping"/>
      </w:r>
      <w:r>
        <w:br w:type="textWrapping"/>
      </w:r>
      <w:r>
        <w:t xml:space="preserve">“Mê Tiên Dẫn.”</w:t>
      </w:r>
      <w:r>
        <w:br w:type="textWrapping"/>
      </w:r>
      <w:r>
        <w:br w:type="textWrapping"/>
      </w:r>
      <w:r>
        <w:t xml:space="preserve">Cơ thể Diệp Tuyền nháy mắt cứng lại, thứ đầu tiên nghĩ đến trong đầu là đoản kiếm trên người. Quảng Võ đè tay y lại, năm ngón tay đan lấy năm ngón tay, cánh tay khoác trên vai y rất tự nhiên mà ôm lấy cơ thể y. Diệp Tuyền hoảng sợ nhìn Quảng Võ, gần như là muốn kêu thành tiếng.</w:t>
      </w:r>
      <w:r>
        <w:br w:type="textWrapping"/>
      </w:r>
      <w:r>
        <w:br w:type="textWrapping"/>
      </w:r>
      <w:r>
        <w:t xml:space="preserve">“Khắp phố phường đều đang nói đến việc này.” Quảng Võ cười, như gió xuân tháng ba.</w:t>
      </w:r>
      <w:r>
        <w:br w:type="textWrapping"/>
      </w:r>
      <w:r>
        <w:br w:type="textWrapping"/>
      </w:r>
      <w:r>
        <w:t xml:space="preserve">“À…” Thanh âm đang run rẩy, bàn tay bị Quảng Võ nắm lấy cũng không nhịn được mà run lên.</w:t>
      </w:r>
      <w:r>
        <w:br w:type="textWrapping"/>
      </w:r>
      <w:r>
        <w:br w:type="textWrapping"/>
      </w:r>
      <w:r>
        <w:t xml:space="preserve">“Không sao cả.” Quảng Võ ghé vào tai y nói: “Ngươi không muốn đi thì không đi.”</w:t>
      </w:r>
      <w:r>
        <w:br w:type="textWrapping"/>
      </w:r>
      <w:r>
        <w:br w:type="textWrapping"/>
      </w:r>
      <w:r>
        <w:t xml:space="preserve">Về mặt sòng bạc cuối cùng cũng không tra ra cái gì.</w:t>
      </w:r>
      <w:r>
        <w:br w:type="textWrapping"/>
      </w:r>
      <w:r>
        <w:br w:type="textWrapping"/>
      </w:r>
      <w:r>
        <w:t xml:space="preserve">Đã bị dọa một trận, cả ngày Diệp Tuyền đều rất mẫn cảm với Quảng Võ. Quảng Võ vừa đến gần y sẽ giống như một con mèo bị hù dọa, lông trên người đều xù lên.</w:t>
      </w:r>
      <w:r>
        <w:br w:type="textWrapping"/>
      </w:r>
      <w:r>
        <w:br w:type="textWrapping"/>
      </w:r>
      <w:r>
        <w:t xml:space="preserve">Biểu hiện của Quảng Võ vẫn như thường, còn liên tục hỏi Diệp Tuyền bị sao vậy, Diệp Tuyền tất nhiên là liên tục xua tay cản hắn lại.</w:t>
      </w:r>
      <w:r>
        <w:br w:type="textWrapping"/>
      </w:r>
      <w:r>
        <w:br w:type="textWrapping"/>
      </w:r>
      <w:r>
        <w:t xml:space="preserve">“Ta đi ra ngoài một chuyến.” Diệp Tuyền vẫy tay về phía sau, giống như bỏ trốn chạy khỏi tầm mắt Quảng Võ.</w:t>
      </w:r>
      <w:r>
        <w:br w:type="textWrapping"/>
      </w:r>
      <w:r>
        <w:br w:type="textWrapping"/>
      </w:r>
      <w:r>
        <w:t xml:space="preserve">Trên đường y cố ý đi vào một con đường hoang vắng, thứ nhất là không dễ bị phát hiện, thứ hai là có người theo dõi y cũng sẽ dễ dàng phát hiện.</w:t>
      </w:r>
      <w:r>
        <w:br w:type="textWrapping"/>
      </w:r>
      <w:r>
        <w:br w:type="textWrapping"/>
      </w:r>
      <w:r>
        <w:t xml:space="preserve">Quảng Võ không đi theo, nỗi sợ hãi không yên của y cuối cùng cũng tan đi.</w:t>
      </w:r>
      <w:r>
        <w:br w:type="textWrapping"/>
      </w:r>
      <w:r>
        <w:br w:type="textWrapping"/>
      </w:r>
      <w:r>
        <w:t xml:space="preserve">Chuyện xảy ra lúc trưa, Diệp Tuyền hiểu rõ ý đồ của Quảng Võ. Y chỉ không không rõ, từ đâu mà Quảng Võ muốn uy hiếp y.</w:t>
      </w:r>
      <w:r>
        <w:br w:type="textWrapping"/>
      </w:r>
      <w:r>
        <w:br w:type="textWrapping"/>
      </w:r>
      <w:r>
        <w:t xml:space="preserve">Là vì không tin tưởng y, hay là vì biết bối cảnh của y?</w:t>
      </w:r>
      <w:r>
        <w:br w:type="textWrapping"/>
      </w:r>
      <w:r>
        <w:br w:type="textWrapping"/>
      </w:r>
      <w:r>
        <w:t xml:space="preserve">Y tự nhận dù Quảng Võ có biết y đang âm mưu gì cũng sẽ không biết được bối cảnh của y. Xét cho cùng y chưa từng tiếp xúc với vị kia, hai bên liên lạc cũng không dùng thư, đều là dùng tín vật thông qua người thứ ba liên lạc thay mình.</w:t>
      </w:r>
      <w:r>
        <w:br w:type="textWrapping"/>
      </w:r>
      <w:r>
        <w:br w:type="textWrapping"/>
      </w:r>
      <w:r>
        <w:t xml:space="preserve">Trong thiên hạ, trừ Ẩn Nguyên Hội ra không ai biết quan hệ giữa y với vị kia.</w:t>
      </w:r>
      <w:r>
        <w:br w:type="textWrapping"/>
      </w:r>
      <w:r>
        <w:br w:type="textWrapping"/>
      </w:r>
      <w:r>
        <w:t xml:space="preserve">Khi đang mải mê suy nghĩ tại sao Quảng Võ muốn uy hiếp mình, đám người nhốn nháo ở đầu đường đã thu hút tầm mắt của y. Do dự nhiều lần, y quyết định đến xem thử.</w:t>
      </w:r>
      <w:r>
        <w:br w:type="textWrapping"/>
      </w:r>
      <w:r>
        <w:br w:type="textWrapping"/>
      </w:r>
      <w:r>
        <w:t xml:space="preserve">Diệp Tuyền đi lên phía trướng, người vây xem quá nhiều, y không thấy rõ chuyện ở bên trong, liền thuận tay kéo một người hỏi: “Xảy ra chuyện gì, sao lại tập trung nhiều người thế?”</w:t>
      </w:r>
      <w:r>
        <w:br w:type="textWrapping"/>
      </w:r>
      <w:r>
        <w:br w:type="textWrapping"/>
      </w:r>
      <w:r>
        <w:t xml:space="preserve">Anh chàng bị kéo lấy còn đang cố chen về phía trước, miệng không kiên nhẫn trả lời y: “Một phạm nhân họ Đường đã trốn ra khỏi thiên lao, quan phủ thông cáo chỉ cần nhìn thấy người này, báo cho quan phủ sẽ được năm mươi lượng bạc, tranh cũng dán lên luôn!”</w:t>
      </w:r>
      <w:r>
        <w:br w:type="textWrapping"/>
      </w:r>
      <w:r>
        <w:br w:type="textWrapping"/>
      </w:r>
      <w:r>
        <w:t xml:space="preserve">Họ Đường… Chẳng lẽ là…</w:t>
      </w:r>
      <w:r>
        <w:br w:type="textWrapping"/>
      </w:r>
      <w:r>
        <w:br w:type="textWrapping"/>
      </w:r>
      <w:r>
        <w:t xml:space="preserve">Diệp Tuyền ra sức chen lên, quả nhiên là tranh vẽ Đường Thiên Huyền. Trên bố cáo chỉ nói là phạm nhân vượt ngục, cũng không nói hiện tại không rõ tung tích của Đường Thiên Huyền.</w:t>
      </w:r>
      <w:r>
        <w:br w:type="textWrapping"/>
      </w:r>
      <w:r>
        <w:br w:type="textWrapping"/>
      </w:r>
      <w:r>
        <w:t xml:space="preserve">Diệp Tuyền nhíu mày. Vốn định đến sòng bạc trao đổi tình báo với người khác, hiện giờ cũng chỉ có thể bỏ qua. Tin Đường Thiên Huyền bị truy nã vừa truyền ra y liền đi ra ngoài rất khiến người ta hoài nghi.</w:t>
      </w:r>
      <w:r>
        <w:br w:type="textWrapping"/>
      </w:r>
      <w:r>
        <w:br w:type="textWrapping"/>
      </w:r>
      <w:r>
        <w:t xml:space="preserve">Diệp Tuyền đi vòng sang quán rượu mua hai bình Trúc Diệp Thanh, men theo đường cũ trở về nhà của Quảng Võ. Không ngoài dự đoán, Quảng Võ cùng Thư Mặc tiên sinh đều đang ở đây.</w:t>
      </w:r>
      <w:r>
        <w:br w:type="textWrapping"/>
      </w:r>
      <w:r>
        <w:br w:type="textWrapping"/>
      </w:r>
      <w:r>
        <w:t xml:space="preserve">“Đi mua rượu à?” Quảng Võ dường như rất bất ngờ vì y chỉ đi mua rượu, hơn nữa nhanh như vậy đã về.</w:t>
      </w:r>
      <w:r>
        <w:br w:type="textWrapping"/>
      </w:r>
      <w:r>
        <w:br w:type="textWrapping"/>
      </w:r>
      <w:r>
        <w:t xml:space="preserve">Diệp Tuyền gật gật đầu ừ một tiếng. “Lúc nãy trên đường về thấy tranh truy nã Đường Thiên Huyền, e là chúng ta càng thêm khó tìm hắn.”</w:t>
      </w:r>
      <w:r>
        <w:br w:type="textWrapping"/>
      </w:r>
      <w:r>
        <w:br w:type="textWrapping"/>
      </w:r>
      <w:r>
        <w:t xml:space="preserve">“Vốn cũng đâu có dễ tìm đâu nhỉ?” Quảng Võ cười cười, đoạt lấy một bình Trúc Diệp Thanh từ tay Diệp Tuyền, mở ra ngửi thử, kinh ngạc nói: “Trúc Diệp Thanh?”</w:t>
      </w:r>
      <w:r>
        <w:br w:type="textWrapping"/>
      </w:r>
      <w:r>
        <w:br w:type="textWrapping"/>
      </w:r>
      <w:r>
        <w:t xml:space="preserve">“Không được sao!” Diệp Tuyền trợn mắt.</w:t>
      </w:r>
      <w:r>
        <w:br w:type="textWrapping"/>
      </w:r>
      <w:r>
        <w:br w:type="textWrapping"/>
      </w:r>
      <w:r>
        <w:t xml:space="preserve">“Ta nghĩ ngươi sẽ mua rượu ngon hơn.”</w:t>
      </w:r>
      <w:r>
        <w:br w:type="textWrapping"/>
      </w:r>
      <w:r>
        <w:br w:type="textWrapping"/>
      </w:r>
      <w:r>
        <w:t xml:space="preserve">“Không có tiền.”</w:t>
      </w:r>
      <w:r>
        <w:br w:type="textWrapping"/>
      </w:r>
      <w:r>
        <w:br w:type="textWrapping"/>
      </w:r>
      <w:r>
        <w:t xml:space="preserve">“Sau này cho ngươi uống rượu ngon.”</w:t>
      </w:r>
      <w:r>
        <w:br w:type="textWrapping"/>
      </w:r>
      <w:r>
        <w:br w:type="textWrapping"/>
      </w:r>
      <w:r>
        <w:t xml:space="preserve">Diệp Tuyền cười khẩy một tiếng, trào phúng nói: “Một tên lính như ngươi có bao nhiêu tiên mà mua rượu ngon?”</w:t>
      </w:r>
      <w:r>
        <w:br w:type="textWrapping"/>
      </w:r>
      <w:r>
        <w:br w:type="textWrapping"/>
      </w:r>
      <w:r>
        <w:t xml:space="preserve">Quảng Võ uống một ngụm Trúc Diệp Thanh, thản nhiên nói: “Chẳng phải hôm nay ta đã nói với ngươi trong thành Trường An này không ai có thể khó dễ ta hay sao.”</w:t>
      </w:r>
      <w:r>
        <w:br w:type="textWrapping"/>
      </w:r>
      <w:r>
        <w:br w:type="textWrapping"/>
      </w:r>
      <w:r>
        <w:t xml:space="preserve">Rõ ràng là cùng một ý, nhưng nghe lần thứ ai, Diệp Tuyền chẳng những không cảm thấy sợ hãi như lúc trước mà lại cảm thấy một cảm giác… thoải mái khó nói thành lời.</w:t>
      </w:r>
      <w:r>
        <w:br w:type="textWrapping"/>
      </w:r>
      <w:r>
        <w:br w:type="textWrapping"/>
      </w:r>
      <w:r>
        <w:t xml:space="preserve">“Nổ như vậy không sợ bẽ mặt…” Y cười thần nói một câu, khóe miệng không nhịn được nhếch lên một độ cong nho nhỏ.</w:t>
      </w:r>
      <w:r>
        <w:br w:type="textWrapping"/>
      </w:r>
      <w:r>
        <w:br w:type="textWrapping"/>
      </w:r>
      <w:r>
        <w:t xml:space="preserve">“Còn nói xàm nữa ta sẽ ném ngươi ra ngoài!”</w:t>
      </w:r>
      <w:r>
        <w:br w:type="textWrapping"/>
      </w:r>
      <w:r>
        <w:br w:type="textWrapping"/>
      </w:r>
      <w:r>
        <w:t xml:space="preserve">“Thói đời này còn vương pháp không hả!”</w:t>
      </w:r>
      <w:r>
        <w:br w:type="textWrapping"/>
      </w:r>
      <w:r>
        <w:br w:type="textWrapping"/>
      </w:r>
      <w:r>
        <w:t xml:space="preserve">“Một kẻ xâm nhập gia cư bất hợp pháp như ngươi mà cỏn nói vương pháp với ta?!”</w:t>
      </w:r>
      <w:r>
        <w:br w:type="textWrapping"/>
      </w:r>
      <w:r>
        <w:br w:type="textWrapping"/>
      </w:r>
      <w:r>
        <w:t xml:space="preserve">“Ngươi đang vu khống ta!”</w:t>
      </w:r>
      <w:r>
        <w:br w:type="textWrapping"/>
      </w:r>
      <w:r>
        <w:br w:type="textWrapping"/>
      </w:r>
      <w:r>
        <w:t xml:space="preserve">“Cộc cộc cộc.” —— Vài tiếng gõ cửa đột ngột cắt ngang sự náo nhiệt trong phòng.</w:t>
      </w:r>
      <w:r>
        <w:br w:type="textWrapping"/>
      </w:r>
      <w:r>
        <w:br w:type="textWrapping"/>
      </w:r>
      <w:r>
        <w:t xml:space="preserve">Đàm Thiên đứng ngoài cửa, ánh nắng kéo bóng của hắn ra thật dài, giống như vết đao chói mắt trên lồng ngực hắn.</w:t>
      </w:r>
      <w:r>
        <w:br w:type="textWrapping"/>
      </w:r>
      <w:r>
        <w:br w:type="textWrapping"/>
      </w:r>
    </w:p>
    <w:p>
      <w:pPr>
        <w:pStyle w:val="Heading2"/>
      </w:pPr>
      <w:bookmarkStart w:id="30" w:name="chương-6"/>
      <w:bookmarkEnd w:id="30"/>
      <w:r>
        <w:t xml:space="preserve">6. Chương 6</w:t>
      </w:r>
    </w:p>
    <w:p>
      <w:pPr>
        <w:pStyle w:val="Compact"/>
      </w:pPr>
      <w:r>
        <w:br w:type="textWrapping"/>
      </w:r>
      <w:r>
        <w:br w:type="textWrapping"/>
      </w:r>
      <w:r>
        <w:t xml:space="preserve">Quảng Võ mướn một chiếc xe ngựa, đi qua đi lại giữa Đông Thị và Tây Thị như con thoi. Khi mọi người trong xe choáng váng hết cả đầu óc thì xa phu ngừng xe.</w:t>
      </w:r>
      <w:r>
        <w:br w:type="textWrapping"/>
      </w:r>
      <w:r>
        <w:br w:type="textWrapping"/>
      </w:r>
      <w:r>
        <w:t xml:space="preserve">Vết thương trên người Đàm Thiên đã được xử lý sơ qua, từ ngực đến eo bị quấn mấy vòng băng vải, màu máu bên dưới bị che kỹ.</w:t>
      </w:r>
      <w:r>
        <w:br w:type="textWrapping"/>
      </w:r>
      <w:r>
        <w:br w:type="textWrapping"/>
      </w:r>
      <w:r>
        <w:t xml:space="preserve">Quảng Võ xuống xe đầu tiên, một lát sau hắn vén rèm xe lên nói với hai người: “Xuống xe, đã chuẩn bị xong.”</w:t>
      </w:r>
      <w:r>
        <w:br w:type="textWrapping"/>
      </w:r>
      <w:r>
        <w:br w:type="textWrapping"/>
      </w:r>
      <w:r>
        <w:t xml:space="preserve">Diệp Tuyền xuống xe, trong đầu nổ tung một cái, hết thảy đều hóa thành tro tàn.</w:t>
      </w:r>
      <w:r>
        <w:br w:type="textWrapping"/>
      </w:r>
      <w:r>
        <w:br w:type="textWrapping"/>
      </w:r>
      <w:r>
        <w:t xml:space="preserve">Đây là sòng bạc.</w:t>
      </w:r>
      <w:r>
        <w:br w:type="textWrapping"/>
      </w:r>
      <w:r>
        <w:br w:type="textWrapping"/>
      </w:r>
      <w:r>
        <w:t xml:space="preserve">“Đi theo ta.” Quảng Võ đi vào cửa sòng bạc, quay đầu nhìn hai người bọn họ, dùng ánh mắt giục bọn họ mau lên: “Hiện tại chưa có nhiều người, lát nữa có người đến là phiền đấy.”</w:t>
      </w:r>
      <w:r>
        <w:br w:type="textWrapping"/>
      </w:r>
      <w:r>
        <w:br w:type="textWrapping"/>
      </w:r>
      <w:r>
        <w:t xml:space="preserve">Diệp Tuyền âm thầm cắn răng. Dù sao cũng là chết, có chết cũng phải chết cho rõ ràng, xem xem rốt cuộc quan hệ giữa Quảng Võ và sòng bạc này là gì. Diệp Tuyền khoác tay Đàm Thiên lên vai mình, cùng Quảng Võ đi vào sòng bạc. Trong sòng bạc đều là những gương mặt quen thuộc, nhìn thấy mình đều vờ như không biết, lại nhe gật đầu với Quảng Võ đi trước hắn và Đàm Thiên, kêu một tiếng “Quảng gia”.</w:t>
      </w:r>
      <w:r>
        <w:br w:type="textWrapping"/>
      </w:r>
      <w:r>
        <w:br w:type="textWrapping"/>
      </w:r>
      <w:r>
        <w:t xml:space="preserve">Quảng Võ đi thẳng đến chỗ sâu nhất trong sòng bạc, ngón tay gõ nhẹ lên bàn hai cái, đánh thức chạy bàn đang ngủ gật.</w:t>
      </w:r>
      <w:r>
        <w:br w:type="textWrapping"/>
      </w:r>
      <w:r>
        <w:br w:type="textWrapping"/>
      </w:r>
      <w:r>
        <w:t xml:space="preserve">“Quảng gia.” Chạy bàn đứng bật dậy, xấu hổ cào cào tóc mình.</w:t>
      </w:r>
      <w:r>
        <w:br w:type="textWrapping"/>
      </w:r>
      <w:r>
        <w:br w:type="textWrapping"/>
      </w:r>
      <w:r>
        <w:t xml:space="preserve">“Ngươi đi ra ngoài.” Quảng Võ huơ tay.</w:t>
      </w:r>
      <w:r>
        <w:br w:type="textWrapping"/>
      </w:r>
      <w:r>
        <w:br w:type="textWrapping"/>
      </w:r>
      <w:r>
        <w:t xml:space="preserve">Chạy bàn dùng sức gật đầu hai cái, dưới chân như bôi dầu vội chạy ra khỏi phòng, còn không quên đóng cửa giùm bọn họ.</w:t>
      </w:r>
      <w:r>
        <w:br w:type="textWrapping"/>
      </w:r>
      <w:r>
        <w:br w:type="textWrapping"/>
      </w:r>
      <w:r>
        <w:t xml:space="preserve">“Lại đây giúp một tay.”</w:t>
      </w:r>
      <w:r>
        <w:br w:type="textWrapping"/>
      </w:r>
      <w:r>
        <w:br w:type="textWrapping"/>
      </w:r>
      <w:r>
        <w:t xml:space="preserve">Diệp Tuyền nhìn quanh, trong phòng chỉ có ba người, Đàm Thiên là người bị thương, vậy chắc chắn là Quảng Võ đang nói chuyện với mình. Diệp Tuyền yên lặng đi qua, đứng bên cạnh Quảng Võ chờ chỉ thị tiếp theo của hắn.</w:t>
      </w:r>
      <w:r>
        <w:br w:type="textWrapping"/>
      </w:r>
      <w:r>
        <w:br w:type="textWrapping"/>
      </w:r>
      <w:r>
        <w:t xml:space="preserve">“Đẩy ra.”</w:t>
      </w:r>
      <w:r>
        <w:br w:type="textWrapping"/>
      </w:r>
      <w:r>
        <w:br w:type="textWrapping"/>
      </w:r>
      <w:r>
        <w:t xml:space="preserve">Lúc này Diệp Tuyền mới chú ý đây không phải là một cái bàn gỗ bình thường. Nó là một hình hộp chữ nhật rất lớn, ở giữa bị khoét đi một phần nhỏ, phần còn lại y dùng tay sờ sờ, quả nhiên đều đặc ruột.</w:t>
      </w:r>
      <w:r>
        <w:br w:type="textWrapping"/>
      </w:r>
      <w:r>
        <w:br w:type="textWrapping"/>
      </w:r>
      <w:r>
        <w:t xml:space="preserve">Hai người dùng lực đẩy bàn gỗ ra, hai vết lõm màu đen dần dần hiện ra, mơ hồ thấy được phần sàn giữa hai chỗ lõm bị cắt một phần.</w:t>
      </w:r>
      <w:r>
        <w:br w:type="textWrapping"/>
      </w:r>
      <w:r>
        <w:br w:type="textWrapping"/>
      </w:r>
      <w:r>
        <w:t xml:space="preserve">Cửa vào của ám đạo. Trong đầu Diệp Tuyền bỗng nhảy ra năm chữ này.</w:t>
      </w:r>
      <w:r>
        <w:br w:type="textWrapping"/>
      </w:r>
      <w:r>
        <w:br w:type="textWrapping"/>
      </w:r>
      <w:r>
        <w:t xml:space="preserve">Sòng bạc này đã bị y dùng làm cứ điểm một thời gian, đến giờ vẫn chưa từng điều tra qua bên trong ra sao, chỉ lo điều tra xem người ở đây có đáng tin không. Kết quả là một bí mật lớn như vậy bị bỏ qua, lại là nhờ Quảng Võ y mới biết được.</w:t>
      </w:r>
      <w:r>
        <w:br w:type="textWrapping"/>
      </w:r>
      <w:r>
        <w:br w:type="textWrapping"/>
      </w:r>
      <w:r>
        <w:t xml:space="preserve">“Ngươi để đó, ta gõ cửa.” Quảng Võ cúi người, gõ hai cái lên phần bị cắt qua, phát ra tiếng vang dội. Quả thật là cửa vào ám đạo. Quảng Võ đợi một lát, một thanh trường kiếm sắt bén từ chỗ lõm đâm ra. Quảng Võ kịp thời né qua, lạnh lùng nói: “Là ta.”</w:t>
      </w:r>
      <w:r>
        <w:br w:type="textWrapping"/>
      </w:r>
      <w:r>
        <w:br w:type="textWrapping"/>
      </w:r>
      <w:r>
        <w:t xml:space="preserve">Trường kiếm rụt lại, vết lõm trên sàn mở ra, cửa vào được mở hoàn toàn.</w:t>
      </w:r>
      <w:r>
        <w:br w:type="textWrapping"/>
      </w:r>
      <w:r>
        <w:br w:type="textWrapping"/>
      </w:r>
      <w:r>
        <w:t xml:space="preserve">“Hai người các ngươi xuống trước, ta bọc hậu.”</w:t>
      </w:r>
      <w:r>
        <w:br w:type="textWrapping"/>
      </w:r>
      <w:r>
        <w:br w:type="textWrapping"/>
      </w:r>
      <w:r>
        <w:t xml:space="preserve">Diệp Tuyền để Đàm Thiên xuống trước. Ám đạo không có thang dây, Đàm Thiên chỉ có thể buông người nhảy xuống. Rất nhanh, âm thanh rơi xuống nước truyền vào tai Diệp Tuyền.</w:t>
      </w:r>
      <w:r>
        <w:br w:type="textWrapping"/>
      </w:r>
      <w:r>
        <w:br w:type="textWrapping"/>
      </w:r>
      <w:r>
        <w:t xml:space="preserve">“Nhanh lên.” Quảng Võ tức giận thúc giục.</w:t>
      </w:r>
      <w:r>
        <w:br w:type="textWrapping"/>
      </w:r>
      <w:r>
        <w:br w:type="textWrapping"/>
      </w:r>
      <w:r>
        <w:t xml:space="preserve">Diệp Tuyền yên tâm nhảy xuống, cảnh tượng trước mắt nhanh chóng lướt qua, không chờ y nhìn rõ rốt cuộc chỗ này ra sao thì đã bị làn nước lạnh lẽo bao trùm.</w:t>
      </w:r>
      <w:r>
        <w:br w:type="textWrapping"/>
      </w:r>
      <w:r>
        <w:br w:type="textWrapping"/>
      </w:r>
      <w:r>
        <w:t xml:space="preserve">Diệp Tuyền bơi đến bờ ao, phát hiện Quảng Võ khô ráo đứng ở bên bờ. Quảng Võ ném cho y một cái khăn, nắm tay y kéo y từ trong nước ra, dùng sức lau tóc y.</w:t>
      </w:r>
      <w:r>
        <w:br w:type="textWrapping"/>
      </w:r>
      <w:r>
        <w:br w:type="textWrapping"/>
      </w:r>
      <w:r>
        <w:t xml:space="preserve">“Lau cho sạch, đừng làm bẩn chỗ này.” Quảng Võ ném lại một câu này rồi đi về phíc trước.</w:t>
      </w:r>
      <w:r>
        <w:br w:type="textWrapping"/>
      </w:r>
      <w:r>
        <w:br w:type="textWrapping"/>
      </w:r>
      <w:r>
        <w:t xml:space="preserve">Lúc này Diệp Tuyền mới phát hiện nơi này trang hoàng lộng lẫy có thể sánh với Hoàng gia.</w:t>
      </w:r>
      <w:r>
        <w:br w:type="textWrapping"/>
      </w:r>
      <w:r>
        <w:br w:type="textWrapping"/>
      </w:r>
      <w:r>
        <w:t xml:space="preserve">Đàm Thiên chật vật ngồi dưới đất, lúc nãy vừa nhảy xuống vết thương của hắn tất nhiên đã bị rách ra, này còn thêm dính nước, màu máu tươi đã xuyên qua lớp băng dày.</w:t>
      </w:r>
      <w:r>
        <w:br w:type="textWrapping"/>
      </w:r>
      <w:r>
        <w:br w:type="textWrapping"/>
      </w:r>
      <w:r>
        <w:t xml:space="preserve">“Còn chưa đi.” Quảng Võ chìa tay về phía Đàm Thiên.</w:t>
      </w:r>
      <w:r>
        <w:br w:type="textWrapping"/>
      </w:r>
      <w:r>
        <w:br w:type="textWrapping"/>
      </w:r>
      <w:r>
        <w:t xml:space="preserve">Đàm Thiên gian nan đứng dậy, thân hình cao lớn khẽ lung lay, cuối cùng vẫn là ổn định lại.</w:t>
      </w:r>
      <w:r>
        <w:br w:type="textWrapping"/>
      </w:r>
      <w:r>
        <w:br w:type="textWrapping"/>
      </w:r>
      <w:r>
        <w:t xml:space="preserve">Ba người không nhanh không chậm đi về phía đại điện. Đi được một khoảng, một lá cờ thật lớn xuất hiện trước mắt ba người. Lá cờ nhiễm bụi cũ nát, đã có tuổi khá lớn, đồ án thêu ở trên bị người ta phá đi, nhìn không rõ vốn là đồ án gì.</w:t>
      </w:r>
      <w:r>
        <w:br w:type="textWrapping"/>
      </w:r>
      <w:r>
        <w:br w:type="textWrapping"/>
      </w:r>
      <w:r>
        <w:t xml:space="preserve">Diệp Tuyền nhìn lá cờ kia mà trong lòng cảm thấy có chút khó chịu, không nhịn được bước nhanh hơn đi đến gần Quảng Võ ở phía trước.</w:t>
      </w:r>
      <w:r>
        <w:br w:type="textWrapping"/>
      </w:r>
      <w:r>
        <w:br w:type="textWrapping"/>
      </w:r>
      <w:r>
        <w:t xml:space="preserve">“An tâm.” Quảng Võ vỗ vỗ lưng y.</w:t>
      </w:r>
      <w:r>
        <w:br w:type="textWrapping"/>
      </w:r>
      <w:r>
        <w:br w:type="textWrapping"/>
      </w:r>
      <w:r>
        <w:t xml:space="preserve">Ba người đi nhanh hơn, nhanh chóng đi băng qua đại điện, đi đến trước một cánh cửa/</w:t>
      </w:r>
      <w:r>
        <w:br w:type="textWrapping"/>
      </w:r>
      <w:r>
        <w:br w:type="textWrapping"/>
      </w:r>
      <w:r>
        <w:t xml:space="preserve">Quảng Võ mở cửa, sau cửa chỉ có một cầu thang uốn lượn bằng đá. Quảng Võ để Diệp Tuyền cùng Đàm Thiên đi trước, hai người đi lên được một quãng rồi Quảng Võ mới vào cửa, sau khi đóng cửa lại còn cài then.</w:t>
      </w:r>
      <w:r>
        <w:br w:type="textWrapping"/>
      </w:r>
      <w:r>
        <w:br w:type="textWrapping"/>
      </w:r>
      <w:r>
        <w:t xml:space="preserve">Diệp Tuyền đi không nhanh, ít nhất còn chậm hơn cả người bị thương là Đàm Thiên. Quảng Võ ở sau chót chậm chạp không đuổi theo, nội tâm không ổn định cùng cảm giác bất an mạnh mẽ khiến Diệp Tuyền không nhịn được sinh ra ý niệm muốn quay trở lại.</w:t>
      </w:r>
      <w:r>
        <w:br w:type="textWrapping"/>
      </w:r>
      <w:r>
        <w:br w:type="textWrapping"/>
      </w:r>
      <w:r>
        <w:t xml:space="preserve">“Đang chờ ta?”</w:t>
      </w:r>
      <w:r>
        <w:br w:type="textWrapping"/>
      </w:r>
      <w:r>
        <w:br w:type="textWrapping"/>
      </w:r>
      <w:r>
        <w:t xml:space="preserve">Giọng nói quen thuộc kéo Diệp Tuyền trở về hiện thực, một lần nữa nhìn thấy gương mặt Quảng Võ, hòn đá treo trong lòng lập tức rơi xuống đất.</w:t>
      </w:r>
      <w:r>
        <w:br w:type="textWrapping"/>
      </w:r>
      <w:r>
        <w:br w:type="textWrapping"/>
      </w:r>
      <w:r>
        <w:t xml:space="preserve">Quảng Võ kéo tay Diệp Tuyền, một bước lướt qua vài bậc thang, nhanh chóng đuổi theo Đàm Thiên đang đi ở phía trước.</w:t>
      </w:r>
      <w:r>
        <w:br w:type="textWrapping"/>
      </w:r>
      <w:r>
        <w:br w:type="textWrapping"/>
      </w:r>
      <w:r>
        <w:t xml:space="preserve">Đàm Thiên nhìn thấy Quảng Võ dường như cũng thở phào một hơi. Ba người được được một đoạn Đàm Thiên đột nhiên nói: “Lúc nãy là chỗ nào?”</w:t>
      </w:r>
      <w:r>
        <w:br w:type="textWrapping"/>
      </w:r>
      <w:r>
        <w:br w:type="textWrapping"/>
      </w:r>
      <w:r>
        <w:t xml:space="preserve">“Hội họp với bọn họ rồi nói.” Quảng Võ vỗ vỗ vai Diệp Tuyền ý bảo y yên tâm.</w:t>
      </w:r>
      <w:r>
        <w:br w:type="textWrapping"/>
      </w:r>
      <w:r>
        <w:br w:type="textWrapping"/>
      </w:r>
      <w:r>
        <w:t xml:space="preserve">Cánh cửa cuối cùng.</w:t>
      </w:r>
      <w:r>
        <w:br w:type="textWrapping"/>
      </w:r>
      <w:r>
        <w:br w:type="textWrapping"/>
      </w:r>
      <w:r>
        <w:t xml:space="preserve">Quảng Võ đẩy cửa ra, Thư Mặc tiên sinh đã ở trong phòng đợi người từ lâu.</w:t>
      </w:r>
      <w:r>
        <w:br w:type="textWrapping"/>
      </w:r>
      <w:r>
        <w:br w:type="textWrapping"/>
      </w:r>
      <w:r>
        <w:t xml:space="preserve">Diệp Tuyền thở phào một cái, dỡ hết phòng bị trên người xuống, cả người thả lỏng dựa lên người Quảng Võ, quay đầu cười tươi roi rói với hắn.</w:t>
      </w:r>
      <w:r>
        <w:br w:type="textWrapping"/>
      </w:r>
      <w:r>
        <w:br w:type="textWrapping"/>
      </w:r>
      <w:r>
        <w:t xml:space="preserve">Quảng Võ giơ tay búng trán Diệp Tuyền: “Đừng tưởng rằng như vậy ta sẽ không tính sổ với ngươi.”</w:t>
      </w:r>
      <w:r>
        <w:br w:type="textWrapping"/>
      </w:r>
      <w:r>
        <w:br w:type="textWrapping"/>
      </w:r>
      <w:r>
        <w:t xml:space="preserve">Thư Mặc tiên sinh đỡ Đàm Thiên đến tháp Di Lặc, lấy ngân châm ra thi châm cầm máu.</w:t>
      </w:r>
      <w:r>
        <w:br w:type="textWrapping"/>
      </w:r>
      <w:r>
        <w:br w:type="textWrapping"/>
      </w:r>
      <w:r>
        <w:t xml:space="preserve">Ba người đều đã vào cửa, Diệp Phong lấy một cái ổ khóa mới khóa cửa lại, sau đó lại bẻ gãy chìa khóa ném vào trong hồ lô của Quách Quỷ.</w:t>
      </w:r>
      <w:r>
        <w:br w:type="textWrapping"/>
      </w:r>
      <w:r>
        <w:br w:type="textWrapping"/>
      </w:r>
      <w:r>
        <w:t xml:space="preserve">Quách Quỷ quái dị hú lên, đẩy giá sách qua chặn cánh cửa lại rồi vội vàng ôm lấy hồ lô của mình đổ hai đoạn chìa khóa ra.</w:t>
      </w:r>
      <w:r>
        <w:br w:type="textWrapping"/>
      </w:r>
      <w:r>
        <w:br w:type="textWrapping"/>
      </w:r>
      <w:r>
        <w:t xml:space="preserve">“Tại sao lại xây nó?” Diệp Tuyền quay đầu hỏi Quảng Võ.</w:t>
      </w:r>
      <w:r>
        <w:br w:type="textWrapping"/>
      </w:r>
      <w:r>
        <w:br w:type="textWrapping"/>
      </w:r>
      <w:r>
        <w:t xml:space="preserve">“Đó vốn là chỗ của Ác Nhân Cốc, sau khi quan phủ phát hiện liền đoạt hết mọi thứ ở trong. Tuy hiện tại đã không còn xem là chỗ của Ác Nhân Cốc nữa nhưng vẫn phải cẩn thận một chút.” Quảng Võ đột nhiên nhận ra mình ở quá gần Diệp Tuyền, xấu hổ khụ hai tiếng rồi đứng dậy: “Tiên sinh, có thể nhìn ra gì từ vết thương của Đàm Thiên không?”</w:t>
      </w:r>
      <w:r>
        <w:br w:type="textWrapping"/>
      </w:r>
      <w:r>
        <w:br w:type="textWrapping"/>
      </w:r>
      <w:r>
        <w:t xml:space="preserve">“Gây thương tích cho Minh Giáo đệ tử, phải xem Đàm Thiên còn nhớ cái gì.”</w:t>
      </w:r>
      <w:r>
        <w:br w:type="textWrapping"/>
      </w:r>
      <w:r>
        <w:br w:type="textWrapping"/>
      </w:r>
      <w:r>
        <w:t xml:space="preserve">Đàm Thiên đẩy tay Thư Mặc tiên sinh ra, tự mình thắt nút băng vải lại, nói: “Làm ta bị thương là người Trung Nguyên, trên mắt phải có một vết sẹo, thuận tay trái, trên hổ khẩu [1] có xăm hình. Động tác của hắn quá nhanh, ta không thấy rõ hình xăm.”</w:t>
      </w:r>
      <w:r>
        <w:br w:type="textWrapping"/>
      </w:r>
      <w:r>
        <w:br w:type="textWrapping"/>
      </w:r>
      <w:r>
        <w:t xml:space="preserve">Mọi người ở đây đều run lên.</w:t>
      </w:r>
      <w:r>
        <w:br w:type="textWrapping"/>
      </w:r>
      <w:r>
        <w:br w:type="textWrapping"/>
      </w:r>
      <w:r>
        <w:t xml:space="preserve">Thư Mặc tiên sinh nhéo mắt lại, nghi ngờ nói: “Ngươi chắc chắn?”</w:t>
      </w:r>
      <w:r>
        <w:br w:type="textWrapping"/>
      </w:r>
      <w:r>
        <w:br w:type="textWrapping"/>
      </w:r>
      <w:r>
        <w:t xml:space="preserve">“Ta chắc chắn.” Đàm Thiên dùng sức gật gật đầu: “Binh khí thường dùng của người này không phải đao, nhưng ta cảm giác hắn cũng là sát thủ như ta, ra tay rất nhanh rất chuẩn, nếu không phải dùng đao thì có lẽ ta đã chết rồi.”</w:t>
      </w:r>
      <w:r>
        <w:br w:type="textWrapping"/>
      </w:r>
      <w:r>
        <w:br w:type="textWrapping"/>
      </w:r>
      <w:r>
        <w:t xml:space="preserve">Quảng Võ cười ha một tiếng: “Mắt phải có sẹo, hổ khẩu xăm hình, người muốn giết ngươi là Đường Thiên Huyền.”</w:t>
      </w:r>
      <w:r>
        <w:br w:type="textWrapping"/>
      </w:r>
      <w:r>
        <w:br w:type="textWrapping"/>
      </w:r>
      <w:r>
        <w:t xml:space="preserve">Đàm Thiên chần chờ một chốc, nói: “Ta chưa từng gặp Đường Thiên Huyền nhưng ta có xem qua tranh vẽ hắn, mặt người kia không giống với tranh.”</w:t>
      </w:r>
      <w:r>
        <w:br w:type="textWrapping"/>
      </w:r>
      <w:r>
        <w:br w:type="textWrapping"/>
      </w:r>
      <w:r>
        <w:t xml:space="preserve">“Đường Thiên Huyền tinh thông dịch dung.” Diệp Tuyền nói.</w:t>
      </w:r>
      <w:r>
        <w:br w:type="textWrapping"/>
      </w:r>
      <w:r>
        <w:br w:type="textWrapping"/>
      </w:r>
      <w:r>
        <w:t xml:space="preserve">Thư Mặc tiên sinh lắc đầu, nói: “Trên thế giới này không chỉ có mình Đường Thiên Huyền tinh thông dịch dung, chúng ta cũng có một người, không thể vì vết sẹo cùng hình xăm mà cho rằng đó là một người, có khả năng chỉ là người Đường Thiên Huyền phái đi đánh lạc hướng chúng ta.”</w:t>
      </w:r>
      <w:r>
        <w:br w:type="textWrapping"/>
      </w:r>
      <w:r>
        <w:br w:type="textWrapping"/>
      </w:r>
      <w:r>
        <w:t xml:space="preserve">“Không phải không có lý.” Quảng Võ tán đồng.</w:t>
      </w:r>
      <w:r>
        <w:br w:type="textWrapping"/>
      </w:r>
      <w:r>
        <w:br w:type="textWrapping"/>
      </w:r>
      <w:r>
        <w:t xml:space="preserve">Quảng Võ mở cửa sổ nhìn ra ngoài một thoáng. Bên ngoài lác đác vài người đi qua, phần lớn là thủ vệ. Hắn đóng cửa sổ lại, ôm vai Diệp Tuyền, không quay đầu nhìn những người còn lại nói: “Ta cùng Diệp thiếu gia ra ngoài làm chút chuyện, các ngươi về Tây Thị trước đi.”</w:t>
      </w:r>
      <w:r>
        <w:br w:type="textWrapping"/>
      </w:r>
      <w:r>
        <w:br w:type="textWrapping"/>
      </w:r>
      <w:r>
        <w:t xml:space="preserve">Bước ra khỏi cửa, cảnh tượng trước mắt khiến Diệp Tuyền sửng sốt.</w:t>
      </w:r>
      <w:r>
        <w:br w:type="textWrapping"/>
      </w:r>
      <w:r>
        <w:br w:type="textWrapping"/>
      </w:r>
      <w:r>
        <w:t xml:space="preserve">Đây là Thẩm Viên.</w:t>
      </w:r>
      <w:r>
        <w:br w:type="textWrapping"/>
      </w:r>
      <w:r>
        <w:br w:type="textWrapping"/>
      </w:r>
      <w:r>
        <w:t xml:space="preserve">Hai người kề vai sát cánh đi với nhau một đoạn, Diệp Tuyền đột nhiên dừng bước không chịu đi tiếp.</w:t>
      </w:r>
      <w:r>
        <w:br w:type="textWrapping"/>
      </w:r>
      <w:r>
        <w:br w:type="textWrapping"/>
      </w:r>
      <w:r>
        <w:t xml:space="preserve">“Ngươi gọi ta tới làm gì?” Diệp Tuyền bất mãn bỏ tay Quảng Võ ra.</w:t>
      </w:r>
      <w:r>
        <w:br w:type="textWrapping"/>
      </w:r>
      <w:r>
        <w:br w:type="textWrapping"/>
      </w:r>
      <w:r>
        <w:t xml:space="preserve">“Diệp thiếu gia, ngươi có ngại nói thẳng mọi việc với ta không?”</w:t>
      </w:r>
      <w:r>
        <w:br w:type="textWrapping"/>
      </w:r>
      <w:r>
        <w:br w:type="textWrapping"/>
      </w:r>
      <w:r>
        <w:t xml:space="preserve">Diệp Tuyền thình lình bị dọa, đề phòng lùi về sau một bước, một tay đặt lên chỗ mình giấu chủy thủ. Kết quả là không chạm đến cái gì, y ngay cả làm mất chủy thủ khi nào cũng không biết.</w:t>
      </w:r>
      <w:r>
        <w:br w:type="textWrapping"/>
      </w:r>
      <w:r>
        <w:br w:type="textWrapping"/>
      </w:r>
      <w:r>
        <w:t xml:space="preserve">“Ngươi đang tìm cái này à?” Quảng Võ từ trong thắt lưng lấy ra một thanh chủy thủ, chuôi dao màu trắng bạc lóe sáng dưới ánh mặt trời.</w:t>
      </w:r>
      <w:r>
        <w:br w:type="textWrapping"/>
      </w:r>
      <w:r>
        <w:br w:type="textWrapping"/>
      </w:r>
      <w:r>
        <w:t xml:space="preserve">Diệp Tuyền im lặng, ánh mắt nhìn Quảng Võ không có chút cảm xúc nào, sạch sẽ như là ánh mắt của một đứa trẻ.</w:t>
      </w:r>
      <w:r>
        <w:br w:type="textWrapping"/>
      </w:r>
      <w:r>
        <w:br w:type="textWrapping"/>
      </w:r>
      <w:r>
        <w:t xml:space="preserve">“Diệp Tuyền, nói thật với ta một lời đi.” Quảng Võ đặt chủy thủ vào tay Diệp Tuyền: “Ngươi tin ta, hay là không tin ta.”</w:t>
      </w:r>
      <w:r>
        <w:br w:type="textWrapping"/>
      </w:r>
      <w:r>
        <w:br w:type="textWrapping"/>
      </w:r>
      <w:r>
        <w:t xml:space="preserve">Môi Diệp Tuyền hơi giật giật, lại mím chặt lại. Quảng Võ khe khẽ thở dài, thu bàn tay đang đặt trên tay y về. đầu Diệp Tuyền nóng lên, bắt được cánh tay đang thu lại của Quảng Võ, khẩn trương nhìn hắn.</w:t>
      </w:r>
      <w:r>
        <w:br w:type="textWrapping"/>
      </w:r>
      <w:r>
        <w:br w:type="textWrapping"/>
      </w:r>
      <w:r>
        <w:t xml:space="preserve">“Tin, hay là không tin.” Quảng Võ hỏi lại lần nữa.</w:t>
      </w:r>
      <w:r>
        <w:br w:type="textWrapping"/>
      </w:r>
      <w:r>
        <w:br w:type="textWrapping"/>
      </w:r>
      <w:r>
        <w:t xml:space="preserve">“Tin.” Ngữ khí Diệp Tuyền vô cùng kiên định.</w:t>
      </w:r>
      <w:r>
        <w:br w:type="textWrapping"/>
      </w:r>
      <w:r>
        <w:br w:type="textWrapping"/>
      </w:r>
      <w:r>
        <w:t xml:space="preserve">“Theo ta đi Hồ Nguyệt Lâu một chuyến.”</w:t>
      </w:r>
      <w:r>
        <w:br w:type="textWrapping"/>
      </w:r>
      <w:r>
        <w:br w:type="textWrapping"/>
      </w:r>
      <w:r>
        <w:t xml:space="preserve">Quảng Võ kéo tay y đi về phía trước, Diệp Tuyền ngây ngốc theo sau hắn, trong đầu vẫn nghĩ về chuyện vừa xảy ra. Bối cảnh của Quảng Võ hắn không hề biết chút gì, Quảng Võ quen biết bao nhiêu người ở thành Trường An này lại càng không biết. Kết quả là chỉ bằng vài câu nói, vài động tác Quảng Võ đã khiến y tự bán mình.</w:t>
      </w:r>
      <w:r>
        <w:br w:type="textWrapping"/>
      </w:r>
      <w:r>
        <w:br w:type="textWrapping"/>
      </w:r>
      <w:r>
        <w:t xml:space="preserve">Không hiểu được, hoàn toàn không hiểu được.</w:t>
      </w:r>
      <w:r>
        <w:br w:type="textWrapping"/>
      </w:r>
      <w:r>
        <w:br w:type="textWrapping"/>
      </w:r>
      <w:r>
        <w:t xml:space="preserve">Diệp Tuyền khó hiểu nhìn chằm chằm gáy Quảng Võ. Hẳn là đã nhận ra ánh mắt của y, Quảng Võ quay đầu nhìn y một cái, cong khóe môi với y.</w:t>
      </w:r>
      <w:r>
        <w:br w:type="textWrapping"/>
      </w:r>
      <w:r>
        <w:br w:type="textWrapping"/>
      </w:r>
      <w:r>
        <w:t xml:space="preserve">“Ầm ——”</w:t>
      </w:r>
      <w:r>
        <w:br w:type="textWrapping"/>
      </w:r>
      <w:r>
        <w:br w:type="textWrapping"/>
      </w:r>
      <w:r>
        <w:t xml:space="preserve">Đại não triệt để ngừng hoạt động.</w:t>
      </w:r>
      <w:r>
        <w:br w:type="textWrapping"/>
      </w:r>
      <w:r>
        <w:br w:type="textWrapping"/>
      </w:r>
      <w:r>
        <w:t xml:space="preserve">Bố Sam Lão Nhân rót một chén rượu cho hai người, mình thì ôm tay từ từ nhắm mắt phơi nắng.</w:t>
      </w:r>
      <w:r>
        <w:br w:type="textWrapping"/>
      </w:r>
      <w:r>
        <w:br w:type="textWrapping"/>
      </w:r>
      <w:r>
        <w:t xml:space="preserve">Quảng Võ liếc mắt nhìn xác nhận Bố Sam Lão Nhân không mở mắt ra, lấy xuống ống trúc treo trên thắt lưng mình lung lay trước mặt Diệp Tuyền, bên trong truyền ra tiếng chất lỏng lay động nho nhỏ.</w:t>
      </w:r>
      <w:r>
        <w:br w:type="textWrapping"/>
      </w:r>
      <w:r>
        <w:br w:type="textWrapping"/>
      </w:r>
      <w:r>
        <w:t xml:space="preserve">Diệp Tuyền khó hiểu nhìn hắn, nhưng mà thấy thái độ không muốn kinh động đến Bố Sam Lão Nhân của Quảng Võ, y không mở miệng hỏi.</w:t>
      </w:r>
      <w:r>
        <w:br w:type="textWrapping"/>
      </w:r>
      <w:r>
        <w:br w:type="textWrapping"/>
      </w:r>
      <w:r>
        <w:t xml:space="preserve">Quảng Võ mở ống trúc ra, hớp một ngụm vào miệng. Hắn không nuốt xuống, chậm rãi đậy ống trúc lại, treo ống trúc về lại trên thắt lưng. Quảng Võ cứng đờ eo, ngoắc ngoắc ngón tay với Diệp Tuyền. Đối phương cẩn thận nhích lại gần, hắn bỗng nắm lấy cằm Diệp Tuyền, áp lên môi hắn chuyển một ngụm rượu qua.</w:t>
      </w:r>
      <w:r>
        <w:br w:type="textWrapping"/>
      </w:r>
      <w:r>
        <w:br w:type="textWrapping"/>
      </w:r>
      <w:r>
        <w:t xml:space="preserve">Nam nhân cứng rắn nâng cằm y lên, bắt y nuốt ngụm rượu kia xuống. Rượu theo yết hầu trượt xuống, mạnh như dao cắt qua cổ họng, cay đến mức y chảy cả nước mắt.</w:t>
      </w:r>
      <w:r>
        <w:br w:type="textWrapping"/>
      </w:r>
      <w:r>
        <w:br w:type="textWrapping"/>
      </w:r>
      <w:r>
        <w:t xml:space="preserve">“Uống xong rồi.” Quảng Võ đổ rượu Bố Sam Lão Nhân châm cho bọn họ đi.</w:t>
      </w:r>
      <w:r>
        <w:br w:type="textWrapping"/>
      </w:r>
      <w:r>
        <w:br w:type="textWrapping"/>
      </w:r>
      <w:r>
        <w:t xml:space="preserve">Diệp Tuyền nói theo lời Quảng Võ.</w:t>
      </w:r>
      <w:r>
        <w:br w:type="textWrapping"/>
      </w:r>
      <w:r>
        <w:br w:type="textWrapping"/>
      </w:r>
      <w:r>
        <w:t xml:space="preserve">Nháy mắt thay đồi bất ngờ, cát đá tung bay, cảnh tượng bốn phía chỉ mỗi Quảng Võ là rõ ràng. Diệp Tuyền theo bản năng nắm lấy Quảng Võ, đối phương lại dứt khoát kéo y vào lòng mình, cúi đầu dán lên tai y nói: “Tin ta.” Đến khi cát bụi rơi xuống hết, Diệp Tuyền phát hiện mình đã ở trong Mê Tiên Dẫn.</w:t>
      </w:r>
      <w:r>
        <w:br w:type="textWrapping"/>
      </w:r>
      <w:r>
        <w:br w:type="textWrapping"/>
      </w:r>
      <w:r>
        <w:t xml:space="preserve">“Sao ngươi biết nói gì sẽ được vào?”</w:t>
      </w:r>
      <w:r>
        <w:br w:type="textWrapping"/>
      </w:r>
      <w:r>
        <w:br w:type="textWrapping"/>
      </w:r>
      <w:r>
        <w:t xml:space="preserve">“Đoán thôi!” Quảng Võ nói.</w:t>
      </w:r>
      <w:r>
        <w:br w:type="textWrapping"/>
      </w:r>
      <w:r>
        <w:br w:type="textWrapping"/>
      </w:r>
      <w:r>
        <w:t xml:space="preserve">Diệp Tuyền trợn mắt, không nói chuyện với Quảng Võ nữa.</w:t>
      </w:r>
      <w:r>
        <w:br w:type="textWrapping"/>
      </w:r>
      <w:r>
        <w:br w:type="textWrapping"/>
      </w:r>
      <w:r>
        <w:t xml:space="preserve">Nhớ tới lịch sử ở Mê Tiên Dẫn của Diệp Tuyền, Quảng Võ không khỏi chú ý một chút, chủ động nắm tay Diệp Tuyền, đứng đắn nói: “Đi theo ta.”</w:t>
      </w:r>
      <w:r>
        <w:br w:type="textWrapping"/>
      </w:r>
      <w:r>
        <w:br w:type="textWrapping"/>
      </w:r>
      <w:r>
        <w:t xml:space="preserve">Diệp Tuyền nghe khẩu khí quân tử vô tư này của hắn lại ngượng ngùng rụt tay lại.</w:t>
      </w:r>
      <w:r>
        <w:br w:type="textWrapping"/>
      </w:r>
      <w:r>
        <w:br w:type="textWrapping"/>
      </w:r>
      <w:r>
        <w:t xml:space="preserve">“Ta bảo Đàm Thiên đi thăm dò Hồ Nguyệt Lâu.”</w:t>
      </w:r>
      <w:r>
        <w:br w:type="textWrapping"/>
      </w:r>
      <w:r>
        <w:br w:type="textWrapping"/>
      </w:r>
      <w:r>
        <w:t xml:space="preserve">Diệp Tuyền sánh vai cùng đi với Quảng Võ, không hiểu những lời này của Quảng Võ có ý gì, cũng không biết mình nên nói gì cho đúng.</w:t>
      </w:r>
      <w:r>
        <w:br w:type="textWrapping"/>
      </w:r>
      <w:r>
        <w:br w:type="textWrapping"/>
      </w:r>
      <w:r>
        <w:t xml:space="preserve">“Ta vẫn luôn cho rằng Đường Thiên Huyền đang ở trong Mê Tiên Dẫn, chỉ là hiện tại không còn nghĩ như vậy.”</w:t>
      </w:r>
      <w:r>
        <w:br w:type="textWrapping"/>
      </w:r>
      <w:r>
        <w:br w:type="textWrapping"/>
      </w:r>
      <w:r>
        <w:t xml:space="preserve">“Ngươi muốn nói gì thì nói đi, vòng vo tam quốc ta không hiểu.”</w:t>
      </w:r>
      <w:r>
        <w:br w:type="textWrapping"/>
      </w:r>
      <w:r>
        <w:br w:type="textWrapping"/>
      </w:r>
      <w:r>
        <w:t xml:space="preserve">Quảng Võ dừng chân, xoay Diệp Tuyền qua, khiến y đối mặt với mình: “Trong số chúng ta, có nội gián.” Giọng điệu Quảng Võ rất bình tĩnh, giống như nói ra một sự thật chứ không phải hoài nghi.</w:t>
      </w:r>
      <w:r>
        <w:br w:type="textWrapping"/>
      </w:r>
      <w:r>
        <w:br w:type="textWrapping"/>
      </w:r>
      <w:r>
        <w:t xml:space="preserve">“Ta cảm thấy không phải ngươi đang nói ta.”</w:t>
      </w:r>
      <w:r>
        <w:br w:type="textWrapping"/>
      </w:r>
      <w:r>
        <w:br w:type="textWrapping"/>
      </w:r>
      <w:r>
        <w:t xml:space="preserve">“Đương nhiên không phải ngươi.” Quảng Võ bật cười: “Ngươi muốn tìm Đường Thiên Huyền, cùng chung mục đích với ta. Mâu thuẫn giữa chúng ta sẽ chỉ phát sinh sau khi tìm được Đường Thiên Huyền chứ không phải trước khi tìm được Đường Thiên Huyền.”</w:t>
      </w:r>
      <w:r>
        <w:br w:type="textWrapping"/>
      </w:r>
      <w:r>
        <w:br w:type="textWrapping"/>
      </w:r>
      <w:r>
        <w:t xml:space="preserve">“Vậy ngươi nghĩ ai không muốn chúng ta tìm được Đường Thiên Huyền?”</w:t>
      </w:r>
      <w:r>
        <w:br w:type="textWrapping"/>
      </w:r>
      <w:r>
        <w:br w:type="textWrapping"/>
      </w:r>
      <w:r>
        <w:t xml:space="preserve">“Không phải Thư Mặc tiên sinh. Thư Mặc tiên sinh là tới giám thị ta, còn những người khác thì ta không chắc.”</w:t>
      </w:r>
      <w:r>
        <w:br w:type="textWrapping"/>
      </w:r>
      <w:r>
        <w:br w:type="textWrapping"/>
      </w:r>
      <w:r>
        <w:t xml:space="preserve">Một cánh bướm dừng trên vai Diệp Tuyền, Diệp Tuyền thật cẩn thận bắt lấy cánh nó, tung nó bay lên. Hai người tiếp tục thong thả đi sâu vào Mê Tiên Dẫn. Đây không phải là lần đầu tiên họ đi trên con đường này, lại là lần đi nhẹ nhàng nhất, thoải mái nhất.</w:t>
      </w:r>
      <w:r>
        <w:br w:type="textWrapping"/>
      </w:r>
      <w:r>
        <w:br w:type="textWrapping"/>
      </w:r>
      <w:r>
        <w:t xml:space="preserve">Diệp Tuyền kéo Quảng Võ ngồi xuống chỗ hành lang, mình thì tựa vào cột của hành lang, cau mày trầm tư suy nghĩ.</w:t>
      </w:r>
      <w:r>
        <w:br w:type="textWrapping"/>
      </w:r>
      <w:r>
        <w:br w:type="textWrapping"/>
      </w:r>
      <w:r>
        <w:t xml:space="preserve">“Nghĩ gì thế?” Quảng Võ hỏi y, mắt nhìn chằm chằm y không dời.</w:t>
      </w:r>
      <w:r>
        <w:br w:type="textWrapping"/>
      </w:r>
      <w:r>
        <w:br w:type="textWrapping"/>
      </w:r>
      <w:r>
        <w:t xml:space="preserve">Diệp Tuyền ngoắc ngoắc hắn, bảo Quảng Võ xáp lại đây. Hai tay khoác lên vai đối phương, môi dán lên vành tai đối phương, hầu kết Diệp Tuyền hơi giật giật, miệng phát ra vài âm tiết ngắn ngủi.</w:t>
      </w:r>
      <w:r>
        <w:br w:type="textWrapping"/>
      </w:r>
      <w:r>
        <w:br w:type="textWrapping"/>
      </w:r>
      <w:r>
        <w:t xml:space="preserve">“Lập trường của Quách Quỷ tuy không rõ những vẫn có thể dùng được. Ngươi đưa lệnh bài của ta cho hắn thì có thể tra được những thứ trước kia ngươi tra không ra.”</w:t>
      </w:r>
      <w:r>
        <w:br w:type="textWrapping"/>
      </w:r>
      <w:r>
        <w:br w:type="textWrapping"/>
      </w:r>
      <w:r>
        <w:t xml:space="preserve">“Sao ngươi biết ta cầm lệnh bài của ngươi?” Diệp Tuyền kinh ngạc nói.</w:t>
      </w:r>
      <w:r>
        <w:br w:type="textWrapping"/>
      </w:r>
      <w:r>
        <w:br w:type="textWrapping"/>
      </w:r>
      <w:r>
        <w:t xml:space="preserve">“Ta không tìm thấy lệnh bài của mình, cùng sống dưới một mái nhà với ta chỉ có ngươi, không phải ngươi thì là ai?” Quảng Võ yên lặng nhìn y, trong mắt tràn đầy ý cười, ý là không hề trách y.</w:t>
      </w:r>
      <w:r>
        <w:br w:type="textWrapping"/>
      </w:r>
      <w:r>
        <w:br w:type="textWrapping"/>
      </w:r>
      <w:r>
        <w:t xml:space="preserve">Diệp Tuyền không yên lòng à một tiếng. May mà Quảng Võ không biết thật ra mình lấy lệnh bài của hắn như thế nào.</w:t>
      </w:r>
      <w:r>
        <w:br w:type="textWrapping"/>
      </w:r>
      <w:r>
        <w:br w:type="textWrapping"/>
      </w:r>
      <w:r>
        <w:t xml:space="preserve">“Quách Quỷ, ra đây.” Diệp Tuyền tức giận đạp cửa phòng khách sạn. Sáng sớm hôm nay y liền bị Quảng Võ đạp xuống giường, đối phương không nói hai lời liền ra ngoài tìm Quách Quỷ điều tra chuyện Đường Thiên Huyền. Diệp Tuyền tất nhiên không phải là người tốt tính, chỉ là tại sao Đường Thiên Huyền lại bị nhiều người đuổi giết như vậy cũng khiến y ngạc nhiên. Xét cho cùng người phái y đến cũng chỉ nói là thưởng rất hậu hĩnh, cũng không nói Đường Thiên Huyền phạm tội gì.</w:t>
      </w:r>
      <w:r>
        <w:br w:type="textWrapping"/>
      </w:r>
      <w:r>
        <w:br w:type="textWrapping"/>
      </w:r>
      <w:r>
        <w:t xml:space="preserve">Tên ăn mày cau có mở cửa phòng ra, thấy là Diệp Tuyền liền nhanh nhẹn nở một nụ cười lấy lòng, hỏi: “Diệp thiếu gia đại giá quang lâm có chuyện gì thế?”</w:t>
      </w:r>
      <w:r>
        <w:br w:type="textWrapping"/>
      </w:r>
      <w:r>
        <w:br w:type="textWrapping"/>
      </w:r>
      <w:r>
        <w:t xml:space="preserve">Diệp Tuyền lấy lệnh bài của Quảng Võ ra chìa đến trước mặt Quách Quỷ: “Tra một người.”</w:t>
      </w:r>
      <w:r>
        <w:br w:type="textWrapping"/>
      </w:r>
      <w:r>
        <w:br w:type="textWrapping"/>
      </w:r>
      <w:r>
        <w:t xml:space="preserve">Mặt Quảng Võ bỗng giựt một cái, thấp giọng nói: “Đi theo ta.”</w:t>
      </w:r>
      <w:r>
        <w:br w:type="textWrapping"/>
      </w:r>
      <w:r>
        <w:br w:type="textWrapping"/>
      </w:r>
      <w:r>
        <w:t xml:space="preserve">Chim chóc trên cây bị người đi qua làm giật mình bay đi.</w:t>
      </w:r>
      <w:r>
        <w:br w:type="textWrapping"/>
      </w:r>
      <w:r>
        <w:br w:type="textWrapping"/>
      </w:r>
      <w:r>
        <w:t xml:space="preserve">Diệp Tuyền cùng Quách Quỷ đi qua đường lớn Chu Tước, tiến vào Đông Thị. Đến Đông Thị số lượng thủ vệ nháy mắt tăng lên, người đi đường qua lại cũng im lặng lạ kỳ. Diệp Tuyền vô ý thức nhíu mày, im lặng như vậy khiến y nhớ đến cảnh tượng lần đầu mình cải trang thành Quảng Võ đến Đông Thị.</w:t>
      </w:r>
      <w:r>
        <w:br w:type="textWrapping"/>
      </w:r>
      <w:r>
        <w:br w:type="textWrapping"/>
      </w:r>
      <w:r>
        <w:t xml:space="preserve">“Đi về phía trước.” Quách Quỷ chỉ căn nhà thật lớn ở cuối ngã tư: “Là chỗ này.”</w:t>
      </w:r>
      <w:r>
        <w:br w:type="textWrapping"/>
      </w:r>
      <w:r>
        <w:br w:type="textWrapping"/>
      </w:r>
      <w:r>
        <w:t xml:space="preserve">“À, ta đi một mình được rồi.”</w:t>
      </w:r>
      <w:r>
        <w:br w:type="textWrapping"/>
      </w:r>
      <w:r>
        <w:br w:type="textWrapping"/>
      </w:r>
      <w:r>
        <w:t xml:space="preserve">Đi về phía trước được chừng nửa trượng [2], chợt một luồng gió ập tới. Diệp Tuyền mạnh quay đầu lại, nháy mắt sau đó, cảm giác đau đớn kịch liệt khiến đại não y trống rỗng. Y lăn đi mấy trượng, một lượng lớn máu tươi trào ra khỏi miệng.</w:t>
      </w:r>
      <w:r>
        <w:br w:type="textWrapping"/>
      </w:r>
      <w:r>
        <w:br w:type="textWrapping"/>
      </w:r>
      <w:r>
        <w:t xml:space="preserve">Quách Quỷ từng bước tiến về phía Diệp Tuyền. Thủ vệ trên đường đều là nội ứng Ác Nhân Cốc cài vào, dù thấy bọn họ cũng sẽ không làm bất cứ chuyện gì. Quách Quỷ ngồi xổm trước mặt Diệp Tuyền, đau đớn khiến cơ thể đối phương run rẩy không ngừng, máu tươi liên tục trào ra từ miệng bắt đầu tràn xuống đất.</w:t>
      </w:r>
      <w:r>
        <w:br w:type="textWrapping"/>
      </w:r>
      <w:r>
        <w:br w:type="textWrapping"/>
      </w:r>
      <w:r>
        <w:t xml:space="preserve">“Diệp thiếu gia, ta không tin ngươi.”</w:t>
      </w:r>
      <w:r>
        <w:br w:type="textWrapping"/>
      </w:r>
      <w:r>
        <w:br w:type="textWrapping"/>
      </w:r>
      <w:r>
        <w:t xml:space="preserve">Diệp Tuyền khó khăn hít thở. Một chưởng lúc nãy rất ác liệt, y không hề chống đỡ, hiện tại một chữ cũng không nói được.</w:t>
      </w:r>
      <w:r>
        <w:br w:type="textWrapping"/>
      </w:r>
      <w:r>
        <w:br w:type="textWrapping"/>
      </w:r>
      <w:r>
        <w:t xml:space="preserve">Một bàn tay chậm rãi vươn về phía Diệp Tuyền, ý thức Diệp Tuyền hỗn độn, hai mắt nhắm lại, rơi vào bóng tối.</w:t>
      </w:r>
      <w:r>
        <w:br w:type="textWrapping"/>
      </w:r>
      <w:r>
        <w:br w:type="textWrapping"/>
      </w:r>
      <w:r>
        <w:t xml:space="preserve">“Người đâu?” Quảng Võ hỏi.</w:t>
      </w:r>
      <w:r>
        <w:br w:type="textWrapping"/>
      </w:r>
      <w:r>
        <w:br w:type="textWrapping"/>
      </w:r>
      <w:r>
        <w:t xml:space="preserve">“Chạy rồi.” Quách Quỷ đáp.</w:t>
      </w:r>
      <w:r>
        <w:br w:type="textWrapping"/>
      </w:r>
      <w:r>
        <w:br w:type="textWrapping"/>
      </w:r>
      <w:r>
        <w:t xml:space="preserve">Quảng Võ cúi người ôm Diệp Tuyền đã ngất xỉu trên đất lên. Hẳn là tác động đến vết thương của đối phương, Diệp Tuyền phát ra vài tiếng rên rỉ thống khổ.</w:t>
      </w:r>
      <w:r>
        <w:br w:type="textWrapping"/>
      </w:r>
      <w:r>
        <w:br w:type="textWrapping"/>
      </w:r>
      <w:r>
        <w:t xml:space="preserve">Quả nhiên là ngươi. Quảng Võ không nhịn được nhếch mép. “Vào thôi.”</w:t>
      </w:r>
      <w:r>
        <w:br w:type="textWrapping"/>
      </w:r>
      <w:r>
        <w:br w:type="textWrapping"/>
      </w:r>
      <w:r>
        <w:t xml:space="preserve">Quảng Võ đi đến trước cửa, cánh cửa son đóng chặt chậm rãi mở ra, tiếng két bén nhọn khiến tai mỗi người đều đau. Một cặp song sinh từ sau hai bên trái phải cánh cửa đi ra, cung kính khom người, đồng thanh nói: “Mời Quảng gia.”</w:t>
      </w:r>
      <w:r>
        <w:br w:type="textWrapping"/>
      </w:r>
      <w:r>
        <w:br w:type="textWrapping"/>
      </w:r>
      <w:r>
        <w:t xml:space="preserve">Diệp Tuyền mơ mơ màng màng mở mắt ra, một đôi mắt đen láy sáng sủa phản chiếu gương mặt mình.</w:t>
      </w:r>
      <w:r>
        <w:br w:type="textWrapping"/>
      </w:r>
      <w:r>
        <w:br w:type="textWrapping"/>
      </w:r>
      <w:r>
        <w:t xml:space="preserve">Cô gái vui vẻ ngẩng đầu, quay đầu lại cười nói: “Quảng gia, tỉnh rồi.”</w:t>
      </w:r>
      <w:r>
        <w:br w:type="textWrapping"/>
      </w:r>
      <w:r>
        <w:br w:type="textWrapping"/>
      </w:r>
      <w:r>
        <w:t xml:space="preserve">Quảng Võ đẩy cô gái ra, ngồi xuống bên đầu giường Diệp Tuyền, hai tay luồn qua nách đối phương kéo vào lòng mình, thân mật dán lên vành tay đối phương, dùng thanh âm chỉ mình Diệp Tuyền nghe được nói: “Nói một chuyện chỉ có hai chúng ta biết.”</w:t>
      </w:r>
      <w:r>
        <w:br w:type="textWrapping"/>
      </w:r>
      <w:r>
        <w:br w:type="textWrapping"/>
      </w:r>
      <w:r>
        <w:t xml:space="preserve">Diệp Tuyền quay đầu dùng thanh âm giống vậy nói vài chữ bên tai Quảng Võ.</w:t>
      </w:r>
      <w:r>
        <w:br w:type="textWrapping"/>
      </w:r>
      <w:r>
        <w:br w:type="textWrapping"/>
      </w:r>
      <w:r>
        <w:t xml:space="preserve">“Hàng thật.” Quảng Võ cao giọng nói.</w:t>
      </w:r>
      <w:r>
        <w:br w:type="textWrapping"/>
      </w:r>
      <w:r>
        <w:br w:type="textWrapping"/>
      </w:r>
      <w:r>
        <w:t xml:space="preserve">Quách Quỷ thở phào một hơi, xoa xoa tay đi đến, còn chưa kịp mở miệng —— Bị một đấm của Diệp Tuyền đánh lăn quay xuống đất.</w:t>
      </w:r>
      <w:r>
        <w:br w:type="textWrapping"/>
      </w:r>
      <w:r>
        <w:br w:type="textWrapping"/>
      </w:r>
      <w:r>
        <w:t xml:space="preserve">Diệp Tuyền thờ phì phò, từ miệng vết phát ra từng cơn đau nhức.</w:t>
      </w:r>
      <w:r>
        <w:br w:type="textWrapping"/>
      </w:r>
      <w:r>
        <w:br w:type="textWrapping"/>
      </w:r>
      <w:r>
        <w:t xml:space="preserve">“Tên lúc nãy không phải là Quách Quỷ.” Quảng Võ thở dài, ôm lấy mặt mình: “Là Đường Thiên Huyền.”</w:t>
      </w:r>
      <w:r>
        <w:br w:type="textWrapping"/>
      </w:r>
      <w:r>
        <w:br w:type="textWrapping"/>
      </w:r>
      <w:r>
        <w:t xml:space="preserve">Diệp Tuyền im lặng không nói gì.</w:t>
      </w:r>
      <w:r>
        <w:br w:type="textWrapping"/>
      </w:r>
      <w:r>
        <w:br w:type="textWrapping"/>
      </w:r>
      <w:r>
        <w:t xml:space="preserve">“Khi ta đến kho củi thì thấy Quách Quỷ bị trói gô lại ném trong đống củi, khi chạy đến Phủ Tướng Quân thì ngươi đã nằm trên đất.”</w:t>
      </w:r>
      <w:r>
        <w:br w:type="textWrapping"/>
      </w:r>
      <w:r>
        <w:br w:type="textWrapping"/>
      </w:r>
      <w:r>
        <w:t xml:space="preserve">Lửa giận của Diệp Tuyền với Quách Quỷ hơi hạ xuống một chút.</w:t>
      </w:r>
      <w:r>
        <w:br w:type="textWrapping"/>
      </w:r>
      <w:r>
        <w:br w:type="textWrapping"/>
      </w:r>
      <w:r>
        <w:t xml:space="preserve">“Ngươi xem xem lệnh bài còn đó không?”</w:t>
      </w:r>
      <w:r>
        <w:br w:type="textWrapping"/>
      </w:r>
      <w:r>
        <w:br w:type="textWrapping"/>
      </w:r>
      <w:r>
        <w:t xml:space="preserve">Diệp Tuyền nâng tay lênh, định sờ lệnh bài của Quảng Võ, bỗng nhiên dừng tay lại, tức giận trừng Quách Quỷ quát: “Ngươi đi ra ngoài!” Nhìn quanh phòng một lượt, Diệp Tuyền thấy tiểu cô nương đứng trong góc, ghét bỏ nhíu mày, cũng quát cô: “Ngươi cũng đi ra ngoài.”</w:t>
      </w:r>
      <w:r>
        <w:br w:type="textWrapping"/>
      </w:r>
      <w:r>
        <w:br w:type="textWrapping"/>
      </w:r>
      <w:r>
        <w:t xml:space="preserve">Cô gái sợ tới mức giật mình một cái, vội vàng chạy ra khỏi phòng.</w:t>
      </w:r>
      <w:r>
        <w:br w:type="textWrapping"/>
      </w:r>
      <w:r>
        <w:br w:type="textWrapping"/>
      </w:r>
      <w:r>
        <w:t xml:space="preserve">Diệp Tuyền sờ sờ chỗ vốn đặt lệnh bài, đã trống trơn. “Không thấy.”</w:t>
      </w:r>
      <w:r>
        <w:br w:type="textWrapping"/>
      </w:r>
      <w:r>
        <w:br w:type="textWrapping"/>
      </w:r>
      <w:r>
        <w:t xml:space="preserve">“Quả nhiên là vì cái này.”</w:t>
      </w:r>
      <w:r>
        <w:br w:type="textWrapping"/>
      </w:r>
      <w:r>
        <w:br w:type="textWrapping"/>
      </w:r>
      <w:r>
        <w:t xml:space="preserve">“Làm sao đây?” Diệp Tuyền đĩnh đạc nằm xuống giường, “Ui ——”, đụng vào miệng vết thương rồi.</w:t>
      </w:r>
      <w:r>
        <w:br w:type="textWrapping"/>
      </w:r>
      <w:r>
        <w:br w:type="textWrapping"/>
      </w:r>
      <w:r>
        <w:t xml:space="preserve">“Tấm lệnh bài này vô dụng, ngươi giữ lâu như vậy không có khả năng không biết.”</w:t>
      </w:r>
      <w:r>
        <w:br w:type="textWrapping"/>
      </w:r>
      <w:r>
        <w:br w:type="textWrapping"/>
      </w:r>
      <w:r>
        <w:t xml:space="preserve">“Đường Thiên Huyền muốn vào một chỗ nên mới muốn lệnh bài của ngươi.”</w:t>
      </w:r>
      <w:r>
        <w:br w:type="textWrapping"/>
      </w:r>
      <w:r>
        <w:br w:type="textWrapping"/>
      </w:r>
      <w:r>
        <w:t xml:space="preserve">Diệp Tuyền nhớ đến chuyện xảy ra ở Đông Thị.</w:t>
      </w:r>
      <w:r>
        <w:br w:type="textWrapping"/>
      </w:r>
      <w:r>
        <w:br w:type="textWrapping"/>
      </w:r>
      <w:r>
        <w:t xml:space="preserve">Trước khi tiếp xúc với Quảng Võ, Đường Thiên Huyền còn từng gửi thư cho y nói mình đang ở Mê Tiên Dẫn, sau này y không còn nhận được tin tức từ Đường Thiên Huyền nữa. Sau khi bị bức phải hợp tác với Quảng Võ, Đường Thiên Huyền liên tiếp xuất hiện mấy lần. Lần đầu tiên làm Đàm Thiên bị thương, lần thứ hai làm kẻ cùng hắn tồn tại ở Ác Nhân Cốc nhiều năm là mình.</w:t>
      </w:r>
      <w:r>
        <w:br w:type="textWrapping"/>
      </w:r>
      <w:r>
        <w:br w:type="textWrapping"/>
      </w:r>
      <w:r>
        <w:t xml:space="preserve">Diệp Tuyền ngẩng đầu nhìn Quảng Võ. Quảng Võ vô cùng chú tâm tự hỏi chuyện gì đó, hoàn toàn không chú ý đến ánh mắt của mình.</w:t>
      </w:r>
      <w:r>
        <w:br w:type="textWrapping"/>
      </w:r>
      <w:r>
        <w:br w:type="textWrapping"/>
      </w:r>
      <w:r>
        <w:t xml:space="preserve">Mấu chốt khiến Đường Thiên Huyền thay đổi thái độ với mình là Quảng Võ… Nói cách khác, không phải Đường Thiên Huyền không tin y, mà là không tin kẻ từ đầu tời đuôi đều trống rỗng như Quảng Võ.</w:t>
      </w:r>
      <w:r>
        <w:br w:type="textWrapping"/>
      </w:r>
      <w:r>
        <w:br w:type="textWrapping"/>
      </w:r>
      <w:r>
        <w:t xml:space="preserve">“Quảng Võ, ta đi ra ngoài một chuyến.”</w:t>
      </w:r>
      <w:r>
        <w:br w:type="textWrapping"/>
      </w:r>
      <w:r>
        <w:br w:type="textWrapping"/>
      </w:r>
      <w:r>
        <w:t xml:space="preserve">“Đi đi.” Quảng Võ vô tình phất tay.</w:t>
      </w:r>
      <w:r>
        <w:br w:type="textWrapping"/>
      </w:r>
      <w:r>
        <w:br w:type="textWrapping"/>
      </w:r>
      <w:r>
        <w:t xml:space="preserve">Đôi song sinh từ ngoài cửa bước vào, liếc nhau, dùng giọng nói trong trẻo nói: “Quảng gia có cần bọn ta đi theo hắn không?”</w:t>
      </w:r>
      <w:r>
        <w:br w:type="textWrapping"/>
      </w:r>
      <w:r>
        <w:br w:type="textWrapping"/>
      </w:r>
      <w:r>
        <w:t xml:space="preserve">Quảng Võ đờ ra một chút, nhẹ nhàng nói: “Không cần, ta tin hắn.”</w:t>
      </w:r>
      <w:r>
        <w:br w:type="textWrapping"/>
      </w:r>
      <w:r>
        <w:br w:type="textWrapping"/>
      </w:r>
      <w:r>
        <w:t xml:space="preserve">Diệp Tuyền đổi một đĩnh vàng từ tiền trang, mang theo đĩnh vàng này vào sòng bạc.</w:t>
      </w:r>
      <w:r>
        <w:br w:type="textWrapping"/>
      </w:r>
      <w:r>
        <w:br w:type="textWrapping"/>
      </w:r>
      <w:r>
        <w:t xml:space="preserve">Lúc này sòng bạc đang có rất nhiều người. Xét cho cùng có không ít người nghĩ rằng mình được trời thương, không cẩn thận liền đặt một số tiền lớn.</w:t>
      </w:r>
      <w:r>
        <w:br w:type="textWrapping"/>
      </w:r>
      <w:r>
        <w:br w:type="textWrapping"/>
      </w:r>
      <w:r>
        <w:t xml:space="preserve">Diệp Tuyền đi thẳng đến bàn nhiều người đánh bạc nhất, Y cố ý không nhìn vào mắt nhà cái, từ sau lần đi vào mật đạo trong sòng bạc, Diệp Tuyền căn bản không biết được người trong sòng bạc này rốt cuộc là đứng về phía hắn hay đứng về phía Quảng Võ. Diệp Tuyền đặt đĩnh vàng chói mắt xuống giữa bàn, hình vẽ dưới đĩnh vàng là ba con xúc xắc hướng mặt sáu điểm lên trên. Y đặt là báo tử.</w:t>
      </w:r>
      <w:r>
        <w:br w:type="textWrapping"/>
      </w:r>
      <w:r>
        <w:br w:type="textWrapping"/>
      </w:r>
      <w:r>
        <w:t xml:space="preserve">Trong đám người truyền ra tiếng kêu sợ hãi hoặc trào phúng.</w:t>
      </w:r>
      <w:r>
        <w:br w:type="textWrapping"/>
      </w:r>
      <w:r>
        <w:br w:type="textWrapping"/>
      </w:r>
      <w:r>
        <w:t xml:space="preserve">Nhà cái cùng Diệp Tuyền đều im lặng, nhà cái cầm chén xúc xắc lên, ra vẻ lắc rất mạnh. Cái chén đi một vòng trên không sau đó nặng nề đập xuống bàn, ba con xúc xắc bên trong phát ra tiếng vang trong trẻo, tất cả động tác đều rất lưu loát.</w:t>
      </w:r>
      <w:r>
        <w:br w:type="textWrapping"/>
      </w:r>
      <w:r>
        <w:br w:type="textWrapping"/>
      </w:r>
      <w:r>
        <w:t xml:space="preserve">“Đại! Đại! Đại!”</w:t>
      </w:r>
      <w:r>
        <w:br w:type="textWrapping"/>
      </w:r>
      <w:r>
        <w:br w:type="textWrapping"/>
      </w:r>
      <w:r>
        <w:t xml:space="preserve">“Tiểu! Tiểu! Tiểu!”</w:t>
      </w:r>
      <w:r>
        <w:br w:type="textWrapping"/>
      </w:r>
      <w:r>
        <w:br w:type="textWrapping"/>
      </w:r>
      <w:r>
        <w:t xml:space="preserve">Mấy con bạc liên tục hô lên.</w:t>
      </w:r>
      <w:r>
        <w:br w:type="textWrapping"/>
      </w:r>
      <w:r>
        <w:br w:type="textWrapping"/>
      </w:r>
      <w:r>
        <w:t xml:space="preserve">Nhà cái lật chén lên, đáp án sáng tỏ —— Ba mặt ba [3].</w:t>
      </w:r>
      <w:r>
        <w:br w:type="textWrapping"/>
      </w:r>
      <w:r>
        <w:br w:type="textWrapping"/>
      </w:r>
      <w:r>
        <w:t xml:space="preserve">“Cái đệt! Vậy mà cũng đặt trúng à!”</w:t>
      </w:r>
      <w:r>
        <w:br w:type="textWrapping"/>
      </w:r>
      <w:r>
        <w:br w:type="textWrapping"/>
      </w:r>
      <w:r>
        <w:t xml:space="preserve">“Xin mời khách quan lên lầu, ngài là người đầu tiên đặt trúng báo tử của sòng bạc chúng tôi, ông chủ đã chuẩn bị một bàn nhắm rượu cho ngài hưởng dụng.”</w:t>
      </w:r>
      <w:r>
        <w:br w:type="textWrapping"/>
      </w:r>
      <w:r>
        <w:br w:type="textWrapping"/>
      </w:r>
      <w:r>
        <w:t xml:space="preserve">Diệp Tuyền không nói tiếng nào theo nữ nhân lên lầu, hai chạy bàn ở sau lưng thở hổn hển ôm tiền thắng được cho hắn.</w:t>
      </w:r>
      <w:r>
        <w:br w:type="textWrapping"/>
      </w:r>
      <w:r>
        <w:br w:type="textWrapping"/>
      </w:r>
      <w:r>
        <w:t xml:space="preserve">“Các ngươi đi xuống đi.” Diệp Tuyền phất phất tay, ý bảo ba người rời đi.</w:t>
      </w:r>
      <w:r>
        <w:br w:type="textWrapping"/>
      </w:r>
      <w:r>
        <w:br w:type="textWrapping"/>
      </w:r>
      <w:r>
        <w:t xml:space="preserve">Một bàn đồ ngon rượu thơm bị y quét sạch. Diệp Tuyền ăn uống no nê xong không bảo người đến dọn dẹp, cũng không mang tiền y thắng được rời đi, chỉ nằm trên tháp Di Lặc nhắm mắt dưỡng sinh, như là đang đợi người.</w:t>
      </w:r>
      <w:r>
        <w:br w:type="textWrapping"/>
      </w:r>
      <w:r>
        <w:br w:type="textWrapping"/>
      </w:r>
      <w:r>
        <w:t xml:space="preserve">Thời gian mỗi lúc một trôi, mặt trời dần dần ngã về tây, sòng bạc vốn náo nhiệt về chiều càng thêm náo nhiệt.</w:t>
      </w:r>
      <w:r>
        <w:br w:type="textWrapping"/>
      </w:r>
      <w:r>
        <w:br w:type="textWrapping"/>
      </w:r>
      <w:r>
        <w:t xml:space="preserve">“Két ——” Một âm thanh đột ngột phá vỡ sự yên tĩnh trong phòng.</w:t>
      </w:r>
      <w:r>
        <w:br w:type="textWrapping"/>
      </w:r>
      <w:r>
        <w:br w:type="textWrapping"/>
      </w:r>
      <w:r>
        <w:t xml:space="preserve">Diệp Tuyền mở mắt ra, từ trên tháp ngồi dậy, nhìn người đang đứng trong bóng tối: “Ta còn tưởng rằng ngươi sẽ không đến.”</w:t>
      </w:r>
      <w:r>
        <w:br w:type="textWrapping"/>
      </w:r>
      <w:r>
        <w:br w:type="textWrapping"/>
      </w:r>
      <w:r>
        <w:t xml:space="preserve">Người vừa tới tháo mặt nạ xuống, vết sẹo dữ tợn trên mắt phải lộ ra. Tay trái hắn xách thiên hạp đặc hữu của Đường Môn, trên hổ khẩu có một hình xăm, là hình hai lưỡi búa giao nhau của Ác Nhân Cốc.</w:t>
      </w:r>
      <w:r>
        <w:br w:type="textWrapping"/>
      </w:r>
      <w:r>
        <w:br w:type="textWrapping"/>
      </w:r>
      <w:r>
        <w:t xml:space="preserve">—— Đường Thiên Huyền.</w:t>
      </w:r>
      <w:r>
        <w:br w:type="textWrapping"/>
      </w:r>
      <w:r>
        <w:br w:type="textWrapping"/>
      </w:r>
      <w:r>
        <w:t xml:space="preserve">“Ngươi không nên tới tìm ta.” Đường Thiên Huyền mở miệng, giọng nói khàn khàn, vô cùng khó nghe.</w:t>
      </w:r>
      <w:r>
        <w:br w:type="textWrapping"/>
      </w:r>
      <w:r>
        <w:br w:type="textWrapping"/>
      </w:r>
      <w:r>
        <w:t xml:space="preserve">“Nếu Đào Hàn Đình không ra lệnh thì ta cũng không muốn tới tìm ngươi. Chỉ vì tránh quan phủ mà biến mình thaành cái dạng này, thật đáng xấu hổ.” Giọng điệu Diệp Tuyền không vui, để lộ ra sự phẫn nộ của y với người này: “Ta tới cũng chỉ để hỏi ngươi một chuyện, tại sao lại ra tay với ta. Nói gì thì nói, chúng ta mấy năm nay cũng xem như là đồng bạn.”</w:t>
      </w:r>
      <w:r>
        <w:br w:type="textWrapping"/>
      </w:r>
      <w:r>
        <w:br w:type="textWrapping"/>
      </w:r>
      <w:r>
        <w:t xml:space="preserve">“Ha.” Đường Thiên Huyền cười, thanh âm như là một cái thanh la bị hỏng: “Ngươi về phe Quảng Võ, ngươi liền là kẻ địch của ta.”</w:t>
      </w:r>
      <w:r>
        <w:br w:type="textWrapping"/>
      </w:r>
      <w:r>
        <w:br w:type="textWrapping"/>
      </w:r>
      <w:r>
        <w:t xml:space="preserve">Chủy thủ vung lên, vững vàng đặt trên cổ họng Đường Thiên Huyền. Mũi dao dần dần nhập vào da, mất mạng cũng chỉ là chuyện trong giây lát.</w:t>
      </w:r>
      <w:r>
        <w:br w:type="textWrapping"/>
      </w:r>
      <w:r>
        <w:br w:type="textWrapping"/>
      </w:r>
      <w:r>
        <w:t xml:space="preserve">Đường Thiên Huyền cười lạnh, cúi đầu điều chỉnh thiên cơ hạp của mình như không có gì, thờ ơ nói: “Ngươi quen ta bao lâu, ngươi tin tưởng ta không? Ngươi quen Quảng Võ bao lâu, sao ngươi lại tin tưởng hắn ngay?”</w:t>
      </w:r>
      <w:r>
        <w:br w:type="textWrapping"/>
      </w:r>
      <w:r>
        <w:br w:type="textWrapping"/>
      </w:r>
      <w:r>
        <w:t xml:space="preserve">“Quan hệ thiệt hơn giữa ngươi và ta phức tạp hơn quan hệ giữa ta và Quảng Võ.”</w:t>
      </w:r>
      <w:r>
        <w:br w:type="textWrapping"/>
      </w:r>
      <w:r>
        <w:br w:type="textWrapping"/>
      </w:r>
      <w:r>
        <w:t xml:space="preserve">“Ngươi vốn không rõ hắn là loại người nào.”</w:t>
      </w:r>
      <w:r>
        <w:br w:type="textWrapping"/>
      </w:r>
      <w:r>
        <w:br w:type="textWrapping"/>
      </w:r>
      <w:r>
        <w:t xml:space="preserve">“Ta vốn cũng không rõ ngươi là loại người nào.”</w:t>
      </w:r>
      <w:r>
        <w:br w:type="textWrapping"/>
      </w:r>
      <w:r>
        <w:br w:type="textWrapping"/>
      </w:r>
      <w:r>
        <w:t xml:space="preserve">“Lực lượng sau lưng Quảng Võ đủ để lay động toàn bộ Ác Nhân Cốc, như vậy ngươi vẫn muốn tiếp tục hợp tác với hắn?”</w:t>
      </w:r>
      <w:r>
        <w:br w:type="textWrapping"/>
      </w:r>
      <w:r>
        <w:br w:type="textWrapping"/>
      </w:r>
      <w:r>
        <w:t xml:space="preserve">“Đường Thiên Huyền, ngươi nói cứ như là thứ trong tay ngươi không đủ để lay động toàn bộ Ác Nhân Cốc.”</w:t>
      </w:r>
      <w:r>
        <w:br w:type="textWrapping"/>
      </w:r>
      <w:r>
        <w:br w:type="textWrapping"/>
      </w:r>
      <w:r>
        <w:t xml:space="preserve">“Nếu đã như vậy, đôi ngã phân ly.”</w:t>
      </w:r>
      <w:r>
        <w:br w:type="textWrapping"/>
      </w:r>
      <w:r>
        <w:br w:type="textWrapping"/>
      </w:r>
      <w:r>
        <w:t xml:space="preserve">Chủy thủ trong tay Diệp Tuyền hơi đẩy lên trên, cười nói: “Ngươi cảm thấy ta sẽ thả ngươi đi?”</w:t>
      </w:r>
      <w:r>
        <w:br w:type="textWrapping"/>
      </w:r>
      <w:r>
        <w:br w:type="textWrapping"/>
      </w:r>
      <w:r>
        <w:t xml:space="preserve">“Ngươi ngăn được ta sao?” Phù Quang Lược Ảnh.</w:t>
      </w:r>
      <w:r>
        <w:br w:type="textWrapping"/>
      </w:r>
      <w:r>
        <w:br w:type="textWrapping"/>
      </w:r>
      <w:r>
        <w:t xml:space="preserve">Diệp Tuyền vội lùi về sau mấy bước, sau lưng chạm đến tường, lại vội vàng bước về trước hai bước, đảm bảo quanh mình không có trở ngại. Cơ quan của thiên cơ hạp kêu lên ken két, Diệp Tuyền nắm chặt chủy thủ trong tay, cẩn thận cảm nhận từng chút thay đổi bên người.</w:t>
      </w:r>
      <w:r>
        <w:br w:type="textWrapping"/>
      </w:r>
      <w:r>
        <w:br w:type="textWrapping"/>
      </w:r>
      <w:r>
        <w:t xml:space="preserve">“Vù ——” Một vệt đen sượt qua tay trái, “Đinh ——”, mũi tên cắm sâu vào vách tường. Diệp Tuyền chật vật lăn hai vòng về bên trái, bên tai hiện ra một đường máu đỏ thắm.</w:t>
      </w:r>
      <w:r>
        <w:br w:type="textWrapping"/>
      </w:r>
      <w:r>
        <w:br w:type="textWrapping"/>
      </w:r>
      <w:r>
        <w:t xml:space="preserve">“Diệp Tuyền, chỉ khuyên ngươi một câu, đừng quá tin Quảng Võ ——”</w:t>
      </w:r>
      <w:r>
        <w:br w:type="textWrapping"/>
      </w:r>
      <w:r>
        <w:br w:type="textWrapping"/>
      </w:r>
      <w:r>
        <w:t xml:space="preserve">“Ầm ——” Đường Thiên Huyền phá song cửa sổ ngảy xuống ngã tư nhộn nhịp dưới lầu.</w:t>
      </w:r>
      <w:r>
        <w:br w:type="textWrapping"/>
      </w:r>
      <w:r>
        <w:br w:type="textWrapping"/>
      </w:r>
      <w:r>
        <w:t xml:space="preserve">Diệp Tuyền tựa vào cửa, ánh mắt truy tìm bóng dáng Đường Thiên Huyền. Động tác của đối phương rất nhanh nhẹn, sau khi chạy vài chục trượng liền triệt để biến mất trong đám đông.</w:t>
      </w:r>
      <w:r>
        <w:br w:type="textWrapping"/>
      </w:r>
      <w:r>
        <w:br w:type="textWrapping"/>
      </w:r>
      <w:r>
        <w:t xml:space="preserve">May mà chuyến này cũng không xem là không có thu hoạch.</w:t>
      </w:r>
      <w:r>
        <w:br w:type="textWrapping"/>
      </w:r>
      <w:r>
        <w:br w:type="textWrapping"/>
      </w:r>
      <w:r>
        <w:t xml:space="preserve">Diệp Tuyền sờ sờ vết thương trên tai mình. Đầu ngón tay chạm vào làn da bị thương truyền ra một chút đau đớn. Y dùng ngón tay vê vê máu của mình. Màu sắc bình thường, không có cảm giác đặc sệt quá mức, trên tên của Đường Thiên Huyền không tẩm độc.</w:t>
      </w:r>
      <w:r>
        <w:br w:type="textWrapping"/>
      </w:r>
      <w:r>
        <w:br w:type="textWrapping"/>
      </w:r>
      <w:r>
        <w:t xml:space="preserve">Diệp Tuyền âm thầm thở phào một hơi, xách hai cái túi nặng trịch lên, từ song cửa sổ bị Đường Thiên Huyền phá hỏng bỏ đi.</w:t>
      </w:r>
      <w:r>
        <w:br w:type="textWrapping"/>
      </w:r>
      <w:r>
        <w:br w:type="textWrapping"/>
      </w:r>
      <w:r>
        <w:t xml:space="preserve">Phản ứng đầu tiên khi Quảng Võ thấy Diệp Tuyền là chú ý đến vết thương trên tai y.</w:t>
      </w:r>
      <w:r>
        <w:br w:type="textWrapping"/>
      </w:r>
      <w:r>
        <w:br w:type="textWrapping"/>
      </w:r>
      <w:r>
        <w:t xml:space="preserve">Gặp phải ánh mắt có thể nói là trắng trợn của Quảng Võ, Diệp Tuyền chột dạ cúi đầu, thấy đối phương không có ý định thăm dò, y lại không cam lòng ngẩng đầu lên, giận hờn nhìn Quảng Võ.</w:t>
      </w:r>
      <w:r>
        <w:br w:type="textWrapping"/>
      </w:r>
      <w:r>
        <w:br w:type="textWrapping"/>
      </w:r>
      <w:r>
        <w:t xml:space="preserve">“Bị người của quan phủ bắt gặp?”</w:t>
      </w:r>
      <w:r>
        <w:br w:type="textWrapping"/>
      </w:r>
      <w:r>
        <w:br w:type="textWrapping"/>
      </w:r>
      <w:r>
        <w:t xml:space="preserve">Diệp Tuyền lắc đầu, đối phương sáng tỏ gật đầu, cũng không hỏi nhiều.</w:t>
      </w:r>
      <w:r>
        <w:br w:type="textWrapping"/>
      </w:r>
      <w:r>
        <w:br w:type="textWrapping"/>
      </w:r>
      <w:r>
        <w:t xml:space="preserve">“Ta gặp được Đường Thiên Huyền.” Diệp Tuyền đi đến trước mặt hắn.</w:t>
      </w:r>
      <w:r>
        <w:br w:type="textWrapping"/>
      </w:r>
      <w:r>
        <w:br w:type="textWrapping"/>
      </w:r>
      <w:r>
        <w:t xml:space="preserve">Hai chân bắt chéo nhau của Quảng Võ mất tự nhiên giật giật, nhịn không được mà từ trên giường ngồi dậy. Hắn vẫy vẫy Diệp Tuyền, ý bảo y đến chỗ mình. Diệp Tuyền không hề chần chừ, ba bước thành hai bước, gần như là vội vã đi đến bên người hắn.</w:t>
      </w:r>
      <w:r>
        <w:br w:type="textWrapping"/>
      </w:r>
      <w:r>
        <w:br w:type="textWrapping"/>
      </w:r>
      <w:r>
        <w:t xml:space="preserve">“Vết thương không sao chứ?” Hắn vén tóc rũ xuống bên tai Diệp Tuyền.</w:t>
      </w:r>
      <w:r>
        <w:br w:type="textWrapping"/>
      </w:r>
      <w:r>
        <w:br w:type="textWrapping"/>
      </w:r>
      <w:r>
        <w:t xml:space="preserve">“Nhìn máu chảy ra thì hẳn là không sao.” Diệp Tuyền hơi mím môi, bỗng nhiên nói: “Ta cảm thấy ngươi hẳn là biết.”</w:t>
      </w:r>
      <w:r>
        <w:br w:type="textWrapping"/>
      </w:r>
      <w:r>
        <w:br w:type="textWrapping"/>
      </w:r>
      <w:r>
        <w:t xml:space="preserve">Quảng Võ bật cười: “Ta không cho người theo dõi ngươi.” Hắn vỗ vỗ giường, muốn Diệp Tuyền nằm xuống.</w:t>
      </w:r>
      <w:r>
        <w:br w:type="textWrapping"/>
      </w:r>
      <w:r>
        <w:br w:type="textWrapping"/>
      </w:r>
      <w:r>
        <w:t xml:space="preserve">Diệp Tuyền nằm lên giường, để vết thương lộ ra, một tay đè tóc mình lại. Quảng Võ mang rượu thuốc tới, động tác hết sức ôn nhu chùi miệng vết thương cho y, dù rằng đây chỉ là một vết thương nhỏ.</w:t>
      </w:r>
      <w:r>
        <w:br w:type="textWrapping"/>
      </w:r>
      <w:r>
        <w:br w:type="textWrapping"/>
      </w:r>
      <w:r>
        <w:t xml:space="preserve">“Lần sau ngươi có thể theo dõi ta.”</w:t>
      </w:r>
      <w:r>
        <w:br w:type="textWrapping"/>
      </w:r>
      <w:r>
        <w:br w:type="textWrapping"/>
      </w:r>
      <w:r>
        <w:t xml:space="preserve">“Không cần thiết.” Quảng Võ nói: “Ta tin ngươi.”</w:t>
      </w:r>
      <w:r>
        <w:br w:type="textWrapping"/>
      </w:r>
      <w:r>
        <w:br w:type="textWrapping"/>
      </w:r>
      <w:r>
        <w:t xml:space="preserve">Diệp Tuyền quay đầu, dùng khóe mắt nhìn Quảng Võ đang nghiêm túc xử lý vết thương cùng bôi thuốc cho mình, trong đầu bỗng nhiên nhảy ra lời cuối Đường Thiên Huyền nói với y trước khi đi.</w:t>
      </w:r>
      <w:r>
        <w:br w:type="textWrapping"/>
      </w:r>
      <w:r>
        <w:br w:type="textWrapping"/>
      </w:r>
      <w:r>
        <w:t xml:space="preserve">“Đừng quá tin Quảng Võ.”</w:t>
      </w:r>
    </w:p>
    <w:p>
      <w:r>
        <w:pict>
          <v:rect style="width:0;height:1.5pt" o:hralign="center" o:hrstd="t" o:hr="t"/>
        </w:pict>
      </w:r>
    </w:p>
    <w:p>
      <w:pPr>
        <w:pStyle w:val="Compact"/>
      </w:pPr>
      <w:r>
        <w:t xml:space="preserve">Chú thích:</w:t>
      </w:r>
      <w:r>
        <w:br w:type="textWrapping"/>
      </w:r>
      <w:r>
        <w:br w:type="textWrapping"/>
      </w:r>
      <w:r>
        <w:t xml:space="preserve">[1] Hổ khẩu: Vùng giữa ngón cái và ngón trỏ.</w:t>
      </w:r>
      <w:r>
        <w:br w:type="textWrapping"/>
      </w:r>
      <w:r>
        <w:br w:type="textWrapping"/>
      </w:r>
      <w:r>
        <w:t xml:space="preserve">[2] Trượng: Một trượng bằng khoảng 3,3 mét.</w:t>
      </w:r>
      <w:r>
        <w:br w:type="textWrapping"/>
      </w:r>
      <w:r>
        <w:br w:type="textWrapping"/>
      </w:r>
      <w:r>
        <w:t xml:space="preserve">[3] Nguyên đoạn này mình cũng không chắc lắm, không hiểu tại sao Diệp Tuyền đặt ba mặt sáu mà ra ba mặt ba lại ăn @@</w:t>
      </w:r>
      <w:r>
        <w:br w:type="textWrapping"/>
      </w:r>
      <w:r>
        <w:br w:type="textWrapping"/>
      </w:r>
    </w:p>
    <w:p>
      <w:pPr>
        <w:pStyle w:val="Heading2"/>
      </w:pPr>
      <w:bookmarkStart w:id="31" w:name="chương-7"/>
      <w:bookmarkEnd w:id="31"/>
      <w:r>
        <w:t xml:space="preserve">7. Chương 7</w:t>
      </w:r>
    </w:p>
    <w:p>
      <w:pPr>
        <w:pStyle w:val="Compact"/>
      </w:pPr>
      <w:r>
        <w:br w:type="textWrapping"/>
      </w:r>
      <w:r>
        <w:br w:type="textWrapping"/>
      </w:r>
      <w:r>
        <w:t xml:space="preserve">Diệp Tuyền chà chà tóc, đẩy cửa bước vào. Quảng Võ đã bị Diêu Phong gọi đi từ chiều, đến giờ vẫn chưa trở về. Diệp Tuyền vỗ vỗ hai cái lên giường, Quảng Võ không có ở đây cũng tốt, cũng khiến y có thời gian ngẫm lại.</w:t>
      </w:r>
      <w:r>
        <w:br w:type="textWrapping"/>
      </w:r>
      <w:r>
        <w:br w:type="textWrapping"/>
      </w:r>
      <w:r>
        <w:t xml:space="preserve">Ngẫm lại xem Quảng Võ rốt cuộc là loại người nào.</w:t>
      </w:r>
      <w:r>
        <w:br w:type="textWrapping"/>
      </w:r>
      <w:r>
        <w:br w:type="textWrapping"/>
      </w:r>
      <w:r>
        <w:t xml:space="preserve">Thật ra Diệp Tuyền cũng không rõ tại sao mình lại chú ý đến một sự tồn tại đặc biệt trong thành Trường An như Quảng Võ.</w:t>
      </w:r>
      <w:r>
        <w:br w:type="textWrapping"/>
      </w:r>
      <w:r>
        <w:br w:type="textWrapping"/>
      </w:r>
      <w:r>
        <w:t xml:space="preserve">Quảng Võ xuất hiện trong mắt y hình như là vì có người đã nói cho y, nói rằng triều đình sai một người đi điều tra án mất tích của Đường Thiên Huyền, mà người đó chính là Quảng Võ.</w:t>
      </w:r>
      <w:r>
        <w:br w:type="textWrapping"/>
      </w:r>
      <w:r>
        <w:br w:type="textWrapping"/>
      </w:r>
      <w:r>
        <w:t xml:space="preserve">Ban đầu Diệp Tuyền quan sát Quảng Võ một thời gian. Quảng Võ sinh hoạt rất là bình thường, có thể nói là nhạt nhẽo vô vị. Việc đầu tiên làm mỗi ngày là đi nha môn một chuyến, sau khi trở về thì đến chỗ tín sứ lấy thư, nhận được thư cũng sẽ không cố ý tiêu hủy, nếu muốn thì ai cũng có thể xem được thư của Quảng Võ.</w:t>
      </w:r>
      <w:r>
        <w:br w:type="textWrapping"/>
      </w:r>
      <w:r>
        <w:br w:type="textWrapping"/>
      </w:r>
      <w:r>
        <w:t xml:space="preserve">Diệp Tuyền từng xem qua vài lá thư của Quảng Võ, nội dung đều rất đơn giản dễ hiểu, thư nhận nhiều nhất chính là bảo hắn giờ Dậu hôm nào đó đến Đông Thị một chuyến. Đông Thị có rất nhiều chỗ Diệp Tuyền không đến được nhưng Quảng Võ lại có thể công khai đi vào, cũng chính vì vậy mà Diệp Tuyền mới chú ý Quảng Võ không bình thường như vẻ ngoài.</w:t>
      </w:r>
      <w:r>
        <w:br w:type="textWrapping"/>
      </w:r>
      <w:r>
        <w:br w:type="textWrapping"/>
      </w:r>
      <w:r>
        <w:t xml:space="preserve">Sau này càng ngàng càng điều tra càng quan sát nhiều khiến y tin rằng trực giác của mình là đúng.</w:t>
      </w:r>
      <w:r>
        <w:br w:type="textWrapping"/>
      </w:r>
      <w:r>
        <w:br w:type="textWrapping"/>
      </w:r>
      <w:r>
        <w:t xml:space="preserve">Quảng Võ không hề đơn giản, thế lực sau lưng hắn cũng chỉ là một góc của một ngọn núi băng, mà hình dạng thật sự của ngọn núi băng này hoàn toàn ẩn trong bóng đêm.</w:t>
      </w:r>
      <w:r>
        <w:br w:type="textWrapping"/>
      </w:r>
      <w:r>
        <w:br w:type="textWrapping"/>
      </w:r>
      <w:r>
        <w:t xml:space="preserve">Diệp Tuyền dùng Quách Quỷ, cho rằng dựa vào Quách Quỷ là người của Ẩn Nguyên Hội thì ít nhiều gì cũng có thể tìm ra chút dấu vết.</w:t>
      </w:r>
      <w:r>
        <w:br w:type="textWrapping"/>
      </w:r>
      <w:r>
        <w:br w:type="textWrapping"/>
      </w:r>
      <w:r>
        <w:t xml:space="preserve">Kết quả là không tìm được gì, thậm chí cả Quách Quỷ dường như cũng đứng về phe Quảng Võ.</w:t>
      </w:r>
      <w:r>
        <w:br w:type="textWrapping"/>
      </w:r>
      <w:r>
        <w:br w:type="textWrapping"/>
      </w:r>
      <w:r>
        <w:t xml:space="preserve">Diệp Tuyền ảo não gãi gãi đầu, hung hăng đấm lên giường một đấm.</w:t>
      </w:r>
      <w:r>
        <w:br w:type="textWrapping"/>
      </w:r>
      <w:r>
        <w:br w:type="textWrapping"/>
      </w:r>
      <w:r>
        <w:t xml:space="preserve">“Tâm trạng Diệp thiếu gia dường như không được tốt lắm?” Người tựa bên cửa sổ cười như không cười nhìn Diệp Tuyền, nâng tay lên nhẹ nhàng gõ lên cửa hai cái: “Ta đã gõ cửa mấy lần, phiền Diệp thiếu gia dời gót ngọc ra mở cửa cho ta.”</w:t>
      </w:r>
      <w:r>
        <w:br w:type="textWrapping"/>
      </w:r>
      <w:r>
        <w:br w:type="textWrapping"/>
      </w:r>
      <w:r>
        <w:t xml:space="preserve">Bấc đèn đã cháy một đoạn dài, ánh sáng không tỏ cho lắm.</w:t>
      </w:r>
      <w:r>
        <w:br w:type="textWrapping"/>
      </w:r>
      <w:r>
        <w:br w:type="textWrapping"/>
      </w:r>
      <w:r>
        <w:t xml:space="preserve">Diệp Tuyền cùng Thư Mặc tiên sinh ngồi đối diện nhau, ly trà ở giữa không có chút nước nào. Ngẫm lại cũng đúng, hai người đều không phải chủ nhân của nơi này, không có trà cũng không có gì lạ.</w:t>
      </w:r>
      <w:r>
        <w:br w:type="textWrapping"/>
      </w:r>
      <w:r>
        <w:br w:type="textWrapping"/>
      </w:r>
      <w:r>
        <w:t xml:space="preserve">“Ta thấy tâm trạng Diệp thiếu gia không được tốt lắm, là vì Quảng Võ sao?” Thấy Diệp Tuyền không ừ hử gì, Thư Mặc tiên sinh lại nói: “Ta nói cho Diệp thiếu gia nghe một chuyện, Diệp thiếu gia nghe được có lẽ sẽ sẽ rất vui.”</w:t>
      </w:r>
      <w:r>
        <w:br w:type="textWrapping"/>
      </w:r>
      <w:r>
        <w:br w:type="textWrapping"/>
      </w:r>
      <w:r>
        <w:t xml:space="preserve">Môi Diệp Tuyền giật giật: “Ngươi nói đi.”</w:t>
      </w:r>
      <w:r>
        <w:br w:type="textWrapping"/>
      </w:r>
      <w:r>
        <w:br w:type="textWrapping"/>
      </w:r>
      <w:r>
        <w:t xml:space="preserve">“Lúc trước ta từng nhờ Quách Quỷ đi tra sòng bạc của Diệp thiếu gia, không tra được tin tức về mật đạo kia.”</w:t>
      </w:r>
      <w:r>
        <w:br w:type="textWrapping"/>
      </w:r>
      <w:r>
        <w:br w:type="textWrapping"/>
      </w:r>
      <w:r>
        <w:t xml:space="preserve">Nghe Thư Mặc tiên sinh nói Diệp Tuyền hơi sửng sốt, ngẩng đầu quái dị nhìn đối phương. Dưới ánh sáng mờ mờ, những gì nhìn thấy không thể nói lên điều gì. “Quảng Võ nói ngươi đến đây để giám thị hắn.”</w:t>
      </w:r>
      <w:r>
        <w:br w:type="textWrapping"/>
      </w:r>
      <w:r>
        <w:br w:type="textWrapping"/>
      </w:r>
      <w:r>
        <w:t xml:space="preserve">Thư Mặc tiên sinh thoải mái gật đầu: “Ta đúng là đến giám thị hắn.”</w:t>
      </w:r>
      <w:r>
        <w:br w:type="textWrapping"/>
      </w:r>
      <w:r>
        <w:br w:type="textWrapping"/>
      </w:r>
      <w:r>
        <w:t xml:space="preserve">“Đến bối cảnh của hắn ngươi cũng không biết, ngươi muốn giám thị hắn như thế nào?”</w:t>
      </w:r>
      <w:r>
        <w:br w:type="textWrapping"/>
      </w:r>
      <w:r>
        <w:br w:type="textWrapping"/>
      </w:r>
      <w:r>
        <w:t xml:space="preserve">“Ta chỉ cần biết những gì hắn không biết là đủ rồi.” Thư Mặc tiên sinh ôn hòa mỉm cười khiến người ta nghĩ đến hoa tử đằng leo trên thân cây. Nhìn có vẻ nhu nhược mĩ lệ, thật ra chính là đang yên lặng siết chết cái cây. “Diệp thiếu gia, Quảng Võ quả thật rất phức tạp, phức tạp quá sức tưởng tượng của ngươi. Ta quen biết hắn nhiều năm như vậy vẫn chưa từng điều tra về hắn.”</w:t>
      </w:r>
      <w:r>
        <w:br w:type="textWrapping"/>
      </w:r>
      <w:r>
        <w:br w:type="textWrapping"/>
      </w:r>
      <w:r>
        <w:t xml:space="preserve">Diệp Tuyền nâng tay sờ sờ vết thương trên trai trái của mình, hít s6au một hơi, ngẩng đầu nhìn vào hai mắt Thư Mặc tiên sinh, không tránh không né: “Ta đã gặp Đường Thiên Huyền, Đường Thiên Huyền nói ta không thể tin Quảng Võ.”</w:t>
      </w:r>
      <w:r>
        <w:br w:type="textWrapping"/>
      </w:r>
      <w:r>
        <w:br w:type="textWrapping"/>
      </w:r>
      <w:r>
        <w:t xml:space="preserve">“Ta không biết ngươi có thể tin Quảng Võ hay không, thế nhưng…” Thư Mặc tiên sinh dừng một lát, khóe môi nhếch lên một nụ cười: “Ta biết Quảng Võ bẩm sinh đã có bản lĩnh khiến người ta tin phục. Ta dám cá ngươi đã nói với hắn chuyện mình gặp Đường Thiên Huyền, đấy chính là bản lĩnh của Quảng Võ.”</w:t>
      </w:r>
      <w:r>
        <w:br w:type="textWrapping"/>
      </w:r>
      <w:r>
        <w:br w:type="textWrapping"/>
      </w:r>
      <w:r>
        <w:t xml:space="preserve">Diệp Tuyền không nhịn được nhíu mày, quá dễ tin người khác đối với y không phải là chuyện tốt, đặc biết là khi y đã sống trong một nơi vàng thau lẫn lộn như Ác Nhân Cốc. Vậy mà y không hề ý thức được rằng Quảng Võ rất dễ dàng đã lấy được sự tin tưởng của y.</w:t>
      </w:r>
      <w:r>
        <w:br w:type="textWrapping"/>
      </w:r>
      <w:r>
        <w:br w:type="textWrapping"/>
      </w:r>
      <w:r>
        <w:t xml:space="preserve">“Đây cũng không hẳn là chuyện xấu.” Thư Mặc tiên sinh đứng lên, đặt vò rượu đế mình mang đến lên bàn: “Sau khi Quảng Võ trở về nhớ bảo hắn đổi thuốc.”</w:t>
      </w:r>
      <w:r>
        <w:br w:type="textWrapping"/>
      </w:r>
      <w:r>
        <w:br w:type="textWrapping"/>
      </w:r>
      <w:r>
        <w:t xml:space="preserve">Diệp Tuyền ôm vò rượu ngồi yên.</w:t>
      </w:r>
      <w:r>
        <w:br w:type="textWrapping"/>
      </w:r>
      <w:r>
        <w:br w:type="textWrapping"/>
      </w:r>
      <w:r>
        <w:t xml:space="preserve">Thư Mặc tiên sinh đã đi rất lâu, thế giới ngoài cửa sổ vẫn náo nhiệt như trước, xét cho cùng đây cũng là Tây Thị của thành Trường An.</w:t>
      </w:r>
      <w:r>
        <w:br w:type="textWrapping"/>
      </w:r>
      <w:r>
        <w:br w:type="textWrapping"/>
      </w:r>
      <w:r>
        <w:t xml:space="preserve">Quảng Võ về thì thấy Diệp Tuyền chưa ngủ, có chút giật mình, trêu nói: “Chẳng lẽ là vì ta không ở đây nên đến giờ vẫn chưa ngủ được?”</w:t>
      </w:r>
      <w:r>
        <w:br w:type="textWrapping"/>
      </w:r>
      <w:r>
        <w:br w:type="textWrapping"/>
      </w:r>
      <w:r>
        <w:t xml:space="preserve">Diệp Tuyền trợn trắng mắt nhìn hắn, vỗ vỗ hai cái lên vò rượu: “Thư Mặc tiên sinh vừa đến đây, để cái này lại dặn ta nhất định phải bảo ngươi đổi thuốc.”</w:t>
      </w:r>
      <w:r>
        <w:br w:type="textWrapping"/>
      </w:r>
      <w:r>
        <w:br w:type="textWrapping"/>
      </w:r>
      <w:r>
        <w:t xml:space="preserve">“Khụ.” Quảng Võ xấu hổ khụ một tiếng: “Quả nhiên không giấu được.”</w:t>
      </w:r>
      <w:r>
        <w:br w:type="textWrapping"/>
      </w:r>
      <w:r>
        <w:br w:type="textWrapping"/>
      </w:r>
      <w:r>
        <w:t xml:space="preserve">Diệp Tuyền vỗ lên đùi hắn, giục hắn mau cởi quần áo.</w:t>
      </w:r>
      <w:r>
        <w:br w:type="textWrapping"/>
      </w:r>
      <w:r>
        <w:br w:type="textWrapping"/>
      </w:r>
      <w:r>
        <w:t xml:space="preserve">Quảng Võ tháo áo giáp, cởi áo ngoài, chỉ còn lại một lớp áo lót mỏng. Dưới ngọn đèn tờ mờ cũng có thể thấy được trên người Quảng Võ quấn nhiều tầng băng vải, mùi máu nhàn nhạt chui vào khoang mũi khiến người ta không nhịn được nhíu mày.</w:t>
      </w:r>
      <w:r>
        <w:br w:type="textWrapping"/>
      </w:r>
      <w:r>
        <w:br w:type="textWrapping"/>
      </w:r>
      <w:r>
        <w:t xml:space="preserve">“Sao ngươi chậm chạp quá vậy.” Diệp thiếu gia tức giận, tự mình đến gần cởi vạt áo của Quảng Võ, kéo áo lót của hắn xuống. Quảng Võ bắt được cánh tay đang cởi quần áo hắn của Diệp Tuyền, chỉ tiếc là chậm một bước, hình xăm trên vai trái vẫn lộ ra, là hai lưỡi búa giao nhau của Ác Nhân Cốc.</w:t>
      </w:r>
      <w:r>
        <w:br w:type="textWrapping"/>
      </w:r>
      <w:r>
        <w:br w:type="textWrapping"/>
      </w:r>
      <w:r>
        <w:t xml:space="preserve">Diệp Tuyền nhanh chóng thu ánh mắt của mình lại, giống như không nhìn thấy gì cả, bình thản ung dung cởi bỏ băng vải quấn trên bụng Quảng Võ, chỉ là không hiểu sao động tác tay có hơi loạn.</w:t>
      </w:r>
      <w:r>
        <w:br w:type="textWrapping"/>
      </w:r>
      <w:r>
        <w:br w:type="textWrapping"/>
      </w:r>
      <w:r>
        <w:t xml:space="preserve">Vết thương của Quảng Võ trông như bị cơ quan của Đường Môn gây ra, hơn nữa theo trải nghiệm của mình và Đàm Thiên, vết thương này do ai tặng không cần nói cũng biết. Diệp Tuyền dùng bông gòn thấm rượu lau máu đông trên miệng vết thương, cơ thể Quảng Võ căng lên, hình dạng cơ bụng cũng hiện rõ ra.</w:t>
      </w:r>
      <w:r>
        <w:br w:type="textWrapping"/>
      </w:r>
      <w:r>
        <w:br w:type="textWrapping"/>
      </w:r>
      <w:r>
        <w:t xml:space="preserve">“Để ta tự làm.” Quảng Võ nắm chặt tay của Diệp Tuyền, không chịu nổi động tác thô lỗ của y nữa.</w:t>
      </w:r>
      <w:r>
        <w:br w:type="textWrapping"/>
      </w:r>
      <w:r>
        <w:br w:type="textWrapping"/>
      </w:r>
      <w:r>
        <w:t xml:space="preserve">Diệp Tuyền dùng ngón tay quét qua miệng vết thương của Quảng Võ, cạo xuống một lớp rượu trong suốt sáng ngời. Y bỏ ngón tay vào trong miệng nếm thử, chỉ có chút vậy thôi mà đã cay không chịu nổi, hẳn là Thư Mặc tiên sinh đã dùng rượu chưa pha.</w:t>
      </w:r>
      <w:r>
        <w:br w:type="textWrapping"/>
      </w:r>
      <w:r>
        <w:br w:type="textWrapping"/>
      </w:r>
      <w:r>
        <w:t xml:space="preserve">“Ngươi có biết mình đang làm gì hay không?” không biết từ lúc nào Quảng Võ đã dừng xử lý vết thương, hiện giờ đang nhìn chằm chằm Diệp Tuyền cười.</w:t>
      </w:r>
      <w:r>
        <w:br w:type="textWrapping"/>
      </w:r>
      <w:r>
        <w:br w:type="textWrapping"/>
      </w:r>
      <w:r>
        <w:t xml:space="preserve">Diệp Tuyền bỗng nhận ra động tác của mình lúc nãy ám muội cỡ nào, ra vẻ bình tĩnh trợn mắt, tiếc hận nói: “Rượu ngon như vậy sao lại lãng phí cho ngươi xử lý vết thương chứ…”</w:t>
      </w:r>
      <w:r>
        <w:br w:type="textWrapping"/>
      </w:r>
      <w:r>
        <w:br w:type="textWrapping"/>
      </w:r>
      <w:r>
        <w:t xml:space="preserve">Quảng Võ ném bông gòn trong tay xuống giường, ôm ngang eo Diệp Tuyền kéo vào lòng mình. Cơ thể hai người va chạm dẫn đến miệng vết thương cũng bị đụng vào, Quảng Võ lại không có ý định buông tay.</w:t>
      </w:r>
      <w:r>
        <w:br w:type="textWrapping"/>
      </w:r>
      <w:r>
        <w:br w:type="textWrapping"/>
      </w:r>
      <w:r>
        <w:t xml:space="preserve">“Vết thương của ngươi…!” Diệp Tuyền kêu lên.</w:t>
      </w:r>
      <w:r>
        <w:br w:type="textWrapping"/>
      </w:r>
      <w:r>
        <w:br w:type="textWrapping"/>
      </w:r>
      <w:r>
        <w:t xml:space="preserve">“Vết thương của ta sao hả?” Quảng Võ không hề để ý.</w:t>
      </w:r>
      <w:r>
        <w:br w:type="textWrapping"/>
      </w:r>
      <w:r>
        <w:br w:type="textWrapping"/>
      </w:r>
      <w:r>
        <w:t xml:space="preserve">Diệp Tuyền cam chịu lấy băng vải quấn lên bụng Quảng Võ, tay đối phương thừa cơ trượt đến dưới áo lót không nặng không nhẹ vuốt ve y. Hô hấp của Diệp Tuyền run rẩy, căn răng thắt nút băng vải lại, giống như trả thù mà nhấn xuống miệng vết thương của Quảng Võ.</w:t>
      </w:r>
      <w:r>
        <w:br w:type="textWrapping"/>
      </w:r>
      <w:r>
        <w:br w:type="textWrapping"/>
      </w:r>
      <w:r>
        <w:t xml:space="preserve">“Ss ——!” Quảng Võ hít mạnh một hơi, hung ác há miệng cắn môi Diệp Tuyền.</w:t>
      </w:r>
      <w:r>
        <w:br w:type="textWrapping"/>
      </w:r>
      <w:r>
        <w:br w:type="textWrapping"/>
      </w:r>
      <w:r>
        <w:t xml:space="preserve">Miệng ngập tràn hương vị của người khác, đầu lươi bị liếm láp đến tê dại, mỗi một góc trong khoang miệng đều không bị bỏ qua. Diệp Tuyền gian nan nuốt một ngụm nước bọt, hai tay đặt trên vai Quảng Võ ra sức đẩy người kia ra. Sơi tơ trong suốt giữa môi hai người quả thật chướng mắt.</w:t>
      </w:r>
      <w:r>
        <w:br w:type="textWrapping"/>
      </w:r>
      <w:r>
        <w:br w:type="textWrapping"/>
      </w:r>
      <w:r>
        <w:t xml:space="preserve">“Ngươi muốn làm gì?”</w:t>
      </w:r>
      <w:r>
        <w:br w:type="textWrapping"/>
      </w:r>
      <w:r>
        <w:br w:type="textWrapping"/>
      </w:r>
      <w:r>
        <w:t xml:space="preserve">“Làm ngươi.” Quảng Võ vững vàng hôn lên môi y, không cho phép y nói thêm một chữ nào nữa.</w:t>
      </w:r>
      <w:r>
        <w:br w:type="textWrapping"/>
      </w:r>
      <w:r>
        <w:br w:type="textWrapping"/>
      </w:r>
      <w:r>
        <w:t xml:space="preserve">Đệt. Diệp Tuyền chửi thề trong lòng, không chịu khống chế giao phó thân mình cho Quảng Võ.</w:t>
      </w:r>
      <w:r>
        <w:br w:type="textWrapping"/>
      </w:r>
      <w:r>
        <w:br w:type="textWrapping"/>
      </w:r>
      <w:r>
        <w:t xml:space="preserve">Trong phòng Quảng Võ im lặng đến lạ kỳ. Thư Mặc tiên sinh đẩy đẩy Quách Quỷ bảo hắn đi gõ cửa.</w:t>
      </w:r>
      <w:r>
        <w:br w:type="textWrapping"/>
      </w:r>
      <w:r>
        <w:br w:type="textWrapping"/>
      </w:r>
      <w:r>
        <w:t xml:space="preserve">Quách Quỷ nuốt một ngụm nước bọt, đi đến trước cửa, thật cẩn thận gõ ba tiếng, cao giọng nói: “Quảng tướng quân, Diệp thiếu gia, dậy đi thôi.” Mấy chữ cuối nhịn không được mà run lên.</w:t>
      </w:r>
      <w:r>
        <w:br w:type="textWrapping"/>
      </w:r>
      <w:r>
        <w:br w:type="textWrapping"/>
      </w:r>
      <w:r>
        <w:t xml:space="preserve">Quảng Võ mở cửa, nước trên tóc tí ta tí tách nhỏ xuống làm ướt băng vải quấn trên bụng.</w:t>
      </w:r>
      <w:r>
        <w:br w:type="textWrapping"/>
      </w:r>
      <w:r>
        <w:br w:type="textWrapping"/>
      </w:r>
      <w:r>
        <w:t xml:space="preserve">“Mặc quần áo vào.” Thư Mặc tiên sinh nhìn thoáng qua hình xăm trên tay Quảng Võ, lại nhìn thoáng qua Diệp Tuyền đang nằm trên giường.</w:t>
      </w:r>
      <w:r>
        <w:br w:type="textWrapping"/>
      </w:r>
      <w:r>
        <w:br w:type="textWrapping"/>
      </w:r>
      <w:r>
        <w:t xml:space="preserve">Quảng Võ quay về bên giường ngồi xuống. Bây giờ chỉ mới là sáng sớm, lúc này đang là lúc im lặng ngủ say, Thư Mặc tiên sinh cùng Quách Quỷ đến khiến người ta vô cùng khó hiểu. Nhưng mà nếu đã đến thì nhất định là do đã xảy ra chuyện gì.</w:t>
      </w:r>
      <w:r>
        <w:br w:type="textWrapping"/>
      </w:r>
      <w:r>
        <w:br w:type="textWrapping"/>
      </w:r>
      <w:r>
        <w:t xml:space="preserve">“Chỉ còn ba người là ta và bọn Vu Huyền không bị Đường Thiên Huyền tấn công.” Thư Mặc tiên sinh nhìn Quảng Võ, đúng lúc đối phương cũng nhìn lại hắn, khói thuốc súng vô hình âm thầm tràn ngập giữa hai người. “Nói thử xem, ngươi cho rằng ai là nội gián.”</w:t>
      </w:r>
      <w:r>
        <w:br w:type="textWrapping"/>
      </w:r>
      <w:r>
        <w:br w:type="textWrapping"/>
      </w:r>
      <w:r>
        <w:t xml:space="preserve">Quảng Võ cười lạnh một tiếng, nói: “Đường Thiên Huyền không ngu như vậy.”</w:t>
      </w:r>
      <w:r>
        <w:br w:type="textWrapping"/>
      </w:r>
      <w:r>
        <w:br w:type="textWrapping"/>
      </w:r>
      <w:r>
        <w:t xml:space="preserve">“Ư…” Diệp Tuyền trên giường phát ra tiếng rên rỉ bất mãn, cuộc trò chuyện giữa Quảng Võ và Thư Mặc tiên sinh hẳn đã quấy rầy giấc mộng đẹp chưa thành của y. “Ai tới vậy?” Diệp Tuyền nâng một tay lên che lấy hai mắt mình, giọng khàn khàn hỏi.</w:t>
      </w:r>
      <w:r>
        <w:br w:type="textWrapping"/>
      </w:r>
      <w:r>
        <w:br w:type="textWrapping"/>
      </w:r>
      <w:r>
        <w:t xml:space="preserve">“Quách Quỷ và Thư Mặc.”</w:t>
      </w:r>
      <w:r>
        <w:br w:type="textWrapping"/>
      </w:r>
      <w:r>
        <w:br w:type="textWrapping"/>
      </w:r>
      <w:r>
        <w:t xml:space="preserve">“Các ngươi đang nói cái gì?” Diệp Tuyền dời cánh tay đi lộ ra nửa con mắt, nửa con mắt đó cũng không tỉnh táo, mông mông lung lung như phủ một tầng lụa mỏng.</w:t>
      </w:r>
      <w:r>
        <w:br w:type="textWrapping"/>
      </w:r>
      <w:r>
        <w:br w:type="textWrapping"/>
      </w:r>
      <w:r>
        <w:t xml:space="preserve">“Thư Mặc hỏi ta rằng ta nghĩ ai là nội gián của Đường Thiên Huyền, ta nói Đường Thiên Huyền không ngu như vậy.”</w:t>
      </w:r>
      <w:r>
        <w:br w:type="textWrapping"/>
      </w:r>
      <w:r>
        <w:br w:type="textWrapping"/>
      </w:r>
      <w:r>
        <w:t xml:space="preserve">“Rất đúng, Đường Thiên Huyền quả thật không ngu như vậy.” Diệp Tuyền gian nan từ trên giường ngồi dậy, đệm chăn che trên người y trượt xuống làm lộ ra dấu vết đêm qua Quảng Võ lưu lại trên người y. “Đưa quần áo cho ta, ta đi tắm cái.”</w:t>
      </w:r>
      <w:r>
        <w:br w:type="textWrapping"/>
      </w:r>
      <w:r>
        <w:br w:type="textWrapping"/>
      </w:r>
      <w:r>
        <w:t xml:space="preserve">Quảng Võ đưa áo lót của mình cho y, Diệp Tuyền mặc đại vào, không coi ai ra gì mà xuống giường.</w:t>
      </w:r>
      <w:r>
        <w:br w:type="textWrapping"/>
      </w:r>
      <w:r>
        <w:br w:type="textWrapping"/>
      </w:r>
      <w:r>
        <w:t xml:space="preserve">Diệp Tuyền xuống lầu chưa lâu, Thư Mặc tiên sinh bỗng nhiên nở một nụ cười. “Quảng Võ, ngươi mới quen hắn chưa bao lâu mà đã lên giường, coi chừng hậu họa khó lường.”</w:t>
      </w:r>
      <w:r>
        <w:br w:type="textWrapping"/>
      </w:r>
      <w:r>
        <w:br w:type="textWrapping"/>
      </w:r>
      <w:r>
        <w:t xml:space="preserve">Quảng Võ nghiêng đầu, bỗng cười rộ lên, nói: “Dù sao cũng không phải lần đầu tiên.”</w:t>
      </w:r>
      <w:r>
        <w:br w:type="textWrapping"/>
      </w:r>
      <w:r>
        <w:br w:type="textWrapping"/>
      </w:r>
      <w:r>
        <w:t xml:space="preserve">Thư Mặc tiên sinh ôm tay, rất là hứng thú nhìn Quảng Võ, đang đợi hắn nói tiếp.</w:t>
      </w:r>
      <w:r>
        <w:br w:type="textWrapping"/>
      </w:r>
      <w:r>
        <w:br w:type="textWrapping"/>
      </w:r>
      <w:r>
        <w:t xml:space="preserve">“Không có gì đáng nói.” Quảng Võ nhẹ nhàng bâng quơ một câu liền gác chuyện này qua một bên. “Nhưng mà Diệp Tuyền đúng thật là có chuyện gạt ta, đợi xem lát nữa hắn có tình nguyện nói hay không, hắn không nói ta cũng không có cách.”</w:t>
      </w:r>
      <w:r>
        <w:br w:type="textWrapping"/>
      </w:r>
      <w:r>
        <w:br w:type="textWrapping"/>
      </w:r>
      <w:r>
        <w:t xml:space="preserve">“Quảng tướng quân thủ đoạn rất nhiều, ta thấy chỉ là không nỡ dùng trên người hắn mà thôi.” Trong lời nói của Thư Mặc tiên sinh có ẩn ý, nhướn mày khiêu khích Quảng Võ, dường như đang đợi hắn tỏ thái độ.</w:t>
      </w:r>
      <w:r>
        <w:br w:type="textWrapping"/>
      </w:r>
      <w:r>
        <w:br w:type="textWrapping"/>
      </w:r>
      <w:r>
        <w:t xml:space="preserve">“Thông minh.” Quảng Võ cười nói.</w:t>
      </w:r>
      <w:r>
        <w:br w:type="textWrapping"/>
      </w:r>
      <w:r>
        <w:br w:type="textWrapping"/>
      </w:r>
      <w:r>
        <w:t xml:space="preserve">Thư Mặc tiên sinh vạn lần không ngờ rằng Quảng Võ sẽ sảng khoái thừa nhận như vậy, chuyện này khiến hắn không biết tiếp tục như thế nào.</w:t>
      </w:r>
      <w:r>
        <w:br w:type="textWrapping"/>
      </w:r>
      <w:r>
        <w:br w:type="textWrapping"/>
      </w:r>
      <w:r>
        <w:t xml:space="preserve">Diệp Tuyền đi lên lầu, trên người đã ăn mặc chỉnh tề, một đầu tóc dài ướt đẫm đang nhỏ nước làm ướt một mảng lớn quần áo. “Nếu các người muốn tìm nội gián, ta biết một khả năng.”</w:t>
      </w:r>
      <w:r>
        <w:br w:type="textWrapping"/>
      </w:r>
      <w:r>
        <w:br w:type="textWrapping"/>
      </w:r>
      <w:r>
        <w:t xml:space="preserve">“Nói nghe chút nào.” Quảng Võ ném cái khăn mình vừa dùng để chà tóc cho Diệp Tuyền.</w:t>
      </w:r>
      <w:r>
        <w:br w:type="textWrapping"/>
      </w:r>
      <w:r>
        <w:br w:type="textWrapping"/>
      </w:r>
      <w:r>
        <w:t xml:space="preserve">“Vu Huyền có một đệ đệ song sinh là Mạc Cửu Ngân, ta chưa nói với các ngươi. Lúc ta kéo bọn họ nhập bọn, bọn họ đã ra điều kiện với ta, sau khi tìm được Đường Thiên Huyền phải cho bọn họ gặp mặt.” Diệp Tuyền chà nước trên tóc rồi nói tiếp: “Bọn họ hẳn là không phải Đường Thiên Huyền. Hai huynh đệ đều dùng tiếng Miêu nói chuyện, ta ở chung với Đường Thiên Huyền trong Ác Nhân Cốc nhiều năm như vậy chưa từng nghe hắn nói tiếng Miêu, trước lúc bị phái đi cũng tra qua, không có nói rằng Đường Thiên Huyền biết tiếng Miêu.”</w:t>
      </w:r>
      <w:r>
        <w:br w:type="textWrapping"/>
      </w:r>
      <w:r>
        <w:br w:type="textWrapping"/>
      </w:r>
      <w:r>
        <w:t xml:space="preserve">“Rốt cuộc là gì, chẳng phải đi xem là biết sao.” Thư Mặc tiên sinh đề nghị.</w:t>
      </w:r>
      <w:r>
        <w:br w:type="textWrapping"/>
      </w:r>
      <w:r>
        <w:br w:type="textWrapping"/>
      </w:r>
      <w:r>
        <w:t xml:space="preserve">Giờ Thìn vừa qua, khách sạn Duyệt Lai mở cửa đón tia nắng đầu tiên trong ngày. Chạy bàn đặt mấy cái ghế chất trên bàn xuống, kế toàn lau bàn tính vài lần, lộ ra một nụ cười thỏa mãn.</w:t>
      </w:r>
      <w:r>
        <w:br w:type="textWrapping"/>
      </w:r>
      <w:r>
        <w:br w:type="textWrapping"/>
      </w:r>
      <w:r>
        <w:t xml:space="preserve">Có người đi vào khách sạn, ném một túi tiền nặng trịch lên bàn, dùng thanh âm chói tai như thanh la bị hỏng nói: “Phòng của Vu Huyền.”</w:t>
      </w:r>
      <w:r>
        <w:br w:type="textWrapping"/>
      </w:r>
      <w:r>
        <w:br w:type="textWrapping"/>
      </w:r>
      <w:r>
        <w:t xml:space="preserve">Dù là ở đâu, chỉ cần có tiền là làm được. Ông chủ không nghĩ nhiều, nhanh nhẹn nói cho người kia phòng của Vu Huyền là phòng nào, trong đó có mấy người.</w:t>
      </w:r>
      <w:r>
        <w:br w:type="textWrapping"/>
      </w:r>
      <w:r>
        <w:br w:type="textWrapping"/>
      </w:r>
      <w:r>
        <w:t xml:space="preserve">Nam nhân nâng tay ngắt lời ông chủ, bước lên cầu thang cũ kêu ken két đi lên lầu.</w:t>
      </w:r>
      <w:r>
        <w:br w:type="textWrapping"/>
      </w:r>
      <w:r>
        <w:br w:type="textWrapping"/>
      </w:r>
      <w:r>
        <w:t xml:space="preserve">Ông chủ đưa túi tiền cho kế toán, bảo hắn tính xem trong đó có bao nhiêu tiền. Kế toán cười vâng lời, sau khi ông chủ đi thì vụng trộm lấy mấy khối bạc vụn nhét vào trong ống tay áo mình.</w:t>
      </w:r>
      <w:r>
        <w:br w:type="textWrapping"/>
      </w:r>
      <w:r>
        <w:br w:type="textWrapping"/>
      </w:r>
      <w:r>
        <w:t xml:space="preserve">Dưới lầu đang vui vẻ đếm tiền, trên lầu Đường Thiên Huyền lặng lẽ vào phòng hai huynh đệ Vu Huyền.</w:t>
      </w:r>
      <w:r>
        <w:br w:type="textWrapping"/>
      </w:r>
      <w:r>
        <w:br w:type="textWrapping"/>
      </w:r>
      <w:r>
        <w:t xml:space="preserve">Lát sau, một tiếng hét thảm thiết từ trên lầu truyền xuống. Chạy bàn vội vã chạy lên lầu, vừa chạy đến cánh cửa đang mở rộng của phồng số một thì —— Nam nhân vừa vào cầm một binh khí quái dị đứng trong vũng máu. Chân chạy bàn nhũn ra, ngồi bệt xuống đất.</w:t>
      </w:r>
      <w:r>
        <w:br w:type="textWrapping"/>
      </w:r>
      <w:r>
        <w:br w:type="textWrapping"/>
      </w:r>
      <w:r>
        <w:t xml:space="preserve">Đường Thiên Huyền nhíu nhíu mày, cúi lưng khiêng Mạc Cửu Ngân lên vai, lao ra cửa sổ trốn khỏi khách sạn Duyệt Lai.</w:t>
      </w:r>
      <w:r>
        <w:br w:type="textWrapping"/>
      </w:r>
      <w:r>
        <w:br w:type="textWrapping"/>
      </w:r>
      <w:r>
        <w:t xml:space="preserve">Một lúc lâu sau, chạy bàn mới bỗng nhiên hồi hồn, mặt mày trắng bệch từ trên lầu lăn xuống  líu lưỡi nói với ông chủ: “Ông, ông chủ… Mau, mau báo quan! Giết người, giết người, vị khách lúc nãy vừa giết người…”</w:t>
      </w:r>
      <w:r>
        <w:br w:type="textWrapping"/>
      </w:r>
      <w:r>
        <w:br w:type="textWrapping"/>
      </w:r>
      <w:r>
        <w:t xml:space="preserve">Ông chủ thấy chạy bàn bị dọa đến mức này thì mặt cũng trắng bệch, vội vã đi báo quan.</w:t>
      </w:r>
      <w:r>
        <w:br w:type="textWrapping"/>
      </w:r>
      <w:r>
        <w:br w:type="textWrapping"/>
      </w:r>
      <w:r>
        <w:t xml:space="preserve">Thư Mặc tiên sinh thu hồi cánh tay vừa bắt mạch, cười nói: “Tên Đường Thiên Huyền này ra tay cũng thật độc ác, không chỉ đánh trọng thương mà còn hạ độc, tạm thời bảo vệ tính mạng hắn, lát nữa là có thể tỉnh.”</w:t>
      </w:r>
      <w:r>
        <w:br w:type="textWrapping"/>
      </w:r>
      <w:r>
        <w:br w:type="textWrapping"/>
      </w:r>
      <w:r>
        <w:t xml:space="preserve">Quảng Võ gật gật đầu ra khỏi phòng, tựa cửa nhìn chạy bàn đang hoảng sợ la hét với Quách Quỷ, nói những gì mình đã thấy. Quảng Võ ở bên cạnh nghe một lát, mày không nhịn được nhíu lại. Chạy bàn này đã hoảng sợ quá mức, nói năng bừa bãi nhưng vẫn luôn lặp lại vài câu.</w:t>
      </w:r>
      <w:r>
        <w:br w:type="textWrapping"/>
      </w:r>
      <w:r>
        <w:br w:type="textWrapping"/>
      </w:r>
      <w:r>
        <w:t xml:space="preserve">“Vào khách sạn tìm Vu Huyền”, “bỗng nhiên hét thảm một tiếng”, “mang đi một người”.</w:t>
      </w:r>
      <w:r>
        <w:br w:type="textWrapping"/>
      </w:r>
      <w:r>
        <w:br w:type="textWrapping"/>
      </w:r>
      <w:r>
        <w:t xml:space="preserve">Diệp Tuyền dùng khuỷu ta đẩy đẩy Quảng Võ: “Nghe được gì không?”</w:t>
      </w:r>
      <w:r>
        <w:br w:type="textWrapping"/>
      </w:r>
      <w:r>
        <w:br w:type="textWrapping"/>
      </w:r>
      <w:r>
        <w:t xml:space="preserve">“Đường Thiên Huyền nhắm vào Vu Huyền, cuối cùng mang Mạc Cửu Ngân đi. Vu Huyền là mục tiêu, Mạc Cửu Ngân là nội gián.”</w:t>
      </w:r>
      <w:r>
        <w:br w:type="textWrapping"/>
      </w:r>
      <w:r>
        <w:br w:type="textWrapping"/>
      </w:r>
      <w:r>
        <w:t xml:space="preserve">“Khả năng của ngươi là lớn nhất.”</w:t>
      </w:r>
      <w:r>
        <w:br w:type="textWrapping"/>
      </w:r>
      <w:r>
        <w:br w:type="textWrapping"/>
      </w:r>
      <w:r>
        <w:t xml:space="preserve">“Nhưng mà ta không hiểu, tại sao chỉ hét lên một tiếng. Nhìn lượng máu trên mặt đất, Đường Thiên Huyền không có khả năng chỉ dùng một chiêu, cũng không có khả năng chỉ có một tiếng hét.”</w:t>
      </w:r>
      <w:r>
        <w:br w:type="textWrapping"/>
      </w:r>
      <w:r>
        <w:br w:type="textWrapping"/>
      </w:r>
      <w:r>
        <w:t xml:space="preserve">“Đợi Vu Huyền tỉnh là rõ.”</w:t>
      </w:r>
      <w:r>
        <w:br w:type="textWrapping"/>
      </w:r>
      <w:r>
        <w:br w:type="textWrapping"/>
      </w:r>
      <w:r>
        <w:t xml:space="preserve">Quảng Võ quay đầu nhìn Vu Huyền mặt mày tái nhợt nằm trên giường, hai hàng lông mày cũng nhăn dính vào nhau: “Chỉ mong là vậy.”</w:t>
      </w:r>
      <w:r>
        <w:br w:type="textWrapping"/>
      </w:r>
      <w:r>
        <w:br w:type="textWrapping"/>
      </w:r>
      <w:r>
        <w:t xml:space="preserve">Vu Huyền nằm một canh giờ, việc đầu tiên làm sau khi mở mắt ra là dùng tiếng Miêu kêu tên Mạc Cửu Ngân.</w:t>
      </w:r>
      <w:r>
        <w:br w:type="textWrapping"/>
      </w:r>
      <w:r>
        <w:br w:type="textWrapping"/>
      </w:r>
      <w:r>
        <w:t xml:space="preserve">“Đã bị Đường Thiên Huyền mang đi rồi.” Quảng Võ “tốt bụng” nói cho hắn.</w:t>
      </w:r>
      <w:r>
        <w:br w:type="textWrapping"/>
      </w:r>
      <w:r>
        <w:br w:type="textWrapping"/>
      </w:r>
      <w:r>
        <w:t xml:space="preserve">Mặt Vu Huyền trắng bệch, đôi mắt mất đi thần thái vốn có.</w:t>
      </w:r>
      <w:r>
        <w:br w:type="textWrapping"/>
      </w:r>
      <w:r>
        <w:br w:type="textWrapping"/>
      </w:r>
      <w:r>
        <w:t xml:space="preserve">“Nếu ngươi muốn mang đệ đệ trở về thì hãy nói hết mọi chuyện ra.”</w:t>
      </w:r>
      <w:r>
        <w:br w:type="textWrapping"/>
      </w:r>
      <w:r>
        <w:br w:type="textWrapping"/>
      </w:r>
      <w:r>
        <w:t xml:space="preserve">Vu Huyền siết chặt tay, khàn khàn nói: “Ta đã quen Đường Thiên Huyền nhiều năm, sau khi hắn gặp chuyện không may ta vẫn luôn nghĩ cách cứu hắn. Sau này có người cứu hắn ra khỏi tù, hắn đến tìm ta. Ban đầu ta chỉ giúp hắn né tránh sự truy lùng của quan phủ, sau này hắn nghe được tin các ngươi đang tìm hắn, hắn liền bảo ta trà trộn vào làm nội ứng cho hắn.”</w:t>
      </w:r>
      <w:r>
        <w:br w:type="textWrapping"/>
      </w:r>
      <w:r>
        <w:br w:type="textWrapping"/>
      </w:r>
      <w:r>
        <w:t xml:space="preserve">Quảng Võ nhíu nhíu mày, ngắt lời Vu Huyền, cười điệu nói: “Nói trọng điểm, ở khách sạn đã xảy ra chuyện gì.”</w:t>
      </w:r>
      <w:r>
        <w:br w:type="textWrapping"/>
      </w:r>
      <w:r>
        <w:br w:type="textWrapping"/>
      </w:r>
      <w:r>
        <w:t xml:space="preserve">“Đường Thiên Huyền đánh trọng thương đệ đệ của ta, hắn nói là sau khi diệt khẩu đệ đệ ta sẽ mang ta về Ác Nhân Cốc. Ta thay đệ đệ cản một chiêu, sau đó Đường Thiên Huyền mang đệ đệ ta đi.” Trên mặt Vu Huyền đều là vẻ thống khổ, nước mắt không ngừng rơi xuống như chuỗi hạt châu đứt đoạn, cơ thể không ngừng run rẩy, trong miệng phát ra tiếng rên rỉ.</w:t>
      </w:r>
      <w:r>
        <w:br w:type="textWrapping"/>
      </w:r>
      <w:r>
        <w:br w:type="textWrapping"/>
      </w:r>
      <w:r>
        <w:t xml:space="preserve">“Chạy bàn nói chỉ có một tiếng hét.” Quảng Võ không hề bị sự bi thương của hắn lây nhiễm, ngữ khí vẫn không chút cảm tình như trước.</w:t>
      </w:r>
      <w:r>
        <w:br w:type="textWrapping"/>
      </w:r>
      <w:r>
        <w:br w:type="textWrapping"/>
      </w:r>
      <w:r>
        <w:t xml:space="preserve">“Ta… Ta… Hức… Đệ đệ của ta là người câm… Đó giờ ta nói chuyện với đệ ấy bằng tiếng bụng… Hu hu…” Vu Huyền thống khổ che mặt mình khóc lên: “Cầu xin các người hãy cứu đệ đệ ta… Nó không làm sia gì cả, đều là ta sai!”</w:t>
      </w:r>
      <w:r>
        <w:br w:type="textWrapping"/>
      </w:r>
      <w:r>
        <w:br w:type="textWrapping"/>
      </w:r>
      <w:r>
        <w:t xml:space="preserve">Quách Quỷ từ ngoài cửa đi vào, hình như muốn nói gì đó, nhìn thấy Vu Huyền lại do dự một chút không nói gì.</w:t>
      </w:r>
      <w:r>
        <w:br w:type="textWrapping"/>
      </w:r>
      <w:r>
        <w:br w:type="textWrapping"/>
      </w:r>
      <w:r>
        <w:t xml:space="preserve">“Nói.” Diệp Tuyền cau mày, không biết sao lại thấy khó chịu.</w:t>
      </w:r>
      <w:r>
        <w:br w:type="textWrapping"/>
      </w:r>
      <w:r>
        <w:br w:type="textWrapping"/>
      </w:r>
      <w:r>
        <w:t xml:space="preserve">“Có một huynh đệ bên Hồ Nguyệt Lâu đến tìm ta, nói là có người cướp một bức tranh, là bức tranh của Bố Sam Lão Nhân.”</w:t>
      </w:r>
      <w:r>
        <w:br w:type="textWrapping"/>
      </w:r>
      <w:r>
        <w:br w:type="textWrapping"/>
      </w:r>
      <w:r>
        <w:t xml:space="preserve">“Ta biết!” Vu Huyền la lên: “Đường Thiên Huyền nói hắn giấu gì đó trong Mê Tiên Dẫn!”</w:t>
      </w:r>
      <w:r>
        <w:br w:type="textWrapping"/>
      </w:r>
      <w:r>
        <w:br w:type="textWrapping"/>
      </w:r>
      <w:r>
        <w:t xml:space="preserve">Mắt Diệp Tuyền sáng lên rồi lại tối xuống —— Chìa khóa vào Mê Tiên Dẫn nằm trong tay Quảng Võ.</w:t>
      </w:r>
      <w:r>
        <w:br w:type="textWrapping"/>
      </w:r>
      <w:r>
        <w:br w:type="textWrapping"/>
      </w:r>
      <w:r>
        <w:t xml:space="preserve">“Diệp thiếu gia, ra ngoài nói chuyện.” Quảng Võ đi ra khỏi phòng, không cho Diệp Tuyền lựa chọn nào.</w:t>
      </w:r>
      <w:r>
        <w:br w:type="textWrapping"/>
      </w:r>
      <w:r>
        <w:br w:type="textWrapping"/>
      </w:r>
      <w:r>
        <w:t xml:space="preserve">Diệp Tuyền không hề nghĩ ngợi đi theo.</w:t>
      </w:r>
      <w:r>
        <w:br w:type="textWrapping"/>
      </w:r>
      <w:r>
        <w:br w:type="textWrapping"/>
      </w:r>
    </w:p>
    <w:p>
      <w:pPr>
        <w:pStyle w:val="Heading2"/>
      </w:pPr>
      <w:bookmarkStart w:id="32" w:name="chương-8"/>
      <w:bookmarkEnd w:id="32"/>
      <w:r>
        <w:t xml:space="preserve">8. Chương 8</w:t>
      </w:r>
    </w:p>
    <w:p>
      <w:pPr>
        <w:pStyle w:val="Compact"/>
      </w:pPr>
      <w:r>
        <w:br w:type="textWrapping"/>
      </w:r>
      <w:r>
        <w:br w:type="textWrapping"/>
      </w:r>
      <w:r>
        <w:t xml:space="preserve">“Nói thử cảm giác của ngươi xem.” Quảng Võ tìm một cái bàn ở chỗ vắng người ngồi xuống, nhấc tay châm trà cho Diệp Tuyền.</w:t>
      </w:r>
      <w:r>
        <w:br w:type="textWrapping"/>
      </w:r>
      <w:r>
        <w:br w:type="textWrapping"/>
      </w:r>
      <w:r>
        <w:t xml:space="preserve">“Đường Thiên Huyền từng viết thư cho ta nói hắn ở Mê Tiên Dẫn, Vu Huyền lại biết sự tồn tại của Mê Tiên Dẫn, chắc chắn Đường Thiên Huyền đang để thứ gì đó ở Mê Tiên Dẫn.”</w:t>
      </w:r>
      <w:r>
        <w:br w:type="textWrapping"/>
      </w:r>
      <w:r>
        <w:br w:type="textWrapping"/>
      </w:r>
      <w:r>
        <w:t xml:space="preserve">Ngoài cửa sổ người ngựa qua lại không ngớt, Tây Thị buổi sáng không vì khách sạn Duyệt Lai xảy ra án mạng mà trở nên không náo nhiệt. Ngón tay Quảng Võ nhẹ nhàng vuốt ve miệng ly, nắng sớm nhảy múa trong đôi mắt tối đen. Diệp Tuyền hơi ngẩn người, nháy mắt khi đối phương quay đầu nhìn y thì vội dời ánh mắt đi.</w:t>
      </w:r>
      <w:r>
        <w:br w:type="textWrapping"/>
      </w:r>
      <w:r>
        <w:br w:type="textWrapping"/>
      </w:r>
      <w:r>
        <w:t xml:space="preserve">“Ngươi nghĩ Đường Thiên Huyền có về Ác Nhân Cốc không?”</w:t>
      </w:r>
      <w:r>
        <w:br w:type="textWrapping"/>
      </w:r>
      <w:r>
        <w:br w:type="textWrapping"/>
      </w:r>
      <w:r>
        <w:t xml:space="preserve">“Ta nói cho ngươi một chuyện, ngươi không thể nói cho người khác.”</w:t>
      </w:r>
      <w:r>
        <w:br w:type="textWrapping"/>
      </w:r>
      <w:r>
        <w:br w:type="textWrapping"/>
      </w:r>
      <w:r>
        <w:t xml:space="preserve">Hai tay Diệp Tuyền chống lên bàn, cúi lưng, kề vào tai Quảng Võ. Đối phương nâng tay khoát lên gáy hắn, ngón tay không ngừng vuốt ve một khoảng da nhỏ mang đến cảm giác yên tâm lạ kỳ.</w:t>
      </w:r>
      <w:r>
        <w:br w:type="textWrapping"/>
      </w:r>
      <w:r>
        <w:br w:type="textWrapping"/>
      </w:r>
      <w:r>
        <w:t xml:space="preserve">“Đường Thiên Huyền đang giữ bản vẽ xe cơ giáp Thôi Thành của Hạo Khí Minh. Đào Hàn Đình hạ lệnh bọn ta phải không từ thủ đoạn ngăn Đường Thiên Huyền nhập cốc, cướp đi bản vẽ cơ giáp trong tay hắn giao cho Ẩn Nguyên Hội đổi tiền thưởng, Đường Thiên Huyền cũng không biết việc này.”</w:t>
      </w:r>
      <w:r>
        <w:br w:type="textWrapping"/>
      </w:r>
      <w:r>
        <w:br w:type="textWrapping"/>
      </w:r>
      <w:r>
        <w:t xml:space="preserve">“Ngươi vừa nói cái gì?” Quảng Võ dùng ngón cái vuốt má Diệp Tuyền: “Bên ngoài ồn quá, ta không nghe rõ.”</w:t>
      </w:r>
      <w:r>
        <w:br w:type="textWrapping"/>
      </w:r>
      <w:r>
        <w:br w:type="textWrapping"/>
      </w:r>
      <w:r>
        <w:t xml:space="preserve">Người của nha môn đến báo, vài thủ vệ trên tường thành đã chết.</w:t>
      </w:r>
      <w:r>
        <w:br w:type="textWrapping"/>
      </w:r>
      <w:r>
        <w:br w:type="textWrapping"/>
      </w:r>
      <w:r>
        <w:t xml:space="preserve">Quảng Võ phất phất tay cho người rời đi, trước khi đối phương đi hắn bỗng gọi giật lại dặn dò: “Phiền ngươi nói cho đại nhân của các ngươi, không có việc gì thì đừng nhúng tay vào vụ án của ta, ta mà phát hiện ra thì chức quan tép riu này hắn khỏi làm nữa, an tâm về nhà mà dưỡng lão.”</w:t>
      </w:r>
      <w:r>
        <w:br w:type="textWrapping"/>
      </w:r>
      <w:r>
        <w:br w:type="textWrapping"/>
      </w:r>
      <w:r>
        <w:t xml:space="preserve">Mặt người kia run rẩy một chút, lộ ra vẻ mặt thống khổ lại dữ tợn, cung kính đáp một tiếng vâng.</w:t>
      </w:r>
      <w:r>
        <w:br w:type="textWrapping"/>
      </w:r>
      <w:r>
        <w:br w:type="textWrapping"/>
      </w:r>
      <w:r>
        <w:t xml:space="preserve">Quách Quỷ mua mấy con lạc đà về cho uống đủ nước, mọi người quyết định đồng hành cùng một thương đội chuẩn bị đi Minh Giáo.</w:t>
      </w:r>
      <w:r>
        <w:br w:type="textWrapping"/>
      </w:r>
      <w:r>
        <w:br w:type="textWrapping"/>
      </w:r>
      <w:r>
        <w:t xml:space="preserve">Diêu Phong đề nghị tìm người dẫn đường đi đường tắt, nhất định có thể đến khách sạn Long Môn trước Đường Thiên Huyền. Kết quả là bị Quảng Võ từ chối, nguyên nhân là Đường Thiên Huyền mang Mạc Cửu Ngân theo nên sẽ không đi một mình, dù cho Mạc Cửu Ngân có bị giết thì hắn cũng sẽ đi cùng với thương đội.</w:t>
      </w:r>
      <w:r>
        <w:br w:type="textWrapping"/>
      </w:r>
      <w:r>
        <w:br w:type="textWrapping"/>
      </w:r>
      <w:r>
        <w:t xml:space="preserve">“Võ công của Đường Thiên Huyền thật sự không tồi, nhưng Hoang Mạc Long Môn có không ít mã tặc, giết nhóm đầu tiên sẽ xuất hiện nhóm thứ hai, hắn rất dễ bị mài chết, mà trên tay còn cầm tranh vẽ Mê Tiên Dẫn, hắn sẽ không phiêu lưu như vậy.” Quảng Võ hất cằm về phía thương đội, cười nói: “Không chừng hắn đang ở trong đội ngũ của chúng ta. Lúc này không có nhiều thương nhân đi buôn bán, cũng chỉ có vài thương đội mà thôi.”</w:t>
      </w:r>
      <w:r>
        <w:br w:type="textWrapping"/>
      </w:r>
      <w:r>
        <w:br w:type="textWrapping"/>
      </w:r>
      <w:r>
        <w:t xml:space="preserve">Quảng Võ vừa dứt lời, người Hồ cách đó không xa quay đầu dùng tiếng Quan Thoại không chuẩn lắm nói lớn: “Sắp qua trạm dịch vào Hoang Mạc Long Môn, người của quan phủ muốn kiểm tra, các vị huynh đệ cũng chuẩn bị một chút đi ——!”</w:t>
      </w:r>
      <w:r>
        <w:br w:type="textWrapping"/>
      </w:r>
      <w:r>
        <w:br w:type="textWrapping"/>
      </w:r>
      <w:r>
        <w:t xml:space="preserve">“Họa vô đơn chí.” Thư Mặc tiên sinh hiếm khi nhíu mày lại, có gì đó gây cho hắn rất nhiều phiền toái.</w:t>
      </w:r>
      <w:r>
        <w:br w:type="textWrapping"/>
      </w:r>
      <w:r>
        <w:br w:type="textWrapping"/>
      </w:r>
      <w:r>
        <w:t xml:space="preserve">“Đúng là họa vô đơn chí thật.” Diêu Phong phụ họa, hàm ý trong lời nói rõ ràng không giống với Thư Mặc tiên sinh. “Hiện tại mang binh khí thì không dễ thông qua sự kiểm tra của quan phủ đâu.”</w:t>
      </w:r>
      <w:r>
        <w:br w:type="textWrapping"/>
      </w:r>
      <w:r>
        <w:br w:type="textWrapping"/>
      </w:r>
      <w:r>
        <w:t xml:space="preserve">“Ta đi chuẩn bị một chút.” Quảng Võ cầm thương nhảy xuống ngựa, chân vận khinhg công lướt qua thương đội.</w:t>
      </w:r>
      <w:r>
        <w:br w:type="textWrapping"/>
      </w:r>
      <w:r>
        <w:br w:type="textWrapping"/>
      </w:r>
      <w:r>
        <w:t xml:space="preserve">Diệp Tuyền thu hồi ánh mắt dán trên người Quảng Võ, lại nhìn về phía Thư Mặc tiên sinh, vẻ mặt đối phương vẫn ngưng trọng như trước.</w:t>
      </w:r>
      <w:r>
        <w:br w:type="textWrapping"/>
      </w:r>
      <w:r>
        <w:br w:type="textWrapping"/>
      </w:r>
      <w:r>
        <w:t xml:space="preserve">Quan sai bảo từng người một xuống lạc đà, khám lạc đà, khám hàng và khám người.</w:t>
      </w:r>
      <w:r>
        <w:br w:type="textWrapping"/>
      </w:r>
      <w:r>
        <w:br w:type="textWrapping"/>
      </w:r>
      <w:r>
        <w:t xml:space="preserve">Miệng lạc đà nhàn nhã nhai mấy cọng cỏ chăn nuôi, thương nhân vừa bị khám xong vỗ vỗ đầu lạc đà, một lần nữa leo lên lạc đà chậm rãi đi qua trạm dịch.</w:t>
      </w:r>
      <w:r>
        <w:br w:type="textWrapping"/>
      </w:r>
      <w:r>
        <w:br w:type="textWrapping"/>
      </w:r>
      <w:r>
        <w:t xml:space="preserve">Đội ngũ không dài không ngắn trước mặt mỗi lúc một ngắn đi, sự bất an của Thư Mặc tiên sinh mỗi lúc một rõ rệt.</w:t>
      </w:r>
      <w:r>
        <w:br w:type="textWrapping"/>
      </w:r>
      <w:r>
        <w:br w:type="textWrapping"/>
      </w:r>
      <w:r>
        <w:t xml:space="preserve">Đến lượt thương đội của Quảng Võ quan sai không bắt xuống lạc đà cũng không cho người dỡ hàng khiến mấy thương nhân người Hồ rất là khó hiểu. Quan sai thấy bọn họ không đi tức giận nói: “Đi mau đi mau, đừng có ở đây làm chướng mắt quan lão gia ta.”</w:t>
      </w:r>
      <w:r>
        <w:br w:type="textWrapping"/>
      </w:r>
      <w:r>
        <w:br w:type="textWrapping"/>
      </w:r>
      <w:r>
        <w:t xml:space="preserve">Những người Hồ lần lượt đi qua trạm dịch, đến lượt nhóm người Quảng Võ ở cuối cùng.</w:t>
      </w:r>
      <w:r>
        <w:br w:type="textWrapping"/>
      </w:r>
      <w:r>
        <w:br w:type="textWrapping"/>
      </w:r>
      <w:r>
        <w:t xml:space="preserve">Quách Quỷ đi qua, Diêu Phong đi qua, Vu Huyền đi qua, Đàm Thiên đi qua, đến lượt Thư Mặc tiên sinh.</w:t>
      </w:r>
      <w:r>
        <w:br w:type="textWrapping"/>
      </w:r>
      <w:r>
        <w:br w:type="textWrapping"/>
      </w:r>
      <w:r>
        <w:t xml:space="preserve">Mặt mày Thư Mặc tiên sinh tái nhợt, lạc đà rề rà cất bước, lục lạc treo trên cổ phát ra tiếng vang dễ nghe.</w:t>
      </w:r>
      <w:r>
        <w:br w:type="textWrapping"/>
      </w:r>
      <w:r>
        <w:br w:type="textWrapping"/>
      </w:r>
      <w:r>
        <w:t xml:space="preserve">“Khoan đã.” Một quan sai nọ gọi Thư Mặc tiên sinh lại.</w:t>
      </w:r>
      <w:r>
        <w:br w:type="textWrapping"/>
      </w:r>
      <w:r>
        <w:br w:type="textWrapping"/>
      </w:r>
      <w:r>
        <w:t xml:space="preserve">“Qua đi, đừng có đứng ở đây.” Không đợi quan sai vừa gọi Thư Mặc tiên sinh lại mở miệng, người cầm đầu đã không kiên nhẫn giục Thư Mặc tiên sinh mau đi: “Đừng dây dưa, đi mau.”</w:t>
      </w:r>
      <w:r>
        <w:br w:type="textWrapping"/>
      </w:r>
      <w:r>
        <w:br w:type="textWrapping"/>
      </w:r>
      <w:r>
        <w:t xml:space="preserve">Thư Mặc tiên sinh bình yên vô sự đi qua trạm dịch, hắn quay đầu lại nhìn Quảng Võ một cách quái dị. Đối phương cưỡi trên lạc đà cơ thể lắc lắc, trường thương trên lưng dài quá mức, dùng vải bố màu đen bọc lấy, một mũi nhọn đỏ tươi ló ra khỏi miếng vải.</w:t>
      </w:r>
      <w:r>
        <w:br w:type="textWrapping"/>
      </w:r>
      <w:r>
        <w:br w:type="textWrapping"/>
      </w:r>
      <w:r>
        <w:t xml:space="preserve">Thư Mặc tiên sinh trừng mắt, nở một nụ cười xinh đẹp.</w:t>
      </w:r>
      <w:r>
        <w:br w:type="textWrapping"/>
      </w:r>
      <w:r>
        <w:br w:type="textWrapping"/>
      </w:r>
      <w:r>
        <w:t xml:space="preserve">Quan sai kia dường như còn muốn tranh cãi với cấp trên của mình, Quảng Võ và Diệp Tuyền đi qua hai người bọn họ, quan sai vừa gọi Thư Mặc tiên sinh lại run run ngẩng đầu, chạm mắt với Quảng Võ.</w:t>
      </w:r>
      <w:r>
        <w:br w:type="textWrapping"/>
      </w:r>
      <w:r>
        <w:br w:type="textWrapping"/>
      </w:r>
      <w:r>
        <w:t xml:space="preserve">Người cầm đầu đè đầu hắn xuống, sợ hãi tiễn bước nhóm Quảng Võ, dõi theo bóng bọn họ, thấy bóng dáng bọn họ khuất khỏi tầm mắt mới thở phào một hơi.</w:t>
      </w:r>
      <w:r>
        <w:br w:type="textWrapping"/>
      </w:r>
      <w:r>
        <w:br w:type="textWrapping"/>
      </w:r>
      <w:r>
        <w:t xml:space="preserve">“Cái tên tiểu tử nhà ngươi!” Hắn hung tợn liếc quan sai lúc nãy đã gọi người một cái: “Suýt chút nữa chọc phải người không thể chọc rồi biết không hả?!”</w:t>
      </w:r>
      <w:r>
        <w:br w:type="textWrapping"/>
      </w:r>
      <w:r>
        <w:br w:type="textWrapping"/>
      </w:r>
      <w:r>
        <w:t xml:space="preserve">Trên lệnh truy nã vẽ gương mặt Thư Mặc tiên sinh, nhìn kỹ lại thì cũng không giống Thư Mặc tiên sinh lắm.</w:t>
      </w:r>
      <w:r>
        <w:br w:type="textWrapping"/>
      </w:r>
      <w:r>
        <w:br w:type="textWrapping"/>
      </w:r>
      <w:r>
        <w:t xml:space="preserve">Kim Hương Ngọc thấy Quảng Võ thì nhỏ giọng bảo Khoái Đao Thát Tử đi thu dọn vài căn phòng.</w:t>
      </w:r>
      <w:r>
        <w:br w:type="textWrapping"/>
      </w:r>
      <w:r>
        <w:br w:type="textWrapping"/>
      </w:r>
      <w:r>
        <w:t xml:space="preserve">Quảng Võ dẫn lạc đà đến bên suối Nguyệt Nha uống nước, mình cũng cúi người dùng nước suối rửa mặt. Nước suối lạnh lẽo khiến Quảng Võ tỉnh táo hơn chút dưới ánh mặt trời chói chang.</w:t>
      </w:r>
      <w:r>
        <w:br w:type="textWrapping"/>
      </w:r>
      <w:r>
        <w:br w:type="textWrapping"/>
      </w:r>
      <w:r>
        <w:t xml:space="preserve">Diệp Tuyền vội vàng múc nước vào túi da dê, đuôi ngựa thật dài rơi vào trong nước, còn dẫn vài con cá nhỏ đến rỉa tóc y.</w:t>
      </w:r>
      <w:r>
        <w:br w:type="textWrapping"/>
      </w:r>
      <w:r>
        <w:br w:type="textWrapping"/>
      </w:r>
      <w:r>
        <w:t xml:space="preserve">“Tóc rơi xuống rồi.” Quảng Võ nói.</w:t>
      </w:r>
      <w:r>
        <w:br w:type="textWrapping"/>
      </w:r>
      <w:r>
        <w:br w:type="textWrapping"/>
      </w:r>
      <w:r>
        <w:t xml:space="preserve">Diệp Tuyền kéo đuôi ngựa vào lòng, tiếp tục múc nước vào túi. Múc đầy rồi thì ném túi nước cho Quảng Võ, nói: “Đưa túi nước của ngươi đây.”</w:t>
      </w:r>
      <w:r>
        <w:br w:type="textWrapping"/>
      </w:r>
      <w:r>
        <w:br w:type="textWrapping"/>
      </w:r>
      <w:r>
        <w:t xml:space="preserve">Quảng Võ cười như không cười nhìn Diệp Tuyền, tháo túi nước của mình xuống ném qua.</w:t>
      </w:r>
      <w:r>
        <w:br w:type="textWrapping"/>
      </w:r>
      <w:r>
        <w:br w:type="textWrapping"/>
      </w:r>
      <w:r>
        <w:t xml:space="preserve">Khoái Đao Thát Tử từ khách sạn Long Môn đi ra, hỏi vài người Hồ thì tìm được Quảng Võ bên suối Nguyệt Nha, quen thuộc chào hỏi, cười ha hả nói: “Quảng gia, bà chủ của bọn tôi đang ở khách sạn đợi ngài.”</w:t>
      </w:r>
      <w:r>
        <w:br w:type="textWrapping"/>
      </w:r>
      <w:r>
        <w:br w:type="textWrapping"/>
      </w:r>
      <w:r>
        <w:t xml:space="preserve">“Ừ.” Quảng Võ nghe thấy, có lệ đáp lại: “Ta rảnh sẽ đi gặp.”</w:t>
      </w:r>
      <w:r>
        <w:br w:type="textWrapping"/>
      </w:r>
      <w:r>
        <w:br w:type="textWrapping"/>
      </w:r>
      <w:r>
        <w:t xml:space="preserve">Khoái Đao Thát Tử nghẹn họng, làm như hiện tại ngài không rảnh.</w:t>
      </w:r>
      <w:r>
        <w:br w:type="textWrapping"/>
      </w:r>
      <w:r>
        <w:br w:type="textWrapping"/>
      </w:r>
      <w:r>
        <w:t xml:space="preserve">“Cho ba cân thịt bò kho, không cần rượu.” Quảng Võ phất phất tay đuổi người đi.</w:t>
      </w:r>
      <w:r>
        <w:br w:type="textWrapping"/>
      </w:r>
      <w:r>
        <w:br w:type="textWrapping"/>
      </w:r>
      <w:r>
        <w:t xml:space="preserve">“Được thôi, Quảng gia chờ chút.” Khoái Đao Thát Tử vắt cái khăn màu trắng cũ nát lên vai. Gọi người không được thì hắn cũng hết cách, huống chi người này còn là Quảng gia không thể trêu vào.</w:t>
      </w:r>
      <w:r>
        <w:br w:type="textWrapping"/>
      </w:r>
      <w:r>
        <w:br w:type="textWrapping"/>
      </w:r>
      <w:r>
        <w:t xml:space="preserve">Diêu Phong đứng bên cạnh bàn đưa khăn tay cho Thư Mặc tiên sinh.</w:t>
      </w:r>
      <w:r>
        <w:br w:type="textWrapping"/>
      </w:r>
      <w:r>
        <w:br w:type="textWrapping"/>
      </w:r>
      <w:r>
        <w:t xml:space="preserve">“Trở về Ác Nhân Cốc rồi thì đừng đi nữa.”</w:t>
      </w:r>
      <w:r>
        <w:br w:type="textWrapping"/>
      </w:r>
      <w:r>
        <w:br w:type="textWrapping"/>
      </w:r>
      <w:r>
        <w:t xml:space="preserve">Thư Mặc tiên sinh xóa bỏ lớp dịch dung trên mặt, một hình xăm màu đen dần dần hiện ra. “Từ lâu ta đã không còn là người của Ác Nhân Cốc nữa, huống chi nhiệm vụ của ta là giám thị Quảng Võ, khi nào Quảng Võ chưa giải quyết được Đường Thiên Huyền thì ta còn chưa thể đi.”</w:t>
      </w:r>
      <w:r>
        <w:br w:type="textWrapping"/>
      </w:r>
      <w:r>
        <w:br w:type="textWrapping"/>
      </w:r>
      <w:r>
        <w:t xml:space="preserve">Diêu Phong không nói gì, chỉ giúp Thư Mặc tiên sinh mở nắp bình thuốc màu nâu ra.</w:t>
      </w:r>
      <w:r>
        <w:br w:type="textWrapping"/>
      </w:r>
      <w:r>
        <w:br w:type="textWrapping"/>
      </w:r>
      <w:r>
        <w:t xml:space="preserve">“Nếu ngươi muốn giúp ta thì đi hỏi Quách Quỷ xem hắn có thể xóa bỏ tội danh của ta hay không.” Thư Mặc tiên sinh cẩn thận bôi thuốc bột lên mặt, thuốc bột dung hợp với màu da, che đi hình xăm trên mặt.</w:t>
      </w:r>
      <w:r>
        <w:br w:type="textWrapping"/>
      </w:r>
      <w:r>
        <w:br w:type="textWrapping"/>
      </w:r>
      <w:r>
        <w:t xml:space="preserve">“Được.” Diêu Phong nói: “Ngươi cẩn thận một chút, Hoang Mạc Long Môn là đầm rồng hang hổ, người muốn mạng của ngươi cũng không ít.”</w:t>
      </w:r>
      <w:r>
        <w:br w:type="textWrapping"/>
      </w:r>
      <w:r>
        <w:br w:type="textWrapping"/>
      </w:r>
      <w:r>
        <w:t xml:space="preserve">Diêu Phong nhanh chóng tìm được Quách Quỷ, Quách Quỷ sờ sờ cái cằm không cạo sạch, trầm tư một lát rồi uyển chuyển từ chối yêu cầu của Diêu Phong: “Hồ sơ của Thư Mặc tiên sinh ta không chạm được, nhưng mà ngươi có thể đi tìm Quảng Võ, có lẽ hắn lo được.”</w:t>
      </w:r>
      <w:r>
        <w:br w:type="textWrapping"/>
      </w:r>
      <w:r>
        <w:br w:type="textWrapping"/>
      </w:r>
      <w:r>
        <w:t xml:space="preserve">Muốn đi Minh Giáo và Ác Nhân Cốc thì nhất định phải qua Hoang Mạc Long Môn, người qua lại đa phần là thương nhân hoặc người của Ác Nhân Cốc, nếu không phải thì là người muốn gia nhập Ác Nhân Cốc.</w:t>
      </w:r>
      <w:r>
        <w:br w:type="textWrapping"/>
      </w:r>
      <w:r>
        <w:br w:type="textWrapping"/>
      </w:r>
      <w:r>
        <w:t xml:space="preserve">Vừa ngồi vào khách sạn Long Môn lập tức liền có người nhận ra Thư Mặc tiên sinh.</w:t>
      </w:r>
      <w:r>
        <w:br w:type="textWrapping"/>
      </w:r>
      <w:r>
        <w:br w:type="textWrapping"/>
      </w:r>
      <w:r>
        <w:t xml:space="preserve">Thư Mặc tiên sinh trước kia từng vì ám sát một vị quan lớn mà bị bỏ tù, sau này tuy trốn thoát thành công nhưng chưa từng về Ác Nhân Cốc, hiện tại lại xuất hiện ở Hoang Mạc Long Môn khiến bọn người nào đó xôn xao.</w:t>
      </w:r>
      <w:r>
        <w:br w:type="textWrapping"/>
      </w:r>
      <w:r>
        <w:br w:type="textWrapping"/>
      </w:r>
      <w:r>
        <w:t xml:space="preserve">“Từng nghe tên tiên sinh, lần đầu gặp mặt, ngưỡng một đã lâu.” Người nọ đập binh khí xuống trước mặt Thư Mặc tiên sinh, một chân đạp lên chiếc ghế Thư Mặc tiên sinh đang ngồi, vừa vặn đạp lên ống tay áo.</w:t>
      </w:r>
      <w:r>
        <w:br w:type="textWrapping"/>
      </w:r>
      <w:r>
        <w:br w:type="textWrapping"/>
      </w:r>
      <w:r>
        <w:t xml:space="preserve">Thư Mặc tiên sinh giật giật tay, ống tay áo bị đạp mạnh quá, hoàn toàn không rút ra được.</w:t>
      </w:r>
      <w:r>
        <w:br w:type="textWrapping"/>
      </w:r>
      <w:r>
        <w:br w:type="textWrapping"/>
      </w:r>
      <w:r>
        <w:t xml:space="preserve">“Ngây thơ.”</w:t>
      </w:r>
      <w:r>
        <w:br w:type="textWrapping"/>
      </w:r>
      <w:r>
        <w:br w:type="textWrapping"/>
      </w:r>
      <w:r>
        <w:t xml:space="preserve">“Tiên sinh quả thật khiến người ta không ưa nổi như trong lời đồn.”</w:t>
      </w:r>
      <w:r>
        <w:br w:type="textWrapping"/>
      </w:r>
      <w:r>
        <w:br w:type="textWrapping"/>
      </w:r>
      <w:r>
        <w:t xml:space="preserve">“Khen nhầm.” Thư Mặc tiên sinh vẫn phong khinh vân đạm như cũ.</w:t>
      </w:r>
      <w:r>
        <w:br w:type="textWrapping"/>
      </w:r>
      <w:r>
        <w:br w:type="textWrapping"/>
      </w:r>
      <w:r>
        <w:t xml:space="preserve">“Tiên sinh, thời thế thay đổi, nên học cách cúi đầu mà sống.”</w:t>
      </w:r>
      <w:r>
        <w:br w:type="textWrapping"/>
      </w:r>
      <w:r>
        <w:br w:type="textWrapping"/>
      </w:r>
      <w:r>
        <w:t xml:space="preserve">Khoái Đao Thát Tử vén màn vải lên, bưng một mâm thịt bò kho chừng ba cân ra khỏi khách sạn, đi thẳng đến cái bàn Thư Mặc tiên sinh đang ngồi, đặt thịt bò kho lên bàn, giới thiệu với vài gương mặt lạ: “Đây là thịt bò đặc sản của khách sạn, mời các vị khách quan chậm rãi dùng.”</w:t>
      </w:r>
      <w:r>
        <w:br w:type="textWrapping"/>
      </w:r>
      <w:r>
        <w:br w:type="textWrapping"/>
      </w:r>
      <w:r>
        <w:t xml:space="preserve">Nam nhân khịt mũi, đây là mùi thịt bò thuần khiết.</w:t>
      </w:r>
      <w:r>
        <w:br w:type="textWrapping"/>
      </w:r>
      <w:r>
        <w:br w:type="textWrapping"/>
      </w:r>
      <w:r>
        <w:t xml:space="preserve">“Kim Hương Ngọc, bà có ý gì, bọn họ ăn thịt bò còn bọn ta thì ăn thịt sói?”</w:t>
      </w:r>
      <w:r>
        <w:br w:type="textWrapping"/>
      </w:r>
      <w:r>
        <w:br w:type="textWrapping"/>
      </w:r>
      <w:r>
        <w:t xml:space="preserve">Kim Hương Ngọc nghe thấy thì lắc lắc cái quạt tròn, khinh miệt nói: “Khách quan, quy củ của bọn ta luôn là vậy, ngài có bản lĩnh thì ngài ăn thịt bò, không có bản lĩnh thì cứ ăn thịt sói cùng thịt cáo thôi.”</w:t>
      </w:r>
      <w:r>
        <w:br w:type="textWrapping"/>
      </w:r>
      <w:r>
        <w:br w:type="textWrapping"/>
      </w:r>
      <w:r>
        <w:t xml:space="preserve">“Vị huynh đài này, người gọi món này là một người khác.” Người nói chuyện ăn một ngụm mì cuối cùng, bưng bát lên uống sạch nước mì.</w:t>
      </w:r>
      <w:r>
        <w:br w:type="textWrapping"/>
      </w:r>
      <w:r>
        <w:br w:type="textWrapping"/>
      </w:r>
      <w:r>
        <w:t xml:space="preserve">Nam nhân quay đầu lại, thấy mặt người nọ liên đen mặt, cười lạnh nói: “A, Quỷ Thủ Đường, câm miệng ngươi đi, chuyện của ta chưa tới lượt ngươi xen mồm.”</w:t>
      </w:r>
      <w:r>
        <w:br w:type="textWrapping"/>
      </w:r>
      <w:r>
        <w:br w:type="textWrapping"/>
      </w:r>
      <w:r>
        <w:t xml:space="preserve">“Nhắc ngươi một câu mà thôi, nếu ngươi không muốn nghe thì ta cũng không ép.”</w:t>
      </w:r>
      <w:r>
        <w:br w:type="textWrapping"/>
      </w:r>
      <w:r>
        <w:br w:type="textWrapping"/>
      </w:r>
      <w:r>
        <w:t xml:space="preserve">Quảng Võ và Diệp Tuyền vừa trở về từ chỗ xa phu, nhìn thấy khung cảnh giương cung bạt kiếm này, hai người ăn ý nở một nụ cười.</w:t>
      </w:r>
      <w:r>
        <w:br w:type="textWrapping"/>
      </w:r>
      <w:r>
        <w:br w:type="textWrapping"/>
      </w:r>
      <w:r>
        <w:t xml:space="preserve">“Quỷ Thủ Đường, Liễu Tam Đao, khung cảnh này quả thật rất chấn động.” Diệp Tuyền giả vờ xoa xoa tay, đi đến bên bàn ngồi xuống, gắp một miếng thịt bò bỏ vào trong miệng.</w:t>
      </w:r>
      <w:r>
        <w:br w:type="textWrapping"/>
      </w:r>
      <w:r>
        <w:br w:type="textWrapping"/>
      </w:r>
      <w:r>
        <w:t xml:space="preserve">Trong khoang mũi nam nhân phát ra một tiếng hừ khinh thường, buông chân đạp đạp tay áo Thư Mặc tiên sinh xuống, đứng thẳng lưng, bộ dáng cao ngạo không coi ai ra gì. “Diệp Tuyền, Đường Thiên Huyền không rõ tung tích, hiện tại ta là đương gia của Thiên Huyền Kỳ, ngươi muốn ổn định địa vị trong cốc của mình thì nên thông minh một chút.”</w:t>
      </w:r>
      <w:r>
        <w:br w:type="textWrapping"/>
      </w:r>
      <w:r>
        <w:br w:type="textWrapping"/>
      </w:r>
      <w:r>
        <w:t xml:space="preserve">“A, ngươi không nói thì ta quên mất.” Diệp Tuyền dùng đũa chọt bàn, cười cười ngẩng đầu nói: “Đường Thiên Huyền hiện đang ở trong khách sạn Long Môn.”</w:t>
      </w:r>
      <w:r>
        <w:br w:type="textWrapping"/>
      </w:r>
      <w:r>
        <w:br w:type="textWrapping"/>
      </w:r>
      <w:r>
        <w:t xml:space="preserve">“Vù ——” Một mũi tên xé không khí mở ra hai lỗ thủng trên đầu nam nhân, mũi tên sạch sẽ đâm xuống đất.</w:t>
      </w:r>
      <w:r>
        <w:br w:type="textWrapping"/>
      </w:r>
      <w:r>
        <w:br w:type="textWrapping"/>
      </w:r>
      <w:r>
        <w:t xml:space="preserve">Các thương nhân trắng hết cả mặt, cúi đầu yên lặng ăn mì của mình.</w:t>
      </w:r>
      <w:r>
        <w:br w:type="textWrapping"/>
      </w:r>
      <w:r>
        <w:br w:type="textWrapping"/>
      </w:r>
      <w:r>
        <w:t xml:space="preserve">Chuyện vừa xảy ra quả thật rất bình thường với bà chủ khách sạn Long Môn, Kim Hương Ngọc phẩy phẩy chiếc quạt tròn, lười biếng bảo: “Khoái Đao Thát Tử, nhanh chóng thu dọn mặt đất sạch sẽ để đỡ bẩn mắt khách nhân.”</w:t>
      </w:r>
      <w:r>
        <w:br w:type="textWrapping"/>
      </w:r>
      <w:r>
        <w:br w:type="textWrapping"/>
      </w:r>
      <w:r>
        <w:t xml:space="preserve">Khoái Đao Thát Tử mặt không thay đổi kéo thi thể ra khỏi khách sạn Long Môn, quẳng vào chỗ thường có sói hoang lui tới.</w:t>
      </w:r>
      <w:r>
        <w:br w:type="textWrapping"/>
      </w:r>
      <w:r>
        <w:br w:type="textWrapping"/>
      </w:r>
      <w:r>
        <w:t xml:space="preserve">Quỷ Thủ Đường thu hồi thiên cơ hạp về lại thắt lưng, cúi chào Diệp Tuyền rồi rời khỏi khách sạn Long Môn.</w:t>
      </w:r>
      <w:r>
        <w:br w:type="textWrapping"/>
      </w:r>
      <w:r>
        <w:br w:type="textWrapping"/>
      </w:r>
      <w:r>
        <w:t xml:space="preserve">“Thật nhanh tay.” Quảng Võ cảm thán.</w:t>
      </w:r>
      <w:r>
        <w:br w:type="textWrapping"/>
      </w:r>
      <w:r>
        <w:br w:type="textWrapping"/>
      </w:r>
      <w:r>
        <w:t xml:space="preserve">Thư Mặc tiên sinh vỗ vỗ bụi trên ống tay áo, thản nhiên nói: “Tốc độ ra tay của Quỷ Thủ Đường nổi tiếng trong giang hồ.”</w:t>
      </w:r>
      <w:r>
        <w:br w:type="textWrapping"/>
      </w:r>
      <w:r>
        <w:br w:type="textWrapping"/>
      </w:r>
      <w:r>
        <w:t xml:space="preserve">Quảng Võ lắc đầu, không cho ý kiến.</w:t>
      </w:r>
      <w:r>
        <w:br w:type="textWrapping"/>
      </w:r>
      <w:r>
        <w:br w:type="textWrapping"/>
      </w:r>
      <w:r>
        <w:t xml:space="preserve">Thời tiết Long Môn lúc chạng vạng thay đổi, thương đội vốn chuẩn bị khởi hành đến Phi Sa Quan đành phải đổi ý ở lại khách sạn một đêm.</w:t>
      </w:r>
      <w:r>
        <w:br w:type="textWrapping"/>
      </w:r>
      <w:r>
        <w:br w:type="textWrapping"/>
      </w:r>
      <w:r>
        <w:t xml:space="preserve">Quảng Võ và Diệp Tuyền ở một phòng, cửa sổ trong phòng đều bị đóng lại. Nói là cánh cửa sổ chi bằng nói là một tấm ván gỗ rắn chắc chặn cửa sổ lại, kín không kẽ hở. Ngoài khách sạn gió thổi vù vù, cát đá bị thổi lên đập vào cửa phát ra tiếng cộc cộc.</w:t>
      </w:r>
      <w:r>
        <w:br w:type="textWrapping"/>
      </w:r>
      <w:r>
        <w:br w:type="textWrapping"/>
      </w:r>
      <w:r>
        <w:t xml:space="preserve">Diệp Tuyền ngồi mãi trong phòng thấy có chút khó chịu, mở cửa sổ thông với đường đi ra.</w:t>
      </w:r>
      <w:r>
        <w:br w:type="textWrapping"/>
      </w:r>
      <w:r>
        <w:br w:type="textWrapping"/>
      </w:r>
      <w:r>
        <w:t xml:space="preserve">Thúy Hoa lộ nửa cái đầu ra hiếu kỳ liếc vào trong, hỏi: “Khách quan cần gì à?”</w:t>
      </w:r>
      <w:r>
        <w:br w:type="textWrapping"/>
      </w:r>
      <w:r>
        <w:br w:type="textWrapping"/>
      </w:r>
      <w:r>
        <w:t xml:space="preserve">“Không có.” Diệp Tuyền tức giận đáp, hậm hực đóng cửa sổ lại.</w:t>
      </w:r>
      <w:r>
        <w:br w:type="textWrapping"/>
      </w:r>
      <w:r>
        <w:br w:type="textWrapping"/>
      </w:r>
      <w:r>
        <w:t xml:space="preserve">Ngồi một lát Diệp Tuyền lại bắt đầu không an phận. Bão cát thổi mạnh, lũ lạc đà bất an hí lên, hắn ở trong khách sạn cũng không ra được, như là một con thú bị nhốt.</w:t>
      </w:r>
      <w:r>
        <w:br w:type="textWrapping"/>
      </w:r>
      <w:r>
        <w:br w:type="textWrapping"/>
      </w:r>
      <w:r>
        <w:t xml:space="preserve">“Lại đây.” Quảng Võ từ trên giường ngồi dậy, vỗ vỗ chỗ cạnh mình: “Ngủ một giấc.”</w:t>
      </w:r>
      <w:r>
        <w:br w:type="textWrapping"/>
      </w:r>
      <w:r>
        <w:br w:type="textWrapping"/>
      </w:r>
      <w:r>
        <w:t xml:space="preserve">Diệp Tuyền cởi giày và áo ngoài nằm lên giường, một bàn tay gác lên cánh tay mình. Quảng Võ nằm ở sau lưng, hơi thở ấm áp đều dừng trên gáy. Đầu Diệp Tuyền nóng lên, xoay người đối mặt với Quảng Võ.</w:t>
      </w:r>
      <w:r>
        <w:br w:type="textWrapping"/>
      </w:r>
      <w:r>
        <w:br w:type="textWrapping"/>
      </w:r>
      <w:r>
        <w:t xml:space="preserve">“Nghỉ ngơi đàng hoàng đi.”</w:t>
      </w:r>
      <w:r>
        <w:br w:type="textWrapping"/>
      </w:r>
      <w:r>
        <w:br w:type="textWrapping"/>
      </w:r>
      <w:r>
        <w:t xml:space="preserve">“Ngươi có thấy người là do Đường Thiên Huyền giết không.” Diệp Tuyền thậm chí không thèm dùng ngữ khí nghi vấn, thái độ của Quảng Võ sau khi Liễu Tam Đao chết nói cho hắn người là do Đường Thiên Huyền giết.</w:t>
      </w:r>
      <w:r>
        <w:br w:type="textWrapping"/>
      </w:r>
      <w:r>
        <w:br w:type="textWrapping"/>
      </w:r>
      <w:r>
        <w:t xml:space="preserve">“Ừ.”</w:t>
      </w:r>
      <w:r>
        <w:br w:type="textWrapping"/>
      </w:r>
      <w:r>
        <w:br w:type="textWrapping"/>
      </w:r>
      <w:r>
        <w:t xml:space="preserve">“Ta có cảm giác hắn rất nhanh sẽ xuống tay với ngươi.”</w:t>
      </w:r>
      <w:r>
        <w:br w:type="textWrapping"/>
      </w:r>
      <w:r>
        <w:br w:type="textWrapping"/>
      </w:r>
      <w:r>
        <w:t xml:space="preserve">“Tự lo cho thân mình trước đi.” Quảng Võ nâng tay che mắt Diệp Tuyền lại: “Đừng nghĩ quá nhiều.”</w:t>
      </w:r>
      <w:r>
        <w:br w:type="textWrapping"/>
      </w:r>
      <w:r>
        <w:br w:type="textWrapping"/>
      </w:r>
      <w:r>
        <w:t xml:space="preserve">Diệp Tuyền nhắm mắt lại. Từ lúc Liễu Tam Đao chết y vẫn luôn bất an, chỉ khi Quảng Võ ở bên mới thấy an tâm một chút. Đi đường xa như vậy y thực sự mệt mỏi, trán để trên ngực Quảng Võ rồi mơ mơ màng màng thiếp đi.</w:t>
      </w:r>
      <w:r>
        <w:br w:type="textWrapping"/>
      </w:r>
      <w:r>
        <w:br w:type="textWrapping"/>
      </w:r>
      <w:r>
        <w:t xml:space="preserve">Người nào đó yên lặng mở mắt, từ trong lòng lấy mặt nạ chỉ đệ tử Đường Môn mới có ra đeo lên mặt.</w:t>
      </w:r>
      <w:r>
        <w:br w:type="textWrapping"/>
      </w:r>
      <w:r>
        <w:br w:type="textWrapping"/>
      </w:r>
      <w:r>
        <w:t xml:space="preserve">Nam nhân đẩy cửa sổ ra một khe hở, từ cửa sổ xem xét tình huống dưới lầu. Hầu hết mọi người đều đã về phòng nghỉ, Kim Hương Ngọc cùng Khoái Đao Thát Tử đều ở dưới lầu. Giữa thời tiết ngột ngạt này hai người cũng có chút mơ màng, nhất là kim Hương Ngọc, đã tựa vào quầy ngủ gật.</w:t>
      </w:r>
      <w:r>
        <w:br w:type="textWrapping"/>
      </w:r>
      <w:r>
        <w:br w:type="textWrapping"/>
      </w:r>
      <w:r>
        <w:t xml:space="preserve">Không lâu sau, Khoái Đao Thát Tử đi vào phòng bếp, rất nhanh, tiếng dao phay gõ lên thớt truyền ra.</w:t>
      </w:r>
      <w:r>
        <w:br w:type="textWrapping"/>
      </w:r>
      <w:r>
        <w:br w:type="textWrapping"/>
      </w:r>
      <w:r>
        <w:t xml:space="preserve">Ngoài kia bão cát còn đang thổi, cát đá đập vào tường vô cùng ồn ào. Hắn cẩn thận mở cửa, chỉ phát ra âm thanh rất khẽ, chút âm thanh ấy hoàn toàn chìm lỉm trong tiếng bão cát.</w:t>
      </w:r>
      <w:r>
        <w:br w:type="textWrapping"/>
      </w:r>
      <w:r>
        <w:br w:type="textWrapping"/>
      </w:r>
      <w:r>
        <w:t xml:space="preserve">Nam nhân mở cửa căn phòng cách vách. Người trong phòng đang nằm trên giường phát ra tiếng hít thở đều đều. Hắn đóng cửa lại, đi tới trước một căn phòng khác.</w:t>
      </w:r>
      <w:r>
        <w:br w:type="textWrapping"/>
      </w:r>
      <w:r>
        <w:br w:type="textWrapping"/>
      </w:r>
      <w:r>
        <w:t xml:space="preserve">Vũ khí của hắn chỉ có một thanh đoản đao cùng một ít ám khí.</w:t>
      </w:r>
      <w:r>
        <w:br w:type="textWrapping"/>
      </w:r>
      <w:r>
        <w:br w:type="textWrapping"/>
      </w:r>
      <w:r>
        <w:t xml:space="preserve">Người vừa nãy còn ngủ đứng dậy, hắn xoa xoa đôi mắt còn buồn ngủ của mình, đi ra khỏi phòng, cứ như không nhìn thấy một nam nhân khác trong hành lang mà xuống lầu vào phòng bếp xin Khoái Đao Thát Tử một chén nước, vô cùng vui vẻ ngồi uống.</w:t>
      </w:r>
      <w:r>
        <w:br w:type="textWrapping"/>
      </w:r>
      <w:r>
        <w:br w:type="textWrapping"/>
      </w:r>
      <w:r>
        <w:t xml:space="preserve">Uống xong một chén nước lớn hắn vẫn mơ mơ màng màng, khép hờ mắt lên lầu hai trở về phòng.</w:t>
      </w:r>
      <w:r>
        <w:br w:type="textWrapping"/>
      </w:r>
      <w:r>
        <w:br w:type="textWrapping"/>
      </w:r>
      <w:r>
        <w:t xml:space="preserve">Thấy đối phương đã vào phòng, hắn mới hít sâu mấy hơi đẩy cửa sổ ra một chút. Trong phòng Diệp Tuyền cùng Quảng Võ vẫn đang ngủ say, quay đầu nhìn lướt qua tình huống dưới lầu, Kim Hương Ngọc vẫn còn ngủ gật, Khoái Đao Thát Tử cũng không có dấu hiệu sẽ ra khỏi phòng bếp. Hắn nắm chặt đoản đao trong tay, rón ra rón rén đẩy cửa ra đi đến bên giường, nhắm vào tim Quảng Võ hung hăng đâm xuống.</w:t>
      </w:r>
      <w:r>
        <w:br w:type="textWrapping"/>
      </w:r>
      <w:r>
        <w:br w:type="textWrapping"/>
      </w:r>
      <w:r>
        <w:t xml:space="preserve">Quảng Võ xoay người lăn xuống đất tránh được một đao.</w:t>
      </w:r>
      <w:r>
        <w:br w:type="textWrapping"/>
      </w:r>
      <w:r>
        <w:br w:type="textWrapping"/>
      </w:r>
      <w:r>
        <w:t xml:space="preserve">Diệp Tuyền bỗng mở mắt ra, tay đánh vào cổ tay người kia.</w:t>
      </w:r>
      <w:r>
        <w:br w:type="textWrapping"/>
      </w:r>
      <w:r>
        <w:br w:type="textWrapping"/>
      </w:r>
      <w:r>
        <w:t xml:space="preserve">Thấy ám sát không thành, hắn xoay người chạy ra khỏi phòng, trở về căn phòng mình đi ra đánh vỡ tấm gỗ nhảy cửa sổ ra khỏi khách sạn.</w:t>
      </w:r>
      <w:r>
        <w:br w:type="textWrapping"/>
      </w:r>
      <w:r>
        <w:br w:type="textWrapping"/>
      </w:r>
      <w:r>
        <w:t xml:space="preserve">Quảng Võ đuổi theo bị cát bay vào phòng chui vào mắt, hắn cẩn thận rời khỏi phòng, dụi dụi cát trong mắt.</w:t>
      </w:r>
      <w:r>
        <w:br w:type="textWrapping"/>
      </w:r>
      <w:r>
        <w:br w:type="textWrapping"/>
      </w:r>
      <w:r>
        <w:t xml:space="preserve">“Bên ngoài vẫn còn bão cát, không được đuổi theo, Đường Thiên Huyền chắc chắn không chạy được xa.” Trên người Diệp Tuyền đều là bụi đất, trong tóc còn lẫn chút cát, xem ra là vừa định đuổi theo.</w:t>
      </w:r>
      <w:r>
        <w:br w:type="textWrapping"/>
      </w:r>
      <w:r>
        <w:br w:type="textWrapping"/>
      </w:r>
      <w:r>
        <w:t xml:space="preserve">Những người khác nghe được động tĩnh cũng tới tấp mở cửa ra ngoài. Trong phòng Vu Huyền Truyền ra tiếng động kỳ quái, Diệp Tuyền nhanh chóng đá văng cửa, trong lúc ấy Vu Huyền té lăn xuống giường, vẫn không tỉnh ngủ.</w:t>
      </w:r>
      <w:r>
        <w:br w:type="textWrapping"/>
      </w:r>
      <w:r>
        <w:br w:type="textWrapping"/>
      </w:r>
      <w:r>
        <w:t xml:space="preserve">Không thấy bóng dáng Đường Thiên Huyền, vai Diệp Tuyền sụp xuống, nửa người tựa trên người Quảng Võ.</w:t>
      </w:r>
      <w:r>
        <w:br w:type="textWrapping"/>
      </w:r>
      <w:r>
        <w:br w:type="textWrapping"/>
      </w:r>
      <w:r>
        <w:t xml:space="preserve">“Xảy ra chuyện gì?” Thư Mặc tiên sinh hỏi.</w:t>
      </w:r>
      <w:r>
        <w:br w:type="textWrapping"/>
      </w:r>
      <w:r>
        <w:br w:type="textWrapping"/>
      </w:r>
      <w:r>
        <w:t xml:space="preserve">“Đường Thiên Huyền muốn giết Quảng Võ, đã chạy khỏi khách sạn.”</w:t>
      </w:r>
      <w:r>
        <w:br w:type="textWrapping"/>
      </w:r>
      <w:r>
        <w:br w:type="textWrapping"/>
      </w:r>
      <w:r>
        <w:t xml:space="preserve">Quảng Võ nhìn lướt qua phòng Vu Huyền, đối phương lồm cồm đứng dậy, cũng ra khỏi phòng xem đã xảy ra chuyện gì.</w:t>
      </w:r>
      <w:r>
        <w:br w:type="textWrapping"/>
      </w:r>
      <w:r>
        <w:br w:type="textWrapping"/>
      </w:r>
      <w:r>
        <w:t xml:space="preserve">“Trở về đi, không có gì cả.” Quảng Võ nói.</w:t>
      </w:r>
      <w:r>
        <w:br w:type="textWrapping"/>
      </w:r>
      <w:r>
        <w:br w:type="textWrapping"/>
      </w:r>
      <w:r>
        <w:t xml:space="preserve">Diệp Tuyền xuống lầu nói chuyện với Khoái Đao Thát Tử, Khoái Đao Thát Tử lấy ra một tấm gỗ đóng lên cửa sổ, tạm thời thay thế cánh cửa bị mất.</w:t>
      </w:r>
      <w:r>
        <w:br w:type="textWrapping"/>
      </w:r>
      <w:r>
        <w:br w:type="textWrapping"/>
      </w:r>
      <w:r>
        <w:t xml:space="preserve">Khi trở về phòng, sắc mặt Diệp Tuyền ngưng trọng lại: “Ta không hiểu tại sao Đường Thiên Huyền lại làm vậy.”</w:t>
      </w:r>
      <w:r>
        <w:br w:type="textWrapping"/>
      </w:r>
      <w:r>
        <w:br w:type="textWrapping"/>
      </w:r>
      <w:r>
        <w:t xml:space="preserve">Nam nhân từ Phù Quang Lược Ảnh hiện hình, tựa vào tường há miệng thở dốc, trên cổ tay phải xuất hiện một vết bầm rõ rệt.</w:t>
      </w:r>
      <w:r>
        <w:br w:type="textWrapping"/>
      </w:r>
      <w:r>
        <w:br w:type="textWrapping"/>
      </w:r>
      <w:r>
        <w:t xml:space="preserve">Người bên cạnh đi qua nhẹ nhàng ôm lấy hắn.</w:t>
      </w:r>
      <w:r>
        <w:br w:type="textWrapping"/>
      </w:r>
      <w:r>
        <w:br w:type="textWrapping"/>
      </w:r>
      <w:r>
        <w:t xml:space="preserve">Nam nhân đẩy hắn ra, khẽ nói: “Ta không sao.”</w:t>
      </w:r>
    </w:p>
    <w:p>
      <w:r>
        <w:pict>
          <v:rect style="width:0;height:1.5pt" o:hralign="center" o:hrstd="t" o:hr="t"/>
        </w:pict>
      </w:r>
    </w:p>
    <w:p>
      <w:pPr>
        <w:pStyle w:val="Compact"/>
      </w:pPr>
      <w:r>
        <w:t xml:space="preserve">Đậu mòe chúng mày còn hơn tình nhân lâu năm nữa =)) Tình hơn cả Chocopie =)) Hai đứa mày không có một chân bà đây đi bằng đầu =))))))))</w:t>
      </w:r>
      <w:r>
        <w:br w:type="textWrapping"/>
      </w:r>
      <w:r>
        <w:br w:type="textWrapping"/>
      </w:r>
    </w:p>
    <w:p>
      <w:pPr>
        <w:pStyle w:val="Heading2"/>
      </w:pPr>
      <w:bookmarkStart w:id="33" w:name="chương-9"/>
      <w:bookmarkEnd w:id="33"/>
      <w:r>
        <w:t xml:space="preserve">9. Chương 9</w:t>
      </w:r>
    </w:p>
    <w:p>
      <w:pPr>
        <w:pStyle w:val="Compact"/>
      </w:pPr>
      <w:r>
        <w:br w:type="textWrapping"/>
      </w:r>
      <w:r>
        <w:br w:type="textWrapping"/>
      </w:r>
      <w:r>
        <w:t xml:space="preserve">Có lời của Quảng Võ, mọi người đều ngủ rất ngon, sáng sớm thức dậy ai cũng thần thanh khí sảng, trừ một người.</w:t>
      </w:r>
      <w:r>
        <w:br w:type="textWrapping"/>
      </w:r>
      <w:r>
        <w:br w:type="textWrapping"/>
      </w:r>
      <w:r>
        <w:t xml:space="preserve">Dưới mắt Vu Huyền đen thui, nhìn cứ như một đêm không ngủ.</w:t>
      </w:r>
      <w:r>
        <w:br w:type="textWrapping"/>
      </w:r>
      <w:r>
        <w:br w:type="textWrapping"/>
      </w:r>
      <w:r>
        <w:t xml:space="preserve">Quách Quỷ ăn một đũa mì thịt bò, quái dị nhìn Vu Huyền.</w:t>
      </w:r>
      <w:r>
        <w:br w:type="textWrapping"/>
      </w:r>
      <w:r>
        <w:br w:type="textWrapping"/>
      </w:r>
      <w:r>
        <w:t xml:space="preserve">Trên bàn đặt mấy chén nước ấm, Vu Huyền mơ mơ màng màng ngồi xuống, Khoái Đao Thát Tử bưng một tô mì thịt bò lên. Hắn cầm lấy một đôi đũa dùng không được thuần thục lắm, động tác ăn mì cứng đờ không tự nhiên.</w:t>
      </w:r>
      <w:r>
        <w:br w:type="textWrapping"/>
      </w:r>
      <w:r>
        <w:br w:type="textWrapping"/>
      </w:r>
      <w:r>
        <w:t xml:space="preserve">“Tay bị sao vậy?” Thư Mặc tiên sinh chú ý trên tay phải Vu Huyền có quấn băng vải.</w:t>
      </w:r>
      <w:r>
        <w:br w:type="textWrapping"/>
      </w:r>
      <w:r>
        <w:br w:type="textWrapping"/>
      </w:r>
      <w:r>
        <w:t xml:space="preserve">Vu Huyền dường như nghĩ đến cái gì, bỗng dưng mở to hai mắt, buông đôi đũa trong tay xuống, mở băng vải ra để lộ cổ tay trước mắt mọi người —— Trong lòng bàn tay Vu Huyền có ba điểm đen, một màn sương đen ngưng trên cô tay.</w:t>
      </w:r>
      <w:r>
        <w:br w:type="textWrapping"/>
      </w:r>
      <w:r>
        <w:br w:type="textWrapping"/>
      </w:r>
      <w:r>
        <w:t xml:space="preserve">“Mê Thần Đinh.” Thư Mặc tiên sinh thu hồi ánh mắt.</w:t>
      </w:r>
      <w:r>
        <w:br w:type="textWrapping"/>
      </w:r>
      <w:r>
        <w:br w:type="textWrapping"/>
      </w:r>
      <w:r>
        <w:t xml:space="preserve">Mặt Vu Huyền trở nên trắng bệch.</w:t>
      </w:r>
      <w:r>
        <w:br w:type="textWrapping"/>
      </w:r>
      <w:r>
        <w:br w:type="textWrapping"/>
      </w:r>
      <w:r>
        <w:t xml:space="preserve">Độc của Mê Thần Đinh phát tác không mau, độc tính từng chút từng chút một ngấm vào cơ thể. Ban đầu thoạt nhìn như là thiếu ngủ, có vẻ mơ mơ màng màng, nếu không để ý thì người trúng độc sẽ dần trở nên đầu óc mơ màng, thời gian mơ hồ mỗi lúc một dài, cuối cùng hoàn toàn mê muội, mặc cho độc tính như tằm ăn rỗi nuốt lấy cơ thể, chết trong thống khổ.</w:t>
      </w:r>
      <w:r>
        <w:br w:type="textWrapping"/>
      </w:r>
      <w:r>
        <w:br w:type="textWrapping"/>
      </w:r>
      <w:r>
        <w:t xml:space="preserve">Đường Thiên Huyền luôn dùng độc rất dã man, xưa nay luôn đánh Mê Thần Đinh vào tim, độc tính phát tác cực kỳ nhanh, khi chết đi chỉ thấy trên ngực có ba điểm đen. Độc trên người Vu Huyền e là khi Đường Thiên Huyền muốn giết Mạc Cửu Ngân, Vu Huyền thay đệ đệ cản một chiêu nên Mê Thần Đinh đã đánh vào tay.</w:t>
      </w:r>
      <w:r>
        <w:br w:type="textWrapping"/>
      </w:r>
      <w:r>
        <w:br w:type="textWrapping"/>
      </w:r>
      <w:r>
        <w:t xml:space="preserve">Thư Mặc tiên sinh lấy ra ngân châm đâm vào vài đại huyệt của Vu Huyền, hai mắt đối phương nhanh chóng tỉnh táo lên, chỉ là… màn sương đen trên cổ tay cũng thâm hơn.</w:t>
      </w:r>
      <w:r>
        <w:br w:type="textWrapping"/>
      </w:r>
      <w:r>
        <w:br w:type="textWrapping"/>
      </w:r>
      <w:r>
        <w:t xml:space="preserve">“Mê Thần Đinh của Đường Thiên Huyền chỉ đánh vào tay ngươi, thời gian độc tính ngấm vào sẽ rất dài. Ta giúp ngươi phong kín vài đại huyệt, thời gian của ngươi sẽ dài hơn một tí. Nếu trong vòng một tháng có thể bắt được Đường Thiên Huyền thì độc của ngươi sẽ được giải, nếu không bắt được thì ngươi tự cầu nhiều phúc đi.”</w:t>
      </w:r>
      <w:r>
        <w:br w:type="textWrapping"/>
      </w:r>
      <w:r>
        <w:br w:type="textWrapping"/>
      </w:r>
      <w:r>
        <w:t xml:space="preserve">Vẻ mặt Vu Huyền nặng nề, không nói lời nào.</w:t>
      </w:r>
      <w:r>
        <w:br w:type="textWrapping"/>
      </w:r>
      <w:r>
        <w:br w:type="textWrapping"/>
      </w:r>
      <w:r>
        <w:t xml:space="preserve">Giờ Thìn, thương đội kiểm kê hàng hóa mang theo, cho lạc đà ăn no, múc đầy nước xong, nhân dịp nắng còn chưa quá gắt nhanh chóng lên đường.</w:t>
      </w:r>
      <w:r>
        <w:br w:type="textWrapping"/>
      </w:r>
      <w:r>
        <w:br w:type="textWrapping"/>
      </w:r>
      <w:r>
        <w:t xml:space="preserve">Các thương nhân không phải người luyện võ như bọn Quảng Võ, chưa tỉnh ngủ chính là chưa tỉnh ngủ, cố tỉnh thì tinh thần cũng mệt rã rời. Trên đường đi rất ít người nói chuyện đùa giỡn, đều cưỡi trên lạc đà gật gà gật gù. May mà lũ lạc đà này biết đường, không thì đi vào hang ổ của mã tặc cũng không biết.</w:t>
      </w:r>
      <w:r>
        <w:br w:type="textWrapping"/>
      </w:r>
      <w:r>
        <w:br w:type="textWrapping"/>
      </w:r>
      <w:r>
        <w:t xml:space="preserve">Trong tay Diệp Tuyền nắm một thanh đoản đao.</w:t>
      </w:r>
      <w:r>
        <w:br w:type="textWrapping"/>
      </w:r>
      <w:r>
        <w:br w:type="textWrapping"/>
      </w:r>
      <w:r>
        <w:t xml:space="preserve">Thanh đoản đao là hôm qua Đường Thiên Huyền bỏ lại, Quảng Võ tẩm qua nước rồi lại bỏ ngân châm vào trong nước, thật lâu sau ngân châm cũng không chuyển sang màu đen, đoản đao không tẩm độc.</w:t>
      </w:r>
      <w:r>
        <w:br w:type="textWrapping"/>
      </w:r>
      <w:r>
        <w:br w:type="textWrapping"/>
      </w:r>
      <w:r>
        <w:t xml:space="preserve">Sau đó Quảng Võ nhét đao vào tay y.</w:t>
      </w:r>
      <w:r>
        <w:br w:type="textWrapping"/>
      </w:r>
      <w:r>
        <w:br w:type="textWrapping"/>
      </w:r>
      <w:r>
        <w:t xml:space="preserve">Đao này tuyệt đối là đao tốt, bén đến mức không thể cho vào vỏ. Diệp Tuyền không thể để trong người liền dùng một sợi dây tơ hồng treo trên thắt lưng.</w:t>
      </w:r>
      <w:r>
        <w:br w:type="textWrapping"/>
      </w:r>
      <w:r>
        <w:br w:type="textWrapping"/>
      </w:r>
      <w:r>
        <w:t xml:space="preserve">“Mượn hoa hiến Phật.” Quảng Võ nói với y như vậy.</w:t>
      </w:r>
      <w:r>
        <w:br w:type="textWrapping"/>
      </w:r>
      <w:r>
        <w:br w:type="textWrapping"/>
      </w:r>
      <w:r>
        <w:t xml:space="preserve">Đúng là Diệp Tuyền đã thèm muốn thanh đoản đao này từ lâu. Ngày Đường Thiên Huyền còn ở trong Ác Nhân Cốc, hai người vẫn còn bình yên vô sự, Diệp Tuyền đã thấy thanh đao này của Đường Thiên Huyền rất tốt, cũng từng hỏi mượn hắn không chỉ một lần, không ngờ cuối cùng lại lấy được bằng cách này.</w:t>
      </w:r>
      <w:r>
        <w:br w:type="textWrapping"/>
      </w:r>
      <w:r>
        <w:br w:type="textWrapping"/>
      </w:r>
      <w:r>
        <w:t xml:space="preserve">Diệp Tuyền tung đao hai vòng, ngẩng đầu nhìn bóng lưng Quảng Võ ở phía trước. Trên lưng đối phương đeo một thanh thương, dùng vải đen bọc lấy, vật giấu dưới lớp vải rất là mảnh dài, có cảm giác rất yếu đuối.</w:t>
      </w:r>
      <w:r>
        <w:br w:type="textWrapping"/>
      </w:r>
      <w:r>
        <w:br w:type="textWrapping"/>
      </w:r>
      <w:r>
        <w:t xml:space="preserve">Diệp Tuyền chưa từng thấy thanh thương nào như vậy.</w:t>
      </w:r>
      <w:r>
        <w:br w:type="textWrapping"/>
      </w:r>
      <w:r>
        <w:br w:type="textWrapping"/>
      </w:r>
      <w:r>
        <w:t xml:space="preserve">Có lẽ là vì Diệp Anh, một đại đệ tử như Diệp Tuyền có một sự yêu thích và hiếu kỳ không thể nói thành lời với binh khí.</w:t>
      </w:r>
      <w:r>
        <w:br w:type="textWrapping"/>
      </w:r>
      <w:r>
        <w:br w:type="textWrapping"/>
      </w:r>
      <w:r>
        <w:t xml:space="preserve">Thương của Quảng Võ, không hề nghi ngờ, đã khơi dậy lòng hiếu kỳ của y.</w:t>
      </w:r>
      <w:r>
        <w:br w:type="textWrapping"/>
      </w:r>
      <w:r>
        <w:br w:type="textWrapping"/>
      </w:r>
      <w:r>
        <w:t xml:space="preserve">Đó là một thanh thương rất kỳ quái. Diệp Tuyền không thạo thuật đúc nên cũng không thể nói nó kỳ quái ở chỗ nào, thế nhưng đã ở Tàng Kiếm Sơn Trang từ nhỏ cũng mưa dầm thấm đất, y chỉ liếc nhìn một cái là biết thanh thương kia không tầm thường.</w:t>
      </w:r>
      <w:r>
        <w:br w:type="textWrapping"/>
      </w:r>
      <w:r>
        <w:br w:type="textWrapping"/>
      </w:r>
      <w:r>
        <w:t xml:space="preserve">Những thanh thương bình thường đều có cảm giác uy mãnh, đại khái là cảm giác kiểu “một thương định thiên hạ”.</w:t>
      </w:r>
      <w:r>
        <w:br w:type="textWrapping"/>
      </w:r>
      <w:r>
        <w:br w:type="textWrapping"/>
      </w:r>
      <w:r>
        <w:t xml:space="preserve">Nhưng thương của Quảng Võ lại không như vậy. Rất nhỏ, rất dài, giống như là thương dành cho nữ. Diệp Tuyền đã từng nhìn thấy thương của Tào Tuyết Dương, ngay cả thương của Tào Tuyết Dương còn mạnh mẽ hơn thương của Quảng Võ.</w:t>
      </w:r>
      <w:r>
        <w:br w:type="textWrapping"/>
      </w:r>
      <w:r>
        <w:br w:type="textWrapping"/>
      </w:r>
      <w:r>
        <w:t xml:space="preserve">“Đang nghĩ gì?” Không biết từ khi nào Quảng Võ đã lùi về bên người Diệp Tuyền.</w:t>
      </w:r>
      <w:r>
        <w:br w:type="textWrapping"/>
      </w:r>
      <w:r>
        <w:br w:type="textWrapping"/>
      </w:r>
      <w:r>
        <w:t xml:space="preserve">Diệp Tuyền giật mình, nghĩ về thương của Quảng Võ đến mất hồn, lại còn không biết chính chủ đã đi đến bên người mình. “Không nghĩ gì cả, chỉ là có chút hiếu kỳ.”</w:t>
      </w:r>
      <w:r>
        <w:br w:type="textWrapping"/>
      </w:r>
      <w:r>
        <w:br w:type="textWrapping"/>
      </w:r>
      <w:r>
        <w:t xml:space="preserve">Quảng Võ cong môi, bình tĩnh nói: “Ta nghĩ có liên quan đến ta.”</w:t>
      </w:r>
      <w:r>
        <w:br w:type="textWrapping"/>
      </w:r>
      <w:r>
        <w:br w:type="textWrapping"/>
      </w:r>
      <w:r>
        <w:t xml:space="preserve">Diệp Tuyền đang định hỏi về thương của Quảng Võ thì Quách Quỷ bên cạnh bỗng kêu ầm lên.</w:t>
      </w:r>
      <w:r>
        <w:br w:type="textWrapping"/>
      </w:r>
      <w:r>
        <w:br w:type="textWrapping"/>
      </w:r>
      <w:r>
        <w:t xml:space="preserve">“Thương đội muốn đi Phi Sa Quan, chúng ta đi theo hay là trực tiếp qua Ngọc Môn Quan?” Diêu Phong hỏi ý kiến Quảng Võ.</w:t>
      </w:r>
      <w:r>
        <w:br w:type="textWrapping"/>
      </w:r>
      <w:r>
        <w:br w:type="textWrapping"/>
      </w:r>
      <w:r>
        <w:t xml:space="preserve">“Ngọc Môn Quan, trực tiếp đến Trường Nhạc Phường.”</w:t>
      </w:r>
      <w:r>
        <w:br w:type="textWrapping"/>
      </w:r>
      <w:r>
        <w:br w:type="textWrapping"/>
      </w:r>
      <w:r>
        <w:t xml:space="preserve">Thương đội đi về phía Phi Sa Quan, bọn họ đi Ngọc Môn Quan, hai bên mỗi người một ngã.</w:t>
      </w:r>
      <w:r>
        <w:br w:type="textWrapping"/>
      </w:r>
      <w:r>
        <w:br w:type="textWrapping"/>
      </w:r>
      <w:r>
        <w:t xml:space="preserve">“Thương đội không thiếu một ai.”</w:t>
      </w:r>
      <w:r>
        <w:br w:type="textWrapping"/>
      </w:r>
      <w:r>
        <w:br w:type="textWrapping"/>
      </w:r>
      <w:r>
        <w:t xml:space="preserve">“Ai biết.” Quảng Võ lấy túi da dê ra thoải mái uống nước.</w:t>
      </w:r>
      <w:r>
        <w:br w:type="textWrapping"/>
      </w:r>
      <w:r>
        <w:br w:type="textWrapping"/>
      </w:r>
      <w:r>
        <w:t xml:space="preserve">Tách khỏi thương đội mọi người đều cảm thấy thoải mái hơn. Ở chung với người lạ không rõ thân phận khiến người ta khó chịu, đổi thành người quen thì dù không rõ thân phận cũng thoải mái hơn nhiều.</w:t>
      </w:r>
      <w:r>
        <w:br w:type="textWrapping"/>
      </w:r>
      <w:r>
        <w:br w:type="textWrapping"/>
      </w:r>
      <w:r>
        <w:t xml:space="preserve">Huống chi trong đội ngũ còn có một người như Quảng Võ.</w:t>
      </w:r>
      <w:r>
        <w:br w:type="textWrapping"/>
      </w:r>
      <w:r>
        <w:br w:type="textWrapping"/>
      </w:r>
      <w:r>
        <w:t xml:space="preserve">“Hình như Quảng tướng quân đã nhìn ra gì đó.” Thư Mặc tiên sinh quay đầu nhìn Quảng Võ, gương mặt có chút không giống với hôm qua.</w:t>
      </w:r>
      <w:r>
        <w:br w:type="textWrapping"/>
      </w:r>
      <w:r>
        <w:br w:type="textWrapping"/>
      </w:r>
      <w:r>
        <w:t xml:space="preserve">Diệp Tuyền không nhịn được nhíu mày, ánh mắt nhìn chằm chằm vào mặt Thư Mặc tiên sinh, muốn tìm ra chút manh mối.</w:t>
      </w:r>
      <w:r>
        <w:br w:type="textWrapping"/>
      </w:r>
      <w:r>
        <w:br w:type="textWrapping"/>
      </w:r>
      <w:r>
        <w:t xml:space="preserve">“Những người biết được chân diện mục của Thư Mặc tiên sinh đều đã chết”. Quảng Võ nói.</w:t>
      </w:r>
      <w:r>
        <w:br w:type="textWrapping"/>
      </w:r>
      <w:r>
        <w:br w:type="textWrapping"/>
      </w:r>
      <w:r>
        <w:t xml:space="preserve">Diệp Tuyền xấu hổ thu hồi ánh mắt, không ngờ khi mình chăm chú nhìn người khác thì lại có người nhìn mình.</w:t>
      </w:r>
      <w:r>
        <w:br w:type="textWrapping"/>
      </w:r>
      <w:r>
        <w:br w:type="textWrapping"/>
      </w:r>
      <w:r>
        <w:t xml:space="preserve">“Thư Mặc đang bị truy nã, khuôn mặt lúc trước rất giống với khuôn mặt vốn có nên phải dịch dung.”</w:t>
      </w:r>
      <w:r>
        <w:br w:type="textWrapping"/>
      </w:r>
      <w:r>
        <w:br w:type="textWrapping"/>
      </w:r>
      <w:r>
        <w:t xml:space="preserve">“Không có gì khác biệt.” Diệp Tuyền thẳng thắng.</w:t>
      </w:r>
      <w:r>
        <w:br w:type="textWrapping"/>
      </w:r>
      <w:r>
        <w:br w:type="textWrapping"/>
      </w:r>
      <w:r>
        <w:t xml:space="preserve">Phía trước chính là Ngọc Môn Quan, mọi người lần lượt xuống lạc đà.</w:t>
      </w:r>
      <w:r>
        <w:br w:type="textWrapping"/>
      </w:r>
      <w:r>
        <w:br w:type="textWrapping"/>
      </w:r>
      <w:r>
        <w:t xml:space="preserve">Ngọc Môn Quan là lãnh địa của Thần Sách, Quảng Võ dùng thân phận Thiên Sách Phủ xuất hiện ở đây rất là nhạy cảm, rất dễ rước họa sát thân.</w:t>
      </w:r>
      <w:r>
        <w:br w:type="textWrapping"/>
      </w:r>
      <w:r>
        <w:br w:type="textWrapping"/>
      </w:r>
      <w:r>
        <w:t xml:space="preserve">“Người tới là ai!” Quân Thần Sách trên thành cao giọng quát.</w:t>
      </w:r>
      <w:r>
        <w:br w:type="textWrapping"/>
      </w:r>
      <w:r>
        <w:br w:type="textWrapping"/>
      </w:r>
      <w:r>
        <w:t xml:space="preserve">Quảng Võ không nói gì, nâng tay vỗ vai Diệp Tuyền. Diệp Tuyền sửng sốt một chút rồi quay đầu nghi hoặc nhìn đối phương.</w:t>
      </w:r>
      <w:r>
        <w:br w:type="textWrapping"/>
      </w:r>
      <w:r>
        <w:br w:type="textWrapping"/>
      </w:r>
      <w:r>
        <w:t xml:space="preserve">Không nhận được câu trả lời, quân Thần Sách bắt đầu đề phòng, lại hỏi những người đang giấu mình trong lớp áo choàng dưới thành: “Người tới là ai!” Ngữ khí cũng nghiêm khắc hơn lần trước.</w:t>
      </w:r>
      <w:r>
        <w:br w:type="textWrapping"/>
      </w:r>
      <w:r>
        <w:br w:type="textWrapping"/>
      </w:r>
      <w:r>
        <w:t xml:space="preserve">“Ác Nhân Cốc Tuyền Tự Kỳ.” Quảng Võ đáp.</w:t>
      </w:r>
      <w:r>
        <w:br w:type="textWrapping"/>
      </w:r>
      <w:r>
        <w:br w:type="textWrapping"/>
      </w:r>
      <w:r>
        <w:t xml:space="preserve">Quân Thần Sách châu đầu thảo luận một lát, một người từ trên thành đi xuống. Người đó cúi chào bọn họ, nói: “Cảm phiền lấy lệnh bài ra.”</w:t>
      </w:r>
      <w:r>
        <w:br w:type="textWrapping"/>
      </w:r>
      <w:r>
        <w:br w:type="textWrapping"/>
      </w:r>
      <w:r>
        <w:t xml:space="preserve">Diệp Tuyền lấy lệnh bài của mình ra, lệnh bài kỳ chủ của Tuyền Tự Kỳ đủ để dọa bọn tiểu binh. Tiểu binh nhanh chóng chạy lên tường thành, nói nhỏ vài câu với lĩnh tướng, lĩnh tướng vung tay lên, cổng Ngọc Môn Quan mở ra.</w:t>
      </w:r>
      <w:r>
        <w:br w:type="textWrapping"/>
      </w:r>
      <w:r>
        <w:br w:type="textWrapping"/>
      </w:r>
      <w:r>
        <w:t xml:space="preserve">Vào Ngọc Môn Quan mọi người đều rất cẩn thận, nắm lạc đà bước nhanh về phía trước. Trên đường không ai nói gì, mãi đến khi qua Ngọc Môn Quan, quân Thần Sách thủ quan một lần nữa đứng thành hàng, thần kinh luôn căng chặt mới được thả lỏng.</w:t>
      </w:r>
      <w:r>
        <w:br w:type="textWrapping"/>
      </w:r>
      <w:r>
        <w:br w:type="textWrapping"/>
      </w:r>
      <w:r>
        <w:t xml:space="preserve">“Ta cứ tưởng ngươi có thể hù cả quân Thần Sách.” Diệp Tuyền quay đầu nhìn Quảng Võ, trên mặt là một nụ cười khiến người ta thấy thoải mái.</w:t>
      </w:r>
      <w:r>
        <w:br w:type="textWrapping"/>
      </w:r>
      <w:r>
        <w:br w:type="textWrapping"/>
      </w:r>
      <w:r>
        <w:t xml:space="preserve">“Thật ra cũng không phải là không thể, chỉ là sẽ bại lộ vài chuyện, chuyện ấy không được để lộ ở đây.” Quảng Võ nói nhỏ với y: “Hơn nữa, ta thấy rất nhanh thôi ngươi sẽ biết nó là gì.”</w:t>
      </w:r>
      <w:r>
        <w:br w:type="textWrapping"/>
      </w:r>
      <w:r>
        <w:br w:type="textWrapping"/>
      </w:r>
      <w:r>
        <w:t xml:space="preserve">Diệp Tuyền không hiểu câu cuối của Quảng Võ lắm.</w:t>
      </w:r>
      <w:r>
        <w:br w:type="textWrapping"/>
      </w:r>
      <w:r>
        <w:br w:type="textWrapping"/>
      </w:r>
      <w:r>
        <w:t xml:space="preserve">Lạc đà qua Hoang Mạc Long Môn rồi thì không còn tác dụng nữa, Quách Quỷ bán mấy con lạc đà cho trạm dịch rồi mua mấy con ngựa chịu được cái lạnh ở Côn Lôn.</w:t>
      </w:r>
      <w:r>
        <w:br w:type="textWrapping"/>
      </w:r>
      <w:r>
        <w:br w:type="textWrapping"/>
      </w:r>
      <w:r>
        <w:t xml:space="preserve">Vào Côn Lôn sẽ thật sự là nơi vàng thau lẫn lộn.</w:t>
      </w:r>
      <w:r>
        <w:br w:type="textWrapping"/>
      </w:r>
      <w:r>
        <w:br w:type="textWrapping"/>
      </w:r>
      <w:r>
        <w:t xml:space="preserve">Quách Quỷ cưỡi ngựa đến khách sạn trước để chuẩn bị, Thư Mặc tiên sinh cùng Diêu Phong đều bị cóng không chịu nổi, với lại Vu Huyền cũng cần người giám thị nên đi cùng Quách Quỷ đến khách sạn trước. Theo thói quen, sau khi vào Trường Nhạc Phường, việc đầu tiên Đàm Thiên làm là dạo một vòng, thăm dò địa hình, tìm vài chỗ có thể bổ sung lương thực và nước rồi mới đến khách sạn.</w:t>
      </w:r>
      <w:r>
        <w:br w:type="textWrapping"/>
      </w:r>
      <w:r>
        <w:br w:type="textWrapping"/>
      </w:r>
      <w:r>
        <w:t xml:space="preserve">Quảng Võ không biết từ đâu mua được một cái áo khoác lông khoác lên người Diệp Tuyền. Đối phương ăn mặc quá mỏng manh, gương mặt trắng nõn bị cóng đến tái nhợt.</w:t>
      </w:r>
      <w:r>
        <w:br w:type="textWrapping"/>
      </w:r>
      <w:r>
        <w:br w:type="textWrapping"/>
      </w:r>
      <w:r>
        <w:t xml:space="preserve">“Uống chút rượu nhé?”</w:t>
      </w:r>
      <w:r>
        <w:br w:type="textWrapping"/>
      </w:r>
      <w:r>
        <w:br w:type="textWrapping"/>
      </w:r>
      <w:r>
        <w:t xml:space="preserve">Diệp Tuyền kiên định lắc lắc đầu. Tửu lượng cùng tửu phẩm của mình tệ đến mức nào y cũng rõ, hơn nữa ở chỗ này muốn làm ấm người thì phải uống rượu mạnh mới được.</w:t>
      </w:r>
      <w:r>
        <w:br w:type="textWrapping"/>
      </w:r>
      <w:r>
        <w:br w:type="textWrapping"/>
      </w:r>
      <w:r>
        <w:t xml:space="preserve">Quảng Võ đi tìm Miêu Bà Bà, bà lão rất nhiệt tình mang rượu nóng và thịt nướng ra chiêu đãi hắn và Diệp Tuyền.</w:t>
      </w:r>
      <w:r>
        <w:br w:type="textWrapping"/>
      </w:r>
      <w:r>
        <w:br w:type="textWrapping"/>
      </w:r>
      <w:r>
        <w:t xml:space="preserve">Ăn chút đồ nóng, sắc mặt Diệp Tuyền dần hồng hào trở lại. Quảng Võ cầm chén rượu đưa đến trước mặt y, hất hất cằm ý bảo y uống đi: “Uống một chút, đây là rượu được hâm nóng.”</w:t>
      </w:r>
      <w:r>
        <w:br w:type="textWrapping"/>
      </w:r>
      <w:r>
        <w:br w:type="textWrapping"/>
      </w:r>
      <w:r>
        <w:t xml:space="preserve">Diệp Tuyền nửa tin nửa ngờ nhấp một chút, cảm giác ấm áp, quả nhiên không phải rượu mạnh.</w:t>
      </w:r>
      <w:r>
        <w:br w:type="textWrapping"/>
      </w:r>
      <w:r>
        <w:br w:type="textWrapping"/>
      </w:r>
      <w:r>
        <w:t xml:space="preserve">“Dạ dày sẽ thoải mái chút.”</w:t>
      </w:r>
      <w:r>
        <w:br w:type="textWrapping"/>
      </w:r>
      <w:r>
        <w:br w:type="textWrapping"/>
      </w:r>
      <w:r>
        <w:t xml:space="preserve">“Ừ.” Mặt Diệp Tuyền giấu trong mũ trùm lông xù, khóe mắt cẩn thận nhìn trộm Quảng Võ.</w:t>
      </w:r>
      <w:r>
        <w:br w:type="textWrapping"/>
      </w:r>
      <w:r>
        <w:br w:type="textWrapping"/>
      </w:r>
      <w:r>
        <w:t xml:space="preserve">Quảng Võ mặc một chiếc áo choàng tương đối dày, một bàn tay từ trong áo choàng vươn ra nắm lấy chén rượu, đại khái là vì màu da nên y cũng không nhìn rõ Quảng Võ có bị lạnh hay không. Diệp Tuyền uống một ngụm rượu cuối cùng trong chén, bỏ chén xuống, dùng mu bàn tay chạm vào mặt Quảng Võ. Dường như đối phương không ngờ được rằng y sẽ làm như vậy, rượu trong chén bắn ra hơn phân nửa.</w:t>
      </w:r>
      <w:r>
        <w:br w:type="textWrapping"/>
      </w:r>
      <w:r>
        <w:br w:type="textWrapping"/>
      </w:r>
      <w:r>
        <w:t xml:space="preserve">“Về khách sạn, lạnh quá.” Mặt Quảng Võ không lạnh, cũng không hẳn là ấm.</w:t>
      </w:r>
      <w:r>
        <w:br w:type="textWrapping"/>
      </w:r>
      <w:r>
        <w:br w:type="textWrapping"/>
      </w:r>
      <w:r>
        <w:t xml:space="preserve">Quảng Võ cố ý không để ý Diệp Tuyền, thản nhiên uống rượu ăn thịt.</w:t>
      </w:r>
      <w:r>
        <w:br w:type="textWrapping"/>
      </w:r>
      <w:r>
        <w:br w:type="textWrapping"/>
      </w:r>
      <w:r>
        <w:t xml:space="preserve">Diệp Tuyền không thấy hắn trả lời, vươn tay kéo kéo áo choàng của hắn, lặp lại: “Về khách sạn, lạnh quá.”</w:t>
      </w:r>
      <w:r>
        <w:br w:type="textWrapping"/>
      </w:r>
      <w:r>
        <w:br w:type="textWrapping"/>
      </w:r>
      <w:r>
        <w:t xml:space="preserve">Không hiểu tại sao Quảng Võ cười cứ như quỷ kế vừa thành công.</w:t>
      </w:r>
      <w:r>
        <w:br w:type="textWrapping"/>
      </w:r>
      <w:r>
        <w:br w:type="textWrapping"/>
      </w:r>
      <w:r>
        <w:t xml:space="preserve">Diệp Tuyền cởi áo khoác ra, Quảng Võ sờ sờ độ ấm trên mặt y, ấm áp. Không biết có phải là do uống rượu hay không mà hai má đỏ rực.</w:t>
      </w:r>
      <w:r>
        <w:br w:type="textWrapping"/>
      </w:r>
      <w:r>
        <w:br w:type="textWrapping"/>
      </w:r>
      <w:r>
        <w:t xml:space="preserve">Mắt Diệp Tuyền rất sáng, có chút long lanh. Quảng Võ đứng im không nhúc nhích, lặng lặng đối diện với y.</w:t>
      </w:r>
      <w:r>
        <w:br w:type="textWrapping"/>
      </w:r>
      <w:r>
        <w:br w:type="textWrapping"/>
      </w:r>
      <w:r>
        <w:t xml:space="preserve">Quách Quỷ thấy hai người bọn họ bước vào, há miệng định kêu, lại thấy không khí giữa hai người là lạ, miễn cưỡng nuốt lại những lời muốn nói.</w:t>
      </w:r>
      <w:r>
        <w:br w:type="textWrapping"/>
      </w:r>
      <w:r>
        <w:br w:type="textWrapping"/>
      </w:r>
      <w:r>
        <w:t xml:space="preserve">“Nhìn cái gì?” Quảng Võ nhẹ nhàng hỏi y.</w:t>
      </w:r>
      <w:r>
        <w:br w:type="textWrapping"/>
      </w:r>
      <w:r>
        <w:br w:type="textWrapping"/>
      </w:r>
      <w:r>
        <w:t xml:space="preserve">Diệp Tuyền không nói gì, vẫn cứ ngước mắt nhìn hắn. Hai má ửng hồng, đôi mắt long lanh, Quảng Võ nhìn kiểu nào cũng thấy thuận mắt.</w:t>
      </w:r>
      <w:r>
        <w:br w:type="textWrapping"/>
      </w:r>
      <w:r>
        <w:br w:type="textWrapping"/>
      </w:r>
      <w:r>
        <w:t xml:space="preserve">Diệp Tuyền ôm lấy mặt Quảng Võ, chậm rãi đến gần, mắt thấy sắp hôn lên thì bị một bàn tay không biết từ đâu ra bụm miệng lại.</w:t>
      </w:r>
      <w:r>
        <w:br w:type="textWrapping"/>
      </w:r>
      <w:r>
        <w:br w:type="textWrapping"/>
      </w:r>
      <w:r>
        <w:t xml:space="preserve">“Sao ngươi uống rượu nếp mà cũng say được thế?”</w:t>
      </w:r>
      <w:r>
        <w:br w:type="textWrapping"/>
      </w:r>
      <w:r>
        <w:br w:type="textWrapping"/>
      </w:r>
      <w:r>
        <w:t xml:space="preserve">Quảng Võ ôm Diệp Tuyền lên, đối phương ở trong lòng hắn càng không an phận. Quảng Võ cố gắng chống cự một lát, cuối cùng cũng bỏ cuộc —— Rốt cuộc phải khiêng lên.</w:t>
      </w:r>
      <w:r>
        <w:br w:type="textWrapping"/>
      </w:r>
      <w:r>
        <w:br w:type="textWrapping"/>
      </w:r>
      <w:r>
        <w:t xml:space="preserve">Quảng Võ ra khỏi phòng, thở phào một hơi như được đại xá.</w:t>
      </w:r>
      <w:r>
        <w:br w:type="textWrapping"/>
      </w:r>
      <w:r>
        <w:br w:type="textWrapping"/>
      </w:r>
      <w:r>
        <w:t xml:space="preserve">Quách Quỷ đang cắn một cái chân dê nướng, trên miệng dính đầy mỡ, thấy Quảng Võ đi qua còn huơ huơ chân dê trong tay.</w:t>
      </w:r>
      <w:r>
        <w:br w:type="textWrapping"/>
      </w:r>
      <w:r>
        <w:br w:type="textWrapping"/>
      </w:r>
      <w:r>
        <w:t xml:space="preserve">Quảng Võ ngồi xuống, cầm đũa lên chọt chọt một cái chân dê khác trong dĩa, không hứng thú lắm.</w:t>
      </w:r>
      <w:r>
        <w:br w:type="textWrapping"/>
      </w:r>
      <w:r>
        <w:br w:type="textWrapping"/>
      </w:r>
      <w:r>
        <w:t xml:space="preserve">“Haiz, nghe nói gì chưa?”</w:t>
      </w:r>
      <w:r>
        <w:br w:type="textWrapping"/>
      </w:r>
      <w:r>
        <w:br w:type="textWrapping"/>
      </w:r>
      <w:r>
        <w:t xml:space="preserve">“Nghe nói gì?”</w:t>
      </w:r>
      <w:r>
        <w:br w:type="textWrapping"/>
      </w:r>
      <w:r>
        <w:br w:type="textWrapping"/>
      </w:r>
      <w:r>
        <w:t xml:space="preserve">“Thiên Huyền Kỳ xảy ra nội chiến. Sau khi Đường Thiên Huyền bị bắt thì Liễu Tam Đao tạm nhậm chức kỳ chủ, hôm qua Liễu Tam Đao đến khách sạn Long Môn làm việc gặp phải vài người. Ai trong Ác Nhân Cốc cũng biết Liễu Tam Đao, chỉ tạm nhậm chức kỳ chủ mà đã cho rằng mình giỏi lắm, kết quả là đắc tội Quỷ Thủ Đường bị người ta xử lý. Hiện tại người trong Thiên Huyền Kỳ đang đánh nhau vì chức kỳ chủ.”</w:t>
      </w:r>
      <w:r>
        <w:br w:type="textWrapping"/>
      </w:r>
      <w:r>
        <w:br w:type="textWrapping"/>
      </w:r>
      <w:r>
        <w:t xml:space="preserve">“Ngươi có tay chân trong Ác Nhân Cốc à? Sao có thể hỏi thăm rõ ràng như vậy?”</w:t>
      </w:r>
      <w:r>
        <w:br w:type="textWrapping"/>
      </w:r>
      <w:r>
        <w:br w:type="textWrapping"/>
      </w:r>
      <w:r>
        <w:t xml:space="preserve">“Hiển nhiên!” Hắn kiêu ngạo ưỡn ngực, giống như mình vừa làm một chuyện rất giỏi.</w:t>
      </w:r>
      <w:r>
        <w:br w:type="textWrapping"/>
      </w:r>
      <w:r>
        <w:br w:type="textWrapping"/>
      </w:r>
      <w:r>
        <w:t xml:space="preserve">Quảng Võ rầu rĩ cười hai tiếng.</w:t>
      </w:r>
      <w:r>
        <w:br w:type="textWrapping"/>
      </w:r>
      <w:r>
        <w:br w:type="textWrapping"/>
      </w:r>
      <w:r>
        <w:t xml:space="preserve">Không phải là chưa nghe qua người của Trường Nhạc Phường luôn cho mình là đúng, chỉ là không ngờ rằng họ lại tự cho mình là đúng đến mức này. Nhưng mà… Tóm lại là vẫn nghe ngóng được một chút.</w:t>
      </w:r>
      <w:r>
        <w:br w:type="textWrapping"/>
      </w:r>
      <w:r>
        <w:br w:type="textWrapping"/>
      </w:r>
      <w:r>
        <w:t xml:space="preserve">Diệp Tuyền tỉnh giấc giữa đên, bên ngoài im ắng, chỉ có tiến gió vù vù.</w:t>
      </w:r>
      <w:r>
        <w:br w:type="textWrapping"/>
      </w:r>
      <w:r>
        <w:br w:type="textWrapping"/>
      </w:r>
      <w:r>
        <w:t xml:space="preserve">Diệp Tuyền xuống lầu, bảo chạy bàn gác đên cho hắn một tô mì sợi.</w:t>
      </w:r>
      <w:r>
        <w:br w:type="textWrapping"/>
      </w:r>
      <w:r>
        <w:br w:type="textWrapping"/>
      </w:r>
      <w:r>
        <w:t xml:space="preserve">Ban ngày y đã ngủ do say, những người khác chắc là đang ngủ mê man, trong khách sạn trừ chạy bàn gác đêm chắc cũng chỉ còn y thức.</w:t>
      </w:r>
      <w:r>
        <w:br w:type="textWrapping"/>
      </w:r>
      <w:r>
        <w:br w:type="textWrapping"/>
      </w:r>
      <w:r>
        <w:t xml:space="preserve">Người nào đó đứng ở cửa, ló đầu qua song cửa nhìn Diệp Tuyền.</w:t>
      </w:r>
      <w:r>
        <w:br w:type="textWrapping"/>
      </w:r>
      <w:r>
        <w:br w:type="textWrapping"/>
      </w:r>
      <w:r>
        <w:t xml:space="preserve">Ánh mắt hắn nhìn chằm chằm đoản đao trên thắt lưng Diệp Tuyền, bàn tay nắm ám khí mỗi lúc một nắm chặt. Hắn cẩn thận nghe ngóng động tĩnh xung quanh, canh tay để trên cửa dường như nháy mắt sau đó sẽ đẩy cửa ra rồi lập tức phóng ám khí.</w:t>
      </w:r>
      <w:r>
        <w:br w:type="textWrapping"/>
      </w:r>
      <w:r>
        <w:br w:type="textWrapping"/>
      </w:r>
      <w:r>
        <w:t xml:space="preserve">“Két ——” Cánh cửa cách mấy gian phòng mở ra, một người khác đi ra khỏi phòng.</w:t>
      </w:r>
      <w:r>
        <w:br w:type="textWrapping"/>
      </w:r>
      <w:r>
        <w:br w:type="textWrapping"/>
      </w:r>
      <w:r>
        <w:t xml:space="preserve">Nhìn thấy mặt người kia hắn nhanh chóng lùi vào bóng tối, đôi mắt ngập tràn sát ý cũng bị bóng tối nuốt chửng.</w:t>
      </w:r>
      <w:r>
        <w:br w:type="textWrapping"/>
      </w:r>
      <w:r>
        <w:br w:type="textWrapping"/>
      </w:r>
      <w:r>
        <w:t xml:space="preserve">Quảng Võ đi xuống lầu, cười đáp lại vẻ mặt ngoài ý muốn của Diệp Tuyền.</w:t>
      </w:r>
      <w:r>
        <w:br w:type="textWrapping"/>
      </w:r>
      <w:r>
        <w:br w:type="textWrapping"/>
      </w:r>
      <w:r>
        <w:t xml:space="preserve">Chạy bàn bưng mì lên đặt trước mặt Diệp Tuyền rồi trở về quầy tiếp tục nằm sấp chờ bình minh.</w:t>
      </w:r>
      <w:r>
        <w:br w:type="textWrapping"/>
      </w:r>
      <w:r>
        <w:br w:type="textWrapping"/>
      </w:r>
      <w:r>
        <w:t xml:space="preserve">Diệp Tuyền vừa ăn mì vừa nói: “Sao ngươi lại tỉnh?”</w:t>
      </w:r>
      <w:r>
        <w:br w:type="textWrapping"/>
      </w:r>
      <w:r>
        <w:br w:type="textWrapping"/>
      </w:r>
      <w:r>
        <w:t xml:space="preserve">“Nghe tiếng động nên dậy xem thử.”</w:t>
      </w:r>
      <w:r>
        <w:br w:type="textWrapping"/>
      </w:r>
      <w:r>
        <w:br w:type="textWrapping"/>
      </w:r>
      <w:r>
        <w:t xml:space="preserve">“Ta nào phải kẻ gian.” Diệp Tuyền tức giận trừng Quảng Võ.</w:t>
      </w:r>
      <w:r>
        <w:br w:type="textWrapping"/>
      </w:r>
      <w:r>
        <w:br w:type="textWrapping"/>
      </w:r>
      <w:r>
        <w:t xml:space="preserve">“Ăn nhanh đi, ăn xong thì về phòng ngủ. Đường đến Ác Nhân Cốc còn rất dài, nếu chúng ta xui xẻo thì có khi phải qua đêm trong tuyết.”</w:t>
      </w:r>
      <w:r>
        <w:br w:type="textWrapping"/>
      </w:r>
      <w:r>
        <w:br w:type="textWrapping"/>
      </w:r>
      <w:r>
        <w:t xml:space="preserve">Ngoài cửa sổ đúng lúc nổi lên một trận cuồng phong, tiếng gió gào thét nghe như tiếng mãnh thú phẫn nộ rít gào.</w:t>
      </w:r>
      <w:r>
        <w:br w:type="textWrapping"/>
      </w:r>
      <w:r>
        <w:br w:type="textWrapping"/>
      </w:r>
      <w:r>
        <w:t xml:space="preserve">Diệp Tuyền run run, có cảm giác cả người đều lạnh cóng.</w:t>
      </w:r>
      <w:r>
        <w:br w:type="textWrapping"/>
      </w:r>
      <w:r>
        <w:br w:type="textWrapping"/>
      </w:r>
      <w:r>
        <w:t xml:space="preserve">“Coi chừng lạnh chết ngươi.”</w:t>
      </w:r>
      <w:r>
        <w:br w:type="textWrapping"/>
      </w:r>
      <w:r>
        <w:br w:type="textWrapping"/>
      </w:r>
      <w:r>
        <w:t xml:space="preserve">“Lạnh chết ta ngươi cũng không sống tốt!” Nói xong Diệp Tuyền bỗng nhận ra lời mình có chút ái muội, xấu hổ rụt rụt cổ, dùng mì trong tô chặn miệng mình.</w:t>
      </w:r>
      <w:r>
        <w:br w:type="textWrapping"/>
      </w:r>
      <w:r>
        <w:br w:type="textWrapping"/>
      </w:r>
      <w:r>
        <w:t xml:space="preserve">Diệp Tuyền dậy sớm nhất, mới sáng sớm mà không hiểu sao khách sạn lại đầy người.</w:t>
      </w:r>
      <w:r>
        <w:br w:type="textWrapping"/>
      </w:r>
      <w:r>
        <w:br w:type="textWrapping"/>
      </w:r>
      <w:r>
        <w:t xml:space="preserve">Khách sạn ở Trường Nhạc Phường không phải mì thì cũng là cháo trắng, đêm qua Diệp Tuyền đã ăn mì nên bảo chạy bàn cho mình một chén cháo, ngoài cháo còn một dĩa dưa muối ít ỏi.</w:t>
      </w:r>
      <w:r>
        <w:br w:type="textWrapping"/>
      </w:r>
      <w:r>
        <w:br w:type="textWrapping"/>
      </w:r>
      <w:r>
        <w:t xml:space="preserve">Diệp Tuyền tuy bất mãn nhưng cũng chỉ chậc chậc hai tiếng rồi thôi. Người của Trường Nhạc Phường là kiểu gì sao một kẻ sống ở Ác Nhân Cốc nhiều năm như y có thể không biết, không cần thiết vì chút chuyện cỏn con mà làm lộ thân phận ở nơi vàng thau lẫn lộn này.</w:t>
      </w:r>
      <w:r>
        <w:br w:type="textWrapping"/>
      </w:r>
      <w:r>
        <w:br w:type="textWrapping"/>
      </w:r>
      <w:r>
        <w:t xml:space="preserve">Những người còn lại trong khách sạn không biết là ai, mặt người nào người nấy đều lạnh băng, chiếm bàn nhưng không gọi thức ăn, mấy vị khách vừa vào Côn Lôn đã bị bọn họ dọa đi mất.</w:t>
      </w:r>
      <w:r>
        <w:br w:type="textWrapping"/>
      </w:r>
      <w:r>
        <w:br w:type="textWrapping"/>
      </w:r>
      <w:r>
        <w:t xml:space="preserve">Người dám gây sự ở Trường Nhạc Phường rất nhiều, nhưng dám phô trương thanh thế gây sự ởTrường Nhạc Phường lại rất ít.</w:t>
      </w:r>
      <w:r>
        <w:br w:type="textWrapping"/>
      </w:r>
      <w:r>
        <w:br w:type="textWrapping"/>
      </w:r>
      <w:r>
        <w:t xml:space="preserve">Ông chủ khách sạn luôn luôn bình tĩnh cũng không nhịn được, khúm núm cầu xin một người trong số đó: “Hảo hán à, các ngài làm vậy dọa hết khách của ta rồi, như vậy ta đào đâu ra tiền nộp thuế cho các ngài.”</w:t>
      </w:r>
      <w:r>
        <w:br w:type="textWrapping"/>
      </w:r>
      <w:r>
        <w:br w:type="textWrapping"/>
      </w:r>
      <w:r>
        <w:t xml:space="preserve">Người nọ không hề lung lay, còn hỏi ngược lại ông chủ: “Chẳng lẽ con gái của ông không thể bán lấy tiền sao?”</w:t>
      </w:r>
      <w:r>
        <w:br w:type="textWrapping"/>
      </w:r>
      <w:r>
        <w:br w:type="textWrapping"/>
      </w:r>
      <w:r>
        <w:t xml:space="preserve">“Ta… Ta… Các vị hảo hán của ta ơi, ta van cầu các ngài, xin các ngài hãy bỏ qua cho tiểu nhân!”</w:t>
      </w:r>
      <w:r>
        <w:br w:type="textWrapping"/>
      </w:r>
      <w:r>
        <w:br w:type="textWrapping"/>
      </w:r>
      <w:r>
        <w:t xml:space="preserve">Diệp Tuyền ngồi nghe hồi lâu cũng nhận ra lai lịch của đám người này, chỉ là không biết bọn họ rốt cuộc là hàng thật hay hàng giả.</w:t>
      </w:r>
      <w:r>
        <w:br w:type="textWrapping"/>
      </w:r>
      <w:r>
        <w:br w:type="textWrapping"/>
      </w:r>
      <w:r>
        <w:t xml:space="preserve">Có thể thu thuế ở Trường Nhạc Phường chỉ có một nơi, chủ nhân của nơi đó xưa nay đều là thần long kiếm thủ bất kiến vĩ, ngay cả lệnh triệu tập của Vương Di Phong cũng đều là trợ thủ tham dự. Mà nhân vật này, ghét nhất chính là lũ ỷ thế hiếp người như vậy.</w:t>
      </w:r>
      <w:r>
        <w:br w:type="textWrapping"/>
      </w:r>
      <w:r>
        <w:br w:type="textWrapping"/>
      </w:r>
      <w:r>
        <w:t xml:space="preserve">Hẳn là giả rồi.</w:t>
      </w:r>
      <w:r>
        <w:br w:type="textWrapping"/>
      </w:r>
      <w:r>
        <w:br w:type="textWrapping"/>
      </w:r>
      <w:r>
        <w:t xml:space="preserve">Một nữ tử xinh đẹp vén màn bước vào khách sạn, thấy người ở bên trong thì nhíu mày cao giọng trách cứ: “Các ngươi ở đây làm càn cái gì, cố ý khiến bảo chủ chán ghét à?”</w:t>
      </w:r>
      <w:r>
        <w:br w:type="textWrapping"/>
      </w:r>
      <w:r>
        <w:br w:type="textWrapping"/>
      </w:r>
      <w:r>
        <w:t xml:space="preserve">“Tự nhìn lại mình đi, bảo chủ còn chưa xuất hiện đã vội vã lấy lòng, sợ mất chức đường chủ của mình à?”</w:t>
      </w:r>
      <w:r>
        <w:br w:type="textWrapping"/>
      </w:r>
      <w:r>
        <w:br w:type="textWrapping"/>
      </w:r>
      <w:r>
        <w:t xml:space="preserve">“Câm miệng lại rồi cút khỏi khách sạn cho ta!”</w:t>
      </w:r>
      <w:r>
        <w:br w:type="textWrapping"/>
      </w:r>
      <w:r>
        <w:br w:type="textWrapping"/>
      </w:r>
      <w:r>
        <w:t xml:space="preserve">“Hừ! Luyện đường chủ, bọn ta đi đây!” Nam nhân đứng dậy, ngạo mạn dẫn người ra khỏi khách sạn.</w:t>
      </w:r>
      <w:r>
        <w:br w:type="textWrapping"/>
      </w:r>
      <w:r>
        <w:br w:type="textWrapping"/>
      </w:r>
      <w:r>
        <w:t xml:space="preserve">Đệ từ Minh Giáo vốn ẩn mình trong Ám Trần hiện thân bên cạnh nữ tử, nữ tử hít sâu một hơi, khẽ nói: “Lũ vô dụng không cần giữ lại, ngươi đi xử lý đi.”</w:t>
      </w:r>
      <w:r>
        <w:br w:type="textWrapping"/>
      </w:r>
      <w:r>
        <w:br w:type="textWrapping"/>
      </w:r>
      <w:r>
        <w:t xml:space="preserve">“Vâng.”</w:t>
      </w:r>
      <w:r>
        <w:br w:type="textWrapping"/>
      </w:r>
      <w:r>
        <w:br w:type="textWrapping"/>
      </w:r>
      <w:r>
        <w:t xml:space="preserve">Tiếng kêu thảm thiết từ ngoài cửa truyền vào, nữ tử lộ ra vẻ mặt hài lòng, lấy ra một đĩnh vàng đặt trước mặt ông chủ, mỉm cười nói: “Lúc nãy đã đắc tội ông rồi, đây là Lẫm Phong Bảo bồi thường cho ông.”</w:t>
      </w:r>
      <w:r>
        <w:br w:type="textWrapping"/>
      </w:r>
      <w:r>
        <w:br w:type="textWrapping"/>
      </w:r>
      <w:r>
        <w:t xml:space="preserve">“Đa… Đa tạ…”</w:t>
      </w:r>
      <w:r>
        <w:br w:type="textWrapping"/>
      </w:r>
      <w:r>
        <w:br w:type="textWrapping"/>
      </w:r>
      <w:r>
        <w:t xml:space="preserve">“Không cần khách sáo.” Nữ tử khẽ gật đầu với ông chủ, vén màn ra khỏi khách sạn.</w:t>
      </w:r>
      <w:r>
        <w:br w:type="textWrapping"/>
      </w:r>
      <w:r>
        <w:br w:type="textWrapping"/>
      </w:r>
      <w:r>
        <w:t xml:space="preserve">Thư Mặc tiên sinh từ trên lầu đi xuống, hỏi: “Xảy ra chuyện gì, mới sáng sớm mà đã giết người rồi?”</w:t>
      </w:r>
      <w:r>
        <w:br w:type="textWrapping"/>
      </w:r>
      <w:r>
        <w:br w:type="textWrapping"/>
      </w:r>
      <w:r>
        <w:t xml:space="preserve">“Chuyện riêng của Lẫm Phong Bảo ta cũng không dám lắm miệng.”</w:t>
      </w:r>
      <w:r>
        <w:br w:type="textWrapping"/>
      </w:r>
      <w:r>
        <w:br w:type="textWrapping"/>
      </w:r>
      <w:r>
        <w:t xml:space="preserve">“Lẫm Phong Bảo?” Thư Mặc tiên sinh nghe vậy liền dậy lên hứng thú: “Nghe nói Lẫm Phong Bảo xưa nay trên dưới đồng lòng, bảo chủ thường xuyên đi vắng cũng không ai nổi loạn, sao bỗng nhiên lại có chuyện?”</w:t>
      </w:r>
      <w:r>
        <w:br w:type="textWrapping"/>
      </w:r>
      <w:r>
        <w:br w:type="textWrapping"/>
      </w:r>
      <w:r>
        <w:t xml:space="preserve">“Có người làm chuyện bảo chủ của bọn họ không thích, bị một đường chủ xử lý.” Diệp Tuyền che miệng ho khan, nhỏ giọng nói: “Đừng nói đến chuyện riêng của người ta nữa, vị đường chủ kia đang ở ngoài khách sạn.”</w:t>
      </w:r>
      <w:r>
        <w:br w:type="textWrapping"/>
      </w:r>
      <w:r>
        <w:br w:type="textWrapping"/>
      </w:r>
      <w:r>
        <w:t xml:space="preserve">Thư Mặc tiên sinh biết điều ngậm miệng.</w:t>
      </w:r>
      <w:r>
        <w:br w:type="textWrapping"/>
      </w:r>
      <w:r>
        <w:br w:type="textWrapping"/>
      </w:r>
      <w:r>
        <w:t xml:space="preserve">Ở Côn Lôn, tuyệt đối không thể đắc tội Lẫm Phong Bảo. Từ sau khi trú quân của Hạo Khí Minh bị đẩy lùi, toàn bộ Côn Lôn đều nằm trong tay bọn họ.</w:t>
      </w:r>
      <w:r>
        <w:br w:type="textWrapping"/>
      </w:r>
      <w:r>
        <w:br w:type="textWrapping"/>
      </w:r>
      <w:r>
        <w:t xml:space="preserve">“Sáng hôm nay náo nhiệt thật.” Quảng Võ xuống lầu nhìn thoáng qua bên ngoài cửa sổ.</w:t>
      </w:r>
      <w:r>
        <w:br w:type="textWrapping"/>
      </w:r>
      <w:r>
        <w:br w:type="textWrapping"/>
      </w:r>
      <w:r>
        <w:t xml:space="preserve">“Vì lý do an toàn, câm miệng.” Diệp Tuyền nhắc nhở.</w:t>
      </w:r>
      <w:r>
        <w:br w:type="textWrapping"/>
      </w:r>
      <w:r>
        <w:br w:type="textWrapping"/>
      </w:r>
      <w:r>
        <w:t xml:space="preserve">Quảng Võ mỉm cười, trả lời: “Được.”</w:t>
      </w:r>
      <w:r>
        <w:br w:type="textWrapping"/>
      </w:r>
      <w:r>
        <w:br w:type="textWrapping"/>
      </w:r>
      <w:r>
        <w:t xml:space="preserve">Khách khứa dần dần thức dậy, họ đều rất ngạc nhiên với chuyện xảy ra ngoài khách sạn, nhưng khi nghe thấy cuộc đối thoại giữa nữ tử và nam nhân thì đều thông minh chọn ngậm miệng.</w:t>
      </w:r>
      <w:r>
        <w:br w:type="textWrapping"/>
      </w:r>
      <w:r>
        <w:br w:type="textWrapping"/>
      </w:r>
      <w:r>
        <w:t xml:space="preserve">Hiếu kỳ không quan trọng bằng mạng sống. Đạo lý này ai cũng biết.</w:t>
      </w:r>
      <w:r>
        <w:br w:type="textWrapping"/>
      </w:r>
      <w:r>
        <w:br w:type="textWrapping"/>
      </w:r>
      <w:r>
        <w:t xml:space="preserve">Khách thức dậy nhiều, chạy bàn liền bắt đầu bận rộn. Quảng Võ tự mình đến phòng bếp múc một chén cháo, gắp mấy đũa dưa muối bỏ vào. Chạy bàn đến múc cháo cho khách nhìn thấy, sắc mặt bỗng đen thùi. Quảng Võ lấy ra một khối bạc vụn trong tay áo quăng cho chạy bàn, chặn những lời oán giận trong miệng hắn.</w:t>
      </w:r>
      <w:r>
        <w:br w:type="textWrapping"/>
      </w:r>
      <w:r>
        <w:br w:type="textWrapping"/>
      </w:r>
      <w:r>
        <w:t xml:space="preserve">“Khách quan cứ từ từ dùng.”</w:t>
      </w:r>
      <w:r>
        <w:br w:type="textWrapping"/>
      </w:r>
      <w:r>
        <w:br w:type="textWrapping"/>
      </w:r>
      <w:r>
        <w:t xml:space="preserve">Quảng Võ bưng chén trở về thì thấy Diệp Tuyền đang “động tay động chân” với thương của hắn.</w:t>
      </w:r>
      <w:r>
        <w:br w:type="textWrapping"/>
      </w:r>
      <w:r>
        <w:br w:type="textWrapping"/>
      </w:r>
      <w:r>
        <w:t xml:space="preserve">“Làm gì đó?” Quảng Võ đặt chén cháo lên bàn.</w:t>
      </w:r>
      <w:r>
        <w:br w:type="textWrapping"/>
      </w:r>
      <w:r>
        <w:br w:type="textWrapping"/>
      </w:r>
      <w:r>
        <w:t xml:space="preserve">“Sờ sờ chút thôi.” Diệp Tuyền mặt không đổi tim không nhảy.</w:t>
      </w:r>
      <w:r>
        <w:br w:type="textWrapping"/>
      </w:r>
      <w:r>
        <w:br w:type="textWrapping"/>
      </w:r>
      <w:r>
        <w:t xml:space="preserve">“Hoàng hoa khuê nữ nhà người ta, sờ soạng rồi ngươi có cưới không?”</w:t>
      </w:r>
      <w:r>
        <w:br w:type="textWrapping"/>
      </w:r>
      <w:r>
        <w:br w:type="textWrapping"/>
      </w:r>
      <w:r>
        <w:t xml:space="preserve">“Quảng Võ ngươi đừng có đùa!”</w:t>
      </w:r>
      <w:r>
        <w:br w:type="textWrapping"/>
      </w:r>
      <w:r>
        <w:br w:type="textWrapping"/>
      </w:r>
      <w:r>
        <w:t xml:space="preserve">Quảng Võ không trêu Diệp Tuyền nữa, rút một đôi đũa ra khỏi ống trúc, khuấy khuấy cháo và dưa muối trong chén rồi đưa lên miệng một ngụm uống cạn, không biết lấy đôi đũa kia để làm gì.</w:t>
      </w:r>
      <w:r>
        <w:br w:type="textWrapping"/>
      </w:r>
      <w:r>
        <w:br w:type="textWrapping"/>
      </w:r>
      <w:r>
        <w:t xml:space="preserve">Nữ tử dẫn ba người vào khách sạn, đi thẳng đến bàn bọn họ.</w:t>
      </w:r>
      <w:r>
        <w:br w:type="textWrapping"/>
      </w:r>
      <w:r>
        <w:br w:type="textWrapping"/>
      </w:r>
      <w:r>
        <w:t xml:space="preserve">Chỉ nghe bịch một tiếng, bốn người đồng loạt quỳ một gối xuống, hai tay giơ cao quá đầu nắm quyền.</w:t>
      </w:r>
      <w:r>
        <w:br w:type="textWrapping"/>
      </w:r>
      <w:r>
        <w:br w:type="textWrapping"/>
      </w:r>
      <w:r>
        <w:t xml:space="preserve">“Thuộc hạ Luyện Ngôn Triều cung nghênh bảo chủ hồi bảo ——”</w:t>
      </w:r>
      <w:r>
        <w:br w:type="textWrapping"/>
      </w:r>
      <w:r>
        <w:br w:type="textWrapping"/>
      </w:r>
      <w:r>
        <w:t xml:space="preserve">“Thuộc hạ cung nghênh bảo chủ hồi bảo ——” Âm thanh còn vang dội hơn từ ngoài khách sạn truyền vào.</w:t>
      </w:r>
    </w:p>
    <w:p>
      <w:r>
        <w:pict>
          <v:rect style="width:0;height:1.5pt" o:hralign="center" o:hrstd="t" o:hr="t"/>
        </w:pict>
      </w:r>
    </w:p>
    <w:p>
      <w:pPr>
        <w:pStyle w:val="Compact"/>
      </w:pPr>
      <w:r>
        <w:t xml:space="preserve">Mai có bài kiểm tra nên nay post sớm để còn học bài ;A;</w:t>
      </w:r>
      <w:r>
        <w:br w:type="textWrapping"/>
      </w:r>
      <w:r>
        <w:br w:type="textWrapping"/>
      </w:r>
      <w:r>
        <w:t xml:space="preserve">Ờ và tiếp tục đờ mờ hai đứa bây vì cái tội tình như cái bình ;A; Chương sau bọn nó còn tình nữa, mấy chế cứ chờ ;A;</w:t>
      </w:r>
      <w:r>
        <w:br w:type="textWrapping"/>
      </w:r>
      <w:r>
        <w:br w:type="textWrapping"/>
      </w:r>
    </w:p>
    <w:p>
      <w:pPr>
        <w:pStyle w:val="Heading2"/>
      </w:pPr>
      <w:bookmarkStart w:id="34" w:name="chương-10"/>
      <w:bookmarkEnd w:id="34"/>
      <w:r>
        <w:t xml:space="preserve">10. Chương 10</w:t>
      </w:r>
    </w:p>
    <w:p>
      <w:pPr>
        <w:pStyle w:val="Compact"/>
      </w:pPr>
      <w:r>
        <w:br w:type="textWrapping"/>
      </w:r>
      <w:r>
        <w:br w:type="textWrapping"/>
      </w:r>
      <w:r>
        <w:t xml:space="preserve">“Ta đã nói ta cũng không hẳn là người của Ác Nhân Cốc.” Quảng Võ đặt chén xuống, mặt không thay đổi xoa xoa miệng: “Nhưng mà đúng là phải đi Lẫm Phong Bảo một chuyến, chuẩn bị ngựa đi.”</w:t>
      </w:r>
      <w:r>
        <w:br w:type="textWrapping"/>
      </w:r>
      <w:r>
        <w:br w:type="textWrapping"/>
      </w:r>
      <w:r>
        <w:t xml:space="preserve">“Đạp Viêm Ô Truy đã chuẩn bị xong, chỉ còn chờ bảo chủ khởi hành.”</w:t>
      </w:r>
      <w:r>
        <w:br w:type="textWrapping"/>
      </w:r>
      <w:r>
        <w:br w:type="textWrapping"/>
      </w:r>
      <w:r>
        <w:t xml:space="preserve">“Bảy người một con ngựa, ngươi đang đùa ta à?”</w:t>
      </w:r>
      <w:r>
        <w:br w:type="textWrapping"/>
      </w:r>
      <w:r>
        <w:br w:type="textWrapping"/>
      </w:r>
      <w:r>
        <w:t xml:space="preserve">“Thuộc hạ lập tức đi chuẩn bị ngay.”</w:t>
      </w:r>
      <w:r>
        <w:br w:type="textWrapping"/>
      </w:r>
      <w:r>
        <w:br w:type="textWrapping"/>
      </w:r>
      <w:r>
        <w:t xml:space="preserve">“Không cần, vừa đến Côn Lôn đã mua rồi.” Quảng Võ hơi khựng lại một chút, giống như đang tự hỏi gì đó: “Có chuẩn bị áo lông không?”</w:t>
      </w:r>
      <w:r>
        <w:br w:type="textWrapping"/>
      </w:r>
      <w:r>
        <w:br w:type="textWrapping"/>
      </w:r>
      <w:r>
        <w:t xml:space="preserve">Lẫm Phong Bảo tọa lạc tại Côn Lôn là cứ điểm lớn nhất của Ác Nhân Cốc, cũng là cửa khẩu cuối cùng của Ác Nhân Cốc. Địa vị của Lẫm Phong Bảo bảo chủ tất nhiên người khác không thể sánh được.</w:t>
      </w:r>
      <w:r>
        <w:br w:type="textWrapping"/>
      </w:r>
      <w:r>
        <w:br w:type="textWrapping"/>
      </w:r>
      <w:r>
        <w:t xml:space="preserve">Lúc Luyện Ngôn Triều thu được tin tức bảo chủ đang ở Côn Lôn đã kích động đến phát run.</w:t>
      </w:r>
      <w:r>
        <w:br w:type="textWrapping"/>
      </w:r>
      <w:r>
        <w:br w:type="textWrapping"/>
      </w:r>
      <w:r>
        <w:t xml:space="preserve">Bảo chủ rời cốc nhiều năm, hành tung bí ẩn, không lộ chận tướng, ngay cả Ẩn Nguyên Hội cũng phải e dè bảo chủ. Nếu không phải mật thám ở Hoang Mạc Long Môn từng thấy qua chân diện mục của bảo chủ thì e là bảo chủ đi qua Lẫm Phong Bảo cũng không ai biết đó là Lẫm Phong Bảo bảo chủ.</w:t>
      </w:r>
      <w:r>
        <w:br w:type="textWrapping"/>
      </w:r>
      <w:r>
        <w:br w:type="textWrapping"/>
      </w:r>
      <w:r>
        <w:t xml:space="preserve">Để nghênh đón bảo chủ trở về, những gì có thể chuẩn bị Luyện Ngôn Triều đều đã chuẩn bị, chỉ là một cái áo khoác lông tất nhiên không thành vấn đề.</w:t>
      </w:r>
      <w:r>
        <w:br w:type="textWrapping"/>
      </w:r>
      <w:r>
        <w:br w:type="textWrapping"/>
      </w:r>
      <w:r>
        <w:t xml:space="preserve">Luyện Ngôn Triều ôm áo khoác lông trở lại khách sạn thì thấy trong tay bảo chủ đã cầm một cái áo khoác khác, nàng có chút lúng túng, không rõ bảo chủ sai nàng đi lấy áo để làm gì.</w:t>
      </w:r>
      <w:r>
        <w:br w:type="textWrapping"/>
      </w:r>
      <w:r>
        <w:br w:type="textWrapping"/>
      </w:r>
      <w:r>
        <w:t xml:space="preserve">“Đưa đây.” Quảng Võ vươn tay về phía Luyện Ngôn Triều.</w:t>
      </w:r>
      <w:r>
        <w:br w:type="textWrapping"/>
      </w:r>
      <w:r>
        <w:br w:type="textWrapping"/>
      </w:r>
      <w:r>
        <w:t xml:space="preserve">Luyện Ngôn Triều cung kính đưa áo lên.</w:t>
      </w:r>
      <w:r>
        <w:br w:type="textWrapping"/>
      </w:r>
      <w:r>
        <w:br w:type="textWrapping"/>
      </w:r>
      <w:r>
        <w:t xml:space="preserve">Quảng Võ khoác áo lên người Diệp Tuyền, mũ trùm lông xù che kín đầu đối phương, chỉ để lộ ra một gương mặt trắng nõn ửng hồng.</w:t>
      </w:r>
      <w:r>
        <w:br w:type="textWrapping"/>
      </w:r>
      <w:r>
        <w:br w:type="textWrapping"/>
      </w:r>
      <w:r>
        <w:t xml:space="preserve">“Đi, đường đến Lẫm Phong Bảo còn xa lắm.”</w:t>
      </w:r>
      <w:r>
        <w:br w:type="textWrapping"/>
      </w:r>
      <w:r>
        <w:br w:type="textWrapping"/>
      </w:r>
      <w:r>
        <w:t xml:space="preserve">Thấy Diệp Tuyền không cử động, Quảng Võ ghét vào tai y nói khẽ vào câu. Diệp Tuyền bỗng kéo lấy ác hắn, đôi mắt đen láy bừng sáng rạng rỡ, như sao giữa trời đêm.</w:t>
      </w:r>
      <w:r>
        <w:br w:type="textWrapping"/>
      </w:r>
      <w:r>
        <w:br w:type="textWrapping"/>
      </w:r>
      <w:r>
        <w:t xml:space="preserve">Biết miêu tả sao nhỉ… Là mắt sáng như sao.</w:t>
      </w:r>
      <w:r>
        <w:br w:type="textWrapping"/>
      </w:r>
      <w:r>
        <w:br w:type="textWrapping"/>
      </w:r>
      <w:r>
        <w:t xml:space="preserve">“Ngươi hứa đấy!”</w:t>
      </w:r>
      <w:r>
        <w:br w:type="textWrapping"/>
      </w:r>
      <w:r>
        <w:br w:type="textWrapping"/>
      </w:r>
      <w:r>
        <w:t xml:space="preserve">“Ta hứa.”</w:t>
      </w:r>
      <w:r>
        <w:br w:type="textWrapping"/>
      </w:r>
      <w:r>
        <w:br w:type="textWrapping"/>
      </w:r>
      <w:r>
        <w:t xml:space="preserve">Lẫm Phong Bảo bảo chủ là một nhân vật còn thần bí hơn Tuyết Ma.</w:t>
      </w:r>
      <w:r>
        <w:br w:type="textWrapping"/>
      </w:r>
      <w:r>
        <w:br w:type="textWrapping"/>
      </w:r>
      <w:r>
        <w:t xml:space="preserve">Từ sau khi gặp được người của Lẫm Phong Bảo, Quảng Võ không thể đi trước đội ngũ được nữa. Lớp lớp hộ vệ vây quanh hắn, Quảng Võ một mình cưỡi trên một con Đạp Viêm Ô Truy cao lớn, không biết tại soa khiến người ta cảm thấy có chút cô độc.</w:t>
      </w:r>
      <w:r>
        <w:br w:type="textWrapping"/>
      </w:r>
      <w:r>
        <w:br w:type="textWrapping"/>
      </w:r>
      <w:r>
        <w:t xml:space="preserve">Diệp Tuyền giục ngựa đi về phía trước thì bị Luyện Ngôn Triều chặn lại. Nữ tử quay đầu đề phòng nhìn y, trường kiếm treo trên thắt lưng như có thể tùy thời ra khỏi vỏ lấy đầu y.</w:t>
      </w:r>
      <w:r>
        <w:br w:type="textWrapping"/>
      </w:r>
      <w:r>
        <w:br w:type="textWrapping"/>
      </w:r>
      <w:r>
        <w:t xml:space="preserve">Quảng Võ bỗng nhiên kéo cương.</w:t>
      </w:r>
      <w:r>
        <w:br w:type="textWrapping"/>
      </w:r>
      <w:r>
        <w:br w:type="textWrapping"/>
      </w:r>
      <w:r>
        <w:t xml:space="preserve">“Luyện Ngôn Triều, ngươi lui ra.”</w:t>
      </w:r>
      <w:r>
        <w:br w:type="textWrapping"/>
      </w:r>
      <w:r>
        <w:br w:type="textWrapping"/>
      </w:r>
      <w:r>
        <w:t xml:space="preserve">Nữ tử không cam lòng lùi sang một bên.</w:t>
      </w:r>
      <w:r>
        <w:br w:type="textWrapping"/>
      </w:r>
      <w:r>
        <w:br w:type="textWrapping"/>
      </w:r>
      <w:r>
        <w:t xml:space="preserve">Trong cánh đồng tuyết trống trải chỉ có một điểm màu này, nhưng gió tuyết vẫn còn đang gào thét, tựa như không bao lâu sau điểm màu này sẽ bị gió tuyết nuốt chửng.</w:t>
      </w:r>
      <w:r>
        <w:br w:type="textWrapping"/>
      </w:r>
      <w:r>
        <w:br w:type="textWrapping"/>
      </w:r>
      <w:r>
        <w:t xml:space="preserve">Diệp Tuyền giũ giũ áo khoác Quảng Võ đã khoác thêm cho mình ở khách sạn. Gió như dao cắt, y như thịt cá, nếu Lẫm Phong Bảo bảo chủ không lên tiếng thì có khi y đã xong đời ở đây.</w:t>
      </w:r>
      <w:r>
        <w:br w:type="textWrapping"/>
      </w:r>
      <w:r>
        <w:br w:type="textWrapping"/>
      </w:r>
      <w:r>
        <w:t xml:space="preserve">Quảng Võ nhảy xuống ngựa, đến bên người Diệp Tuyền vỗ vỗ eo y, nói: “Xuống ngựa.”</w:t>
      </w:r>
      <w:r>
        <w:br w:type="textWrapping"/>
      </w:r>
      <w:r>
        <w:br w:type="textWrapping"/>
      </w:r>
      <w:r>
        <w:t xml:space="preserve">Diệp Tuyền tuy có chút thắc mắc nhưng cũng không dám làm trái ý Lẫm Phong Bảo bảo chủ tại địa bàn của Lẫm Phong Bảo.</w:t>
      </w:r>
      <w:r>
        <w:br w:type="textWrapping"/>
      </w:r>
      <w:r>
        <w:br w:type="textWrapping"/>
      </w:r>
      <w:r>
        <w:t xml:space="preserve">Hai tay Quảng Võ ôm eo Diệp Tuyền, dùng sức ôm y lên, thế nhưng lại dễ dàng ôm một người hai kiếm lên. Quảng Võ vững vàng thả người lên Đạp Viêm ô Truy, dùng ngón tay vuốt vuốt bờm của lão chiến hữu nhiều năm không gặp, cười vô thanh.</w:t>
      </w:r>
      <w:r>
        <w:br w:type="textWrapping"/>
      </w:r>
      <w:r>
        <w:br w:type="textWrapping"/>
      </w:r>
      <w:r>
        <w:t xml:space="preserve">Mũi Đạp Viêm Ô Truy thở ra khí, vó ngựa đạp đạp đất mấy cái, xem như chịu chở người trên lưng.</w:t>
      </w:r>
      <w:r>
        <w:br w:type="textWrapping"/>
      </w:r>
      <w:r>
        <w:br w:type="textWrapping"/>
      </w:r>
      <w:r>
        <w:t xml:space="preserve">Quảng Võ sải bước đến bên con ngựa Diệp Tuyền vừa cưỡi, dùng gno1n tay chỉ Vu Huyền đang ở gần cuối đoàn người, chỉ đích danh muốn Luyện Ngôn Triều qua xem.</w:t>
      </w:r>
      <w:r>
        <w:br w:type="textWrapping"/>
      </w:r>
      <w:r>
        <w:br w:type="textWrapping"/>
      </w:r>
      <w:r>
        <w:t xml:space="preserve">“Ô Truy trời sinh tính tình cao ngạo, sao con này lại dễ bảo như thế?”</w:t>
      </w:r>
      <w:r>
        <w:br w:type="textWrapping"/>
      </w:r>
      <w:r>
        <w:br w:type="textWrapping"/>
      </w:r>
      <w:r>
        <w:t xml:space="preserve">“Ta còn chưa hỏi ngươi, sao ngươi lại hỏi ta trước?”</w:t>
      </w:r>
      <w:r>
        <w:br w:type="textWrapping"/>
      </w:r>
      <w:r>
        <w:br w:type="textWrapping"/>
      </w:r>
      <w:r>
        <w:t xml:space="preserve">“Ngươi muốn hỏi cái gì?” Diệp Tuyền trợn mắt, hiện giờ y đang có một bụng câu hỏi không tìm được người giải đáp.</w:t>
      </w:r>
      <w:r>
        <w:br w:type="textWrapping"/>
      </w:r>
      <w:r>
        <w:br w:type="textWrapping"/>
      </w:r>
      <w:r>
        <w:t xml:space="preserve">“Ôm lên rất nhẹ.” Quảng Võ nói, giọng nói có chút khàn khàn.</w:t>
      </w:r>
      <w:r>
        <w:br w:type="textWrapping"/>
      </w:r>
      <w:r>
        <w:br w:type="textWrapping"/>
      </w:r>
      <w:r>
        <w:t xml:space="preserve">Diệp Tuyền thò tay ra sua lưng sờ sờ trọng kiếm của mình, hiểu được lời Quảng Võ nói có ý gì. Nhưng mà y cũng không định trả lời đối phương, chỉ kéo mũ trùm đầu vờ như không nghe rõ.</w:t>
      </w:r>
      <w:r>
        <w:br w:type="textWrapping"/>
      </w:r>
      <w:r>
        <w:br w:type="textWrapping"/>
      </w:r>
      <w:r>
        <w:t xml:space="preserve">Quảng Võ cũng không truy hỏi, hiền lành cười cười, nói: “Con Ô Truy này đã được ta cứu một mạng.”</w:t>
      </w:r>
      <w:r>
        <w:br w:type="textWrapping"/>
      </w:r>
      <w:r>
        <w:br w:type="textWrapping"/>
      </w:r>
      <w:r>
        <w:t xml:space="preserve">Quảng Võ đang trả lời vấn đề y hỏi lúc nãy. Diệp Tuyền bỗng dưng xúc động, có cái gì đó rất ấm áp từ trong đầu chảy ra ngập tràn thân thể, hơi cong gno1n tay lên, dường như có thể cảm thấy sự ấm áp đang tuôn chảy trong đó.</w:t>
      </w:r>
      <w:r>
        <w:br w:type="textWrapping"/>
      </w:r>
      <w:r>
        <w:br w:type="textWrapping"/>
      </w:r>
      <w:r>
        <w:t xml:space="preserve">“Cũng không phải không thể nói cho ngươi.” Diệp Tuyền nói với hắn, nhịn không được hơi nghiêng người về phía Quảng Võ.</w:t>
      </w:r>
      <w:r>
        <w:br w:type="textWrapping"/>
      </w:r>
      <w:r>
        <w:br w:type="textWrapping"/>
      </w:r>
      <w:r>
        <w:t xml:space="preserve">Quảng Võ vội vàng dùng cơ thể đẩy y về, ý cười trong mắt tràn đầy đến mức gần như trào ra. “Vậy nươi nói cho ta nghe đi.”</w:t>
      </w:r>
      <w:r>
        <w:br w:type="textWrapping"/>
      </w:r>
      <w:r>
        <w:br w:type="textWrapping"/>
      </w:r>
      <w:r>
        <w:t xml:space="preserve">“Có qua có lại mới toại lòng nhau.” Diệp Tuyền nhấc tay khoác lên vai Quảng Võ, áo khoác trượ lên, lộ mấy ngón tay hơi đỏ lên, thoạt nhìn là do rất ấm. “Thương của ngươi.”</w:t>
      </w:r>
      <w:r>
        <w:br w:type="textWrapping"/>
      </w:r>
      <w:r>
        <w:br w:type="textWrapping"/>
      </w:r>
      <w:r>
        <w:t xml:space="preserve">“Được, nhưng mà có một yêu cầu, ngươi không thể nói cho người khác biết.”</w:t>
      </w:r>
      <w:r>
        <w:br w:type="textWrapping"/>
      </w:r>
      <w:r>
        <w:br w:type="textWrapping"/>
      </w:r>
      <w:r>
        <w:t xml:space="preserve">“Chuyện nhỏ.” Diệp Tuyền dùng sức gật đầu, mũ trùm rớt xuống, gió thổi qua thổi tung tóc y, lộ ra vành tai mềm mềm trắng trắng.</w:t>
      </w:r>
      <w:r>
        <w:br w:type="textWrapping"/>
      </w:r>
      <w:r>
        <w:br w:type="textWrapping"/>
      </w:r>
      <w:r>
        <w:t xml:space="preserve">Quảng Võ bỗng bật cười, vươn tay kéo mũ trùm lên cho y, đầu ngón tay hơi lạnh lo đãng cọ qua khóe mắt Diệp Tuyền.</w:t>
      </w:r>
      <w:r>
        <w:br w:type="textWrapping"/>
      </w:r>
      <w:r>
        <w:br w:type="textWrapping"/>
      </w:r>
      <w:r>
        <w:t xml:space="preserve">Diệp Tuyền từng nghe được rất nhiều lời đồn về Lẫm Phong Bảo bảo chủ.</w:t>
      </w:r>
      <w:r>
        <w:br w:type="textWrapping"/>
      </w:r>
      <w:r>
        <w:br w:type="textWrapping"/>
      </w:r>
      <w:r>
        <w:t xml:space="preserve">Hành tung của Lẫm Phong Bảo bảo chủ rất thần bí, diện mạo của Lẫm Phong Bảo bảo chủ chỉ có các tâm phúc mới biết, không biết Lẫm Phong Bảo bảo chủ rốt cuộc là nam hay nữ, Lẫm Phong Bảo bảo chủ dùng binh khí nào cũng không ai biết.</w:t>
      </w:r>
      <w:r>
        <w:br w:type="textWrapping"/>
      </w:r>
      <w:r>
        <w:br w:type="textWrapping"/>
      </w:r>
      <w:r>
        <w:t xml:space="preserve">Sự tồn tại cùa Lẫm Phong Bảo bảo chủ cứ như là hư cấu để uy hiếp người trogn Ác Nhân Cốc.</w:t>
      </w:r>
      <w:r>
        <w:br w:type="textWrapping"/>
      </w:r>
      <w:r>
        <w:br w:type="textWrapping"/>
      </w:r>
      <w:r>
        <w:t xml:space="preserve">Nếu có kẻ nào dám phá hoại Ác Nhân Cốc, Lẫm Phong Bảo bảo chủ sẽ ra tay, đánh hắn xuống mười tám tầng địa ngục không thể trở mình.</w:t>
      </w:r>
      <w:r>
        <w:br w:type="textWrapping"/>
      </w:r>
      <w:r>
        <w:br w:type="textWrapping"/>
      </w:r>
      <w:r>
        <w:t xml:space="preserve">Bất cứ ai trong Ác Nhân Cốc cũng từng nghe những lời đồn về Lẫm Phong Bảo bảo chủ. Sự tồn tại của người này cứ như một bức tường cao không giới hạn, dù có cố gắng cỡ nào cũng không thể vượt qua, bởi vì bức tường này không có “cuối cùng”.</w:t>
      </w:r>
      <w:r>
        <w:br w:type="textWrapping"/>
      </w:r>
      <w:r>
        <w:br w:type="textWrapping"/>
      </w:r>
      <w:r>
        <w:t xml:space="preserve">Diệp Tuyền cũng từng hiếu kỳ cũng từng nghĩ đến người mang danh “Cực Đạo Ma Tôn” này, người có thể đứng vững ở Ác Nhân Cốc đồng thời không cần tự mình ra tay cũng có thể hù dọa đối thủ rốt cuộc là ai.</w:t>
      </w:r>
      <w:r>
        <w:br w:type="textWrapping"/>
      </w:r>
      <w:r>
        <w:br w:type="textWrapping"/>
      </w:r>
      <w:r>
        <w:t xml:space="preserve">Không ngờ sự thật lại khác xa với tưởng tượng của y.</w:t>
      </w:r>
      <w:r>
        <w:br w:type="textWrapping"/>
      </w:r>
      <w:r>
        <w:br w:type="textWrapping"/>
      </w:r>
      <w:r>
        <w:t xml:space="preserve">VỐ tưởng rằng người đó giống như Vương Di Phong, hoặc là Tàng Kiếm Sơn Trang đại trang củ, nếu không phải là cũng giống như Vạn Hoa Cốc cốc chủ Đông Phương Vũ Hiên. Tóm lại là trên người phải có một loại khí chất khiến người ta không thể dùng ngôn ngữ để hình dung.</w:t>
      </w:r>
      <w:r>
        <w:br w:type="textWrapping"/>
      </w:r>
      <w:r>
        <w:br w:type="textWrapping"/>
      </w:r>
      <w:r>
        <w:t xml:space="preserve">Quảng Võ không phải là người như vậy, Quảng Võ là một người bình thường.</w:t>
      </w:r>
      <w:r>
        <w:br w:type="textWrapping"/>
      </w:r>
      <w:r>
        <w:br w:type="textWrapping"/>
      </w:r>
      <w:r>
        <w:t xml:space="preserve">Diệp Tuyền không nhịn được lén nhìn người xưa nay chỉ xuất hiện trong những lời đồn của Ác Nhân Cốc.</w:t>
      </w:r>
      <w:r>
        <w:br w:type="textWrapping"/>
      </w:r>
      <w:r>
        <w:br w:type="textWrapping"/>
      </w:r>
      <w:r>
        <w:t xml:space="preserve">Khuôn mặt người kia tựa như bị đao khắc qua, ánh mắt lợi hại như chim ưng đang dừng ở nơi khác, đôi môi mỏng nhạt màu khép lại đồng thời hơi hơi cong lên.</w:t>
      </w:r>
      <w:r>
        <w:br w:type="textWrapping"/>
      </w:r>
      <w:r>
        <w:br w:type="textWrapping"/>
      </w:r>
      <w:r>
        <w:t xml:space="preserve">“Thương không có chân.” Quảng Võ nói: “Sẽ không chạy.”</w:t>
      </w:r>
      <w:r>
        <w:br w:type="textWrapping"/>
      </w:r>
      <w:r>
        <w:br w:type="textWrapping"/>
      </w:r>
      <w:r>
        <w:t xml:space="preserve">Diệp Tuyền kích động thu hồi ánh mắt, trong miệng thở ra một cuộn khói trắng.</w:t>
      </w:r>
      <w:r>
        <w:br w:type="textWrapping"/>
      </w:r>
      <w:r>
        <w:br w:type="textWrapping"/>
      </w:r>
      <w:r>
        <w:t xml:space="preserve">Đã qua giữa trưa từ lâu, ánh mặt trời trong gió tuyết cũng không mang đến nhiều ấm áp, đã thấp thoáng thấy được Lẫm Phong Bảo đứng lặng trên đỉnh tây Côn Lôn.</w:t>
      </w:r>
      <w:r>
        <w:br w:type="textWrapping"/>
      </w:r>
      <w:r>
        <w:br w:type="textWrapping"/>
      </w:r>
      <w:r>
        <w:t xml:space="preserve">Muốn đến Lẫm Phong Bảo thì phải đi qua một con dốc, gió ở đây rất lớn, thế nên vì lý do an toàn mà mọi người đều xuống ngựa đi bộ. Đi ở phía trước là một đệ tử Cái Bang, nhìn không ra tuổi tác, mỗi một bước chân đều rất mạnh mẽ, đạp ra dấu chân rất sâu trên tuyết.</w:t>
      </w:r>
      <w:r>
        <w:br w:type="textWrapping"/>
      </w:r>
      <w:r>
        <w:br w:type="textWrapping"/>
      </w:r>
      <w:r>
        <w:t xml:space="preserve">Hiện tại là lúc thời tiết ở Côn Lôn xấu nhất. Càng lên cao gió càng lơn, nếu không phải bọn họ đều có luyện võ thì có khi đã bị gió thổi xuống.</w:t>
      </w:r>
      <w:r>
        <w:br w:type="textWrapping"/>
      </w:r>
      <w:r>
        <w:br w:type="textWrapping"/>
      </w:r>
      <w:r>
        <w:t xml:space="preserve">Diệp Tuyền cũng đi không dễ dàng cho lắm. Gió quá lớn, trên người y còn đeo trọng kiếm, tuy trọng kiếm không nặng nhưng lại không nhỏ nhắn thanh mảnh như những vũ khí khác, bị gió thổi cũng không tạo ra lực cản. Trọng kiếm lại khác, vừa không nhỏ nhắn vừa không thanh mảnh, giỏ vừa thổi lên liền có cảm giác như sắp bị trọng kiếm cuốn bay.</w:t>
      </w:r>
      <w:r>
        <w:br w:type="textWrapping"/>
      </w:r>
      <w:r>
        <w:br w:type="textWrapping"/>
      </w:r>
      <w:r>
        <w:t xml:space="preserve">“Nắm lấy ta.”</w:t>
      </w:r>
      <w:r>
        <w:br w:type="textWrapping"/>
      </w:r>
      <w:r>
        <w:br w:type="textWrapping"/>
      </w:r>
      <w:r>
        <w:t xml:space="preserve">Người đia trước vươn tay về phía y. Năm ngón tay của bàn tay kia thon dài, khớp xương rõ ràng, móng tay được cắt thành hình vòng cung mượt mà.</w:t>
      </w:r>
      <w:r>
        <w:br w:type="textWrapping"/>
      </w:r>
      <w:r>
        <w:br w:type="textWrapping"/>
      </w:r>
      <w:r>
        <w:t xml:space="preserve">Xì. Diệp Tuyền quăng hết những suy nghĩ trong đầu, nắm lấy tay Quảng Võ như bắt được một cọng rơm cứu mạng.</w:t>
      </w:r>
      <w:r>
        <w:br w:type="textWrapping"/>
      </w:r>
      <w:r>
        <w:br w:type="textWrapping"/>
      </w:r>
      <w:r>
        <w:t xml:space="preserve">Có người kéo mình đi về phía trướng, đoạn dốc này cũng dễ đi hơn rất nhiều. Đi đến khoảng đất trống đầu tiên thì cuồng phong dữ dội đã giảm xuống.</w:t>
      </w:r>
      <w:r>
        <w:br w:type="textWrapping"/>
      </w:r>
      <w:r>
        <w:br w:type="textWrapping"/>
      </w:r>
      <w:r>
        <w:t xml:space="preserve">“Chỗ này gió nhỏ, nghỉ ngơi một lát rồi đi tiếp.”</w:t>
      </w:r>
      <w:r>
        <w:br w:type="textWrapping"/>
      </w:r>
      <w:r>
        <w:br w:type="textWrapping"/>
      </w:r>
      <w:r>
        <w:t xml:space="preserve">Nói là nghỉ ngơi, thật ra không có bao người ngồi xuống nghỉ, Ở nơi Côn Lôn này quá thả lỏng không phải là một chuyện tốt.</w:t>
      </w:r>
      <w:r>
        <w:br w:type="textWrapping"/>
      </w:r>
      <w:r>
        <w:br w:type="textWrapping"/>
      </w:r>
      <w:r>
        <w:t xml:space="preserve">Diệp Tuyền nắm một ít tuyết trên sơn đạo áp lên mặt, cảm gíac lạnh lẽo khiến người ta tỉnh táo hơn chút. Hôm qua uống say nên ngủ quá sớm, buổi tối thức dậy ăn chút đồ rồ về ngủ tiếp nhưng thật ra vẫn nửa mơ nửa tỉnh, mơ mơ màng màng lăn qua lăn lại trên giường đến hừng đông.</w:t>
      </w:r>
      <w:r>
        <w:br w:type="textWrapping"/>
      </w:r>
      <w:r>
        <w:br w:type="textWrapping"/>
      </w:r>
      <w:r>
        <w:t xml:space="preserve">“Có chút chút.” Diệp Tuyền nhéo neho1 mặt mình đứng bật dậy.</w:t>
      </w:r>
      <w:r>
        <w:br w:type="textWrapping"/>
      </w:r>
      <w:r>
        <w:br w:type="textWrapping"/>
      </w:r>
      <w:r>
        <w:t xml:space="preserve">“Vậy thì lên đến rồi đi ngủ.” Quảng Võ nhanh chóng lùi lại đển tránh bị Diệp Tuyền đụng vào. Hắn nhìn thấy tơ máu trong mắt đối phương không hiểu sao có chút chướng mắt.</w:t>
      </w:r>
      <w:r>
        <w:br w:type="textWrapping"/>
      </w:r>
      <w:r>
        <w:br w:type="textWrapping"/>
      </w:r>
      <w:r>
        <w:t xml:space="preserve">“Vậy đi thôi.” Trong đầu Diệp Tuyền đã hiện ra một chiếc giường lớn mềm mại đang mời gọi y nằm lên đó.</w:t>
      </w:r>
      <w:r>
        <w:br w:type="textWrapping"/>
      </w:r>
      <w:r>
        <w:br w:type="textWrapping"/>
      </w:r>
      <w:r>
        <w:t xml:space="preserve">“Không được, nếu ngươi ngủ sớm quá thì mai cũng vậy thôi, lên đến rồi cũng phải chịu.” Quảng Võ vỗ vỗ hai má Diệp Tuyền, trên mặt viết bốn chữ —— Ngươi khó ta vui thật to.</w:t>
      </w:r>
      <w:r>
        <w:br w:type="textWrapping"/>
      </w:r>
      <w:r>
        <w:br w:type="textWrapping"/>
      </w:r>
      <w:r>
        <w:t xml:space="preserve">Diệp Tuyền bĩu môi, lại không dám cãi nhau với Quảng Võ trước mặt thuộc hạ của hắn, đành phải nhỏ giọng nói thầm: “Cho rằng đây là tại ai chứ…”</w:t>
      </w:r>
      <w:r>
        <w:br w:type="textWrapping"/>
      </w:r>
      <w:r>
        <w:br w:type="textWrapping"/>
      </w:r>
      <w:r>
        <w:t xml:space="preserve">Quảng Võ sờ sờ cái cằm đã được cạo sạch không còn chút râu nào của mình, thực “nghiêm túc” nghĩ gì đó.</w:t>
      </w:r>
      <w:r>
        <w:br w:type="textWrapping"/>
      </w:r>
      <w:r>
        <w:br w:type="textWrapping"/>
      </w:r>
      <w:r>
        <w:t xml:space="preserve">“Nếu đã như vậy thì để ta giúp ngươi lên tinh thần.”</w:t>
      </w:r>
      <w:r>
        <w:br w:type="textWrapping"/>
      </w:r>
      <w:r>
        <w:br w:type="textWrapping"/>
      </w:r>
      <w:r>
        <w:t xml:space="preserve">Diệp Tuyền mờ mịt nhìn hắn, đối phương vươn tay nắm cằm y, cả khuôn mặt nhích lại gần, ý cười trong mắt vô cùng rõ ràng. Diệp Tuyền cừng đờ nuốt một ngụm nước ọt, trái tim không chút tiền đồ đập loạn nhịp. Đầu lưỡi Quảng Võ chớp thời cô lướt qua môi, động tác nuốt nước bọt đột nhiên dừng lại.</w:t>
      </w:r>
      <w:r>
        <w:br w:type="textWrapping"/>
      </w:r>
      <w:r>
        <w:br w:type="textWrapping"/>
      </w:r>
      <w:r>
        <w:t xml:space="preserve">“Ta còn chưa hôn mà.” Giọng nói của Quảng Võ hơi khàn khàn, hàm ý ẩn chứa trong đó vô cùng rõ ràng.</w:t>
      </w:r>
      <w:r>
        <w:br w:type="textWrapping"/>
      </w:r>
      <w:r>
        <w:br w:type="textWrapping"/>
      </w:r>
      <w:r>
        <w:t xml:space="preserve">“Ta đã tỉnh.” Qt nuột nửa ngụm nước bọt còn lại xuống.</w:t>
      </w:r>
      <w:r>
        <w:br w:type="textWrapping"/>
      </w:r>
      <w:r>
        <w:br w:type="textWrapping"/>
      </w:r>
      <w:r>
        <w:t xml:space="preserve">“Ta sợ lát nữa ngươi lại buồn ngủ.”</w:t>
      </w:r>
      <w:r>
        <w:br w:type="textWrapping"/>
      </w:r>
      <w:r>
        <w:br w:type="textWrapping"/>
      </w:r>
      <w:r>
        <w:t xml:space="preserve">“Ta…”</w:t>
      </w:r>
      <w:r>
        <w:br w:type="textWrapping"/>
      </w:r>
      <w:r>
        <w:br w:type="textWrapping"/>
      </w:r>
      <w:r>
        <w:t xml:space="preserve">Quảng Võ đang hôn y, kéo đầu lưỡi y vào miệng mình ôn nhu lại triền miên liếm láp. Trong xong mũi Diệp Tuyền phát ra tiếng hử mỏng manh, không cầm lòng được đáp lại đối phương, đầu lưỡi quấn lên lưỡi Quảng Võ, tham làm đòi hỏi nhiều hơn.</w:t>
      </w:r>
      <w:r>
        <w:br w:type="textWrapping"/>
      </w:r>
      <w:r>
        <w:br w:type="textWrapping"/>
      </w:r>
      <w:r>
        <w:t xml:space="preserve">“Ta thấy ngươi hẳn là tỉnh rồi.” Quảng Võ buông môi y ra, dùng ngón cái xoa xoa khóe môi Diệp Tuyền: “Tỉnh thì đi tiếp thôi, còn chưa tới Lẫm Phong Bảo mà, tới rồi mới có ngon ngọt khác.”</w:t>
      </w:r>
      <w:r>
        <w:br w:type="textWrapping"/>
      </w:r>
      <w:r>
        <w:br w:type="textWrapping"/>
      </w:r>
      <w:r>
        <w:t xml:space="preserve">Mặt Diệp Tuyền xanh trắng luân phiên, răng cắn lại kêu kèn kẹt.</w:t>
      </w:r>
      <w:r>
        <w:br w:type="textWrapping"/>
      </w:r>
      <w:r>
        <w:br w:type="textWrapping"/>
      </w:r>
      <w:r>
        <w:t xml:space="preserve">“Thật khó hầu hạ.” Quảng Võ thấp giọng than thở một câu, vương tay kéo mũ trùm của Diệp Tuyền lên, cúi đầu dán sát vào môi đối phương, không có bất cứ động tác nào. “Nếu ngươi không đi thì trời sẽ tối đó.”</w:t>
      </w:r>
      <w:r>
        <w:br w:type="textWrapping"/>
      </w:r>
      <w:r>
        <w:br w:type="textWrapping"/>
      </w:r>
      <w:r>
        <w:t xml:space="preserve">Luyện Ngôn Triều đã nhận được tin bảo chủ sắp về từ lâu, phòng ốc đã được quét dọn. Sau khi nhận được tin, người của Lẫm Phong Bảo cũng đốt bếp lò lên, chỉ chờ bảo chủ về ở.</w:t>
      </w:r>
      <w:r>
        <w:br w:type="textWrapping"/>
      </w:r>
      <w:r>
        <w:br w:type="textWrapping"/>
      </w:r>
      <w:r>
        <w:t xml:space="preserve">Diệp Tuyền lăn lộn trên giường trong phòng dành cho khách. Lò than trong phòng chỉ mới được đốt, cửa sổ cũng là khi y vào mới tự mình đóng lại, hiện tại trong phòng đang lạnh như băng.</w:t>
      </w:r>
      <w:r>
        <w:br w:type="textWrapping"/>
      </w:r>
      <w:r>
        <w:br w:type="textWrapping"/>
      </w:r>
      <w:r>
        <w:t xml:space="preserve">“Ss…” Quảng Võ đi vào liền rùng mình: “Lạnh quá, đến chỗ ta đi.”</w:t>
      </w:r>
      <w:r>
        <w:br w:type="textWrapping"/>
      </w:r>
      <w:r>
        <w:br w:type="textWrapping"/>
      </w:r>
      <w:r>
        <w:t xml:space="preserve">Diệp Tuyền tắt lửa trong lò than, vừa run vừa theo sau Quảng Võ.</w:t>
      </w:r>
      <w:r>
        <w:br w:type="textWrapping"/>
      </w:r>
      <w:r>
        <w:br w:type="textWrapping"/>
      </w:r>
      <w:r>
        <w:t xml:space="preserve">“Không phải chỉ là vào phòng rồi cởi áo lông ra thôi sao, lạnh lắm à?”</w:t>
      </w:r>
      <w:r>
        <w:br w:type="textWrapping"/>
      </w:r>
      <w:r>
        <w:br w:type="textWrapping"/>
      </w:r>
      <w:r>
        <w:t xml:space="preserve">Lạnh lắm. Diệp Tuyền liều mạng gật đầu.</w:t>
      </w:r>
      <w:r>
        <w:br w:type="textWrapping"/>
      </w:r>
      <w:r>
        <w:br w:type="textWrapping"/>
      </w:r>
      <w:r>
        <w:t xml:space="preserve">Phòng của Lẫm Phong Bảo bảo chủ hoàn toàn khác xa. Diệp Tuyền đá giày trên chân xuống rồi lập tức chui vào trong ổ chăn.</w:t>
      </w:r>
      <w:r>
        <w:br w:type="textWrapping"/>
      </w:r>
      <w:r>
        <w:br w:type="textWrapping"/>
      </w:r>
      <w:r>
        <w:t xml:space="preserve">“Tháo đao xuống.” Quảng Võ lớn tiếng ra lệnh.</w:t>
      </w:r>
      <w:r>
        <w:br w:type="textWrapping"/>
      </w:r>
      <w:r>
        <w:br w:type="textWrapping"/>
      </w:r>
      <w:r>
        <w:t xml:space="preserve">Diệp Tuyền nhanh nhẹn tháo sợi dây tơ hồng dùng để treo đoản đao trên thắt lưng ra, vô cùng tự nhiên đặt lên tủ thấp đầu giường. Sau đó… không biết tại sao lại cởi đai lưng của mình ra.</w:t>
      </w:r>
      <w:r>
        <w:br w:type="textWrapping"/>
      </w:r>
      <w:r>
        <w:br w:type="textWrapping"/>
      </w:r>
      <w:r>
        <w:t xml:space="preserve">Quảng Võ nhíu mày, đi đến bên giường bắt được cánh tay đang kéo quần xuống của Diệp Tuyền: “Hôn ngươi một cái người liền muốn làm trọn gói à?”</w:t>
      </w:r>
      <w:r>
        <w:br w:type="textWrapping"/>
      </w:r>
      <w:r>
        <w:br w:type="textWrapping"/>
      </w:r>
      <w:r>
        <w:t xml:space="preserve">“Xí, là ngươi bảo ta tháo đao.”</w:t>
      </w:r>
      <w:r>
        <w:br w:type="textWrapping"/>
      </w:r>
      <w:r>
        <w:br w:type="textWrapping"/>
      </w:r>
      <w:r>
        <w:t xml:space="preserve">“Ở Trường An mang đao ngủ cùng ta biết bao nhiêu ngày, sao đến Lẫm Phong Bảo liền chịu tháo?”</w:t>
      </w:r>
      <w:r>
        <w:br w:type="textWrapping"/>
      </w:r>
      <w:r>
        <w:br w:type="textWrapping"/>
      </w:r>
      <w:r>
        <w:t xml:space="preserve">Tay Quảng Võ thản nhiên trượt vào trong quân Diệp Tuyền, dán lên làn da quanh na8nm không gặp ánh sáng trượt xuống, đụng đến một dây đai da dê mềm mại. Tay Quảng Võ sờ sờ bên đùa Diệp Tuyền, ngoài ý muốn, hắn không chạm đến đao đối phương giâu trên dường.</w:t>
      </w:r>
      <w:r>
        <w:br w:type="textWrapping"/>
      </w:r>
      <w:r>
        <w:br w:type="textWrapping"/>
      </w:r>
      <w:r>
        <w:t xml:space="preserve">“Đùi trong?”</w:t>
      </w:r>
      <w:r>
        <w:br w:type="textWrapping"/>
      </w:r>
      <w:r>
        <w:br w:type="textWrapping"/>
      </w:r>
      <w:r>
        <w:t xml:space="preserve">“Bỏ tay ra…!” Diệp Tuyền nắm lấy cánh tay hắn kéo kéo ra ngoài.</w:t>
      </w:r>
      <w:r>
        <w:br w:type="textWrapping"/>
      </w:r>
      <w:r>
        <w:br w:type="textWrapping"/>
      </w:r>
      <w:r>
        <w:t xml:space="preserve">Quảng Võ chạm đến đoản đao đeo ở đùi trong của Diệp Tuyền, ngón tay trượt vào giữa đai da dê và làn da, dùng sức vuốt ve thịt non bị siết chặt.</w:t>
      </w:r>
      <w:r>
        <w:br w:type="textWrapping"/>
      </w:r>
      <w:r>
        <w:br w:type="textWrapping"/>
      </w:r>
      <w:r>
        <w:t xml:space="preserve">“Ư… Bỏ tay ra…”</w:t>
      </w:r>
      <w:r>
        <w:br w:type="textWrapping"/>
      </w:r>
      <w:r>
        <w:br w:type="textWrapping"/>
      </w:r>
      <w:r>
        <w:t xml:space="preserve">“ta tháo đao.”</w:t>
      </w:r>
      <w:r>
        <w:br w:type="textWrapping"/>
      </w:r>
      <w:r>
        <w:br w:type="textWrapping"/>
      </w:r>
      <w:r>
        <w:t xml:space="preserve">“Ta tự mình tháo!”</w:t>
      </w:r>
      <w:r>
        <w:br w:type="textWrapping"/>
      </w:r>
      <w:r>
        <w:br w:type="textWrapping"/>
      </w:r>
      <w:r>
        <w:t xml:space="preserve">“Sắp tháo xong rồi, đừng lộn xộn.”</w:t>
      </w:r>
      <w:r>
        <w:br w:type="textWrapping"/>
      </w:r>
      <w:r>
        <w:br w:type="textWrapping"/>
      </w:r>
      <w:r>
        <w:t xml:space="preserve">Diệp Tuyền chạm đến bụng Quảng Võ, chỗ đó còn quấn một tầng băng vải rất dày. Y xoa nhẹ vài cái, cười bên tai Quảng Võ như đang uy hiếp.</w:t>
      </w:r>
      <w:r>
        <w:br w:type="textWrapping"/>
      </w:r>
      <w:r>
        <w:br w:type="textWrapping"/>
      </w:r>
      <w:r>
        <w:t xml:space="preserve">“Họ Diệp, ngươi dám ấn xuống thì ta dám thao ngươi.”</w:t>
      </w:r>
      <w:r>
        <w:br w:type="textWrapping"/>
      </w:r>
      <w:r>
        <w:br w:type="textWrapping"/>
      </w:r>
      <w:r>
        <w:t xml:space="preserve">“Đệt… Làm ăn lỗ vốn, không thèm!” Diệp Tuyền không an phận giật giật chân, sốt ruột thúc giục: “Ngươi nhanh lên được không, định sờ bao lâu hả!” Gương mặt mới lúc nãy không còn màu máu không biết từ khi nào đã ửng hồng lên.</w:t>
      </w:r>
      <w:r>
        <w:br w:type="textWrapping"/>
      </w:r>
      <w:r>
        <w:br w:type="textWrapping"/>
      </w:r>
      <w:r>
        <w:t xml:space="preserve">Quảng Võ chậm rãi tháo nút thắt đai da dê ra, dùng ngón tay kéo lỏng đai da dê, kéo chiếc đai da dê không biết đã dán trên người Diệp Tuyền bao lâu ra ngoài, mang theo một thanh đoản đao ánh bạc. Quảng Võ ném đao lên tủ đầu giường, cánh tay vói vòng trong quần Diệp Tuyền chẳng những không có ý định rút ra mà cánh tay còn lại cũng thò vào. Hai tay đều dán lên đùi trong, cẩn thận vuốt ve vết hằn do da dê siết ra.</w:t>
      </w:r>
      <w:r>
        <w:br w:type="textWrapping"/>
      </w:r>
      <w:r>
        <w:br w:type="textWrapping"/>
      </w:r>
      <w:r>
        <w:t xml:space="preserve">“Lấy tay ra…”</w:t>
      </w:r>
      <w:r>
        <w:br w:type="textWrapping"/>
      </w:r>
      <w:r>
        <w:br w:type="textWrapping"/>
      </w:r>
      <w:r>
        <w:t xml:space="preserve">“Siết chặt như vậy không đau chân à?”</w:t>
      </w:r>
      <w:r>
        <w:br w:type="textWrapping"/>
      </w:r>
      <w:r>
        <w:br w:type="textWrapping"/>
      </w:r>
      <w:r>
        <w:t xml:space="preserve">“Mặc kệ ta!”</w:t>
      </w:r>
      <w:r>
        <w:br w:type="textWrapping"/>
      </w:r>
      <w:r>
        <w:br w:type="textWrapping"/>
      </w:r>
      <w:r>
        <w:t xml:space="preserve">Quảng Võ mở tủ tìm kiếm một chút, lấy ra một lọ thuốc cao. Hắn mở nắp lọ ra ngửi thử, lấy ra một chút vê vê. Thuốc còn mới, hẳn là biết hắn về nên bỏ vào. “Tự mình bôi đi.” Quảng Võ ném lọ thuốc cao vào lòng Diệp Tuyền.</w:t>
      </w:r>
      <w:r>
        <w:br w:type="textWrapping"/>
      </w:r>
      <w:r>
        <w:br w:type="textWrapping"/>
      </w:r>
      <w:r>
        <w:t xml:space="preserve">Diệp Tuyền lấy một chút thuốc cao ra chăm chú nhìn, mùi hoa nhàn nhạt lan tỏa trong không khí.</w:t>
      </w:r>
      <w:r>
        <w:br w:type="textWrapping"/>
      </w:r>
      <w:r>
        <w:br w:type="textWrapping"/>
      </w:r>
      <w:r>
        <w:t xml:space="preserve">“Ngươi đi ra ngoài!”</w:t>
      </w:r>
      <w:r>
        <w:br w:type="textWrapping"/>
      </w:r>
      <w:r>
        <w:br w:type="textWrapping"/>
      </w:r>
      <w:r>
        <w:t xml:space="preserve">“Phòng của ta, ngươi bảo ta ra ngoài?”</w:t>
      </w:r>
      <w:r>
        <w:br w:type="textWrapping"/>
      </w:r>
      <w:r>
        <w:br w:type="textWrapping"/>
      </w:r>
      <w:r>
        <w:t xml:space="preserve">“Chủ không ra thì bắt khách ra à?”</w:t>
      </w:r>
      <w:r>
        <w:br w:type="textWrapping"/>
      </w:r>
      <w:r>
        <w:br w:type="textWrapping"/>
      </w:r>
      <w:r>
        <w:t xml:space="preserve">“Lá gan của kỳ chủ thật sự không nhỏ, dám nói chuyện chủ khách với bảo chủ à?”</w:t>
      </w:r>
      <w:r>
        <w:br w:type="textWrapping"/>
      </w:r>
      <w:r>
        <w:br w:type="textWrapping"/>
      </w:r>
      <w:r>
        <w:t xml:space="preserve">“Bào chủ.” Thanh âm phá không khí của Luyện Ngôn Triều từ ngoài truyền vào.</w:t>
      </w:r>
      <w:r>
        <w:br w:type="textWrapping"/>
      </w:r>
      <w:r>
        <w:br w:type="textWrapping"/>
      </w:r>
      <w:r>
        <w:t xml:space="preserve">Quảng Võ thu lại vẻ mặt cà lơ phất phơ, đi ra mở cửa cho nàng, thờ ơ hỏi: “Có chuyện gì?”</w:t>
      </w:r>
      <w:r>
        <w:br w:type="textWrapping"/>
      </w:r>
      <w:r>
        <w:br w:type="textWrapping"/>
      </w:r>
      <w:r>
        <w:t xml:space="preserve">“Có chút chuyện…” Nàng nhìn thoáng qua Diệp Tuyền trong phòng, không tình nguyện nói chuyện với Quảng Võ trước mặt người ngoài.</w:t>
      </w:r>
      <w:r>
        <w:br w:type="textWrapping"/>
      </w:r>
      <w:r>
        <w:br w:type="textWrapping"/>
      </w:r>
      <w:r>
        <w:t xml:space="preserve">Chút tâm tư ấy sao Quảng Võ có thể không nhìn ra, tỏ thái độ như là trong phòng không có ai muốn Luyện Ngôn Triều nói tiếp.</w:t>
      </w:r>
      <w:r>
        <w:br w:type="textWrapping"/>
      </w:r>
      <w:r>
        <w:br w:type="textWrapping"/>
      </w:r>
      <w:r>
        <w:t xml:space="preserve">“bảo chủ, việc này… không thích hợp nói trước mặt người ngoài.”</w:t>
      </w:r>
      <w:r>
        <w:br w:type="textWrapping"/>
      </w:r>
      <w:r>
        <w:br w:type="textWrapping"/>
      </w:r>
      <w:r>
        <w:t xml:space="preserve">“Nếu đã vậy thì các ngươi cứ tự xử lý đi. Ta không ở Lẫm Phong Bảo đã nhiều năm, các ngươi cũng đã quen tự làm những việc mình có thể làm, hiện tại phải bảo các ngươi làm này làm nọ ta thấy không quen, lui ra đi.” Đang chuẩn bị đóng cửa lại, Quảng Võ bỗng nhiên dừng động tác, gọi tên Luyện Ngôn Triều. “Điều ba người ra ngoài, người của ta, không phải người của ngươi. Với lại, mời vị tiên sinh của Ẩn Nguyện Hội đến.”</w:t>
      </w:r>
      <w:r>
        <w:br w:type="textWrapping"/>
      </w:r>
      <w:r>
        <w:br w:type="textWrapping"/>
      </w:r>
      <w:r>
        <w:t xml:space="preserve">Luyện Ngôn Triều lập tức lên tinh thần: “Thuộc hạ tuân mệnh!” Trong mắt là ý cười lâng lâng.</w:t>
      </w:r>
      <w:r>
        <w:br w:type="textWrapping"/>
      </w:r>
      <w:r>
        <w:br w:type="textWrapping"/>
      </w:r>
      <w:r>
        <w:t xml:space="preserve">“Người đã đi rồi, ngươi cũng nên cho ta xem nó chứ?”</w:t>
      </w:r>
      <w:r>
        <w:br w:type="textWrapping"/>
      </w:r>
      <w:r>
        <w:br w:type="textWrapping"/>
      </w:r>
      <w:r>
        <w:t xml:space="preserve">“Còn muốn ta lấy cho người à?”</w:t>
      </w:r>
      <w:r>
        <w:br w:type="textWrapping"/>
      </w:r>
      <w:r>
        <w:br w:type="textWrapping"/>
      </w:r>
      <w:r>
        <w:t xml:space="preserve">“Vớ vẩn!”</w:t>
      </w:r>
      <w:r>
        <w:br w:type="textWrapping"/>
      </w:r>
      <w:r>
        <w:br w:type="textWrapping"/>
      </w:r>
      <w:r>
        <w:t xml:space="preserve">Quảng Võ ném thương của mình cho Diệp Tuyền, đối phương vững vàng tiếp được. Giống như đang mở quà, vội vã tháo miếng vải đen bọc ở ngoài ra.</w:t>
      </w:r>
      <w:r>
        <w:br w:type="textWrapping"/>
      </w:r>
      <w:r>
        <w:br w:type="textWrapping"/>
      </w:r>
      <w:r>
        <w:t xml:space="preserve">Thanh thương lóe ánh hồng hiện ra trước mắt Diệp Tuyền, Quảng Võ chợt thấy vẻ không thể tin chợt lóe lên trên mặt y.</w:t>
      </w:r>
      <w:r>
        <w:br w:type="textWrapping"/>
      </w:r>
      <w:r>
        <w:br w:type="textWrapping"/>
      </w:r>
      <w:r>
        <w:t xml:space="preserve">Hỏa Long Lịch Tuyền…</w:t>
      </w:r>
      <w:r>
        <w:br w:type="textWrapping"/>
      </w:r>
      <w:r>
        <w:br w:type="textWrapping"/>
      </w:r>
      <w:r>
        <w:t xml:space="preserve">Thần binh gửi trong Kiếm Trủng ở Tàng Kiếm Sơn Trang, sao Diệp Tuyền có thể không biết.</w:t>
      </w:r>
      <w:r>
        <w:br w:type="textWrapping"/>
      </w:r>
      <w:r>
        <w:br w:type="textWrapping"/>
      </w:r>
      <w:r>
        <w:t xml:space="preserve">Chủ nhân của Hỏa Long Lịch Tuyền không phải Thiên Sách Phủ Quảng Võ, cũng không phải Lẫm Phong Bảo bảo chủ mang danh “Cực Đạo Ma Tôn”, mà là của một người khác.</w:t>
      </w:r>
      <w:r>
        <w:br w:type="textWrapping"/>
      </w:r>
      <w:r>
        <w:br w:type="textWrapping"/>
      </w:r>
      <w:r>
        <w:t xml:space="preserve">Diệp Tuyền bỗng nhiên bật cười. Y cư nhiên quên mất, người đứng trước mặt mình có bối cảnh phức tạp cỡ nào, có quan hệ với ông chủ lớn kia cũng chẳng có gì là lạ.</w:t>
      </w:r>
      <w:r>
        <w:br w:type="textWrapping"/>
      </w:r>
      <w:r>
        <w:br w:type="textWrapping"/>
      </w:r>
      <w:r>
        <w:t xml:space="preserve">Hắn vốn là một bí ẩn.</w:t>
      </w:r>
    </w:p>
    <w:p>
      <w:r>
        <w:pict>
          <v:rect style="width:0;height:1.5pt" o:hralign="center" o:hrstd="t" o:hr="t"/>
        </w:pict>
      </w:r>
    </w:p>
    <w:p>
      <w:pPr>
        <w:pStyle w:val="Compact"/>
      </w:pPr>
      <w:r>
        <w:t xml:space="preserve">Cuối cùng cũng kịp chương 10 =)) Và hai đứa nó lại tiếp tục tính tứ ở nơi công cộng và cả nơi riêng tư =)) Chị Luyện Ngôn Triều đừng có nhờn với bảo chủ phu nhân =))</w:t>
      </w:r>
      <w:r>
        <w:br w:type="textWrapping"/>
      </w:r>
      <w:r>
        <w:br w:type="textWrapping"/>
      </w:r>
      <w:r>
        <w:t xml:space="preserve">Chú họ Quảng không ăn được thì cũng phải chấm mút chút =)) Không thể ăn thịt thì phải ăn đậu hủ =))</w:t>
      </w:r>
      <w:r>
        <w:br w:type="textWrapping"/>
      </w:r>
      <w:r>
        <w:br w:type="textWrapping"/>
      </w:r>
      <w:r>
        <w:t xml:space="preserve">Các thím đoán xem Quảng Võ là ai nào? =))</w:t>
      </w:r>
      <w:r>
        <w:br w:type="textWrapping"/>
      </w:r>
      <w:r>
        <w:br w:type="textWrapping"/>
      </w:r>
      <w:r>
        <w:t xml:space="preserve">Một phần hai chặng đường rồi nhé:3</w:t>
      </w:r>
      <w:r>
        <w:br w:type="textWrapping"/>
      </w:r>
      <w:r>
        <w:br w:type="textWrapping"/>
      </w:r>
    </w:p>
    <w:p>
      <w:pPr>
        <w:pStyle w:val="Heading2"/>
      </w:pPr>
      <w:bookmarkStart w:id="35" w:name="chương-11"/>
      <w:bookmarkEnd w:id="35"/>
      <w:r>
        <w:t xml:space="preserve">11. Chương 11</w:t>
      </w:r>
    </w:p>
    <w:p>
      <w:pPr>
        <w:pStyle w:val="Compact"/>
      </w:pPr>
      <w:r>
        <w:br w:type="textWrapping"/>
      </w:r>
      <w:r>
        <w:br w:type="textWrapping"/>
      </w:r>
      <w:r>
        <w:t xml:space="preserve">Lò than trong phòng không được thắp lên, người trong phòng dường như cũng không định thắp.</w:t>
      </w:r>
      <w:r>
        <w:br w:type="textWrapping"/>
      </w:r>
      <w:r>
        <w:br w:type="textWrapping"/>
      </w:r>
      <w:r>
        <w:t xml:space="preserve">Lẫm Phong Bảo sáng sớm rất im lặng, một sự im lặng đáng sợ.</w:t>
      </w:r>
      <w:r>
        <w:br w:type="textWrapping"/>
      </w:r>
      <w:r>
        <w:br w:type="textWrapping"/>
      </w:r>
      <w:r>
        <w:t xml:space="preserve">Cơ quan của thiên cơ hạp phát ra tiếng “cành cạch”, ngón tay của nam nhân linh hoạt tháo dỡ, lấy ra quyển trục từ trong thiên cơ hạp đã bị tháo ra. Hắn trải quyển trục lên giường, là một bức tranh vô cùng tinh mỹ.</w:t>
      </w:r>
      <w:r>
        <w:br w:type="textWrapping"/>
      </w:r>
      <w:r>
        <w:br w:type="textWrapping"/>
      </w:r>
      <w:r>
        <w:t xml:space="preserve">Nam nhân cầm hồ lô đặt bên chân lên, bên trong phát ra tiếng chất lỏng lay động. Chất lỏng trong hồ lô được rót ra, tản ra mùi rượu nồng đậm. Hắn cầm ly rượu, đưa đến bên miệng uống một hơi cạn sạch. Thân hình gầy gò lắc lư vài cái, nặng nề ngã về sau, ly rượu trong tay lăn sang một bên.</w:t>
      </w:r>
      <w:r>
        <w:br w:type="textWrapping"/>
      </w:r>
      <w:r>
        <w:br w:type="textWrapping"/>
      </w:r>
      <w:r>
        <w:t xml:space="preserve">Diệp Tuyền nhíu nhíu mày, mở đôi mắt nhập nhèm ra.</w:t>
      </w:r>
      <w:r>
        <w:br w:type="textWrapping"/>
      </w:r>
      <w:r>
        <w:br w:type="textWrapping"/>
      </w:r>
      <w:r>
        <w:t xml:space="preserve">Người ngủ bên cạnh ôm chặt eo y, hơi thở ấm áp phả vào hõm vai y, có hơi ngứa ngứa.</w:t>
      </w:r>
      <w:r>
        <w:br w:type="textWrapping"/>
      </w:r>
      <w:r>
        <w:br w:type="textWrapping"/>
      </w:r>
      <w:r>
        <w:t xml:space="preserve">Hôm qua Quảng Võ ra khỏi phòng, mãi đến khi y ngủ rồi cũng chưa thấy về. Cũng không biết là về từ khi nào, cứ như vậy mà ngủ bên người y, thế mà y không hề hay biết gì.</w:t>
      </w:r>
      <w:r>
        <w:br w:type="textWrapping"/>
      </w:r>
      <w:r>
        <w:br w:type="textWrapping"/>
      </w:r>
      <w:r>
        <w:t xml:space="preserve">Diệp Tuyền nhịn không được nhíu mày lại. Đối với y đây không phải là một thói quen tốt.</w:t>
      </w:r>
      <w:r>
        <w:br w:type="textWrapping"/>
      </w:r>
      <w:r>
        <w:br w:type="textWrapping"/>
      </w:r>
      <w:r>
        <w:t xml:space="preserve">Y cầm cánh tay đang ôm eo mình của nam nhân đặt sang một bên, chậm rãi lại cẩn thận ngồi dậy, rón ra rón rén bò đến cuối giường.</w:t>
      </w:r>
      <w:r>
        <w:br w:type="textWrapping"/>
      </w:r>
      <w:r>
        <w:br w:type="textWrapping"/>
      </w:r>
      <w:r>
        <w:t xml:space="preserve">“Sao lại thức sớm vậy, hiện tại là giờ nào?” Quảng Võ nâng tay lên che mắt mình, thanh âm buổi sáng khàn khàn, mang theo vẻ buồn ngủ chưa tỉnh.</w:t>
      </w:r>
      <w:r>
        <w:br w:type="textWrapping"/>
      </w:r>
      <w:r>
        <w:br w:type="textWrapping"/>
      </w:r>
      <w:r>
        <w:t xml:space="preserve">Diệp Tuyền thè lưỡi, không ngờ lại đánh thức Quảng Võ: “Chắc là giờ Mẹo.”</w:t>
      </w:r>
      <w:r>
        <w:br w:type="textWrapping"/>
      </w:r>
      <w:r>
        <w:br w:type="textWrapping"/>
      </w:r>
      <w:r>
        <w:t xml:space="preserve">“Còn sớm.” Quảng Võ xoay người, kéo chăn lên người mình một chút.</w:t>
      </w:r>
      <w:r>
        <w:br w:type="textWrapping"/>
      </w:r>
      <w:r>
        <w:br w:type="textWrapping"/>
      </w:r>
      <w:r>
        <w:t xml:space="preserve">Diệp Tuyền nằm trở lại giường, mặt đối mặt với Quảng Võ. Trong lòng y có vô số nghi vấn lại không biết mở miệng đòi đáp án như thế nào.</w:t>
      </w:r>
      <w:r>
        <w:br w:type="textWrapping"/>
      </w:r>
      <w:r>
        <w:br w:type="textWrapping"/>
      </w:r>
      <w:r>
        <w:t xml:space="preserve">Quảng Võ mở đôi mắt nhập nhèm nhìn y, đáy mắt hiện lên ý cười: “Sao thế?”</w:t>
      </w:r>
      <w:r>
        <w:br w:type="textWrapping"/>
      </w:r>
      <w:r>
        <w:br w:type="textWrapping"/>
      </w:r>
      <w:r>
        <w:t xml:space="preserve">“Không có gì.” Diệp Tuyền nhắm mắt lại.</w:t>
      </w:r>
      <w:r>
        <w:br w:type="textWrapping"/>
      </w:r>
      <w:r>
        <w:br w:type="textWrapping"/>
      </w:r>
      <w:r>
        <w:t xml:space="preserve">Quảng Võ nhích về phía y một chút, kéo chăn lên người Diệp Tuyền, một tay ôm lấy eo đối phương, thích ý vùi mặt vào hõm vai Diệp Tuyền. “Im lặng, ngủ chút nữa đi.”</w:t>
      </w:r>
      <w:r>
        <w:br w:type="textWrapping"/>
      </w:r>
      <w:r>
        <w:br w:type="textWrapping"/>
      </w:r>
      <w:r>
        <w:t xml:space="preserve">Hình như hôm nay Côn Lôn không có gió, bên ngoài im ắng, không có chút âm thanh nào. Diệp Tuyền bị Quảng Võ ôm vào lòng, không dám lộn xộn. Nằm trong ổ chăn ấm áp liền cảm thấy ủ rũ.</w:t>
      </w:r>
      <w:r>
        <w:br w:type="textWrapping"/>
      </w:r>
      <w:r>
        <w:br w:type="textWrapping"/>
      </w:r>
      <w:r>
        <w:t xml:space="preserve">Thôi. Diệp Tuyền nói thầm trong lòng. Hết thảy đợi tỉnh ngủ rồi tính.</w:t>
      </w:r>
      <w:r>
        <w:br w:type="textWrapping"/>
      </w:r>
      <w:r>
        <w:br w:type="textWrapping"/>
      </w:r>
      <w:r>
        <w:t xml:space="preserve">Quảng Võ ném lá thư vừa xem qua vào trong lò lửa. Ngọn lửa nhanh chóng thiêu đốt trang giấy, tro bụi hòa thành một thể với tro than, không thể phân biệt.</w:t>
      </w:r>
      <w:r>
        <w:br w:type="textWrapping"/>
      </w:r>
      <w:r>
        <w:br w:type="textWrapping"/>
      </w:r>
      <w:r>
        <w:t xml:space="preserve">Luyện Ngôn Triều gõ gõ cửa thư phòng, người bên trong lên tiếng nói “Tiên vào”. Nàng đẩy cửa ra, cẩn thận đóng cửa lại, quỳ một gối xuống trước bàn, cúi thấp đầu, không dám nhìn người sau bàn.</w:t>
      </w:r>
      <w:r>
        <w:br w:type="textWrapping"/>
      </w:r>
      <w:r>
        <w:br w:type="textWrapping"/>
      </w:r>
      <w:r>
        <w:t xml:space="preserve">“Ta đã kiểm kê xong, trong kho không bị hao hụt rượu.”</w:t>
      </w:r>
      <w:r>
        <w:br w:type="textWrapping"/>
      </w:r>
      <w:r>
        <w:br w:type="textWrapping"/>
      </w:r>
      <w:r>
        <w:t xml:space="preserve">“Ừ, tiếp tục theo dõi, có chuyện thì lập tức thông báo cho ta.”</w:t>
      </w:r>
      <w:r>
        <w:br w:type="textWrapping"/>
      </w:r>
      <w:r>
        <w:br w:type="textWrapping"/>
      </w:r>
      <w:r>
        <w:t xml:space="preserve">“Vâng.” Luyện Ngôn Triều hơi mím môi, dường như có lời muốn nói.</w:t>
      </w:r>
      <w:r>
        <w:br w:type="textWrapping"/>
      </w:r>
      <w:r>
        <w:br w:type="textWrapping"/>
      </w:r>
      <w:r>
        <w:t xml:space="preserve">Quảng Võ cúi thấp đầu, lại nâng lên rất nhanh, ngón tay gõ nhẹ lên bàn hai cái, thản nhiên nói: “Muốn nói thì nói, không muốn nói thì thôi, ta dù có rảnh rỗi cũng không rảnh đi đoán suy nghĩ của ngươi.”</w:t>
      </w:r>
      <w:r>
        <w:br w:type="textWrapping"/>
      </w:r>
      <w:r>
        <w:br w:type="textWrapping"/>
      </w:r>
      <w:r>
        <w:t xml:space="preserve">“Bảo chủ mang về một đệ tử Tàng Kiếm Sơn Trang…”</w:t>
      </w:r>
      <w:r>
        <w:br w:type="textWrapping"/>
      </w:r>
      <w:r>
        <w:br w:type="textWrapping"/>
      </w:r>
      <w:r>
        <w:t xml:space="preserve">“Tuyền Tự Kỳ kỳ chủ, gặp được ở thành Trường An. Ta cùng hắn đều đang truy bắt Đường Thiên Huyền, cùng chung mục đích liền hợp tác.”</w:t>
      </w:r>
      <w:r>
        <w:br w:type="textWrapping"/>
      </w:r>
      <w:r>
        <w:br w:type="textWrapping"/>
      </w:r>
      <w:r>
        <w:t xml:space="preserve">Luyện Ngôn Triều cắn chặt răng, ngẩng đầu không e dè nhìn Quảng Võ, nói: “Về vị Tuyền Tự Kỳ kỳ chủ kia, trong Ác Nhân Cốc có một vài lời đồn về hắn và Thiên Huyền Kỳ kỳ chủ, thuộc hạ không biết có nên nói hay không.”</w:t>
      </w:r>
      <w:r>
        <w:br w:type="textWrapping"/>
      </w:r>
      <w:r>
        <w:br w:type="textWrapping"/>
      </w:r>
      <w:r>
        <w:t xml:space="preserve">Quảng Võ nghiêng đầu, nở một nụ cười chừng mực: “Hắn là bạn thân của Đường Thiên Huyền?” Thấy vẻ mặt kinh ngạc của Luyện Ngôn Triều, Quảng Võ biết mình đoán không sai: “Lúc ở thành Trường An đã nghe nói rồi, hơn nữa hắn và Đường Thiên Huyền có phải bạn thân hay không thì liên quan gì tới ta?”</w:t>
      </w:r>
      <w:r>
        <w:br w:type="textWrapping"/>
      </w:r>
      <w:r>
        <w:br w:type="textWrapping"/>
      </w:r>
      <w:r>
        <w:t xml:space="preserve">“Ta thấy bảo chủ quá thân thiết với hắn, sợ là bảo chủ sẽ bị…”</w:t>
      </w:r>
      <w:r>
        <w:br w:type="textWrapping"/>
      </w:r>
      <w:r>
        <w:br w:type="textWrapping"/>
      </w:r>
      <w:r>
        <w:t xml:space="preserve">“Coi như xong.” Quảng Võ ngắt lời Luyện Ngôn Triều: “Ngươi nên lo lắng cho mình thì hơn.”</w:t>
      </w:r>
      <w:r>
        <w:br w:type="textWrapping"/>
      </w:r>
      <w:r>
        <w:br w:type="textWrapping"/>
      </w:r>
      <w:r>
        <w:t xml:space="preserve">“Lo cho mình?” Luyện Ngôn Triều không hiểu lời Quảng Võ.</w:t>
      </w:r>
      <w:r>
        <w:br w:type="textWrapping"/>
      </w:r>
      <w:r>
        <w:br w:type="textWrapping"/>
      </w:r>
      <w:r>
        <w:t xml:space="preserve">“Lo mình có thể bị Diệp Tuyền ám toán hay không.” Quảng Võ thu hồi cánh tay đặt trên bàn, đứng dậy lười biếng duỗi lưng: “Ta ra ngoài một chuyến, nhớ canh chừng Vu Huyền.”</w:t>
      </w:r>
      <w:r>
        <w:br w:type="textWrapping"/>
      </w:r>
      <w:r>
        <w:br w:type="textWrapping"/>
      </w:r>
      <w:r>
        <w:t xml:space="preserve">“Vâng!”</w:t>
      </w:r>
      <w:r>
        <w:br w:type="textWrapping"/>
      </w:r>
      <w:r>
        <w:br w:type="textWrapping"/>
      </w:r>
      <w:r>
        <w:t xml:space="preserve">Mãi đến khi Quảng Võ ra khỏi thư phòng Luyện Ngôn Triều mới đứng dậy. Khi Quảng Võ ra ngoài đã đóng cửa lại, nàng đến bên cửa chuẩn bị nhấc tay lên đẩy cửa ra, một tiếng động từ nơi nào đó truyền đến khiến nàng không thể không dừng lại.</w:t>
      </w:r>
      <w:r>
        <w:br w:type="textWrapping"/>
      </w:r>
      <w:r>
        <w:br w:type="textWrapping"/>
      </w:r>
      <w:r>
        <w:t xml:space="preserve">“Tại sao ai cũng nói ta là bạn thân của Đường Thiên Huyền?” Diệp Tuyền đuổi theo Quảng Võ vừa từ thư phòng đi ra.</w:t>
      </w:r>
      <w:r>
        <w:br w:type="textWrapping"/>
      </w:r>
      <w:r>
        <w:br w:type="textWrapping"/>
      </w:r>
      <w:r>
        <w:t xml:space="preserve">“Ừm… Một thời gian nữa hẳn là sẽ đồn rằng người là bạn thân của Lẫm Phong Bảo bảo chủ.”</w:t>
      </w:r>
      <w:r>
        <w:br w:type="textWrapping"/>
      </w:r>
      <w:r>
        <w:br w:type="textWrapping"/>
      </w:r>
      <w:r>
        <w:t xml:space="preserve">Diệp Tuyền chậc chậc hai tiếng, ghét bỏ nói: “Không tiêu hóa nổi, không muốn có chút quan hệ nào với ngươi hết.”</w:t>
      </w:r>
      <w:r>
        <w:br w:type="textWrapping"/>
      </w:r>
      <w:r>
        <w:br w:type="textWrapping"/>
      </w:r>
      <w:r>
        <w:t xml:space="preserve">Quảng Võ rầu rĩ cười hai tiếng, nhấc tay khoác lên vai Diệp Tuyền, cúi đầu cười như không cười nhìn y, buồn bã nói: “Sao ta lại nhớ là ai kia đã trêu chọc ta trước nhỉ?”</w:t>
      </w:r>
      <w:r>
        <w:br w:type="textWrapping"/>
      </w:r>
      <w:r>
        <w:br w:type="textWrapping"/>
      </w:r>
      <w:r>
        <w:t xml:space="preserve">Diệp Tuyền chớp chớp mắt, vô tội nói: “Không phải là ngươi cứu ta trước sao?”</w:t>
      </w:r>
      <w:r>
        <w:br w:type="textWrapping"/>
      </w:r>
      <w:r>
        <w:br w:type="textWrapping"/>
      </w:r>
      <w:r>
        <w:t xml:space="preserve">“Phải không?”</w:t>
      </w:r>
      <w:r>
        <w:br w:type="textWrapping"/>
      </w:r>
      <w:r>
        <w:br w:type="textWrapping"/>
      </w:r>
      <w:r>
        <w:t xml:space="preserve">“Không phải sao?”</w:t>
      </w:r>
      <w:r>
        <w:br w:type="textWrapping"/>
      </w:r>
      <w:r>
        <w:br w:type="textWrapping"/>
      </w:r>
      <w:r>
        <w:t xml:space="preserve">“Vậy sớm hơn chút nữa, ở…”</w:t>
      </w:r>
      <w:r>
        <w:br w:type="textWrapping"/>
      </w:r>
      <w:r>
        <w:br w:type="textWrapping"/>
      </w:r>
      <w:r>
        <w:t xml:space="preserve">Tiếng thét thảm thiết thê lương ngắt ngang lời Quảng Võ. Hai ngườ không hạn mà cùng xoay người về hướng phát ra tiếng thét —— Thư phòng.</w:t>
      </w:r>
      <w:r>
        <w:br w:type="textWrapping"/>
      </w:r>
      <w:r>
        <w:br w:type="textWrapping"/>
      </w:r>
      <w:r>
        <w:t xml:space="preserve">Sắc mặt Quảng Võ u ám, trong lòng có một cảm giác không lành mơ hồ.</w:t>
      </w:r>
      <w:r>
        <w:br w:type="textWrapping"/>
      </w:r>
      <w:r>
        <w:br w:type="textWrapping"/>
      </w:r>
      <w:r>
        <w:t xml:space="preserve">“Ngươi thấy…” Diệp Tuyền ngẩng đầu nhìn Quảng Võ.</w:t>
      </w:r>
      <w:r>
        <w:br w:type="textWrapping"/>
      </w:r>
      <w:r>
        <w:br w:type="textWrapping"/>
      </w:r>
      <w:r>
        <w:t xml:space="preserve">“Có chút không rõ.”</w:t>
      </w:r>
      <w:r>
        <w:br w:type="textWrapping"/>
      </w:r>
      <w:r>
        <w:br w:type="textWrapping"/>
      </w:r>
      <w:r>
        <w:t xml:space="preserve">Trên giấy dán cửa thư phòng là màu đỏ máu chói mắt.</w:t>
      </w:r>
      <w:r>
        <w:br w:type="textWrapping"/>
      </w:r>
      <w:r>
        <w:br w:type="textWrapping"/>
      </w:r>
      <w:r>
        <w:t xml:space="preserve">Lẫm Phong Bảo bảo chủ cho người mở cửa phòng ra, Luyện Ngôn Triều trong phòng đã rời ra từng mảnh. Tình trạng thi thể cùng mùi máu tươi gay mũi khiến dạ dày Diệp Tuyền đảo lộn, ngay cả sắc mặt cũng tái nhợt.</w:t>
      </w:r>
      <w:r>
        <w:br w:type="textWrapping"/>
      </w:r>
      <w:r>
        <w:br w:type="textWrapping"/>
      </w:r>
      <w:r>
        <w:t xml:space="preserve">“Muốn nôn thì nôn đi.” Quảng Võ vỗ vỗ lưng Diệp Tuyền, đối phương lập tức vịn mình nôn ọe không ngừng.</w:t>
      </w:r>
      <w:r>
        <w:br w:type="textWrapping"/>
      </w:r>
      <w:r>
        <w:br w:type="textWrapping"/>
      </w:r>
      <w:r>
        <w:t xml:space="preserve">Diệp Tuyền tự nhận là đã gặp qua không ít thi thể, chỉ là thi thể của Luyện Ngôn Triều kích thích y quá mức mãnh liệt, lại thêm mùi máu tươi nồng nặc này khiến y không thể kiềm chế được mà nôn ra.</w:t>
      </w:r>
      <w:r>
        <w:br w:type="textWrapping"/>
      </w:r>
      <w:r>
        <w:br w:type="textWrapping"/>
      </w:r>
      <w:r>
        <w:t xml:space="preserve">Đầu cùng tứ chi của Luyện Ngôn Triều đều đã bị chặt đứt, thân thể biến thành sáu mảnh, mỗi một vết cắt đều vô cùng sạch sẽ lưu loát, vừa thấy là biết là do một kẻ chuyên nghiệp làm ra.</w:t>
      </w:r>
      <w:r>
        <w:br w:type="textWrapping"/>
      </w:r>
      <w:r>
        <w:br w:type="textWrapping"/>
      </w:r>
      <w:r>
        <w:t xml:space="preserve">“Đi mời Thư Mặc đến.” Quảng Võ ra lệnh cho một người nọ.</w:t>
      </w:r>
      <w:r>
        <w:br w:type="textWrapping"/>
      </w:r>
      <w:r>
        <w:br w:type="textWrapping"/>
      </w:r>
      <w:r>
        <w:t xml:space="preserve">“Vâng.” Người đó lộ ra vài phần không tình nguyện, ngữ khí cũng không cung kính cho lắm.</w:t>
      </w:r>
      <w:r>
        <w:br w:type="textWrapping"/>
      </w:r>
      <w:r>
        <w:br w:type="textWrapping"/>
      </w:r>
      <w:r>
        <w:t xml:space="preserve">Diệp Tuyền nôn hết những thứ trong dạ dày, sắc mặc cũng khôi phục lại một chút. “Ta thấy một chiêu này của Đường Thiên Huyền cũng không khó hiểu lắm. Ngươi đã không ở Lẫm Phong Bảo nhiều năm như vậy, Luyện Ngôn Triều chết rồi thì không còn ai vì ngươi trấn áp những người này.”</w:t>
      </w:r>
      <w:r>
        <w:br w:type="textWrapping"/>
      </w:r>
      <w:r>
        <w:br w:type="textWrapping"/>
      </w:r>
      <w:r>
        <w:t xml:space="preserve">“Nếu là vậy thì Đường Thiên Huyền rất là ngu.” Quảng Võ lấy một chiếc khăn tay sạch sẽ từ trong thắt lưng ra ném cho Diệp Tuyền: “Ta có thể đứng vững trong Ác Nhân Cốc nhiều năm như vậy không chỉ là vì ta có bản lĩnh. Ngươi cứ chờ mà xem, có thể là chiều nay, có thể là ngày mai, rất nhanh thôi là sẽ có trò hay để xem.”</w:t>
      </w:r>
      <w:r>
        <w:br w:type="textWrapping"/>
      </w:r>
      <w:r>
        <w:br w:type="textWrapping"/>
      </w:r>
      <w:r>
        <w:t xml:space="preserve">Thi thể Luyện Ngôn Triều được đưa đến một gian phòng trống, Thư Mặc tiên sinh qua xem, ở trong phòng đến nửa canh giờ, khi đi ra trên người cũng ám mùi máu tươi.</w:t>
      </w:r>
      <w:r>
        <w:br w:type="textWrapping"/>
      </w:r>
      <w:r>
        <w:br w:type="textWrapping"/>
      </w:r>
      <w:r>
        <w:t xml:space="preserve">Thư phòng không thể dùng được nữa, Quảng Võ cho người dọn dẹp một căn phòng tương đối lớn để làm thư phòng tạm thời.</w:t>
      </w:r>
      <w:r>
        <w:br w:type="textWrapping"/>
      </w:r>
      <w:r>
        <w:br w:type="textWrapping"/>
      </w:r>
      <w:r>
        <w:t xml:space="preserve">Thư Mặc tiên sinh tắm rửa xong, xác định trên người mình không còn mùi máu tươi nữa mới chậm rãi đến thư phòng, có chút sung sướng khi người gặp họa nhìn Quảng Võ: “Là chuyện nghiệp, thời buổi này có thể giết người lưu loát như vậy chỉ có hai nơi —— Minh Giáo, và cả Đường Môn.”</w:t>
      </w:r>
      <w:r>
        <w:br w:type="textWrapping"/>
      </w:r>
      <w:r>
        <w:br w:type="textWrapping"/>
      </w:r>
      <w:r>
        <w:t xml:space="preserve">Diệp Tuyền mang một thanh đoản đao vào phòng, trên chuôi đao quấn vào vòng dây tơ hồng, Diệp Tuyền chính là nắm dây tơ hồng xách đao vào.</w:t>
      </w:r>
      <w:r>
        <w:br w:type="textWrapping"/>
      </w:r>
      <w:r>
        <w:br w:type="textWrapping"/>
      </w:r>
      <w:r>
        <w:t xml:space="preserve">“Ngươi đây là…” Quảng Võ không hiểu lắm nhìn đoản đao trên tay Diệp Tuyền: “Để ta đoán xem, Đường Thiên Huyền dùng thanh đao này ra tay, làm xong thì đặt đao về lại phòng?”</w:t>
      </w:r>
      <w:r>
        <w:br w:type="textWrapping"/>
      </w:r>
      <w:r>
        <w:br w:type="textWrapping"/>
      </w:r>
      <w:r>
        <w:t xml:space="preserve">“Ta có một thói quen, là đao của ta, ta sẽ gõ một chút vào chỗ gần đao cách [1], tạo ra một chỗ lõm.” Diệp Tuyền ném đao vào tay Quảng Võ, đối phương nghiêng người tránh mũi đao bén ngót, cầm đoạn dây tơ hồng kia. “Đao này đã được mài, trên đao không có chỗ lõm nào.”</w:t>
      </w:r>
      <w:r>
        <w:br w:type="textWrapping"/>
      </w:r>
      <w:r>
        <w:br w:type="textWrapping"/>
      </w:r>
      <w:r>
        <w:t xml:space="preserve">Quách Quỷ do dự nói: “Sao ta lại thấy… Đường Thiên Huyền hình như đang… uy hiếp ngươi?”</w:t>
      </w:r>
      <w:r>
        <w:br w:type="textWrapping"/>
      </w:r>
      <w:r>
        <w:br w:type="textWrapping"/>
      </w:r>
      <w:r>
        <w:t xml:space="preserve">Quách Quỷ vừa dứt lời, cửa sổ đột ngột mở ra, một trận âm phong thổi vào phòng. Ba người áo đen che mặt quỳ trước mặt Quảng Võ, nhìn không ra là nam hay nữ, cũng nhìn không ra là già hay trẻ. Một người trong số đó lấy ra một lá thư đạ được phong kín trình lên trước mặt Quảng Võ, Quảng Võ không nhận thư mà lại nâng tay lên, chỉ vào Diệp Tuyền vừa vào phòng không lâu, thậm chí còn chưa kịp ngồi xuống.</w:t>
      </w:r>
      <w:r>
        <w:br w:type="textWrapping"/>
      </w:r>
      <w:r>
        <w:br w:type="textWrapping"/>
      </w:r>
      <w:r>
        <w:t xml:space="preserve">Người áo đen không chút do dự trình thư đến trước mặt Diệp Tuyền. Diệp Tuyền hoàn toàn không thấy rõ đối phương đi đến trước mặt mình như thế nào.</w:t>
      </w:r>
      <w:r>
        <w:br w:type="textWrapping"/>
      </w:r>
      <w:r>
        <w:br w:type="textWrapping"/>
      </w:r>
      <w:r>
        <w:t xml:space="preserve">“Nhận.” Quảng Võ chỉ nói một chữ.</w:t>
      </w:r>
      <w:r>
        <w:br w:type="textWrapping"/>
      </w:r>
      <w:r>
        <w:br w:type="textWrapping"/>
      </w:r>
      <w:r>
        <w:t xml:space="preserve">Nghe tiếng Quảng Võ, Diệp Tuyền theo thói quen tuân lời đối phương, lấy thư vào trong tay.</w:t>
      </w:r>
      <w:r>
        <w:br w:type="textWrapping"/>
      </w:r>
      <w:r>
        <w:br w:type="textWrapping"/>
      </w:r>
      <w:r>
        <w:t xml:space="preserve">Lại là một trận âm phong, ba người áo đen biến mất khỏi phòng, cửa sổ cũng không có dấu vết đã từng mở ra.</w:t>
      </w:r>
      <w:r>
        <w:br w:type="textWrapping"/>
      </w:r>
      <w:r>
        <w:br w:type="textWrapping"/>
      </w:r>
      <w:r>
        <w:t xml:space="preserve">Diệp Tuyền cầm thư trong tay chỉ chỉ Quảng Võ lại chỉ chỉ mình, không hiểu ra sao.</w:t>
      </w:r>
      <w:r>
        <w:br w:type="textWrapping"/>
      </w:r>
      <w:r>
        <w:br w:type="textWrapping"/>
      </w:r>
      <w:r>
        <w:t xml:space="preserve">“Ngươi mở thư ra, đọc, nói cho ta biết.”</w:t>
      </w:r>
      <w:r>
        <w:br w:type="textWrapping"/>
      </w:r>
      <w:r>
        <w:br w:type="textWrapping"/>
      </w:r>
      <w:r>
        <w:t xml:space="preserve">“Để ta xem xem.” Diệp Tuyền mở thư ra, một tờ giấy rất dày, lại không nhìn thấy nét mực nào, mở ra thì thấy chỉ có vài con số ít ỏi. Diệp Tuyền nhìn hiểu được cái gì từ đó, mạnh ngẩng đầu nhìn Quảng Võ. Đối phương mỉm cười với y, vẫn không mở miệng.</w:t>
      </w:r>
      <w:r>
        <w:br w:type="textWrapping"/>
      </w:r>
      <w:r>
        <w:br w:type="textWrapping"/>
      </w:r>
      <w:r>
        <w:t xml:space="preserve">“Ngươi đoán đúng.” Diệp Tuyền không nói thẳng trong thư viết gì, mà là dùng một câu khác thay thế.</w:t>
      </w:r>
      <w:r>
        <w:br w:type="textWrapping"/>
      </w:r>
      <w:r>
        <w:br w:type="textWrapping"/>
      </w:r>
      <w:r>
        <w:t xml:space="preserve">Những người còn lại trong phòng đều không biết lai lịch của ba người áo đen kia, chỉ có mình Diệp Tuyền đọc thư. Y biết ba người kia đang làm gì cho Quảng Võ, thế nên y nói một câu chỉ có mình và Quảng Võ mới hiểu được.</w:t>
      </w:r>
      <w:r>
        <w:br w:type="textWrapping"/>
      </w:r>
      <w:r>
        <w:br w:type="textWrapping"/>
      </w:r>
      <w:r>
        <w:t xml:space="preserve">“Hửm? Rất là thông minh!” Quảng Võ thu hồi ánh mắt trên người Diệp Tuyền, lại rơi xuống người Thư Mặc tiên sinh: “Bây giờ đến lượt Thư Mặc tiên sinh giải thích một chút, Mê Tiên Dẫn, rốt cuộc là cái gì…”</w:t>
      </w:r>
      <w:r>
        <w:br w:type="textWrapping"/>
      </w:r>
      <w:r>
        <w:br w:type="textWrapping"/>
      </w:r>
      <w:r>
        <w:t xml:space="preserve">“Đã vậy… Các ngươi ra ngoài đi.” Người tóc dài nhấc bút lên, chấm mực, lại để rất lâu mà không viết. Mực chấm trên bút lông cừu từng giọt từng giọt rơi lên giấy, lưu lại một vệt mực đen.</w:t>
      </w:r>
      <w:r>
        <w:br w:type="textWrapping"/>
      </w:r>
      <w:r>
        <w:br w:type="textWrapping"/>
      </w:r>
      <w:r>
        <w:t xml:space="preserve">Chợt một màn sương xuất hiện trong phòng, không bao lâu sau, Bất Diệt Yên xuất hiện giữa màn sương kia. “Vị tướng quân kia có chút phiền toái, đã mời Đào đường chủ phái người qua.”</w:t>
      </w:r>
      <w:r>
        <w:br w:type="textWrapping"/>
      </w:r>
      <w:r>
        <w:br w:type="textWrapping"/>
      </w:r>
      <w:r>
        <w:t xml:space="preserve">Người tóc dài gật gật đầu nói: “Vừa nhận được thư của Hạo Khí Minh. Vị tướng quân kia cũng đã thăm dò rõ ràng tung tích của Đường Thiên Huyền, chỉ là Thiên Huyền Kỳ vẫn phiền toái như cũ, bên Lẫm Phong Bảo nếu không có gì ngoài ý muốn thì đừng ra tay là tốt nhất.”</w:t>
      </w:r>
      <w:r>
        <w:br w:type="textWrapping"/>
      </w:r>
      <w:r>
        <w:br w:type="textWrapping"/>
      </w:r>
      <w:r>
        <w:t xml:space="preserve">“Chuyện này vị tướng quân kia đã lên kế hoạch rồi, Tuyền Tự Kỳ kỳ chủ cùng một phe với hắn, chuyện của Ác Nhân Cốc để Ác Nhân Cốc tự mình giải quyết, vị tướng quân kia rất là chu đáo.”</w:t>
      </w:r>
      <w:r>
        <w:br w:type="textWrapping"/>
      </w:r>
      <w:r>
        <w:br w:type="textWrapping"/>
      </w:r>
      <w:r>
        <w:t xml:space="preserve">“Chẳng trách người nọ được xưng là thống lĩnh mạnh nhất Thiên Sách Phủ, ngay cả ánh mắt cũng xảo quyệt hơn người thường rất nhiều.”</w:t>
      </w:r>
      <w:r>
        <w:br w:type="textWrapping"/>
      </w:r>
      <w:r>
        <w:br w:type="textWrapping"/>
      </w:r>
      <w:r>
        <w:t xml:space="preserve">“Cốc chủ, ám tuyến còn ở bên ngoài.”</w:t>
      </w:r>
      <w:r>
        <w:br w:type="textWrapping"/>
      </w:r>
      <w:r>
        <w:br w:type="textWrapping"/>
      </w:r>
      <w:r>
        <w:t xml:space="preserve">Tuyết Ma viết, viết nét bút đầu tiên.</w:t>
      </w:r>
      <w:r>
        <w:br w:type="textWrapping"/>
      </w:r>
      <w:r>
        <w:br w:type="textWrapping"/>
      </w:r>
      <w:r>
        <w:t xml:space="preserve">Hắc Nha lấy ra một bản danh sách, dường như cũng không vừa lòng lắm, lại gạch vài cái tên trên đó.</w:t>
      </w:r>
      <w:r>
        <w:br w:type="textWrapping"/>
      </w:r>
      <w:r>
        <w:br w:type="textWrapping"/>
      </w:r>
      <w:r>
        <w:t xml:space="preserve">“Chỉ cần mấy người này thôi, ngươi mang về phục mệnh Lẫm Phong Bảo bảo chủ đi.”</w:t>
      </w:r>
      <w:r>
        <w:br w:type="textWrapping"/>
      </w:r>
      <w:r>
        <w:br w:type="textWrapping"/>
      </w:r>
      <w:r>
        <w:t xml:space="preserve">“Vâng. Bảo chủ còn nói một chuyện, dặn ta nhất định phải báo cáo cho Đào đường chủ.”</w:t>
      </w:r>
      <w:r>
        <w:br w:type="textWrapping"/>
      </w:r>
      <w:r>
        <w:br w:type="textWrapping"/>
      </w:r>
      <w:r>
        <w:t xml:space="preserve">“Nói.”</w:t>
      </w:r>
      <w:r>
        <w:br w:type="textWrapping"/>
      </w:r>
      <w:r>
        <w:br w:type="textWrapping"/>
      </w:r>
      <w:r>
        <w:t xml:space="preserve">Tuyết Ma đứng trên mái nhà cao nhất của Liệt Phong Tập thổi khúc Hồng Trần, Bất Diệt Yên biến mất khỏi phòng, đàn quạ đen đậu trên nóc nhà đồng loạt bay đi. Rõ ràng là ban ngày, bầu trời Ác Nhân Cốc lại mang một màu đen làm người ta cảm thấy áp lực.</w:t>
      </w:r>
      <w:r>
        <w:br w:type="textWrapping"/>
      </w:r>
      <w:r>
        <w:br w:type="textWrapping"/>
      </w:r>
      <w:r>
        <w:t xml:space="preserve">Hắc Nha gọi vài người đến, nói: “Tra, dựa theo lời hắn mà tra, người có liên quan đều xử tử.”</w:t>
      </w:r>
      <w:r>
        <w:br w:type="textWrapping"/>
      </w:r>
      <w:r>
        <w:br w:type="textWrapping"/>
      </w:r>
      <w:r>
        <w:t xml:space="preserve">“Vâng, đường chủ, thuộc hạ lập tức đi ngay.”</w:t>
      </w:r>
      <w:r>
        <w:br w:type="textWrapping"/>
      </w:r>
      <w:r>
        <w:br w:type="textWrapping"/>
      </w:r>
      <w:r>
        <w:t xml:space="preserve">“Đào đường chủ, thuộc hạ xin cáo lui trước, Cực Đạo Ma Tôn còn đang trờ ta trả lời.”</w:t>
      </w:r>
      <w:r>
        <w:br w:type="textWrapping"/>
      </w:r>
      <w:r>
        <w:br w:type="textWrapping"/>
      </w:r>
      <w:r>
        <w:t xml:space="preserve">“Nói cho hắn, binh lực của Tuyền Tự Kỳ không cần lo lắng.”</w:t>
      </w:r>
      <w:r>
        <w:br w:type="textWrapping"/>
      </w:r>
      <w:r>
        <w:br w:type="textWrapping"/>
      </w:r>
      <w:r>
        <w:t xml:space="preserve">“Đã rõ.”</w:t>
      </w:r>
      <w:r>
        <w:br w:type="textWrapping"/>
      </w:r>
      <w:r>
        <w:br w:type="textWrapping"/>
      </w:r>
      <w:r>
        <w:t xml:space="preserve">“Ta cảm thấy ngươi căn bản không cần phải nói cho ta.”</w:t>
      </w:r>
      <w:r>
        <w:br w:type="textWrapping"/>
      </w:r>
      <w:r>
        <w:br w:type="textWrapping"/>
      </w:r>
      <w:r>
        <w:t xml:space="preserve">Quảng Võ nắm một lọn tóc của Diệp Tuyền trong tay thưởng thức, rầu tĩ cười hai tiếng, nói: “Quách Quỷ là người của Ẩn Nguyên Hội, Thư Mặc là người do Thiên Sách Phủ an bài, lập trường của Đàm Thiên và Diêu Phong không rõ, chỉ còn lại Vu Huyền mà ngươi cũng biết rồi.”</w:t>
      </w:r>
      <w:r>
        <w:br w:type="textWrapping"/>
      </w:r>
      <w:r>
        <w:br w:type="textWrapping"/>
      </w:r>
      <w:r>
        <w:t xml:space="preserve">“Trong Lẫm Phong Bảo kiểu gì cũng có một hai người dùng được.”</w:t>
      </w:r>
      <w:r>
        <w:br w:type="textWrapping"/>
      </w:r>
      <w:r>
        <w:br w:type="textWrapping"/>
      </w:r>
      <w:r>
        <w:t xml:space="preserve">“Không tốt bằng ngươi.” Quảng Võ nghĩ tới chuyện gì đó, trên mặt hiện ra một nụ cười xấu xa, cúi đầu nói nhỏ bên tai Diệp Tuyền vài câu: “Ngươi không nói lời nào ta coi như ngươi không ý kiến.”</w:t>
      </w:r>
      <w:r>
        <w:br w:type="textWrapping"/>
      </w:r>
      <w:r>
        <w:br w:type="textWrapping"/>
      </w:r>
      <w:r>
        <w:t xml:space="preserve">“Không được.” Diệp Tuyền quyết đoán cự tuyệt Quảng Võ: “Ta ở Ác Nhân Cốc…”</w:t>
      </w:r>
      <w:r>
        <w:br w:type="textWrapping"/>
      </w:r>
      <w:r>
        <w:br w:type="textWrapping"/>
      </w:r>
      <w:r>
        <w:t xml:space="preserve">“Cộc cộc cộc”, ba tiếng gõ cửa ngắt lời Diệp Tuyền, Diệp Tuyền nhìn thoáng qua Quảng Võ bên người, đẩy đẩy vai hắn muốn hắn trả lời.</w:t>
      </w:r>
      <w:r>
        <w:br w:type="textWrapping"/>
      </w:r>
      <w:r>
        <w:br w:type="textWrapping"/>
      </w:r>
      <w:r>
        <w:t xml:space="preserve">Quảng Võ thu lại ý cười trên mặt, lắc lắc đầu với Diệp Tuyền.</w:t>
      </w:r>
      <w:r>
        <w:br w:type="textWrapping"/>
      </w:r>
      <w:r>
        <w:br w:type="textWrapping"/>
      </w:r>
      <w:r>
        <w:t xml:space="preserve">Lúc này đang là giữa trưa, đa phần mọi người đều đang nghỉ ngơi, lúc nãy Quảng Võ nói chuyện với Diệp Tuyền rất nhỏ, nếu không ở rất gần thì gần như không gnhe được. Người bên ngoài không nghe thấy gì lại dùng sức gõ vài cái lên cửa, âm thanh còn vang dội hơn lúc nãy. Quảng Võ và Diệp Tuyền liếc mắt nhìn nhau, hai người lấy bình khí của mình nhẹ nhàng nhảy lên xà nhà, từ trên cao nhìn về phía cửa.</w:t>
      </w:r>
      <w:r>
        <w:br w:type="textWrapping"/>
      </w:r>
      <w:r>
        <w:br w:type="textWrapping"/>
      </w:r>
      <w:r>
        <w:t xml:space="preserve">Vài người rón rén đẩy cửa đi vào, thấy Quảng Võ và Diệp Tuyền không ở trong phòng thì rất ngoài ý muốn.</w:t>
      </w:r>
      <w:r>
        <w:br w:type="textWrapping"/>
      </w:r>
      <w:r>
        <w:br w:type="textWrapping"/>
      </w:r>
      <w:r>
        <w:t xml:space="preserve">“Ta chắc chắn bọn họ không có ra ngoài.” Một người trong đó cam đoan.</w:t>
      </w:r>
      <w:r>
        <w:br w:type="textWrapping"/>
      </w:r>
      <w:r>
        <w:br w:type="textWrapping"/>
      </w:r>
      <w:r>
        <w:t xml:space="preserve">“Chúng ta đều thấy, cửa sổ trong phòng cũng không bị động đến, nếu không ở bên dưới thì chính là…” Nam nhân đang nói ngẩng đầu lên, một miếng vải đen phủ lên mắt hắn, ngay sau đó cảm giác đau đớn kịch liệt xuyên qua thân thể, lại không đủ để hắn ngất đi.</w:t>
      </w:r>
      <w:r>
        <w:br w:type="textWrapping"/>
      </w:r>
      <w:r>
        <w:br w:type="textWrapping"/>
      </w:r>
      <w:r>
        <w:t xml:space="preserve">“Đang tìm ta à?” Tay Quảng Võ cầm Hỏa Long Lịch Tuyền, thần binh nhuốm máu tỏa ra ánh sáng quỷ dị.</w:t>
      </w:r>
      <w:r>
        <w:br w:type="textWrapping"/>
      </w:r>
      <w:r>
        <w:br w:type="textWrapping"/>
      </w:r>
      <w:r>
        <w:t xml:space="preserve">Nam nhân té trên đất thống khổ run rẩy, nước mắt nước mũi dính đầy mặt, máu tươi ồ ạt chảy ra từ vết thương trên ngực, đôi môi không ngừng há ra khép lại như đang kêu cứu.</w:t>
      </w:r>
      <w:r>
        <w:br w:type="textWrapping"/>
      </w:r>
      <w:r>
        <w:br w:type="textWrapping"/>
      </w:r>
      <w:r>
        <w:t xml:space="preserve">Hai người còn lại nhìn thấy thảm trạng của hắn thì hai đầu gối không ngừng run rẩy, phịch một tiếng quỳ xuống trước mặt Quảng Võ.</w:t>
      </w:r>
      <w:r>
        <w:br w:type="textWrapping"/>
      </w:r>
      <w:r>
        <w:br w:type="textWrapping"/>
      </w:r>
      <w:r>
        <w:t xml:space="preserve">“Chậc… Vậy mà chỉ quỳ một mình hắn.”</w:t>
      </w:r>
      <w:r>
        <w:br w:type="textWrapping"/>
      </w:r>
      <w:r>
        <w:br w:type="textWrapping"/>
      </w:r>
      <w:r>
        <w:t xml:space="preserve">Trường kiếm sắc bén hoàn toàn nhập vào thân thể, kiếm cách đặt trên đỉnh đầu. Diệp Tuyền rút khinh kiếm ra, máu trên kiếm theo thân kiếm nhỏ xuống, không để lại vết máu nào trên kiếm.</w:t>
      </w:r>
      <w:r>
        <w:br w:type="textWrapping"/>
      </w:r>
      <w:r>
        <w:br w:type="textWrapping"/>
      </w:r>
      <w:r>
        <w:t xml:space="preserve">Người đã tắt thở vặn vẹo té trên đất, tròng mắt như muốn rơi ra khỏi hốc mắt, chết không nhắm mắt.</w:t>
      </w:r>
      <w:r>
        <w:br w:type="textWrapping"/>
      </w:r>
      <w:r>
        <w:br w:type="textWrapping"/>
      </w:r>
      <w:r>
        <w:t xml:space="preserve">“Chỉ còn ngươi.” Quảng Võ nói, Hỏa Long Lịch Tuyền trên tay lung lay như đang uy hiếp.</w:t>
      </w:r>
      <w:r>
        <w:br w:type="textWrapping"/>
      </w:r>
      <w:r>
        <w:br w:type="textWrapping"/>
      </w:r>
      <w:r>
        <w:t xml:space="preserve">“Ta… Ta… Xin… Xin bảo chủ tha cho thuộc hạ một mạng.” Hắn dập đầu với Quảng Võ một cái, trán đập vào gạch cứ như không biết đau.</w:t>
      </w:r>
      <w:r>
        <w:br w:type="textWrapping"/>
      </w:r>
      <w:r>
        <w:br w:type="textWrapping"/>
      </w:r>
      <w:r>
        <w:t xml:space="preserve">“Giữ ngươi lại cũng không phải không có tác dụng.” Quảng Võ phất phất tay cho hắn trở về.</w:t>
      </w:r>
      <w:r>
        <w:br w:type="textWrapping"/>
      </w:r>
      <w:r>
        <w:br w:type="textWrapping"/>
      </w:r>
      <w:r>
        <w:t xml:space="preserve">Diệp Tuyền cười như không cười nhìn Quảng Võ, trêu chọc: “Không sợ thả hổ về rừng?”</w:t>
      </w:r>
      <w:r>
        <w:br w:type="textWrapping"/>
      </w:r>
      <w:r>
        <w:br w:type="textWrapping"/>
      </w:r>
      <w:r>
        <w:t xml:space="preserve">“Ta giữ hắn lại cũng chỉ là vì giết gà dọa khỉ mà thôi, chỉ là con gà này để người khác giết thì có tác dụng hơn.” Quảng Võ nắm cằm Diệp Tuyền, nghiêm túc đánh giá mặt y, cười nói: “Ta thấy một thân vàng tươi này của ngươi đúng là có chút giống tiểu hoàng kê vừa ấp ra.”</w:t>
      </w:r>
      <w:r>
        <w:br w:type="textWrapping"/>
      </w:r>
      <w:r>
        <w:br w:type="textWrapping"/>
      </w:r>
      <w:r>
        <w:t xml:space="preserve">Diệp Tuyền không hề khách khí đấm vào bụng Quảng Võ. Y đã xem qua vết thương trên bụng đối phương, chắc chắc hôm nay đã khỏi hẳn rồi.</w:t>
      </w:r>
      <w:r>
        <w:br w:type="textWrapping"/>
      </w:r>
      <w:r>
        <w:br w:type="textWrapping"/>
      </w:r>
      <w:r>
        <w:t xml:space="preserve">“Đệt…” Trên mặt Quảng Võ lộ ra vẻ thống khổ, cố nở một nụ cười dữ tợn, trầm bổng hùng hồn nói với Diệp Tuyền: “Ngươi mẹ nó nhớ kỹ cho ta…!”</w:t>
      </w:r>
      <w:r>
        <w:br w:type="textWrapping"/>
      </w:r>
      <w:r>
        <w:br w:type="textWrapping"/>
      </w:r>
      <w:r>
        <w:t xml:space="preserve">“Tùy thời đợi Quảng tướng quân đến tìm ta báo thù.”</w:t>
      </w:r>
      <w:r>
        <w:br w:type="textWrapping"/>
      </w:r>
      <w:r>
        <w:br w:type="textWrapping"/>
      </w:r>
      <w:r>
        <w:t xml:space="preserve">Quảng Võ hung ác cắn lên môi Diệp Tuyền, căn bản không thể gọi là hôn, chỉ đơn thuần là cắn xé để phát tiết. Đối phương không cam tâm yếu thế cắn lại, hai người như hai dã thú hung hắng đấu đá nhau, ai cũng không chịu nhượng bộ.</w:t>
      </w:r>
      <w:r>
        <w:br w:type="textWrapping"/>
      </w:r>
      <w:r>
        <w:br w:type="textWrapping"/>
      </w:r>
      <w:r>
        <w:t xml:space="preserve">Quảng Võ buông Diệp Tuyền ra, đầu lưỡi liếm liếm máu ngoài miệng, cũng không phải chỉ có mỗi hương vị của mình.</w:t>
      </w:r>
      <w:r>
        <w:br w:type="textWrapping"/>
      </w:r>
      <w:r>
        <w:br w:type="textWrapping"/>
      </w:r>
      <w:r>
        <w:t xml:space="preserve">Trên môi Diệp Tuyền có một giọt máu, Quảng Võ dùng ngón cái đè giọt máu lại, sau đó bôi đó lên moi Diệp Tuyền, không hiểu tại sao đối phương không có động tác gì.</w:t>
      </w:r>
      <w:r>
        <w:br w:type="textWrapping"/>
      </w:r>
      <w:r>
        <w:br w:type="textWrapping"/>
      </w:r>
      <w:r>
        <w:t xml:space="preserve">“Họ Diệp, món nợ một quyền này, sau này chúng ta từ, từ, tính.” Nói xong Quảng Võ lại một lần nữa hôn lên.</w:t>
      </w:r>
      <w:r>
        <w:br w:type="textWrapping"/>
      </w:r>
      <w:r>
        <w:br w:type="textWrapping"/>
      </w:r>
      <w:r>
        <w:t xml:space="preserve">Người của Tuyết Ma Đường đến Lẫm Phong Bảo vào lúc chạng vạng, hung mãnh hành quyết người Quảng Võ tha mạng lúc trưa. Thuộc hạ của ba người đều bị xử tử tại chỗ, tiếng kêu thảm thiết cũng chưa kịp phát ra.</w:t>
      </w:r>
      <w:r>
        <w:br w:type="textWrapping"/>
      </w:r>
      <w:r>
        <w:br w:type="textWrapping"/>
      </w:r>
      <w:r>
        <w:t xml:space="preserve">Quảng Võ đứng cạnh lạnh lùng nhìn, đến khi mọi người đều chết sạch thì thản nhiên ra lệnh: “Quăng ra ngoài cho sói ăn.”</w:t>
      </w:r>
      <w:r>
        <w:br w:type="textWrapping"/>
      </w:r>
      <w:r>
        <w:br w:type="textWrapping"/>
      </w:r>
      <w:r>
        <w:t xml:space="preserve">Diệp Tuyền đứng cạnh phát ra một tiếng cười khẩy, xoay người vào phòng của Lẫm Phong Bảo bảo chủ, đoản đao treo trên thắt lưng phát ra lãnh quang làm đau mắt người nào đó đang trốn trong góc tối.</w:t>
      </w:r>
    </w:p>
    <w:p>
      <w:r>
        <w:pict>
          <v:rect style="width:0;height:1.5pt" o:hralign="center" o:hrstd="t" o:hr="t"/>
        </w:pict>
      </w:r>
    </w:p>
    <w:p>
      <w:pPr>
        <w:pStyle w:val="Compact"/>
      </w:pPr>
      <w:r>
        <w:t xml:space="preserve">Chú thích:</w:t>
      </w:r>
      <w:r>
        <w:br w:type="textWrapping"/>
      </w:r>
      <w:r>
        <w:br w:type="textWrapping"/>
      </w:r>
      <w:r>
        <w:t xml:space="preserve">[1] Đao cách: Là phần ngăn giữa cán đao và lưỡi đao, tương tự với “kiếm cách”.</w:t>
      </w:r>
    </w:p>
    <w:p>
      <w:r>
        <w:pict>
          <v:rect style="width:0;height:1.5pt" o:hralign="center" o:hrstd="t" o:hr="t"/>
        </w:pict>
      </w:r>
    </w:p>
    <w:p>
      <w:pPr>
        <w:pStyle w:val="Compact"/>
      </w:pPr>
      <w:r>
        <w:t xml:space="preserve">Còn 9 chương.</w:t>
      </w:r>
      <w:r>
        <w:br w:type="textWrapping"/>
      </w:r>
      <w:r>
        <w:br w:type="textWrapping"/>
      </w:r>
      <w:r>
        <w:t xml:space="preserve">Nhân tiện mình đã nói là xong Mê Tiên Dẫn mình sẽ quay lại làm Gà bay chó sủa nên các bạn cứ từ từ, đừng giục đừng hối mình, có giục có hối cũng không có chương mới đâu.</w:t>
      </w:r>
      <w:r>
        <w:br w:type="textWrapping"/>
      </w:r>
      <w:r>
        <w:br w:type="textWrapping"/>
      </w:r>
      <w:r>
        <w:t xml:space="preserve">Hiện tại mình sắp vào học nên mình ưu tiên làm cho hoàn nhưng bộ có thể hoàn vì khi vào học mình sẽ học 3 buổi/ngày, không thể post thường xuyên được nữa. Mình muốn ưu tiên hoàn Mê Tiên Dẫn trước để mọi người khỏi mong ngóng thôi. Mong mọi ngưới thông cảm.</w:t>
      </w:r>
      <w:r>
        <w:br w:type="textWrapping"/>
      </w:r>
      <w:r>
        <w:br w:type="textWrapping"/>
      </w:r>
    </w:p>
    <w:p>
      <w:pPr>
        <w:pStyle w:val="Heading2"/>
      </w:pPr>
      <w:bookmarkStart w:id="36" w:name="chương-12"/>
      <w:bookmarkEnd w:id="36"/>
      <w:r>
        <w:t xml:space="preserve">12. Chương 12</w:t>
      </w:r>
    </w:p>
    <w:p>
      <w:pPr>
        <w:pStyle w:val="Compact"/>
      </w:pPr>
      <w:r>
        <w:br w:type="textWrapping"/>
      </w:r>
      <w:r>
        <w:br w:type="textWrapping"/>
      </w:r>
      <w:r>
        <w:t xml:space="preserve">Lẫm Phong Bảo im lặng.</w:t>
      </w:r>
      <w:r>
        <w:br w:type="textWrapping"/>
      </w:r>
      <w:r>
        <w:br w:type="textWrapping"/>
      </w:r>
      <w:r>
        <w:t xml:space="preserve">Sức uy hiếp của Tuyết Ma Đường quá mức đáng sợ, Quảng Võ có thể khiến Hắc Nha điều động Tuyết Ma Đường, căn bản không phải đối tượng bọn họ có hể lật đổ.</w:t>
      </w:r>
      <w:r>
        <w:br w:type="textWrapping"/>
      </w:r>
      <w:r>
        <w:br w:type="textWrapping"/>
      </w:r>
      <w:r>
        <w:t xml:space="preserve">“Canh cách canh cách”, cơ quan của thiên cơ hạp đang vang lên.</w:t>
      </w:r>
      <w:r>
        <w:br w:type="textWrapping"/>
      </w:r>
      <w:r>
        <w:br w:type="textWrapping"/>
      </w:r>
      <w:r>
        <w:t xml:space="preserve">Đêm nay là đên không trăng, trong phòng không có chút ánh sáng nào. Hai người trên giường ngủ rất sát nhau, ngay cả ai ngủ trong ai ngủ ngoài cũng không phân biệt được.</w:t>
      </w:r>
      <w:r>
        <w:br w:type="textWrapping"/>
      </w:r>
      <w:r>
        <w:br w:type="textWrapping"/>
      </w:r>
      <w:r>
        <w:t xml:space="preserve">Người tới mặc một thân trang phục màu đen, thiên cơ hạp trong tay tản ra ánh sáng mờ ảo.</w:t>
      </w:r>
      <w:r>
        <w:br w:type="textWrapping"/>
      </w:r>
      <w:r>
        <w:br w:type="textWrapping"/>
      </w:r>
      <w:r>
        <w:t xml:space="preserve">“Canh cách” —— Cơ quan của thiên cơ hạp được nhẹ nhàng kéo lên, một mũi tên bay ra đâm thẳng vào hình dáng mơ hồ trên giường.</w:t>
      </w:r>
      <w:r>
        <w:br w:type="textWrapping"/>
      </w:r>
      <w:r>
        <w:br w:type="textWrapping"/>
      </w:r>
      <w:r>
        <w:t xml:space="preserve">Liên tiếp mấy mũi tên từ thiên cơ hạp bay ra, người trên giường phát ra tiếng kêu đau rất khẽ, rất nhanh đã đi chầu Diêm Vương. Người kia nghe âm thanh mỏng manh của người bên cạnh, lập tức đề phòng ngồi dậy.</w:t>
      </w:r>
      <w:r>
        <w:br w:type="textWrapping"/>
      </w:r>
      <w:r>
        <w:br w:type="textWrapping"/>
      </w:r>
      <w:r>
        <w:t xml:space="preserve">“Vù ——“</w:t>
      </w:r>
      <w:r>
        <w:br w:type="textWrapping"/>
      </w:r>
      <w:r>
        <w:br w:type="textWrapping"/>
      </w:r>
      <w:r>
        <w:t xml:space="preserve">Một thân thể khác cũng nặng nề ngã xuống giường.</w:t>
      </w:r>
      <w:r>
        <w:br w:type="textWrapping"/>
      </w:r>
      <w:r>
        <w:br w:type="textWrapping"/>
      </w:r>
      <w:r>
        <w:t xml:space="preserve">Người áo đen thu thiên cơ hạp lại, đang chuẩn bị rời đi thì dường như lại nhớ đến gì đó, đi đến bên giường nhổ mấy mũi tên cắm trên hai thi thể ra, máu tanh dính lên đầu ngón tay.</w:t>
      </w:r>
      <w:r>
        <w:br w:type="textWrapping"/>
      </w:r>
      <w:r>
        <w:br w:type="textWrapping"/>
      </w:r>
      <w:r>
        <w:t xml:space="preserve">Hai người trên giường chắc chắn đã chết.</w:t>
      </w:r>
      <w:r>
        <w:br w:type="textWrapping"/>
      </w:r>
      <w:r>
        <w:br w:type="textWrapping"/>
      </w:r>
      <w:r>
        <w:t xml:space="preserve">Trời vừa tờ mờ sáng thì Vu Huyền đã thu dọn xong hành lý của mình, trước khi ra khỏi cửa còn uống viên thuốc mà mình đã giấu trên người nhiều ngày. Rón ra rón rén đẩy cửa ra, lưu lại dấu chân mờ mờ trên tuyết.</w:t>
      </w:r>
      <w:r>
        <w:br w:type="textWrapping"/>
      </w:r>
      <w:r>
        <w:br w:type="textWrapping"/>
      </w:r>
      <w:r>
        <w:t xml:space="preserve">Gió Bắc lạnh thấu xương, Vu Huyền dùng sức nắm chặt áo lông trên người mình, cúi đầu không nói gì đi về phía trước.</w:t>
      </w:r>
      <w:r>
        <w:br w:type="textWrapping"/>
      </w:r>
      <w:r>
        <w:br w:type="textWrapping"/>
      </w:r>
      <w:r>
        <w:t xml:space="preserve">“Bảo chủ có lệnh, ngươi không thề tùy tiện rời khỏi Lẫm Phong Bảo.”</w:t>
      </w:r>
      <w:r>
        <w:br w:type="textWrapping"/>
      </w:r>
      <w:r>
        <w:br w:type="textWrapping"/>
      </w:r>
      <w:r>
        <w:t xml:space="preserve">“Lệnh bài của Lẫm Phong Bảo bảo chủ ở đây.” Vu Huyền lấy một tấm lệnh bài từ trong hành lý ra, là một lệnh bài của Thiên Sách Phủ, chìa đến trước mặt đối phương.</w:t>
      </w:r>
      <w:r>
        <w:br w:type="textWrapping"/>
      </w:r>
      <w:r>
        <w:br w:type="textWrapping"/>
      </w:r>
      <w:r>
        <w:t xml:space="preserve">“Đường Thiên Huyền, Lẫm Phong Bảo bảo chủ chưa bào giờ dùng lệnh bài.” Quảng Võ không biết từ khi nào đã an vị trên tường thành vững chắc của Lẫm Phong Bảo: “Ta không thể không bội phục ngươi, ngươi thật sự rất thông minh, nếu ngươi không đắc tội người không nên đắc tội.”</w:t>
      </w:r>
      <w:r>
        <w:br w:type="textWrapping"/>
      </w:r>
      <w:r>
        <w:br w:type="textWrapping"/>
      </w:r>
      <w:r>
        <w:t xml:space="preserve">Mặt Vu Huyền không đổi sắc, cố gắng bình tĩnh nói: “Ta thừa nhận lệnh bài là ta trộm, ta không ngờ lại bị ngươi nhốt ở Lẫm Phong Bảo. Đệ đệ của ta hiện nay sống chết chưa rõ, Đường Thiên Huyền lại mất at8m mất tích, dựa vào vào ngươi chi bằng ta tự dựa vào mình.”</w:t>
      </w:r>
      <w:r>
        <w:br w:type="textWrapping"/>
      </w:r>
      <w:r>
        <w:br w:type="textWrapping"/>
      </w:r>
      <w:r>
        <w:t xml:space="preserve">“Nếu ngươi thông minh thì mau khi tranh vẽ Mê Tiên Dẫn đang ở đâu.”</w:t>
      </w:r>
      <w:r>
        <w:br w:type="textWrapping"/>
      </w:r>
      <w:r>
        <w:br w:type="textWrapping"/>
      </w:r>
      <w:r>
        <w:t xml:space="preserve">“Nếu ta thông minh thì ta sẽ không nói, ta không nói, thời gian ta sống càng lâu.” Vu Huyền ngồi xổm xuống, lau tuyết lên mặt mình, lấy ra một cái khăn tay chùi mạnh hai lượt. Một vết sẹo xấu xí lại dữ tợn dần hiện ra trên mắt phải.</w:t>
      </w:r>
      <w:r>
        <w:br w:type="textWrapping"/>
      </w:r>
      <w:r>
        <w:br w:type="textWrapping"/>
      </w:r>
      <w:r>
        <w:t xml:space="preserve">“Ta rất ngạc nhiên, tại sao ngươi còn sống.” Đường Thiên Huyền nói, tùy tiện quăng hành lý trên lưng xuống đất.</w:t>
      </w:r>
      <w:r>
        <w:br w:type="textWrapping"/>
      </w:r>
      <w:r>
        <w:br w:type="textWrapping"/>
      </w:r>
      <w:r>
        <w:t xml:space="preserve">“Cũng như tại sao ngươi lại là Vu Huyền.”</w:t>
      </w:r>
      <w:r>
        <w:br w:type="textWrapping"/>
      </w:r>
      <w:r>
        <w:br w:type="textWrapping"/>
      </w:r>
      <w:r>
        <w:t xml:space="preserve">“Vậy ta đổi câu hỏi khác, tại sao ngươi biết ta là Vu Huyền.”</w:t>
      </w:r>
      <w:r>
        <w:br w:type="textWrapping"/>
      </w:r>
      <w:r>
        <w:br w:type="textWrapping"/>
      </w:r>
      <w:r>
        <w:t xml:space="preserve">Quảng Võ từ trên tường thành nhảy xuống, trên lưng đeo Hỏa Long Lịch Tuyền lại được bọc lại bằng vải đen. “Ở Hoang Mạc Long Môn ‘Vu Huyền’ rất kỳ lạ. Nếu như hắn thật sự quan tâm đệ đệ thì sau khí biết Đường Thiên Huyền xuất hiện sẽ không bình tĩnh như vậy, dù có trúng độc đi chăng nữa.”</w:t>
      </w:r>
      <w:r>
        <w:br w:type="textWrapping"/>
      </w:r>
      <w:r>
        <w:br w:type="textWrapping"/>
      </w:r>
      <w:r>
        <w:t xml:space="preserve">“Còn chưa đủ.”</w:t>
      </w:r>
      <w:r>
        <w:br w:type="textWrapping"/>
      </w:r>
      <w:r>
        <w:br w:type="textWrapping"/>
      </w:r>
      <w:r>
        <w:t xml:space="preserve">“Đúng là chưa đủ.” Quảng Võ thò tay vào trong áo lông, từ trong thắt lưng lấy ra một phong thư: “Nếu có thêm cái này thì đã đủ.”</w:t>
      </w:r>
      <w:r>
        <w:br w:type="textWrapping"/>
      </w:r>
      <w:r>
        <w:br w:type="textWrapping"/>
      </w:r>
      <w:r>
        <w:t xml:space="preserve">Đường Thiên Huyền gật gật đầu, cười nói: “Nguyện nghe cho rõ.”</w:t>
      </w:r>
      <w:r>
        <w:br w:type="textWrapping"/>
      </w:r>
      <w:r>
        <w:br w:type="textWrapping"/>
      </w:r>
      <w:r>
        <w:t xml:space="preserve">“Cành —— cạch ——”</w:t>
      </w:r>
      <w:r>
        <w:br w:type="textWrapping"/>
      </w:r>
      <w:r>
        <w:br w:type="textWrapping"/>
      </w:r>
      <w:r>
        <w:t xml:space="preserve">“Quảng Võ! Chạy mau ——!”</w:t>
      </w:r>
      <w:r>
        <w:br w:type="textWrapping"/>
      </w:r>
      <w:r>
        <w:br w:type="textWrapping"/>
      </w:r>
      <w:r>
        <w:t xml:space="preserve">Tiếng nổ đinh tai nhức óc bao phủ Côn Lôn, tuyết đọng trên va1hc núi bị chấn động đến mức ào ào đổ xuống.</w:t>
      </w:r>
      <w:r>
        <w:br w:type="textWrapping"/>
      </w:r>
      <w:r>
        <w:br w:type="textWrapping"/>
      </w:r>
      <w:r>
        <w:t xml:space="preserve">Diệp Tuyền quỳ rạp trên đất, đợi sau khi cơn chân động hoàn toàn ngừng lại với nôn n1ong chạy đến nơi Quảng Võ vừa đứng. Đối phương bị thổi văng đi hơn mười trượng, vết máu đứt quảng lưu lại nơi đã lăn qua.</w:t>
      </w:r>
      <w:r>
        <w:br w:type="textWrapping"/>
      </w:r>
      <w:r>
        <w:br w:type="textWrapping"/>
      </w:r>
      <w:r>
        <w:t xml:space="preserve">“Quảng Võ?” Diệp Tuyền quỳ bên người hắn, tay vươn ra thật lâu cũng không dám chạm vào đối phương.</w:t>
      </w:r>
      <w:r>
        <w:br w:type="textWrapping"/>
      </w:r>
      <w:r>
        <w:br w:type="textWrapping"/>
      </w:r>
      <w:r>
        <w:t xml:space="preserve">“Khụ khụ!” Quảng Võ ho khan dữ dội, gian nan đứng dậy, nhìn chung quanh muốn tìm thấy bóng dáng Đường Thiên Huyền: “Thật sự không ngờ hắn có thể ra tay độc ác như vậy…”</w:t>
      </w:r>
      <w:r>
        <w:br w:type="textWrapping"/>
      </w:r>
      <w:r>
        <w:br w:type="textWrapping"/>
      </w:r>
      <w:r>
        <w:t xml:space="preserve">“Bảo chủ, vài người của Thiên Huyền Kỳ đã đưa Đường Thiên Huyền chạy trốn về phía Tiểu Thương Lâm!”</w:t>
      </w:r>
      <w:r>
        <w:br w:type="textWrapping"/>
      </w:r>
      <w:r>
        <w:br w:type="textWrapping"/>
      </w:r>
      <w:r>
        <w:t xml:space="preserve">“Không cần đuổi theo, mục đích của Đường Thiên Huyền nhất định là vào Ác Nhân Cốc. Ác Nhân Cốc là đại bản doanh của hắn, căn cơ của Thiên Huyền Kỳ cũng rất vững chắc, tùy tiện vào Ác Nhân Cốc xung đột với Thiên Huyền Kỳ, Lẫm Phong Bảo cũng không chiếm được bao ưu thế.” Quảng Võ che miệng lại kích liệt ho khan, vài giọt máu chói mắt chảy xuống lòng bàn tay. Hắn không thèm quan tâm chùi máu đi rồi nói tiếp: “ Ta đã an bài ở Ác Nhân Cốc. chuẩn bị vài con ngựa tốt cho ta, vài ngày nữa vào Ác Nhân Cốc.”</w:t>
      </w:r>
      <w:r>
        <w:br w:type="textWrapping"/>
      </w:r>
      <w:r>
        <w:br w:type="textWrapping"/>
      </w:r>
      <w:r>
        <w:t xml:space="preserve">Người đến bẩm báo quỳ một gối trước mặt Quảng Võ muốn nói rồi lại thôi, đợi hồi lâu không thấy Quảng Võ đuổi đi, hắn khẽ cắn môi, đánh bạo nói: “Thuộc hạ cho rằng bảo chủ đã bị thương, tốt nhất vẫn nên ở lại Lẫm Phong Bảo dưỡng thương làm đầu!”</w:t>
      </w:r>
      <w:r>
        <w:br w:type="textWrapping"/>
      </w:r>
      <w:r>
        <w:br w:type="textWrapping"/>
      </w:r>
      <w:r>
        <w:t xml:space="preserve">“Chỉ là vết thương nhỏ thôi, không đáng kể, thay ta đến phòng cho khách mời Thư Mặc đến đây.”</w:t>
      </w:r>
      <w:r>
        <w:br w:type="textWrapping"/>
      </w:r>
      <w:r>
        <w:br w:type="textWrapping"/>
      </w:r>
      <w:r>
        <w:t xml:space="preserve">“Vâng!” Được lệnh Quảng Võ, người kia đi lùi vài bước, xác nhận đã cách Quảng Võ đủ xa mới xoay người.</w:t>
      </w:r>
      <w:r>
        <w:br w:type="textWrapping"/>
      </w:r>
      <w:r>
        <w:br w:type="textWrapping"/>
      </w:r>
      <w:r>
        <w:t xml:space="preserve">Người đi xa rồi Quảng Võ mới thở phào một hơi, trong miệng phát ra tiếng hít hà, có lẽ vết thương đang rất đau.</w:t>
      </w:r>
      <w:r>
        <w:br w:type="textWrapping"/>
      </w:r>
      <w:r>
        <w:br w:type="textWrapping"/>
      </w:r>
      <w:r>
        <w:t xml:space="preserve">Diệp Tuyền nhíu nhíu mày, lúc nãy y không nói tiếng này, hiện tại chỉ có hai người sao có thể nhịn được nữa. Y kéo tay Quảng Võ khoác lên vai mình, thầm oán: “Thuật cơ quan của Đường Thiên Huyền nổi tiếng nhất Ác Nhân Cốc, may mà hắn không cho nhiều thuốc nổ, không thì ta phải tìm người ráp ngươi lại rồi.”</w:t>
      </w:r>
      <w:r>
        <w:br w:type="textWrapping"/>
      </w:r>
      <w:r>
        <w:br w:type="textWrapping"/>
      </w:r>
      <w:r>
        <w:t xml:space="preserve">“Quan hệ giữa ta và ngươi là gì?” Quảng Võ không mặn không nhạt hỏi Diệp Tuyền một câu, quay đầu nhìn một bên mặt đối phương.</w:t>
      </w:r>
      <w:r>
        <w:br w:type="textWrapping"/>
      </w:r>
      <w:r>
        <w:br w:type="textWrapping"/>
      </w:r>
      <w:r>
        <w:t xml:space="preserve">Không có gì khác lạ, vẫn là gương mặt ủa Diệp Tuyền trong trí nhớ, hai tai, hai mày, một đôi mắt, một cái mũi, một cái miệng. Những thứ người bình thường có Diệp Tuyền cũng có, chỉ là… có gì đó không giống.</w:t>
      </w:r>
      <w:r>
        <w:br w:type="textWrapping"/>
      </w:r>
      <w:r>
        <w:br w:type="textWrapping"/>
      </w:r>
      <w:r>
        <w:t xml:space="preserve">“Nếu ngươi chết thì chỉ mình ta không thể nào tìm được Đường Thiên Huyền.”</w:t>
      </w:r>
      <w:r>
        <w:br w:type="textWrapping"/>
      </w:r>
      <w:r>
        <w:br w:type="textWrapping"/>
      </w:r>
      <w:r>
        <w:t xml:space="preserve">“Còn gì nữa?”</w:t>
      </w:r>
      <w:r>
        <w:br w:type="textWrapping"/>
      </w:r>
      <w:r>
        <w:br w:type="textWrapping"/>
      </w:r>
      <w:r>
        <w:t xml:space="preserve">Diệp Tuyền không trả lời, một đá đá văng cửa phòng của Lẫm Phong Bảo abo3 chủ, ném Quảng Võ lên giường, ra lệnh: “Cởi quần áo ra.”</w:t>
      </w:r>
      <w:r>
        <w:br w:type="textWrapping"/>
      </w:r>
      <w:r>
        <w:br w:type="textWrapping"/>
      </w:r>
      <w:r>
        <w:t xml:space="preserve">Hẳn là vì lò than vẫn còn cháy, trong phòng rất là ấm, cả hai đều mặc áo lông nên không bao lâu sau liền mồ hôi đầy mình.</w:t>
      </w:r>
      <w:r>
        <w:br w:type="textWrapping"/>
      </w:r>
      <w:r>
        <w:br w:type="textWrapping"/>
      </w:r>
      <w:r>
        <w:t xml:space="preserve">Quảng Võ cởi áo lông ra, lúc nãy có áo lông che chắn nên Diệp Tuyền không biết sau lưng hắn có bị thương hay không, hiện tại đối phương cởi áo ra, tình trạng sau lưng vừa nhìn là hiểu. Quảng Võ mặc một lớp giác cứng, lớp giáp này giờ đã vỡ ra, có vài mảnh chẳng những không bao vệ chủ nhân mà còn găm sâu vào thịt.</w:t>
      </w:r>
      <w:r>
        <w:br w:type="textWrapping"/>
      </w:r>
      <w:r>
        <w:br w:type="textWrapping"/>
      </w:r>
      <w:r>
        <w:t xml:space="preserve">“Ta xuống tay không nặng không nhẹ, đau thì nói.”</w:t>
      </w:r>
      <w:r>
        <w:br w:type="textWrapping"/>
      </w:r>
      <w:r>
        <w:br w:type="textWrapping"/>
      </w:r>
      <w:r>
        <w:t xml:space="preserve">“Được.”</w:t>
      </w:r>
      <w:r>
        <w:br w:type="textWrapping"/>
      </w:r>
      <w:r>
        <w:br w:type="textWrapping"/>
      </w:r>
      <w:r>
        <w:t xml:space="preserve">Diệp Tuyền cởi áo lông, tháo dây buộc trên hộ thủ, xắn tay áo lên cao.</w:t>
      </w:r>
      <w:r>
        <w:br w:type="textWrapping"/>
      </w:r>
      <w:r>
        <w:br w:type="textWrapping"/>
      </w:r>
      <w:r>
        <w:t xml:space="preserve">Diệp Tuyền không chạm vào mấy mảnh giáp lớn gắm trên người Quảng Võ, lấy kéo cắt dây buộc, tháo phần còn nguyên vẹn của áo giáp xuống, phần còn lại sẽ dễ xử lí hơn. Diệp Tuyền cắt quần áo trên người Quảng Võ ra, đối phương dứt khoát tự cởi, tùy tiện ném ra sau, cơ lưng cử động vài cái, miệng vết thương còn mang mảnh giáp lại chảy máu.</w:t>
      </w:r>
      <w:r>
        <w:br w:type="textWrapping"/>
      </w:r>
      <w:r>
        <w:br w:type="textWrapping"/>
      </w:r>
      <w:r>
        <w:t xml:space="preserve">“Ngươi có thể không cử động hay không!”</w:t>
      </w:r>
      <w:r>
        <w:br w:type="textWrapping"/>
      </w:r>
      <w:r>
        <w:br w:type="textWrapping"/>
      </w:r>
      <w:r>
        <w:t xml:space="preserve">“Ta phải làm gì mới được xme là không cử động?”</w:t>
      </w:r>
      <w:r>
        <w:br w:type="textWrapping"/>
      </w:r>
      <w:r>
        <w:br w:type="textWrapping"/>
      </w:r>
      <w:r>
        <w:t xml:space="preserve">“Ngươi đừng có kiếm chuyện.”</w:t>
      </w:r>
      <w:r>
        <w:br w:type="textWrapping"/>
      </w:r>
      <w:r>
        <w:br w:type="textWrapping"/>
      </w:r>
      <w:r>
        <w:t xml:space="preserve">Quảng Võ hợp tác ngồi chéo chân, bờ lưng quay về phía Diệp Tuyền không cử động nữa.</w:t>
      </w:r>
      <w:r>
        <w:br w:type="textWrapping"/>
      </w:r>
      <w:r>
        <w:br w:type="textWrapping"/>
      </w:r>
      <w:r>
        <w:t xml:space="preserve">Diệp Tuyền lấy mảnh giáp vỡ tương đối lớn trên lưng Quảng Võ xuống, trong da thịt bị cắt ra còn lẫn vài mảnh vỡ rất nhỏ.</w:t>
      </w:r>
      <w:r>
        <w:br w:type="textWrapping"/>
      </w:r>
      <w:r>
        <w:br w:type="textWrapping"/>
      </w:r>
      <w:r>
        <w:t xml:space="preserve">“Còn không?” Quảng Võ hỏi.</w:t>
      </w:r>
      <w:r>
        <w:br w:type="textWrapping"/>
      </w:r>
      <w:r>
        <w:br w:type="textWrapping"/>
      </w:r>
      <w:r>
        <w:t xml:space="preserve">“Còn.” Diệp Tuyền đứng lên đến bên cửa mở ra, một cơn gió lạnh ùa vào phòng, hai người trong phòng đều run lên. Tuyết Ma võ vệ đi tuần tra ngang qua hỏi có chuyện gì, Diệp Tuyền bảo người đến nhà kho lấy một vò rượu lâu năm đến đây. Đối phương tuy ngạc nhiên nhưng cũng làm theo lời y, mang cho y một vò rượu lâu năm.</w:t>
      </w:r>
      <w:r>
        <w:br w:type="textWrapping"/>
      </w:r>
      <w:r>
        <w:br w:type="textWrapping"/>
      </w:r>
      <w:r>
        <w:t xml:space="preserve">Diệp Tuyền chỉ ngửi mùi thôi mà cũng có chút say, Quảng Võ thấy y chuẩn bị cũng biết y muốn làm gì. Chỉ là dùng rượu ngon như vậy để rửa vết thương, còn là của mình càng cảm thấy đau đến giật giật.</w:t>
      </w:r>
      <w:r>
        <w:br w:type="textWrapping"/>
      </w:r>
      <w:r>
        <w:br w:type="textWrapping"/>
      </w:r>
      <w:r>
        <w:t xml:space="preserve">“Không phải còn chưa lấy ra hết sao? Sao lại mang rượu đến…”</w:t>
      </w:r>
      <w:r>
        <w:br w:type="textWrapping"/>
      </w:r>
      <w:r>
        <w:br w:type="textWrapping"/>
      </w:r>
      <w:r>
        <w:t xml:space="preserve">Diệp Tuyền vén tóc ở hai má lên sau tai, đến gần lưng Quảng Võ, nhẹ nhàng nói: “Lát nữa ngươi đừng nhúc nhích.” Ngữ khí nghe có chút thẹn thùng.</w:t>
      </w:r>
      <w:r>
        <w:br w:type="textWrapping"/>
      </w:r>
      <w:r>
        <w:br w:type="textWrapping"/>
      </w:r>
      <w:r>
        <w:t xml:space="preserve">Hai tay Diệp Tuyền đặt lên thắt lưng Quảng Võ, môi chậm rãi dán lên lưng đối phương, đầu lưỡi cẩn thận đẩy một mảnh vỡ lên dùng răng nanh cắn xuống.</w:t>
      </w:r>
      <w:r>
        <w:br w:type="textWrapping"/>
      </w:r>
      <w:r>
        <w:br w:type="textWrapping"/>
      </w:r>
      <w:r>
        <w:t xml:space="preserve">Vai Quảng Võ bỗng dưng cứng đờ, vô ý thức nuốt một ngụm nước bọt.</w:t>
      </w:r>
      <w:r>
        <w:br w:type="textWrapping"/>
      </w:r>
      <w:r>
        <w:br w:type="textWrapping"/>
      </w:r>
      <w:r>
        <w:t xml:space="preserve">Diệp Tuyền nghe tiếng nuốt của hắn cũng thấy mất tự nhiên, cánh ay đặt trên thắt lưng Quảng Võ cuốt quít định rụt lại. Đối phương dường như đoán được y định làm gì, trước khi y kịp rụt tay lại thì nắm lấy tay y.</w:t>
      </w:r>
      <w:r>
        <w:br w:type="textWrapping"/>
      </w:r>
      <w:r>
        <w:br w:type="textWrapping"/>
      </w:r>
      <w:r>
        <w:t xml:space="preserve">“Đừng dây dưa, còn phải đi Ác Nhân Cốc nữa.”</w:t>
      </w:r>
      <w:r>
        <w:br w:type="textWrapping"/>
      </w:r>
      <w:r>
        <w:br w:type="textWrapping"/>
      </w:r>
      <w:r>
        <w:t xml:space="preserve">Diệp Tuyền nhíu mày, thấy Quảng Võ nói không sai, cũng không xoắn xuýt mấy chuyện vớ vẩn bên lề nữa, giúp hắn lấy hết những mảnh vỡ nhỏ trogn miệng vết thương ra rồi băng bó lại đàng hoàng.</w:t>
      </w:r>
      <w:r>
        <w:br w:type="textWrapping"/>
      </w:r>
      <w:r>
        <w:br w:type="textWrapping"/>
      </w:r>
      <w:r>
        <w:t xml:space="preserve">“Xoay người lại cho ta xem vết thương phía trước.” Quảng Võ ngoan ngoãn xoay người, Diệp Tuyền kéo một góc băng vải lên, dùng kéo cắt ra, thấy miệng vết thương vẫn ổn thì nhẹ nhàng thở ra.</w:t>
      </w:r>
      <w:r>
        <w:br w:type="textWrapping"/>
      </w:r>
      <w:r>
        <w:br w:type="textWrapping"/>
      </w:r>
      <w:r>
        <w:t xml:space="preserve">Diệp Tuyền quỳ trên giường lấy băng phải giúp Quảng Võ băng lại vết thương trên bụng. Đối phương đột nhiên bắt lầy cổ tay y, một tay còn lại cũng không an phận mà ôm lấy vai y.</w:t>
      </w:r>
      <w:r>
        <w:br w:type="textWrapping"/>
      </w:r>
      <w:r>
        <w:br w:type="textWrapping"/>
      </w:r>
      <w:r>
        <w:t xml:space="preserve">“Chính ngươi bảo phải đi Ác Nhân Cốc.”</w:t>
      </w:r>
      <w:r>
        <w:br w:type="textWrapping"/>
      </w:r>
      <w:r>
        <w:br w:type="textWrapping"/>
      </w:r>
      <w:r>
        <w:t xml:space="preserve">“Buổi chiều mới đi.”</w:t>
      </w:r>
      <w:r>
        <w:br w:type="textWrapping"/>
      </w:r>
      <w:r>
        <w:br w:type="textWrapping"/>
      </w:r>
      <w:r>
        <w:t xml:space="preserve">Diệp Tuyền giãy giụa vài cái cho có, thật ra y cũng không thấy mình phản kháng thì đối phương sẽ buông tay. “Làm từ phía sau, trên người ngươi có thương tích.”</w:t>
      </w:r>
      <w:r>
        <w:br w:type="textWrapping"/>
      </w:r>
      <w:r>
        <w:br w:type="textWrapping"/>
      </w:r>
      <w:r>
        <w:t xml:space="preserve">Quảng Võ sửng sốt một chút, mạnh mẽ nắm lấy hai má Diệp Tuyền, lại không dùng lực đến mức có thể làm đối phương đau. “Diệp thiếu gia, ngươi làm vậy không ổn chút nào. Còn chưa biết ta là ai mà đã đắm chìm sâu như vậy, coi chừng đến lúc muốn ra cũng ra không được.” Đối phương không đáp lại, hắn dán lên vành tai y cười vài tiếng, đầu lưỡi nóng bỏng liếm lên vành tai Diệp Tuyền.</w:t>
      </w:r>
      <w:r>
        <w:br w:type="textWrapping"/>
      </w:r>
      <w:r>
        <w:br w:type="textWrapping"/>
      </w:r>
      <w:r>
        <w:t xml:space="preserve">Quảng Võ không để thứ đó ở trong nhưng phía sau vẫn cảm thấy ướt át dính dấp.</w:t>
      </w:r>
      <w:r>
        <w:br w:type="textWrapping"/>
      </w:r>
      <w:r>
        <w:br w:type="textWrapping"/>
      </w:r>
      <w:r>
        <w:t xml:space="preserve">Diệp Tuyền kéo hai cái dùi đứng dậy, dầu gối có hơi run, hẳn là do quỳ trên giường lâu quá.</w:t>
      </w:r>
      <w:r>
        <w:br w:type="textWrapping"/>
      </w:r>
      <w:r>
        <w:br w:type="textWrapping"/>
      </w:r>
      <w:r>
        <w:t xml:space="preserve">“Ta đi chuẩn bị một chút.”</w:t>
      </w:r>
      <w:r>
        <w:br w:type="textWrapping"/>
      </w:r>
      <w:r>
        <w:br w:type="textWrapping"/>
      </w:r>
      <w:r>
        <w:t xml:space="preserve">Không biết tại sao Quảng Võ lại nhìn chằm chằm Diệp Tuyền, đối phương bị nhìn đến mức mất tự nhiên, đôi mắt còn ngấn nước nhìn hắn đề phòng. Quảng Võ dựng một ngón tay lên lau qua khóe miệng y một chút, đưa thứ bị lau xuống đến bên miệng đối phương, Môi Diệp Tuyền mấp máy vài cái, liếm đi chất lỏng trên đầu ngón tay Quảng Võ.</w:t>
      </w:r>
      <w:r>
        <w:br w:type="textWrapping"/>
      </w:r>
      <w:r>
        <w:br w:type="textWrapping"/>
      </w:r>
      <w:r>
        <w:t xml:space="preserve">“Nhớ đi rửa mặt.”</w:t>
      </w:r>
      <w:r>
        <w:br w:type="textWrapping"/>
      </w:r>
      <w:r>
        <w:br w:type="textWrapping"/>
      </w:r>
      <w:r>
        <w:t xml:space="preserve">“Ừ.” Giọng Diệp Tuyền nghe có chút rầu rĩ, đỡ giường cúi lưng nhặt quần áo lên, mặc từng cái từng cái lên người.</w:t>
      </w:r>
      <w:r>
        <w:br w:type="textWrapping"/>
      </w:r>
      <w:r>
        <w:br w:type="textWrapping"/>
      </w:r>
      <w:r>
        <w:t xml:space="preserve">“Cũng không có gì đáng lo, đến Ác Nhân Cốc còn có thể tịnh dưỡng một thời gian, Đường Thiên Huyền không ra tay sớm vậy đâu.” Thư Mặc tiên sinh thu hồi cánh tay bắt mạch cho Quảng Võ, nghiềm ngẫm nhìn Quảng Võ, ra vẻ lơ đãng hỏi: “Sao hôm nay Diệp thiếu gia lại chậm chạp như vậy.”</w:t>
      </w:r>
      <w:r>
        <w:br w:type="textWrapping"/>
      </w:r>
      <w:r>
        <w:br w:type="textWrapping"/>
      </w:r>
      <w:r>
        <w:t xml:space="preserve">Quảng Võ nhìn về phía cửa xuất thần, dường như như không nghe Thư Mặc tiên sinh nói gì.</w:t>
      </w:r>
      <w:r>
        <w:br w:type="textWrapping"/>
      </w:r>
      <w:r>
        <w:br w:type="textWrapping"/>
      </w:r>
      <w:r>
        <w:t xml:space="preserve">“Hắn vài Diệp thiếu gia cãi nhau?” Quách Quỷ hiếu kỳ nhìn Diêu Phong bên người.</w:t>
      </w:r>
      <w:r>
        <w:br w:type="textWrapping"/>
      </w:r>
      <w:r>
        <w:br w:type="textWrapping"/>
      </w:r>
      <w:r>
        <w:t xml:space="preserve">“Không giống, giận dỗi?” Diêu Phong quay đầu nhìn Đàm Thiên luôn trầm mặc ít lời.</w:t>
      </w:r>
      <w:r>
        <w:br w:type="textWrapping"/>
      </w:r>
      <w:r>
        <w:br w:type="textWrapping"/>
      </w:r>
      <w:r>
        <w:t xml:space="preserve">“Không biết.” Đàm Thiên lạnh lùng trả lời.</w:t>
      </w:r>
      <w:r>
        <w:br w:type="textWrapping"/>
      </w:r>
      <w:r>
        <w:br w:type="textWrapping"/>
      </w:r>
      <w:r>
        <w:t xml:space="preserve">Diệp Tuyền đi vào phòng, cảm thấy không khí ở đây không bình thường, đi thẳng đến bên người Quảng Võ, giơ tay lên che tai đối phương hỏi nhỏ: “Bọn họ bị sao vậy?”</w:t>
      </w:r>
      <w:r>
        <w:br w:type="textWrapping"/>
      </w:r>
      <w:r>
        <w:br w:type="textWrapping"/>
      </w:r>
      <w:r>
        <w:t xml:space="preserve">“Không biết.” Quảng Võ đứng lên vỗ vỗ vai Diệp Tuyền: “Đi thôi.”</w:t>
      </w:r>
      <w:r>
        <w:br w:type="textWrapping"/>
      </w:r>
      <w:r>
        <w:br w:type="textWrapping"/>
      </w:r>
      <w:r>
        <w:t xml:space="preserve">“Ồ… Thì ra không phải do Diệp thiếu gia mà là vị tướng quân nào đó tự cảm thấy không tự nhiên.”</w:t>
      </w:r>
      <w:r>
        <w:br w:type="textWrapping"/>
      </w:r>
      <w:r>
        <w:br w:type="textWrapping"/>
      </w:r>
      <w:r>
        <w:t xml:space="preserve">Quảng Võ vờ như không nghe thấy, kéo Diệp Tuyền ra khỏi cửa.</w:t>
      </w:r>
      <w:r>
        <w:br w:type="textWrapping"/>
      </w:r>
      <w:r>
        <w:br w:type="textWrapping"/>
      </w:r>
      <w:r>
        <w:t xml:space="preserve">Ngựa do Lẫm Phong Bảo chuẩn bị tất nhiên là Đạp Viêm Ô Truy, Quảng Võ vẫn giống như trước ôm Diệp Tuyền lên Đạp Viêm Ô Truy. Trước lạ sau quen, Ô Truy đạp hai cái lên tuyết, ngay cả một tiếng hí dư thừa cũng lười phát ra.</w:t>
      </w:r>
      <w:r>
        <w:br w:type="textWrapping"/>
      </w:r>
      <w:r>
        <w:br w:type="textWrapping"/>
      </w:r>
      <w:r>
        <w:t xml:space="preserve">Diệp Tuyền quái dị nhìn Quảng Võ, không biết trong hồ lô của hắn bán thuốc gì.</w:t>
      </w:r>
      <w:r>
        <w:br w:type="textWrapping"/>
      </w:r>
      <w:r>
        <w:br w:type="textWrapping"/>
      </w:r>
      <w:r>
        <w:t xml:space="preserve">Xuống Tây Côn Lôn cao địa chính là Tiểu Thương Lâm, Tiểu Thương Lâm là con đường phải đi nếu muốn vào Ác Nhân Cốc. Sáng nay Đường Thiên Huyền đã chạy trốn đến Tiểu Thương Lâm, không biết là đã vào Ác Nhân Cốc hay là đang mai phục ở Tiểu Thương Lâm.</w:t>
      </w:r>
      <w:r>
        <w:br w:type="textWrapping"/>
      </w:r>
      <w:r>
        <w:br w:type="textWrapping"/>
      </w:r>
      <w:r>
        <w:t xml:space="preserve">Diệp Tuyền quay đầu liếc nhìn sắc mặt Quảng Võ, xoay ngựa đi về phía Quảng Võ. Đối phương thấy y đi tới, không biết tại sao lai tránh đi. Diệp Tuyền thấy hắn như vậy cũng không tự làm mình mất mặt nữa, cưỡi Đạp Viêm lùi về phía sau đội ngũ.</w:t>
      </w:r>
      <w:r>
        <w:br w:type="textWrapping"/>
      </w:r>
      <w:r>
        <w:br w:type="textWrapping"/>
      </w:r>
      <w:r>
        <w:t xml:space="preserve">“Lúc nãy còn thân thiết, giờ bị sao rồi?”</w:t>
      </w:r>
      <w:r>
        <w:br w:type="textWrapping"/>
      </w:r>
      <w:r>
        <w:br w:type="textWrapping"/>
      </w:r>
      <w:r>
        <w:t xml:space="preserve">“Sao ta biết?” Thư Mặc tiên sinh nhìn thoáng qua Quảng Võ: “Ngươi tự mình đi hỏi bọn họ đi.”</w:t>
      </w:r>
      <w:r>
        <w:br w:type="textWrapping"/>
      </w:r>
      <w:r>
        <w:br w:type="textWrapping"/>
      </w:r>
      <w:r>
        <w:t xml:space="preserve">Tiểu Thương Lâm tuy gọi là Tiểu Thương Lâm nhưng thật ra chỉ có vài cái cây trụi lủi mà thôi. Vào Tiểu Thương Lâm rồi gió bắt đầu nổi lên, bởi vì định vào Ác Nhân Cốc ngay lập tức nên đoàn người cũng không mặc nhiều quần áo, chỉ dựa vào một chiếc áo lông duy nhất để chắn gió giữ ấm.</w:t>
      </w:r>
      <w:r>
        <w:br w:type="textWrapping"/>
      </w:r>
      <w:r>
        <w:br w:type="textWrapping"/>
      </w:r>
      <w:r>
        <w:t xml:space="preserve">Diệp Tuyền lạnh cóng, rụt người trong áo lông run rẩy liên hồi.</w:t>
      </w:r>
      <w:r>
        <w:br w:type="textWrapping"/>
      </w:r>
      <w:r>
        <w:br w:type="textWrapping"/>
      </w:r>
      <w:r>
        <w:t xml:space="preserve">Quảng Võ giục ngựa đi đến cạnh y chắn gió cho y. Có lẽ là cảm thấy gió nhỏ hơn một chút, Diệp Tuyền rốt cuộc cũng thò đầu ra khỏi mũ trùm.</w:t>
      </w:r>
      <w:r>
        <w:br w:type="textWrapping"/>
      </w:r>
      <w:r>
        <w:br w:type="textWrapping"/>
      </w:r>
      <w:r>
        <w:t xml:space="preserve">“Ngươi làm gì vậy?”</w:t>
      </w:r>
      <w:r>
        <w:br w:type="textWrapping"/>
      </w:r>
      <w:r>
        <w:br w:type="textWrapping"/>
      </w:r>
      <w:r>
        <w:t xml:space="preserve">“Không làm gì cả.” Ngữ khí Quảng Võ rất bình thường, cứ như là hắn vừa vặn đi đến chỗ này.</w:t>
      </w:r>
      <w:r>
        <w:br w:type="textWrapping"/>
      </w:r>
      <w:r>
        <w:br w:type="textWrapping"/>
      </w:r>
      <w:r>
        <w:t xml:space="preserve">Có người che chắn cho mình, Diệp Tuyền đời nào không chịu chiếm tiện nghi. Thấy bộ dạng Quảng Võ như vậy tuy có không vui nhưng cũng không vui đến mức tránh xa khỏi hắn.</w:t>
      </w:r>
      <w:r>
        <w:br w:type="textWrapping"/>
      </w:r>
      <w:r>
        <w:br w:type="textWrapping"/>
      </w:r>
      <w:r>
        <w:t xml:space="preserve">Trên đường qua Tiểu Thương Lâm không xảy ra chuyện ngoài ý muốn nào. Đến cửa vào Ác Nhân Cốc, thời tiết chợt tốt lên, đoàn người cởi áo lông trên người ra, xuốc ngựa bước lên Tam Sinh Lộ.</w:t>
      </w:r>
      <w:r>
        <w:br w:type="textWrapping"/>
      </w:r>
      <w:r>
        <w:br w:type="textWrapping"/>
      </w:r>
      <w:r>
        <w:t xml:space="preserve">Người của Lẫm Phong Bảo biết Quảng Võ là ai nhưng người trong Ác Nhân Cốc lại không biết. Ẩn Nguyên võ vệ gác cửa vào cốc tiến lên hỏi, Diệp Tuyền trực tiếp kéo người về dưới quyền Tuyền Tự Kỳ, trừ Thư Mặc tiên sinh.</w:t>
      </w:r>
      <w:r>
        <w:br w:type="textWrapping"/>
      </w:r>
      <w:r>
        <w:br w:type="textWrapping"/>
      </w:r>
      <w:r>
        <w:t xml:space="preserve">Mỗi khi có khách đến khách sạn Bình An Cố Duyên Ác cũng không vui vẻ nhiều, nhưng mấy vị khách này lại khác.</w:t>
      </w:r>
      <w:r>
        <w:br w:type="textWrapping"/>
      </w:r>
      <w:r>
        <w:br w:type="textWrapping"/>
      </w:r>
      <w:r>
        <w:t xml:space="preserve">Lẫm Phong Bảo bảo chủ, Tuyền Tự Kỳ kỳ chủ, Đan Thanh tiên sinh rời cốc nhiều năm.</w:t>
      </w:r>
      <w:r>
        <w:br w:type="textWrapping"/>
      </w:r>
      <w:r>
        <w:br w:type="textWrapping"/>
      </w:r>
      <w:r>
        <w:t xml:space="preserve">Cố Duyên Ác quyết định vờ như không thấy gì cả, mấy người này xuất hiện cùng lúc nhất định là có nguyên nhân. Hắn cũng được chút lời đồn vầ Thiên Huyền Kỳ, chỉ e là những người này về là vì chuyện này. Làm người của Tuyết Ma Đường, gặp chuyện này không nhúng tay mới là thông minh nhất.</w:t>
      </w:r>
      <w:r>
        <w:br w:type="textWrapping"/>
      </w:r>
      <w:r>
        <w:br w:type="textWrapping"/>
      </w:r>
      <w:r>
        <w:t xml:space="preserve">“Các ngươi qua đó hầu hạ cho tốt, mỗi người trong số đó các ngươi không đắc tội nổi đâu.”</w:t>
      </w:r>
      <w:r>
        <w:br w:type="textWrapping"/>
      </w:r>
      <w:r>
        <w:br w:type="textWrapping"/>
      </w:r>
      <w:r>
        <w:t xml:space="preserve">Chạy bàn chỉ quen mỗi Diệp Tuyền, có thể làm chạy bàn trong Ác Nhân Cốc thì trí nhớ cùng hiểu biết nhất định không kém. Thời gian hắn làm chạy bàn trong Ác Nhân Cốc nói dài cũng không dài, nói ngắn cũng không ngắn. Có thể ngồi cùng bàn với Diệp Tuyền nhất định không phải người bình thường, mà hai người kia hắn chưa từng gặp qua, có khi còn vào cốc sớm hơn Diệp Tuyền, vai vế… chỉ sợ cũng cao hơn Diệp Tuyền.</w:t>
      </w:r>
      <w:r>
        <w:br w:type="textWrapping"/>
      </w:r>
      <w:r>
        <w:br w:type="textWrapping"/>
      </w:r>
      <w:r>
        <w:t xml:space="preserve">“Khách quan cần gì?”</w:t>
      </w:r>
      <w:r>
        <w:br w:type="textWrapping"/>
      </w:r>
      <w:r>
        <w:br w:type="textWrapping"/>
      </w:r>
      <w:r>
        <w:t xml:space="preserve">“Đi xuống.” Quảng Võ nói.</w:t>
      </w:r>
      <w:r>
        <w:br w:type="textWrapping"/>
      </w:r>
      <w:r>
        <w:br w:type="textWrapping"/>
      </w:r>
      <w:r>
        <w:t xml:space="preserve">Chạy bàn rất là khôn khéo, thấy bầu không khí không bình thường lập tức chạy như bay.</w:t>
      </w:r>
      <w:r>
        <w:br w:type="textWrapping"/>
      </w:r>
      <w:r>
        <w:br w:type="textWrapping"/>
      </w:r>
      <w:r>
        <w:t xml:space="preserve">“Đến chỗ ta đi, các kỳ chủ đều có địa bàn riêng của mình trong Ác Nhân Cốc.” Diệp Tuyền là người đầu tiên phá vỡ sự trầm mặc, đỡ bàn gỗ định rời đi.</w:t>
      </w:r>
      <w:r>
        <w:br w:type="textWrapping"/>
      </w:r>
      <w:r>
        <w:br w:type="textWrapping"/>
      </w:r>
      <w:r>
        <w:t xml:space="preserve">Quảng Võ cũng lập tức đứng lên, vươn tay kéo cổ tay y, nhỏ giọng nói một câu: “Thực xin lỗi.”</w:t>
      </w:r>
      <w:r>
        <w:br w:type="textWrapping"/>
      </w:r>
      <w:r>
        <w:br w:type="textWrapping"/>
      </w:r>
      <w:r>
        <w:t xml:space="preserve">“Đến chỗ ta rồi nói.” Diệp Tuyền không rút tay về, cũng không tỏ vẻ muốn nói chuyện, xem như là đã chấp nhận.</w:t>
      </w:r>
      <w:r>
        <w:br w:type="textWrapping"/>
      </w:r>
      <w:r>
        <w:br w:type="textWrapping"/>
      </w:r>
      <w:r>
        <w:t xml:space="preserve">Điều kiện trong Ác Nhân Cốc không bằng bên ngoài, ngay cả Lẫm Phong Bảo ở Côn Lôn cạnh bên cũng không bằng. Nhưng mà không ngờ rằng chỗ của Diệp Tuyền rất chỉnh chu, còn có vài thị nữ hầu hạ.</w:t>
      </w:r>
      <w:r>
        <w:br w:type="textWrapping"/>
      </w:r>
      <w:r>
        <w:br w:type="textWrapping"/>
      </w:r>
      <w:r>
        <w:t xml:space="preserve">Diệp Tuyền đi thẳng về phòng, Quảng Võ theo sau y. Đang chuẩn bị vào phòng thì ảnh vệ trốn ở một nơi bí mật gần đó xông ra, hai thanh đao một trái một phải đặt trên cổ hắn. Không đợi Diệp Tuyền mở miệng bảo người lui xuống, Quảng Võ đã lấy binh phù Lẫm Phong Bảo của mình ra.</w:t>
      </w:r>
      <w:r>
        <w:br w:type="textWrapping"/>
      </w:r>
      <w:r>
        <w:br w:type="textWrapping"/>
      </w:r>
      <w:r>
        <w:t xml:space="preserve">“Đã đắc tội!” Hai ảnh vệ không hẹn mà cùng quỳ xuống.</w:t>
      </w:r>
      <w:r>
        <w:br w:type="textWrapping"/>
      </w:r>
      <w:r>
        <w:br w:type="textWrapping"/>
      </w:r>
      <w:r>
        <w:t xml:space="preserve">“Đừng để lộ ra.” Quảng Võ bước vào cửa, vươn tay đóng cửa lại.</w:t>
      </w:r>
      <w:r>
        <w:br w:type="textWrapping"/>
      </w:r>
      <w:r>
        <w:br w:type="textWrapping"/>
      </w:r>
      <w:r>
        <w:t xml:space="preserve">Diệp Tuyền ngồi đưa lưng về phía hắn.</w:t>
      </w:r>
      <w:r>
        <w:br w:type="textWrapping"/>
      </w:r>
      <w:r>
        <w:br w:type="textWrapping"/>
      </w:r>
      <w:r>
        <w:t xml:space="preserve">Quảng Võ chưa từng thấy Diệp Tuyền xa cách mình như vậy, dù là ngày đầu gặp nhau ở Trường An, lúc vừa quen biết hẳn là lúc phòng bị đối phương nhất, Diệp Tuyền cũng giả ngây giả ngốc ăn bám chỗ hắn.</w:t>
      </w:r>
      <w:r>
        <w:br w:type="textWrapping"/>
      </w:r>
      <w:r>
        <w:br w:type="textWrapping"/>
      </w:r>
      <w:r>
        <w:t xml:space="preserve">“Diệp Tuyền.” Hình như đây là lần đầu tiên hắn nghiêm túc gọi tên Diệp Tuyền.</w:t>
      </w:r>
      <w:r>
        <w:br w:type="textWrapping"/>
      </w:r>
      <w:r>
        <w:br w:type="textWrapping"/>
      </w:r>
      <w:r>
        <w:t xml:space="preserve">Diệp Tuyền vẫn quay lưng về phía hắn như trước, bờ vai cao ngất cũng chưa từng động đậy.</w:t>
      </w:r>
      <w:r>
        <w:br w:type="textWrapping"/>
      </w:r>
      <w:r>
        <w:br w:type="textWrapping"/>
      </w:r>
      <w:r>
        <w:t xml:space="preserve">Quảng Võ đi qua, từ sau lưng che miệng Diệp Tuyền. Hơi thở của đối phương kề bên ngón tay hắn, cảm giác rất kỳ diệu. “Ta nói với ngươi, ngương như vậy rất không ổn.” Quảng Võ hơi cúi lưng, trán để trên vai Diệp Tuyền: “Ta như bây giờ cũng rất không ổn.”</w:t>
      </w:r>
      <w:r>
        <w:br w:type="textWrapping"/>
      </w:r>
      <w:r>
        <w:br w:type="textWrapping"/>
      </w:r>
      <w:r>
        <w:t xml:space="preserve">Bờ vai dưới trán run lên.</w:t>
      </w:r>
    </w:p>
    <w:p>
      <w:r>
        <w:pict>
          <v:rect style="width:0;height:1.5pt" o:hralign="center" o:hrstd="t" o:hr="t"/>
        </w:pict>
      </w:r>
    </w:p>
    <w:p>
      <w:pPr>
        <w:pStyle w:val="Compact"/>
      </w:pPr>
      <w:r>
        <w:t xml:space="preserve">Vợ chồng đầu giường cãi nhau cuối giường làm lành mà thôi ~.~</w:t>
      </w:r>
      <w:r>
        <w:br w:type="textWrapping"/>
      </w:r>
      <w:r>
        <w:br w:type="textWrapping"/>
      </w:r>
      <w:r>
        <w:t xml:space="preserve">Vừa xác nhận rằng nam thần của mình (không phải A Cật nha) đã có bạn gái, còn rất ân ái, trái tim thủy tinh vỡ tan thành từng mảnh vụn, không muốn làm gì cả QAQ Nếu mấy thím thấy truyện edit quá khó coi (cảm thấy chương này edit rất nhảm =.=) hay post chậm gì thì cũng thông cảm giùm tui nha QAQ Tui đi khóc đây QAQ</w:t>
      </w:r>
      <w:r>
        <w:br w:type="textWrapping"/>
      </w:r>
      <w:r>
        <w:br w:type="textWrapping"/>
      </w:r>
    </w:p>
    <w:p>
      <w:pPr>
        <w:pStyle w:val="Heading2"/>
      </w:pPr>
      <w:bookmarkStart w:id="37" w:name="chương-13"/>
      <w:bookmarkEnd w:id="37"/>
      <w:r>
        <w:t xml:space="preserve">13. Chương 13</w:t>
      </w:r>
    </w:p>
    <w:p>
      <w:pPr>
        <w:pStyle w:val="Compact"/>
      </w:pPr>
      <w:r>
        <w:br w:type="textWrapping"/>
      </w:r>
      <w:r>
        <w:br w:type="textWrapping"/>
      </w:r>
      <w:r>
        <w:t xml:space="preserve">Giữa Quảng Võ và Diệp Tuyền rất không bình thường.</w:t>
      </w:r>
      <w:r>
        <w:br w:type="textWrapping"/>
      </w:r>
      <w:r>
        <w:br w:type="textWrapping"/>
      </w:r>
      <w:r>
        <w:t xml:space="preserve">Quách Quỷ hiếm khi dậy sớm, thấy Quảng Võ và Diệp Tuyền cùng nhau ra khỏi phòng Diệp Tuyền, định tiến lên chào hỏi thì thấy hai người đi về hai hước ngược nhau.</w:t>
      </w:r>
      <w:r>
        <w:br w:type="textWrapping"/>
      </w:r>
      <w:r>
        <w:br w:type="textWrapping"/>
      </w:r>
      <w:r>
        <w:t xml:space="preserve">Quảng Võ muốn đi ra ngoài, còn Diệp Tuyền thì đi về phía mình.</w:t>
      </w:r>
      <w:r>
        <w:br w:type="textWrapping"/>
      </w:r>
      <w:r>
        <w:br w:type="textWrapping"/>
      </w:r>
      <w:r>
        <w:t xml:space="preserve">“Đứng ở đây làm gì?”</w:t>
      </w:r>
      <w:r>
        <w:br w:type="textWrapping"/>
      </w:r>
      <w:r>
        <w:br w:type="textWrapping"/>
      </w:r>
      <w:r>
        <w:t xml:space="preserve">“Ngươi và Quảng Võ… cãi nhau hay là có chuyện gì?”</w:t>
      </w:r>
      <w:r>
        <w:br w:type="textWrapping"/>
      </w:r>
      <w:r>
        <w:br w:type="textWrapping"/>
      </w:r>
      <w:r>
        <w:t xml:space="preserve">“Giữa ta và hắn không có gì cả, các người đừng có đoán mò nữa được không?”</w:t>
      </w:r>
      <w:r>
        <w:br w:type="textWrapping"/>
      </w:r>
      <w:r>
        <w:br w:type="textWrapping"/>
      </w:r>
      <w:r>
        <w:t xml:space="preserve">Quảng Võ bước sang bên một bước nhường đường cho Diệp Tuyền. Diệp thiếu gia thoải mái đi qua, trên mặt không có chút chột dạ cùng mất tự nhiên nào, giống như những gì y vừa nói là sự thật.</w:t>
      </w:r>
      <w:r>
        <w:br w:type="textWrapping"/>
      </w:r>
      <w:r>
        <w:br w:type="textWrapping"/>
      </w:r>
      <w:r>
        <w:t xml:space="preserve">Quảng Võ đến chỗ Hắc Nha một chuyến, nói với những người không biết rằng mình là người của Tuyền Tự Kỳ, có chuyện cần bẩm báo.</w:t>
      </w:r>
      <w:r>
        <w:br w:type="textWrapping"/>
      </w:r>
      <w:r>
        <w:br w:type="textWrapping"/>
      </w:r>
      <w:r>
        <w:t xml:space="preserve">Gần đây Hắc Nha rất hay lui tới với Tuyền Tự Kỳ, lúc trước Tuyền Tự Kỳ kỳ chủ bị phái ra khỏi Ác Nhân Cốc cũng là ý của Hắc Nha, nay người đã về thì có người đến bẩm báo một chút cũng chẳng lạ lùng gì, liền cho đi vào.</w:t>
      </w:r>
      <w:r>
        <w:br w:type="textWrapping"/>
      </w:r>
      <w:r>
        <w:br w:type="textWrapping"/>
      </w:r>
      <w:r>
        <w:t xml:space="preserve">Đào Hàn Đình buông vật trên tay xuống, nói: “Bọn họ nói với ta là người của Tuyền Tự Kỳ.”</w:t>
      </w:r>
      <w:r>
        <w:br w:type="textWrapping"/>
      </w:r>
      <w:r>
        <w:br w:type="textWrapping"/>
      </w:r>
      <w:r>
        <w:t xml:space="preserve">“Cũng không thể nói là Lẫm Phong Bảo bảo chủ.”</w:t>
      </w:r>
      <w:r>
        <w:br w:type="textWrapping"/>
      </w:r>
      <w:r>
        <w:br w:type="textWrapping"/>
      </w:r>
      <w:r>
        <w:t xml:space="preserve">“Không phải không có lý, ai biết được trong Tuyết Ma Đường có người của Đường Thiên Huyền hay không.”</w:t>
      </w:r>
      <w:r>
        <w:br w:type="textWrapping"/>
      </w:r>
      <w:r>
        <w:br w:type="textWrapping"/>
      </w:r>
      <w:r>
        <w:t xml:space="preserve">Quảng Võ khẽ cười nói: “Có lẽ trước kia thì có, thế nhưng sau khi Đường Thiên Huyền làm chuyện không nên làm thì trong Tuyết Ma Đường đã không còn người liên quan đến Đường Thiên Huyền.”</w:t>
      </w:r>
      <w:r>
        <w:br w:type="textWrapping"/>
      </w:r>
      <w:r>
        <w:br w:type="textWrapping"/>
      </w:r>
      <w:r>
        <w:t xml:space="preserve">“Tướng quân có chuyện gì thì cứ nói thẳng.”</w:t>
      </w:r>
      <w:r>
        <w:br w:type="textWrapping"/>
      </w:r>
      <w:r>
        <w:br w:type="textWrapping"/>
      </w:r>
      <w:r>
        <w:t xml:space="preserve">“Chuyện của Ác Nhân Cốc tất nhiên là để Ác Nhân Cốc lo, chỉ là việc này không chỉ liên quan đến Ác Nhân Cốc, cả gan xin mượn Hắc Nha một tấm ‘kim bài miễn tử’.”</w:t>
      </w:r>
      <w:r>
        <w:br w:type="textWrapping"/>
      </w:r>
      <w:r>
        <w:br w:type="textWrapping"/>
      </w:r>
      <w:r>
        <w:t xml:space="preserve">Đào Hàn Đình phát ra một tiếng cười lạnh, tiện tay tháo lệnh bài tùy thân của mình xuống ném cho Quảng Võ, nói: “Làm xong trả lại.”</w:t>
      </w:r>
      <w:r>
        <w:br w:type="textWrapping"/>
      </w:r>
      <w:r>
        <w:br w:type="textWrapping"/>
      </w:r>
      <w:r>
        <w:t xml:space="preserve">“Đa tạ.” Quảng Võ có được lệnh bài, ôm quyền với Hắc Nha rồi tự lui xuống.</w:t>
      </w:r>
      <w:r>
        <w:br w:type="textWrapping"/>
      </w:r>
      <w:r>
        <w:br w:type="textWrapping"/>
      </w:r>
      <w:r>
        <w:t xml:space="preserve">Ra khỏi Liệt Phong Tập là Tam Sinh Lộ, Quảng Võ đi không bao xa liền quẹo vào “khách sạn” duy nhất của Ác Nhân Cốc. Cố Duyên Ác vẫn bảo người ra hầu hạ đàng hoàng như thường, mình thì kiên quyết không liên quan đến Quảng Võ.</w:t>
      </w:r>
      <w:r>
        <w:br w:type="textWrapping"/>
      </w:r>
      <w:r>
        <w:br w:type="textWrapping"/>
      </w:r>
      <w:r>
        <w:t xml:space="preserve">“Cho một ấm trà.” Quảng Võ tùy tiện ném một một khối bạc vụn vào tay chạy bàn: “Trà mới.”</w:t>
      </w:r>
      <w:r>
        <w:br w:type="textWrapping"/>
      </w:r>
      <w:r>
        <w:br w:type="textWrapping"/>
      </w:r>
      <w:r>
        <w:t xml:space="preserve">Chạy bàn đã lấy tiền tất nhiên phải làm ăn đàng hoàng, lấy lá trà mới nhất của Ác Nhân Cốc đi pha.</w:t>
      </w:r>
      <w:r>
        <w:br w:type="textWrapping"/>
      </w:r>
      <w:r>
        <w:br w:type="textWrapping"/>
      </w:r>
      <w:r>
        <w:t xml:space="preserve">Quảng Võ ở bên ngoài không có gì làm, ngón tay nhịp trên bàn gỗ một tiếng lại một tiếng. Một cái hai cái ba cái, dừng một lát rồi lại một cái hai cái ba cái bốn cái, nửa như có quy luật lại nửa như không có.</w:t>
      </w:r>
      <w:r>
        <w:br w:type="textWrapping"/>
      </w:r>
      <w:r>
        <w:br w:type="textWrapping"/>
      </w:r>
      <w:r>
        <w:t xml:space="preserve">Chạy bàn bưng trà lẹn, Quảng Võ nhấp một ngụm. Hẳn là vừa được đưa đến khách sạn Bình An, không có chút mùi mốc nào.</w:t>
      </w:r>
      <w:r>
        <w:br w:type="textWrapping"/>
      </w:r>
      <w:r>
        <w:br w:type="textWrapping"/>
      </w:r>
      <w:r>
        <w:t xml:space="preserve">“Đi xuống đi.”</w:t>
      </w:r>
      <w:r>
        <w:br w:type="textWrapping"/>
      </w:r>
      <w:r>
        <w:br w:type="textWrapping"/>
      </w:r>
      <w:r>
        <w:t xml:space="preserve">Vừa dứt lời, một Truy Mệnh Tiễn đâm thủng ly trà của Quảng Võ.</w:t>
      </w:r>
      <w:r>
        <w:br w:type="textWrapping"/>
      </w:r>
      <w:r>
        <w:br w:type="textWrapping"/>
      </w:r>
      <w:r>
        <w:t xml:space="preserve">Quảng Võ bình tĩnh nhìn về phía mũi tên bắn ra, không có một ai. Hắn nhấc tay gõ lên bàn hai cái, trào phúng nói: “Chẳng lẽ Đường Thiên Huyền ngay cả tiền một mũi tên cũng không trả nổi, đến bốn người mà lại chỉ có một mũi tên này.” Một Truy Mệnh Tiễn xé gió bay ra, Quảng Võ một chiêu Nghênh Phong Hồi Lãng trốn vào góc chết của đối phương.</w:t>
      </w:r>
      <w:r>
        <w:br w:type="textWrapping"/>
      </w:r>
      <w:r>
        <w:br w:type="textWrapping"/>
      </w:r>
      <w:r>
        <w:t xml:space="preserve">“Thật không ngờ ngay cả ngươi cũng muốn thứ trong tay ta.” Đường Thiên Huyền ôm thiên cơ hạp ngồi trên nóc nhà, hai tay đầu quấn băng vải rất dày.</w:t>
      </w:r>
      <w:r>
        <w:br w:type="textWrapping"/>
      </w:r>
      <w:r>
        <w:br w:type="textWrapping"/>
      </w:r>
      <w:r>
        <w:t xml:space="preserve">“Đường Thiên Huyền, không thể trách người khác, chỉ có thể trách ngươi quá ngu ngốc.”</w:t>
      </w:r>
      <w:r>
        <w:br w:type="textWrapping"/>
      </w:r>
      <w:r>
        <w:br w:type="textWrapping"/>
      </w:r>
      <w:r>
        <w:t xml:space="preserve">Kiếm khí buốt thấu xương liên tục đánh tới, Đường Thiên Huyền khó khăn né tránh, chật vật nhảy xuống, kêu lên một tiếng thật to, dẫn theo ba người khác rút khỏi khách sạn Bình An.</w:t>
      </w:r>
      <w:r>
        <w:br w:type="textWrapping"/>
      </w:r>
      <w:r>
        <w:br w:type="textWrapping"/>
      </w:r>
      <w:r>
        <w:t xml:space="preserve">Loan đao nhanh nhẹn xẹt qua cổ họng một người, máu tươi phun lên thân đao lạnh lẽo sáng loáng.</w:t>
      </w:r>
      <w:r>
        <w:br w:type="textWrapping"/>
      </w:r>
      <w:r>
        <w:br w:type="textWrapping"/>
      </w:r>
      <w:r>
        <w:t xml:space="preserve">“Mau chạy!” Đường Thiên Huyền ném một quả đạn khói, người vừa tới không thể nào không lui ra khỏi màn khói để tự bảo vệ mình.</w:t>
      </w:r>
      <w:r>
        <w:br w:type="textWrapping"/>
      </w:r>
      <w:r>
        <w:br w:type="textWrapping"/>
      </w:r>
      <w:r>
        <w:t xml:space="preserve">Chuyện Quảng Võ bị tập kích rất nhanh từ khách sạn Bình An lan ra toàn bộ Ác Nhân Cốc.</w:t>
      </w:r>
      <w:r>
        <w:br w:type="textWrapping"/>
      </w:r>
      <w:r>
        <w:br w:type="textWrapping"/>
      </w:r>
      <w:r>
        <w:t xml:space="preserve">Thiên Huyền Kỳ động thủ với Tuyền Tự Kỳ, rõ ràng là tuyên bố khơi mào nội chiến.</w:t>
      </w:r>
      <w:r>
        <w:br w:type="textWrapping"/>
      </w:r>
      <w:r>
        <w:br w:type="textWrapping"/>
      </w:r>
      <w:r>
        <w:t xml:space="preserve">Diệp Tuyền mặt không đổi sắc uống một ngụm trà, liếc mắt nhìn Quảng Võ vừa vào phòng, không có dấu vết bị thương.</w:t>
      </w:r>
      <w:r>
        <w:br w:type="textWrapping"/>
      </w:r>
      <w:r>
        <w:br w:type="textWrapping"/>
      </w:r>
      <w:r>
        <w:t xml:space="preserve">Quách Quỷ lo lắng không yên đẩy cửa đi vào, người trong phòng không có chút phản ứng nào. Quách Quỷ nhịn không được, dùng lực ho khan hai tiếng, cuối cùng Quảng Võ cũng ngẩng đầu lên. “Đã tra qua nơi ở của Đường Thiên Huyền, không có một ai, ngoài ra còn tra xét những thứ bọn họ để trong kho hàng, những thứ có thể lấy đều đã bị lấy đi.”</w:t>
      </w:r>
      <w:r>
        <w:br w:type="textWrapping"/>
      </w:r>
      <w:r>
        <w:br w:type="textWrapping"/>
      </w:r>
      <w:r>
        <w:t xml:space="preserve">Quảng Võ thu hồi ánh mắt, bưng ấm trà trên bàn châm cho mình một ly, nói: “Không biết tại sao ta cảm thấy Đường Thiên Huyền rất kỳ quái, có hơi quá hấp tấp.” Hắn ngừng lại một lát rồi nói tiếp: “Ta đặt giả thuyết, giả như Đường Thiên Huyền không phải là người lập kế hoạch, sau lưng hắn còn có một người khác.”</w:t>
      </w:r>
      <w:r>
        <w:br w:type="textWrapping"/>
      </w:r>
      <w:r>
        <w:br w:type="textWrapping"/>
      </w:r>
      <w:r>
        <w:t xml:space="preserve">“Nếu là Đường Thiên Huyền, dù cho hắn muốn động thủ vào hôm nay cũng sẽ không làm sớn như vậy, cũng không phải là tại khách sạn Bình An.” Diệp Tuyền cầm chén trà trước mặt Quảng Võ lên, một hơi uống sạch, quay đầu nhìn đối phương chờ hắn trả lời.</w:t>
      </w:r>
      <w:r>
        <w:br w:type="textWrapping"/>
      </w:r>
      <w:r>
        <w:br w:type="textWrapping"/>
      </w:r>
      <w:r>
        <w:t xml:space="preserve">“Đúng.” Quảng Võ gật đầu với y: “Quá hấp tấp, quả thật giống như bị buộc làm.”</w:t>
      </w:r>
      <w:r>
        <w:br w:type="textWrapping"/>
      </w:r>
      <w:r>
        <w:br w:type="textWrapping"/>
      </w:r>
      <w:r>
        <w:t xml:space="preserve">“Vậy ——” Thư Mặc tiên sinh dựng một ngón tay lên, khóe miệng cong cong, cười như một con hồ ly: “Trai cò tranh nhau, ngư ông đắc lợi, ‘ngư ông’ là ai?”</w:t>
      </w:r>
      <w:r>
        <w:br w:type="textWrapping"/>
      </w:r>
      <w:r>
        <w:br w:type="textWrapping"/>
      </w:r>
      <w:r>
        <w:t xml:space="preserve">“Còn một vấn đề nữa.” Quảng Võ nhẹ nhàng cười một tiếng: “‘Ngư ông’ là Hạo Khí Minh, hay là Ác Nhân Cốc?”</w:t>
      </w:r>
      <w:r>
        <w:br w:type="textWrapping"/>
      </w:r>
      <w:r>
        <w:br w:type="textWrapping"/>
      </w:r>
      <w:r>
        <w:t xml:space="preserve">Một hòn đá dậy lên ngàn cơn sóng.</w:t>
      </w:r>
      <w:r>
        <w:br w:type="textWrapping"/>
      </w:r>
      <w:r>
        <w:br w:type="textWrapping"/>
      </w:r>
      <w:r>
        <w:t xml:space="preserve">Nếu “ngư ông” là Hạo Khí Minh, vậy thì thật sự thú vị đây.</w:t>
      </w:r>
      <w:r>
        <w:br w:type="textWrapping"/>
      </w:r>
      <w:r>
        <w:br w:type="textWrapping"/>
      </w:r>
      <w:r>
        <w:t xml:space="preserve">“Tạm thời không nói đến chuyện này, mục đích của Đường Thiên Huyền là muốn Ác Nhân Cốc đấu đá lẫn nhau. Thiên Huyền Kỳ và Tuyền Tự Kỳ đánh nhau nghĩa là đồng minh của Thiên Huyền Kỳ và Tuyền Tự Kỳ đánh nhau, bôn bên tham chei61n s4 hấp dẫn càng nhiều người tham chiến.”</w:t>
      </w:r>
      <w:r>
        <w:br w:type="textWrapping"/>
      </w:r>
      <w:r>
        <w:br w:type="textWrapping"/>
      </w:r>
      <w:r>
        <w:t xml:space="preserve">Thư Mặc tiên sinh nâng tay chống đầu mình, tựa trên bàn hiếu kỳ nhìn Quảng Võ, cười nói: “Thế Lẫm Phong Bảo bảo chủ định là gì đây? Vô duyên vô cớ ra tay hay là tìm lý do liên mình tham chiến?”</w:t>
      </w:r>
      <w:r>
        <w:br w:type="textWrapping"/>
      </w:r>
      <w:r>
        <w:br w:type="textWrapping"/>
      </w:r>
      <w:r>
        <w:t xml:space="preserve">“Diệp thiếu gia, ngươi ra ngoài một chút.”</w:t>
      </w:r>
      <w:r>
        <w:br w:type="textWrapping"/>
      </w:r>
      <w:r>
        <w:br w:type="textWrapping"/>
      </w:r>
      <w:r>
        <w:t xml:space="preserve">Thư mặc chậc lưỡi hai tiếng, u oán nhìn bóng dáng Diệp Tuyền và Quảng Võ rời đi, than thở: “Có chuyện gì là lại trốn đi nói riêng với nhau.”</w:t>
      </w:r>
      <w:r>
        <w:br w:type="textWrapping"/>
      </w:r>
      <w:r>
        <w:br w:type="textWrapping"/>
      </w:r>
      <w:r>
        <w:t xml:space="preserve">Đàm Thiên mở mắt ra, lạnh lùng nói: “Nghe nhiều sai nhiều.”</w:t>
      </w:r>
      <w:r>
        <w:br w:type="textWrapping"/>
      </w:r>
      <w:r>
        <w:br w:type="textWrapping"/>
      </w:r>
      <w:r>
        <w:t xml:space="preserve">Thư Mặc tiên sinh cười cười ngậm miệng.</w:t>
      </w:r>
      <w:r>
        <w:br w:type="textWrapping"/>
      </w:r>
      <w:r>
        <w:br w:type="textWrapping"/>
      </w:r>
      <w:r>
        <w:t xml:space="preserve">Quảng Võ buông then cửa, hai khối gỗ chạm vào nhau phát ra tiếng cạch thanh thúy. Tay hắn dừng trên then cửa, cúi đầu, không xoay người nhìn Diệp Tuyền sau lưng mình.</w:t>
      </w:r>
      <w:r>
        <w:br w:type="textWrapping"/>
      </w:r>
      <w:r>
        <w:br w:type="textWrapping"/>
      </w:r>
      <w:r>
        <w:t xml:space="preserve">“Ý của ngươi.”</w:t>
      </w:r>
      <w:r>
        <w:br w:type="textWrapping"/>
      </w:r>
      <w:r>
        <w:br w:type="textWrapping"/>
      </w:r>
      <w:r>
        <w:t xml:space="preserve">“Có ý gì?” Ng1on aty Diệp Tuyền không tự nhiên giật giật, quăng vấn đề về lại tay Quảng Võ.</w:t>
      </w:r>
      <w:r>
        <w:br w:type="textWrapping"/>
      </w:r>
      <w:r>
        <w:br w:type="textWrapping"/>
      </w:r>
      <w:r>
        <w:t xml:space="preserve">“Ngươi hy vọng Lẫm Phong Bảo tham chiến không?” Quảng Võ xoay người, nh2in vào đáy mắt Diệp Tuyền.</w:t>
      </w:r>
      <w:r>
        <w:br w:type="textWrapping"/>
      </w:r>
      <w:r>
        <w:br w:type="textWrapping"/>
      </w:r>
      <w:r>
        <w:t xml:space="preserve">Diệp Tuyền miễn cưỡng nhếch môi, buồn cười nhìn Quảng Võ, hỏi ngươc lại: “Đây là chuyện riêng của Lẫm Phong Bảo, nên do Lẫm Phong Bảo bảo chủ tự mình quyết định, ta cũng không pahi3 người của Lẫm Phong Bảo, có thể nói hy vọng hay không hy vọng gì?”</w:t>
      </w:r>
      <w:r>
        <w:br w:type="textWrapping"/>
      </w:r>
      <w:r>
        <w:br w:type="textWrapping"/>
      </w:r>
      <w:r>
        <w:t xml:space="preserve">“Ta đổi cách hỏi vậy.” Quảng Võ vén tóc hai bên má Diệp Tuyền lên, ngón tay n1ong bỏng đụng đến vành tay mỏng manh đến gần như trong suốt của đối phương. Cơ thể Diệp Tuyền không tự nhiên giật giật, hắn cẩn thận kề sát vào: “Ngươi… hy vọng ta tham chiến chứ?”</w:t>
      </w:r>
      <w:r>
        <w:br w:type="textWrapping"/>
      </w:r>
      <w:r>
        <w:br w:type="textWrapping"/>
      </w:r>
      <w:r>
        <w:t xml:space="preserve">Diệp Tuyền không rõ quan hệ giữa mình và Quảng Võ là gì.</w:t>
      </w:r>
      <w:r>
        <w:br w:type="textWrapping"/>
      </w:r>
      <w:r>
        <w:br w:type="textWrapping"/>
      </w:r>
      <w:r>
        <w:t xml:space="preserve">Ngoài mặt y đã ngủ với Quảng Võ hai lần, trên thực tế là ba lần, mà quan hệ của bọn họ cũng chỉ dừng lại ở đó. Y thậm chí cũng không rõ người này rốt cuộc là thuộc về thế lực nào.</w:t>
      </w:r>
      <w:r>
        <w:br w:type="textWrapping"/>
      </w:r>
      <w:r>
        <w:br w:type="textWrapping"/>
      </w:r>
      <w:r>
        <w:t xml:space="preserve">Thiên Sách Phủ, Ác Nhân Cốc, Thiên Hạ Tiền Trang, Ẩn Nguyên Hội.</w:t>
      </w:r>
      <w:r>
        <w:br w:type="textWrapping"/>
      </w:r>
      <w:r>
        <w:br w:type="textWrapping"/>
      </w:r>
      <w:r>
        <w:t xml:space="preserve">Người này có được quá nhiều thứ mà người khác nghĩ cũng không dám nghĩ, hay nói là, thứ người ta khao khát.</w:t>
      </w:r>
      <w:r>
        <w:br w:type="textWrapping"/>
      </w:r>
      <w:r>
        <w:br w:type="textWrapping"/>
      </w:r>
      <w:r>
        <w:t xml:space="preserve">Nếu Quảng Võ tham chiến lại đứng về phía y thì thật sự rất tốt cho y.</w:t>
      </w:r>
      <w:r>
        <w:br w:type="textWrapping"/>
      </w:r>
      <w:r>
        <w:br w:type="textWrapping"/>
      </w:r>
      <w:r>
        <w:t xml:space="preserve">Lẫm Phong Bảo tham chiến, được Cực Đạo Ma Tôn giúp một tay, có lẽ còn chưa đến mức giúp một tay, trận chiến này sẽ kết thúc với tốc độ sét đánh không kịp bịt tay. Tuyền Tự Kỳ sẽ không có bất kỳ tổn thất nào, y cũng không phần phải phiêu lưu chút nào, sẽ vẫn là Diệp Tuyền dnah tiếng vang dội trong Ác Nhân Cốc.</w:t>
      </w:r>
      <w:r>
        <w:br w:type="textWrapping"/>
      </w:r>
      <w:r>
        <w:br w:type="textWrapping"/>
      </w:r>
      <w:r>
        <w:t xml:space="preserve">Nhưng mà —— y không biết Quảng Võ rốt cuộc là người của phe nào, không biết tham chiến sẽ ảnh hưởng gì đến Quảng Võ.</w:t>
      </w:r>
      <w:r>
        <w:br w:type="textWrapping"/>
      </w:r>
      <w:r>
        <w:br w:type="textWrapping"/>
      </w:r>
      <w:r>
        <w:t xml:space="preserve">Diệp Tuyền bỗng cảm thấy buồn cười.</w:t>
      </w:r>
      <w:r>
        <w:br w:type="textWrapping"/>
      </w:r>
      <w:r>
        <w:br w:type="textWrapping"/>
      </w:r>
      <w:r>
        <w:t xml:space="preserve">Sống trong Ác Nhân Cốc mấy năm nay, y chưa từng gặp qua đấu trnah gay gắt hay trở mặt thành thù, kẻ luôn luôn làm theo “tự bào làm đầu” như mình vậy là lạu bắt đầu lo cho người khác.</w:t>
      </w:r>
      <w:r>
        <w:br w:type="textWrapping"/>
      </w:r>
      <w:r>
        <w:br w:type="textWrapping"/>
      </w:r>
      <w:r>
        <w:t xml:space="preserve">“Ngươi… hy vọng ta tham chiến chứ?”</w:t>
      </w:r>
      <w:r>
        <w:br w:type="textWrapping"/>
      </w:r>
      <w:r>
        <w:br w:type="textWrapping"/>
      </w:r>
      <w:r>
        <w:t xml:space="preserve">“Ta… không cần.”</w:t>
      </w:r>
      <w:r>
        <w:br w:type="textWrapping"/>
      </w:r>
      <w:r>
        <w:br w:type="textWrapping"/>
      </w:r>
      <w:r>
        <w:t xml:space="preserve">“Tại sao?” Quảng Võ hỏi y.</w:t>
      </w:r>
      <w:r>
        <w:br w:type="textWrapping"/>
      </w:r>
      <w:r>
        <w:br w:type="textWrapping"/>
      </w:r>
      <w:r>
        <w:t xml:space="preserve">“Kẻ mạnh không cần người khác giúp.”</w:t>
      </w:r>
      <w:r>
        <w:br w:type="textWrapping"/>
      </w:r>
      <w:r>
        <w:br w:type="textWrapping"/>
      </w:r>
      <w:r>
        <w:t xml:space="preserve">“Kẻ liên kết với kẻ mạnh cũng là kẻ mạnh.” Quảng Võ dừng một chút, dán lên vành tai Diệp Tuyền, tay cọ qua cọ lại ở sau tai đối phương: “Ta muốn nghe ngươi nói lời thật lòng.”</w:t>
      </w:r>
      <w:r>
        <w:br w:type="textWrapping"/>
      </w:r>
      <w:r>
        <w:br w:type="textWrapping"/>
      </w:r>
      <w:r>
        <w:t xml:space="preserve">“Ta sẽ không nói thật, ngươi cũng không muốn nghe.”</w:t>
      </w:r>
      <w:r>
        <w:br w:type="textWrapping"/>
      </w:r>
      <w:r>
        <w:br w:type="textWrapping"/>
      </w:r>
      <w:r>
        <w:t xml:space="preserve">“Tại sao?” Quảng Võ lại hỏi.</w:t>
      </w:r>
      <w:r>
        <w:br w:type="textWrapping"/>
      </w:r>
      <w:r>
        <w:br w:type="textWrapping"/>
      </w:r>
      <w:r>
        <w:t xml:space="preserve">Diệp Tuyền nâng tay lên, nhẹ nhàng đẩy Quảng Võ ra, tách mình và đối phương ra một cự ly thích hợp: “Nói nhiều sai nhiều, hơn nữa, cứ như vậy rất không ổn.”</w:t>
      </w:r>
      <w:r>
        <w:br w:type="textWrapping"/>
      </w:r>
      <w:r>
        <w:br w:type="textWrapping"/>
      </w:r>
      <w:r>
        <w:t xml:space="preserve">Đôi môi mềm mại phủ lên môi Diệp Tuyền, Quảng Võ bóp cằm đối phương, từ từ nhắm hai mắt lại, thật nghiêm túc hôn y.</w:t>
      </w:r>
      <w:r>
        <w:br w:type="textWrapping"/>
      </w:r>
      <w:r>
        <w:br w:type="textWrapping"/>
      </w:r>
      <w:r>
        <w:t xml:space="preserve">Diệp Tuyền hơi giật giật mốt chút, sau đó lại chìm vào nụ hôn của Quảng Võ.</w:t>
      </w:r>
      <w:r>
        <w:br w:type="textWrapping"/>
      </w:r>
      <w:r>
        <w:br w:type="textWrapping"/>
      </w:r>
      <w:r>
        <w:t xml:space="preserve">“Người làm sai trước không phải ta.”</w:t>
      </w:r>
      <w:r>
        <w:br w:type="textWrapping"/>
      </w:r>
      <w:r>
        <w:br w:type="textWrapping"/>
      </w:r>
      <w:r>
        <w:t xml:space="preserve">“Là ngươi xen vào việc của người khác mang ta về.”</w:t>
      </w:r>
      <w:r>
        <w:br w:type="textWrapping"/>
      </w:r>
      <w:r>
        <w:br w:type="textWrapping"/>
      </w:r>
      <w:r>
        <w:t xml:space="preserve">“Còn giả vờ?” Quảng Võ nhướn mày, đầu ngón tay lưu luyến trên bờ môi hồng nhuận ươn ướt của Diệp Tuyền: “Sớm hơn lúc đó, không phải ở sòng bạc, ở một nơi khác, nơi chúng ta đã lâu rồi chưa đến.”</w:t>
      </w:r>
      <w:r>
        <w:br w:type="textWrapping"/>
      </w:r>
      <w:r>
        <w:br w:type="textWrapping"/>
      </w:r>
      <w:r>
        <w:t xml:space="preserve">Diệp Tuyền bỗng nhận ra Quảng Võ đang nói về nơi nào: “Ngươi biết… người đó là ta?”</w:t>
      </w:r>
      <w:r>
        <w:br w:type="textWrapping"/>
      </w:r>
      <w:r>
        <w:br w:type="textWrapping"/>
      </w:r>
      <w:r>
        <w:t xml:space="preserve">“Chỉ có ngươi khi uống say mới thật thố như vậy.” Quảng Võ nhéo mặt Diệp Tuyền một chút, cảm giác mềm mại mịn màng. Hắn bỗng nhiên nhớ lại cảnh tượng lần đầu gặp Diệp Tuyền ở Mê Tiên Dẫn, đối phương ngồi trên người hắn, hắn nâng tay sờ mặt đối phương, cảm giác lúc ấy giống hệt như bậy giờ. “Hiện tại ngươi phải nói thật.”</w:t>
      </w:r>
      <w:r>
        <w:br w:type="textWrapping"/>
      </w:r>
      <w:r>
        <w:br w:type="textWrapping"/>
      </w:r>
      <w:r>
        <w:t xml:space="preserve">“Vẫn là câu nói đó.”</w:t>
      </w:r>
      <w:r>
        <w:br w:type="textWrapping"/>
      </w:r>
      <w:r>
        <w:br w:type="textWrapping"/>
      </w:r>
      <w:r>
        <w:t xml:space="preserve">“Không cần?”</w:t>
      </w:r>
      <w:r>
        <w:br w:type="textWrapping"/>
      </w:r>
      <w:r>
        <w:br w:type="textWrapping"/>
      </w:r>
      <w:r>
        <w:t xml:space="preserve">“Ta sẽ không nói lời thật lòng, ngươi cũng không muốn nghe.” Diệp Tuyền hơi ngập ngừng một lát: “Tuy chỉ là kỳ chủ nhưng Tuyền Tự Kỳ là do ta một tay gầy dựng nên. Chỉ là một Đường Thiên Huyền mà có thể lật đổ ta thì Ác Nhân Cốc đã không có một vị kỳ chủ này từ lâu rồi.”</w:t>
      </w:r>
      <w:r>
        <w:br w:type="textWrapping"/>
      </w:r>
      <w:r>
        <w:br w:type="textWrapping"/>
      </w:r>
      <w:r>
        <w:t xml:space="preserve">Quảng Võ cong khóe môi, ánh mắt rực rỡ lại sáng sủa như một vì sao. Hắn đề gáy Diệp Tuyền lại, lại phủ môi mình lên.</w:t>
      </w:r>
      <w:r>
        <w:br w:type="textWrapping"/>
      </w:r>
      <w:r>
        <w:br w:type="textWrapping"/>
      </w:r>
      <w:r>
        <w:t xml:space="preserve">Không có gì không tốt cả. Quảng Võ nghĩ. Rõ ràng là quá tốt.</w:t>
      </w:r>
      <w:r>
        <w:br w:type="textWrapping"/>
      </w:r>
      <w:r>
        <w:br w:type="textWrapping"/>
      </w:r>
      <w:r>
        <w:t xml:space="preserve">Tuyết Ma viết một phong thư, từ chính tay hắn truyền đi, không qua tay người thứ hai. Phong thư này là viết cho Hạo Khí Minh minh chủ, cũng sẽ không qua tay người thứ hai. Bồ câu sẽ đưa thử đến tận tay Tạ Uyên.</w:t>
      </w:r>
      <w:r>
        <w:br w:type="textWrapping"/>
      </w:r>
      <w:r>
        <w:br w:type="textWrapping"/>
      </w:r>
      <w:r>
        <w:t xml:space="preserve">Trên bàn là một ván cờ chết, nước cờ chết tuyệt đối, dù đi nước nào thì quân trắng đều sẽ thua.</w:t>
      </w:r>
      <w:r>
        <w:br w:type="textWrapping"/>
      </w:r>
      <w:r>
        <w:br w:type="textWrapping"/>
      </w:r>
      <w:r>
        <w:t xml:space="preserve">Vương Di Phong nắm một quân cờ trắng lên, đổi lấy một quân cờ đen trên bàn. Quân trắng bị buộc vào tuyệt lộ thần kỳ sống lại.</w:t>
      </w:r>
      <w:r>
        <w:br w:type="textWrapping"/>
      </w:r>
      <w:r>
        <w:br w:type="textWrapping"/>
      </w:r>
      <w:r>
        <w:t xml:space="preserve">“Giữ lại loại người này trong Ác Nhân Cốc cũng không phải là chuyện xấu.”</w:t>
      </w:r>
      <w:r>
        <w:br w:type="textWrapping"/>
      </w:r>
      <w:r>
        <w:br w:type="textWrapping"/>
      </w:r>
      <w:r>
        <w:t xml:space="preserve">Tình thế Ác Nhân Cốc hiện tại cũng không lạc quan. Nội chiến chưa trừ lại còn có họa ngoại xâm.</w:t>
      </w:r>
      <w:r>
        <w:br w:type="textWrapping"/>
      </w:r>
      <w:r>
        <w:br w:type="textWrapping"/>
      </w:r>
      <w:r>
        <w:t xml:space="preserve">Từ khi Hạo Khí Minh thành lập đến nay, ngoài mặt hai bên là thủy hảo bất dung, thực ra lại không hẳn là như vậy. Ác Nhân Cốc vô cùng hung ác, cần một bên đến áp chế; Hạo Khí Minh tự cao chính nghĩa, cần một bên đến đả kích.</w:t>
      </w:r>
      <w:r>
        <w:br w:type="textWrapping"/>
      </w:r>
      <w:r>
        <w:br w:type="textWrapping"/>
      </w:r>
      <w:r>
        <w:t xml:space="preserve">Vương Di Phong từng có duyên ngầm gặp Tạ Uyên vài lần. Những lúc đi bái tế Văn Tiểu Nguyệt thỉnh thoảng sẽ gặp Hạo Khí Minh minh chủ vài lần. Hai người im lặng không nói gì nhìn thoáng qua, vô cùng ăn ý, cứ như hai người quả thật chỉ là người xa lạ.</w:t>
      </w:r>
      <w:r>
        <w:br w:type="textWrapping"/>
      </w:r>
      <w:r>
        <w:br w:type="textWrapping"/>
      </w:r>
      <w:r>
        <w:t xml:space="preserve">Ác Nhân Cốc ngoài mặt tinh phong huyết vũ, Hạo Khí Minh cũng không hẳn không có sóng ngầm trào dâng.</w:t>
      </w:r>
      <w:r>
        <w:br w:type="textWrapping"/>
      </w:r>
      <w:r>
        <w:br w:type="textWrapping"/>
      </w:r>
      <w:r>
        <w:t xml:space="preserve">Chuyện nội đấu dù là Ác Nhân Cốc hay Hạo Khí Minh đều có, Vương Di Phong cùng Tạ Uyên đều rất đau đầu. Sau đó, nhờ lần hai người gặp nhau không biết là thứ bao nhiêu tại Nam Bình Sơn, Ản Nguyên Hội và Thiên Sách Phủ cũng nhúng tay vào. Cực Đạo Ma Tôn và Võ Lâm Thiên Kiêu đương nhiệm chính là kết quả do Thiên Sách Phủ và Ẩn Nguyên Hội ra tay.</w:t>
      </w:r>
      <w:r>
        <w:br w:type="textWrapping"/>
      </w:r>
      <w:r>
        <w:br w:type="textWrapping"/>
      </w:r>
      <w:r>
        <w:t xml:space="preserve">Nội bộ Ác Nhân Cốc vào Hạo Khí Minh cân bằng thì ngoại bộ mới có thể cân bằng.</w:t>
      </w:r>
      <w:r>
        <w:br w:type="textWrapping"/>
      </w:r>
      <w:r>
        <w:br w:type="textWrapping"/>
      </w:r>
      <w:r>
        <w:t xml:space="preserve">Cho đến nay, Ác Nhân Cốc và Hạo Khí Minh có thể xem là bình an vô sự, mãi đến khi bản vẽ xe cơ giáp Thôi Thành của Hạo Khí Minh bị trộm.</w:t>
      </w:r>
      <w:r>
        <w:br w:type="textWrapping"/>
      </w:r>
      <w:r>
        <w:br w:type="textWrapping"/>
      </w:r>
      <w:r>
        <w:t xml:space="preserve">Vương Di Phong không muốn đẹn phát điên, Cực Đạo Ma Tôn không muốn đến phát điên không có nghĩa là người khác cũng sẽ không muốn đến phát điên.</w:t>
      </w:r>
      <w:r>
        <w:br w:type="textWrapping"/>
      </w:r>
      <w:r>
        <w:br w:type="textWrapping"/>
      </w:r>
      <w:r>
        <w:t xml:space="preserve">Chuyện bản vẽ bị mất Tạ Uyên báo cho Vương Di Phong đầu tiên. Tuyết Ma Đường lập tức chọn người thích hợp đi xử lý, không ngờ Đường Thiên Huyền ra tay còn nhanh hơn. Đầu tiên là bị bỏ tù, sau đó là vượt ngục, mà bóng kẻ trộm bản vẽ cũng không thấy được.</w:t>
      </w:r>
      <w:r>
        <w:br w:type="textWrapping"/>
      </w:r>
      <w:r>
        <w:br w:type="textWrapping"/>
      </w:r>
      <w:r>
        <w:t xml:space="preserve">Chuyện của Ác Nhân Cốc tất nhiên là để Ác Nhân Cốc giải quyết. Thiên Sách Phủ chỉ đích danh người được hưởng anh “Cực Đạo Ma Tôn” là Lẫm Phong Bảo bảo chủ Quảng Võ đi thăm dò, coi như là lấy lại công bằng cho Hạo Khí Minh.</w:t>
      </w:r>
      <w:r>
        <w:br w:type="textWrapping"/>
      </w:r>
      <w:r>
        <w:br w:type="textWrapping"/>
      </w:r>
      <w:r>
        <w:t xml:space="preserve">Không ngờ điều tra sâu vào lại chạm đến Hạo Khí Minh.</w:t>
      </w:r>
      <w:r>
        <w:br w:type="textWrapping"/>
      </w:r>
      <w:r>
        <w:br w:type="textWrapping"/>
      </w:r>
      <w:r>
        <w:t xml:space="preserve">“Loại cân bằng này không biết có thể duy trì bao lâu đây.” Tuyết Ma thở dài một hơi.</w:t>
      </w:r>
      <w:r>
        <w:br w:type="textWrapping"/>
      </w:r>
      <w:r>
        <w:br w:type="textWrapping"/>
      </w:r>
      <w:r>
        <w:t xml:space="preserve">Sự cân bằng giữa Ác Nhân Cốc và Hạo Khí Minh hiện nay giống như một tờ giấy trắng bị kéo căng, có thể rách đôi bất cứ lúc nào.</w:t>
      </w:r>
      <w:r>
        <w:br w:type="textWrapping"/>
      </w:r>
      <w:r>
        <w:br w:type="textWrapping"/>
      </w:r>
      <w:r>
        <w:t xml:space="preserve">“Cốc chủ, vị tướng quân kia đến rồi.”</w:t>
      </w:r>
      <w:r>
        <w:br w:type="textWrapping"/>
      </w:r>
      <w:r>
        <w:br w:type="textWrapping"/>
      </w:r>
      <w:r>
        <w:t xml:space="preserve">“Mời vào đi.”</w:t>
      </w:r>
      <w:r>
        <w:br w:type="textWrapping"/>
      </w:r>
      <w:r>
        <w:br w:type="textWrapping"/>
      </w:r>
      <w:r>
        <w:t xml:space="preserve">Quảng Võ đi về phía trước một bước, vượt qua cánh cửa hỏng đi vào ph2ong.</w:t>
      </w:r>
      <w:r>
        <w:br w:type="textWrapping"/>
      </w:r>
      <w:r>
        <w:br w:type="textWrapping"/>
      </w:r>
      <w:r>
        <w:t xml:space="preserve">“ý của tướng quân?”</w:t>
      </w:r>
      <w:r>
        <w:br w:type="textWrapping"/>
      </w:r>
      <w:r>
        <w:br w:type="textWrapping"/>
      </w:r>
      <w:r>
        <w:t xml:space="preserve">“Tham chiến.”</w:t>
      </w:r>
      <w:r>
        <w:br w:type="textWrapping"/>
      </w:r>
      <w:r>
        <w:br w:type="textWrapping"/>
      </w:r>
      <w:r>
        <w:t xml:space="preserve">“Tướng quân muốn đánh bao nhiêu trận?”</w:t>
      </w:r>
      <w:r>
        <w:br w:type="textWrapping"/>
      </w:r>
      <w:r>
        <w:br w:type="textWrapping"/>
      </w:r>
      <w:r>
        <w:t xml:space="preserve">“Một trận.”</w:t>
      </w:r>
      <w:r>
        <w:br w:type="textWrapping"/>
      </w:r>
      <w:r>
        <w:br w:type="textWrapping"/>
      </w:r>
      <w:r>
        <w:t xml:space="preserve">Vương Di Phong nhắm mắt lại, hai tay chắp sua lưng, tán thưởng: “Rất tốt, không hổ là người có thể đứng vững ở Thiên Sách Phủ và Ẩn Nguyên Hội.”</w:t>
      </w:r>
      <w:r>
        <w:br w:type="textWrapping"/>
      </w:r>
      <w:r>
        <w:br w:type="textWrapping"/>
      </w:r>
      <w:r>
        <w:t xml:space="preserve">Diệp Tuyền rất lo lắng, ai cũng nhận ra y đang lo lắng.</w:t>
      </w:r>
      <w:r>
        <w:br w:type="textWrapping"/>
      </w:r>
      <w:r>
        <w:br w:type="textWrapping"/>
      </w:r>
      <w:r>
        <w:t xml:space="preserve">Mấy ngày nay số lần Quảng Võ bị ám sát mỗi lúc một tăng. Tuy y đã tăng cường phòng vệ, Tuyết Ma Đường cũng âm thầm phái người đến bên Quảng Võ nhưng tần suất ám sát không hề giảm xuống mà còn tăng nhanh. Đường Thiên Huyền bị ép rất gắt gao.</w:t>
      </w:r>
      <w:r>
        <w:br w:type="textWrapping"/>
      </w:r>
      <w:r>
        <w:br w:type="textWrapping"/>
      </w:r>
      <w:r>
        <w:t xml:space="preserve">Hiện tại Quảng Võ đi gặp Vương Di Phong, người của Thiên Huyền Kỳ e là sẽ không bỏ qua cơ hội tuyệt vời này.</w:t>
      </w:r>
      <w:r>
        <w:br w:type="textWrapping"/>
      </w:r>
      <w:r>
        <w:br w:type="textWrapping"/>
      </w:r>
      <w:r>
        <w:t xml:space="preserve">“Ta đã trở về.”</w:t>
      </w:r>
      <w:r>
        <w:br w:type="textWrapping"/>
      </w:r>
      <w:r>
        <w:br w:type="textWrapping"/>
      </w:r>
      <w:r>
        <w:t xml:space="preserve">Diệp Tuyền mạnh ngẩng đầu: “Trên đường về không gặp chuyện gì chứ?”</w:t>
      </w:r>
      <w:r>
        <w:br w:type="textWrapping"/>
      </w:r>
      <w:r>
        <w:br w:type="textWrapping"/>
      </w:r>
      <w:r>
        <w:t xml:space="preserve">“Người có bản lĩnh của Thiên Huyền Kỳ tính đi tính lại cũng chỉ vài người, Đường Thiên Huyền sẽ không dễ dàng để bọn họ đi chịu chết, còn những kẻ khác căn abn3 không đủ sức uy hiếp.”</w:t>
      </w:r>
      <w:r>
        <w:br w:type="textWrapping"/>
      </w:r>
      <w:r>
        <w:br w:type="textWrapping"/>
      </w:r>
      <w:r>
        <w:t xml:space="preserve">“Vương Di Phong mời ngươi đi có chuyện gì?”</w:t>
      </w:r>
      <w:r>
        <w:br w:type="textWrapping"/>
      </w:r>
      <w:r>
        <w:br w:type="textWrapping"/>
      </w:r>
      <w:r>
        <w:t xml:space="preserve">“Guống với vấn đề ta hỏi ngươi lúc trước.”</w:t>
      </w:r>
      <w:r>
        <w:br w:type="textWrapping"/>
      </w:r>
      <w:r>
        <w:br w:type="textWrapping"/>
      </w:r>
      <w:r>
        <w:t xml:space="preserve">Tim Diệp Tuyền bỗng đập nhanh hơn. Giống với vấn đề Quảng Võ hỏi mình lúc trước… Lẫm Phong Bảo tham chiến hay không tham chiến. Quần áo bị nắm đến phát nhăn, có người đi qua mở tay y ra, đặt vào tay mình nắm lại.</w:t>
      </w:r>
      <w:r>
        <w:br w:type="textWrapping"/>
      </w:r>
      <w:r>
        <w:br w:type="textWrapping"/>
      </w:r>
      <w:r>
        <w:t xml:space="preserve">“Đáp án của ta là —— tham chiến.”</w:t>
      </w:r>
      <w:r>
        <w:br w:type="textWrapping"/>
      </w:r>
      <w:r>
        <w:br w:type="textWrapping"/>
      </w:r>
      <w:r>
        <w:t xml:space="preserve">Diệp Tuyền đứng bật dậy, mặt cắt không còn một giọt máu. Đôi môi tái nhợt không kiềm được mà phát run, cảm xúc đè nén rốt cuộc cũng vượt khỏi giới hạn, y điên cuồng hét lên với Quảng Võ: “Có phải ngươi điên rồi hay không! Nếu Lẫm Phong Bảo tham chiến, ngươi có biết là có bao nhiêu người thèm muốn bốn chữ ‘Cực Đạo Ma Tôn’ sẽ đứng về phía Đường Thiên Huyền hay không? Tuyền Tự Kỳ kỳ chủ là cái thá gì, giết’Cực Đạo Ma Tôn’ mới có thể hô phong hoán vũ trong Ác Nhân Cốc!”</w:t>
      </w:r>
      <w:r>
        <w:br w:type="textWrapping"/>
      </w:r>
      <w:r>
        <w:br w:type="textWrapping"/>
      </w:r>
      <w:r>
        <w:t xml:space="preserve">Quảng Võ đè vai y lại, ấn y xuống ghế, bình tĩnh nói: “Ta biết, ta sẽ không để chuyện đó xảy ra.”</w:t>
      </w:r>
      <w:r>
        <w:br w:type="textWrapping"/>
      </w:r>
      <w:r>
        <w:br w:type="textWrapping"/>
      </w:r>
      <w:r>
        <w:t xml:space="preserve">“Ngươi… Ngươi…! Quảng Võ, ngươi mẹ nó… Ta…” Viền mắt Diệp Tuyền đã đỏ hết cả lên, ngay cả một câu hoàn chỉnh cũng không nói được.</w:t>
      </w:r>
      <w:r>
        <w:br w:type="textWrapping"/>
      </w:r>
      <w:r>
        <w:br w:type="textWrapping"/>
      </w:r>
      <w:r>
        <w:t xml:space="preserve">“Ta là ai?”</w:t>
      </w:r>
      <w:r>
        <w:br w:type="textWrapping"/>
      </w:r>
      <w:r>
        <w:br w:type="textWrapping"/>
      </w:r>
      <w:r>
        <w:t xml:space="preserve">“Ta mẹ nó cũng muốn biết ngươi là ai!”</w:t>
      </w:r>
      <w:r>
        <w:br w:type="textWrapping"/>
      </w:r>
      <w:r>
        <w:br w:type="textWrapping"/>
      </w:r>
      <w:r>
        <w:t xml:space="preserve">“Ngươi ngay cả ta là ai cũng không biết thì soa biết được ta có chiêu trò gì?” Quảng Võ dùng sức vỗ vỗ vai Diệp Tuyền, cho y một ánh mắt yên tâm: “Ta không sao cả…”</w:t>
      </w:r>
      <w:r>
        <w:br w:type="textWrapping"/>
      </w:r>
      <w:r>
        <w:br w:type="textWrapping"/>
      </w:r>
      <w:r>
        <w:t xml:space="preserve">Diệp Tuyền quay đầu sang một bên không thèm để ý hắn.</w:t>
      </w:r>
      <w:r>
        <w:br w:type="textWrapping"/>
      </w:r>
      <w:r>
        <w:br w:type="textWrapping"/>
      </w:r>
      <w:r>
        <w:t xml:space="preserve">Quảng Võ cũng không nổi giận, từ trong lòng lấy ra một phong thư, dùng hai tay đặt lên tya Diệp Tuyền, nghiêm túc nói: “Đây chính là hồ sơ của ta, hồ sơ chi tiết nhất lấy từ Ẩn Nguyên Hội, hồ sơ mà ngươi không có khả năng tra được. Sau khi chuyện này kết thúc ta phải tự mình bổ sung cho xong.”</w:t>
      </w:r>
      <w:r>
        <w:br w:type="textWrapping"/>
      </w:r>
      <w:r>
        <w:br w:type="textWrapping"/>
      </w:r>
      <w:r>
        <w:t xml:space="preserve">Diệp Tuyền siết chặt phong thư, phong thư bị siết nhăn nhúm lại.</w:t>
      </w:r>
      <w:r>
        <w:br w:type="textWrapping"/>
      </w:r>
      <w:r>
        <w:br w:type="textWrapping"/>
      </w:r>
      <w:r>
        <w:t xml:space="preserve">“Hiện tại ta để ở chỗ ngươi.” Quảng Võ do dự, do dự không biết có nên nói nốt câu còn lại hay không. Hắn nhìn mặt Diệp Tuyền một lát, bỗng nhiên mỉm cười.</w:t>
      </w:r>
      <w:r>
        <w:br w:type="textWrapping"/>
      </w:r>
      <w:r>
        <w:br w:type="textWrapping"/>
      </w:r>
      <w:r>
        <w:t xml:space="preserve">“Trong đây là nhân sinh của ta, hiện tại ta gửi ở chỗ ngươi.”</w:t>
      </w:r>
    </w:p>
    <w:p>
      <w:r>
        <w:pict>
          <v:rect style="width:0;height:1.5pt" o:hralign="center" o:hrstd="t" o:hr="t"/>
        </w:pict>
      </w:r>
    </w:p>
    <w:p>
      <w:pPr>
        <w:pStyle w:val="Compact"/>
      </w:pPr>
      <w:r>
        <w:t xml:space="preserve">Thằng nhỏ nó giận chồng chỉ là vì nó sợ chồng nó bị thương nữa thôi =)) Cái tính tsun thiệt là dễ ghét =)) Tui đã nói rồi mà, vợ chồng đầu giường cãi nhau cuối giường làm lành mà thôi =))</w:t>
      </w:r>
      <w:r>
        <w:br w:type="textWrapping"/>
      </w:r>
      <w:r>
        <w:br w:type="textWrapping"/>
      </w:r>
      <w:r>
        <w:t xml:space="preserve">Mà chú Quảng Võ dữ gớm =)) “Trong đây là nhân sinh của ta, hiện tại ta gửi ở chỗ ngươi.” &lt;= gián tiếp cầu hôn đó giời ơi là giời =))</w:t>
      </w:r>
      <w:r>
        <w:br w:type="textWrapping"/>
      </w:r>
      <w:r>
        <w:br w:type="textWrapping"/>
      </w:r>
      <w:r>
        <w:t xml:space="preserve">Còn cả cái hội đồng phăng boi kia nữa, đàn ông con trai gì mà nhiều chiện quá chừng =))</w:t>
      </w:r>
      <w:r>
        <w:br w:type="textWrapping"/>
      </w:r>
      <w:r>
        <w:br w:type="textWrapping"/>
      </w:r>
    </w:p>
    <w:p>
      <w:pPr>
        <w:pStyle w:val="Heading2"/>
      </w:pPr>
      <w:bookmarkStart w:id="38" w:name="chương-14"/>
      <w:bookmarkEnd w:id="38"/>
      <w:r>
        <w:t xml:space="preserve">14. Chương 14</w:t>
      </w:r>
    </w:p>
    <w:p>
      <w:pPr>
        <w:pStyle w:val="Compact"/>
      </w:pPr>
      <w:r>
        <w:br w:type="textWrapping"/>
      </w:r>
      <w:r>
        <w:br w:type="textWrapping"/>
      </w:r>
      <w:r>
        <w:t xml:space="preserve">Diệp Tuyền vừa cất lá thư Quảng Võ đưa cho mình thì Quách Quỷ đã đẩy cửa bước vào mà không hề chào hỏi.</w:t>
      </w:r>
      <w:r>
        <w:br w:type="textWrapping"/>
      </w:r>
      <w:r>
        <w:br w:type="textWrapping"/>
      </w:r>
      <w:r>
        <w:t xml:space="preserve">“Tiểu Thiếu Lâm, Túy Hồng Viện, Thi Thái Điền, Cái Vương Pha, đều không tìm thấy một người nào của Thiên Huyền Kỳ. Đã cho người đi dò xét lại nhưng khả năng tìm được bọn họ không lớn.”</w:t>
      </w:r>
      <w:r>
        <w:br w:type="textWrapping"/>
      </w:r>
      <w:r>
        <w:br w:type="textWrapping"/>
      </w:r>
      <w:r>
        <w:t xml:space="preserve">Quảng Võ gục đầu xuống đè cổ tay mình, thờ ơ nói: “Mấy chỗ đó không có gì đáng để tìm kiếm, Đường Thiên Huyền bị ép buộc như vậy thì nhất định sẽ không để Thiên Huyền Kỳ phải phiêu lưu. Hắn sẽ trốn ở một nơi bí mật gần như không ai nghĩ đến, hơn nữa còn phải là nơi dễ thủ khó công.”</w:t>
      </w:r>
      <w:r>
        <w:br w:type="textWrapping"/>
      </w:r>
      <w:r>
        <w:br w:type="textWrapping"/>
      </w:r>
      <w:r>
        <w:t xml:space="preserve">“Nơi có thể ẩn nấp ở Ác Nhân Cốc rất hữu hạn, nơi bí ẩn có thể giấu nhiều người cũng không nhiều.”</w:t>
      </w:r>
      <w:r>
        <w:br w:type="textWrapping"/>
      </w:r>
      <w:r>
        <w:br w:type="textWrapping"/>
      </w:r>
      <w:r>
        <w:t xml:space="preserve">“Thiên Huyền Kỳ cũng không có nhiều người.” Quảng Võ cầm lệnh bài trên thắt lưng Diệp Tuyền lên, đặt trong lòng bàn tay vuốt ve: “Những người biết rõ chân tướng trong Ác Nhân Cốc chỉ có một ít, lúc trước Thiên Huyền Kỳ loạn thành một nùi, hiện tại bỗng nhiên đánh nhau với Tuyền Tự Kỳ tỷ lệ thắng cũng không cao, chỉ sợ đã mất không ít người.”</w:t>
      </w:r>
      <w:r>
        <w:br w:type="textWrapping"/>
      </w:r>
      <w:r>
        <w:br w:type="textWrapping"/>
      </w:r>
      <w:r>
        <w:t xml:space="preserve">Diệp Tuyền trầm tư một chốc, tiếp lời Quảng Võ: “Hơn nữa, có liên quan đến Hạo Khí Minh, Đường Thiên Huyền không có nhiều người để dùng, nhiều nhất là một đoàn.”</w:t>
      </w:r>
      <w:r>
        <w:br w:type="textWrapping"/>
      </w:r>
      <w:r>
        <w:br w:type="textWrapping"/>
      </w:r>
      <w:r>
        <w:t xml:space="preserve">“Một đoàn… Vậy thì nơi có thể ẩn nấp cũng không ít.” Quách Quỷ sờ sờ cái cằm lởm chởm râu của mình, bỗng nhiên nở một nụ cười bỉ ổi, xấu xa nhìn Quảng Võ và Diệp Tuyền: “Ta có cách, có lẽ có thể khiến bọn họ chú ý, nhưng mà phải hy sinh hai người một chút.”</w:t>
      </w:r>
      <w:r>
        <w:br w:type="textWrapping"/>
      </w:r>
      <w:r>
        <w:br w:type="textWrapping"/>
      </w:r>
      <w:r>
        <w:t xml:space="preserve">Quảng Võ cùng Diệp Tuyền hai mặt nhìn nhau, sau đó đồng thanh nói: “Cứ nói đừng ngại.”</w:t>
      </w:r>
      <w:r>
        <w:br w:type="textWrapping"/>
      </w:r>
      <w:r>
        <w:br w:type="textWrapping"/>
      </w:r>
      <w:r>
        <w:t xml:space="preserve">Khách sạn Bình An của Cố Duyên Ác thường sẽ có vài nhân vật lớn nhỏ đến tụ tập, ngoài mặt là uống trà nhưng thật ra là làm chuyện gì, chỉ cần không vượt qua giới hạn của Tuyết ma Đường thì Cố Duyên Ác cũng chẳng rỗi hơi đi quan tâm.</w:t>
      </w:r>
      <w:r>
        <w:br w:type="textWrapping"/>
      </w:r>
      <w:r>
        <w:br w:type="textWrapping"/>
      </w:r>
      <w:r>
        <w:t xml:space="preserve">Nhưng mà trưa hôm nay, khí trời cũng không tốt lắm, không hiểu tại sao người tụ tập ở khách sạn Bình An lại rất nhiều.</w:t>
      </w:r>
      <w:r>
        <w:br w:type="textWrapping"/>
      </w:r>
      <w:r>
        <w:br w:type="textWrapping"/>
      </w:r>
      <w:r>
        <w:t xml:space="preserve">Cố Duyên Ác nghe ngóng một lát, sau khi nghe được bốn chữ “Cực Đạo Ma Tôn” thì cười phì một tiếng, vẫy vẫy tay vào khách sạn nghỉ ngơi.</w:t>
      </w:r>
      <w:r>
        <w:br w:type="textWrapping"/>
      </w:r>
      <w:r>
        <w:br w:type="textWrapping"/>
      </w:r>
      <w:r>
        <w:t xml:space="preserve">Hiện nay có thể nghe được bốn chữ “Cực Đạo Ma Tôn” thì tám chín phần mười là tin tức do vị tướng quân kia để người truyền ra.</w:t>
      </w:r>
      <w:r>
        <w:br w:type="textWrapping"/>
      </w:r>
      <w:r>
        <w:br w:type="textWrapping"/>
      </w:r>
      <w:r>
        <w:t xml:space="preserve">“Này, ngươi nghe gì chưa?” Người nói chuyện hạ giọng xuống thật thấp, tiện tay gõ gõ tách trà lên bàn: “Trong Tuyền Tự Kỳ có người lỡ miệng, nói rằng Diệp Tuyền đang rất thân thiết với Cực Đạo Ma Tôn, các ngươi thấy là thật hay giả?”</w:t>
      </w:r>
      <w:r>
        <w:br w:type="textWrapping"/>
      </w:r>
      <w:r>
        <w:br w:type="textWrapping"/>
      </w:r>
      <w:r>
        <w:t xml:space="preserve">“Cái này khó nói lắm nha…” Người tiếp lời có chút rối rắm.</w:t>
      </w:r>
      <w:r>
        <w:br w:type="textWrapping"/>
      </w:r>
      <w:r>
        <w:br w:type="textWrapping"/>
      </w:r>
      <w:r>
        <w:t xml:space="preserve">“Ta nghĩ là giả!” Một người khác lớn tiếng nói ra, người ngồi ở các bàn khác quay đầu nhìn hắn, hắn xấu hổ ho khan hai tiếng, nói: “Không có gì không có gì, các huynh đệ cứ uống trà đi!” Lúc này mọi người mới quay đầu đi, tiếp tục thì thà thì thầm, hẳn là nói cùng một chuyện với bọn họ.</w:t>
      </w:r>
      <w:r>
        <w:br w:type="textWrapping"/>
      </w:r>
      <w:r>
        <w:br w:type="textWrapping"/>
      </w:r>
      <w:r>
        <w:t xml:space="preserve">Có người khinh thường cười một tiếng, châm chọc: “Ngươi nói là giả, vậy ngươi cho một cái lý do coi.” Nghe khẩu khí tựa như là nghe được tin xác thực từ ai đó.</w:t>
      </w:r>
      <w:r>
        <w:br w:type="textWrapping"/>
      </w:r>
      <w:r>
        <w:br w:type="textWrapping"/>
      </w:r>
      <w:r>
        <w:t xml:space="preserve">“Tuyền Tự Kỳ và Thiên Huyền Kỳ mới đánh nhau vài ngày, truyền tin Diệp Tuyền thân thiết với Cực Đạo Ma Tôn ra chẳng phải là để dọa Thiên Huyền Kỳ, tổn thất có thể ít một chút sao!”</w:t>
      </w:r>
      <w:r>
        <w:br w:type="textWrapping"/>
      </w:r>
      <w:r>
        <w:br w:type="textWrapping"/>
      </w:r>
      <w:r>
        <w:t xml:space="preserve">“Ngươi nói cũng khá đúng, nhưng mà ta lại nghe được vài chuyện khác.” Hắn đắc ý nhếch mép, bình tĩnh nâng ly trà lên nhấp một ngụm, ra vẻ thần bí nhìn hai người cùng bàn.</w:t>
      </w:r>
      <w:r>
        <w:br w:type="textWrapping"/>
      </w:r>
      <w:r>
        <w:br w:type="textWrapping"/>
      </w:r>
      <w:r>
        <w:t xml:space="preserve">Có người chịu không nổi, mắng: “Ngươi bà nội nó đừng có thừa nước đục thả câu, biết gì thì nói nhanh đi!”</w:t>
      </w:r>
      <w:r>
        <w:br w:type="textWrapping"/>
      </w:r>
      <w:r>
        <w:br w:type="textWrapping"/>
      </w:r>
      <w:r>
        <w:t xml:space="preserve">“Không phải khi Diệp Tuyền về cốc đã mang theo vài người sao? Huynh đệ thân tín của ta nói rằng Cực Đạo Ma Tôn chính là một trong số đó…”</w:t>
      </w:r>
      <w:r>
        <w:br w:type="textWrapping"/>
      </w:r>
      <w:r>
        <w:br w:type="textWrapping"/>
      </w:r>
      <w:r>
        <w:t xml:space="preserve">“Xùy xùy xùy! Đường đường là Cực Đạo Ma Tôn sao phải lẩn trốn trong Tuyền Tự Kỳ để trở về?”</w:t>
      </w:r>
      <w:r>
        <w:br w:type="textWrapping"/>
      </w:r>
      <w:r>
        <w:br w:type="textWrapping"/>
      </w:r>
      <w:r>
        <w:t xml:space="preserve">“Nếu là để chèn ép Thiên Huyền Kỳ thì sao?”</w:t>
      </w:r>
      <w:r>
        <w:br w:type="textWrapping"/>
      </w:r>
      <w:r>
        <w:br w:type="textWrapping"/>
      </w:r>
      <w:r>
        <w:t xml:space="preserve">“Ơ… Nếu ngươi nói vậy…”</w:t>
      </w:r>
      <w:r>
        <w:br w:type="textWrapping"/>
      </w:r>
      <w:r>
        <w:br w:type="textWrapping"/>
      </w:r>
      <w:r>
        <w:t xml:space="preserve">Ba người nhìn nhau, đều gật gật đầu, cảm thấy cách nói này rất đáng tin.</w:t>
      </w:r>
      <w:r>
        <w:br w:type="textWrapping"/>
      </w:r>
      <w:r>
        <w:br w:type="textWrapping"/>
      </w:r>
      <w:r>
        <w:t xml:space="preserve">“Đường Thiên Huyền, chuyện này ngươi phải nói cho rõ.”</w:t>
      </w:r>
      <w:r>
        <w:br w:type="textWrapping"/>
      </w:r>
      <w:r>
        <w:br w:type="textWrapping"/>
      </w:r>
      <w:r>
        <w:t xml:space="preserve">“Ta không nói rõ.” Đường Thiên Huyền hờ hững nói, cứ như việc này không liên quan gì đến hắn.</w:t>
      </w:r>
      <w:r>
        <w:br w:type="textWrapping"/>
      </w:r>
      <w:r>
        <w:br w:type="textWrapping"/>
      </w:r>
      <w:r>
        <w:t xml:space="preserve">Dù khi làm “Vu Huyền” hắn bị Quảng Võ cố ý cách ly khỏi mọi người nhưng có một số chuyện dù không tiếp xúc hắn cũng có thể nhìn ra.</w:t>
      </w:r>
      <w:r>
        <w:br w:type="textWrapping"/>
      </w:r>
      <w:r>
        <w:br w:type="textWrapping"/>
      </w:r>
      <w:r>
        <w:t xml:space="preserve">Thân phận của Quảng Võ không có khả năng chỉ dừng lại ở “Cực Đạo Ma Tôn”, nay lại bỗng nhiên tham chiến khiến hắn thật sự không đoán được người này có dụng ý gì, hơn nữa chuyện này cũng chưa hẳn là thật. Cực Đạo Ma Tôn đang ở Tuyền Tự Kỳ không phải là giả, thế nhưng bản thân Quảng Võ không hề lên tiếng. Lên tiếng là người của Tuyền Tự Kỳ, thậm chí cũng không phải Tuyền Tự Kỳ kỳ chủ Diệp Tuyền.</w:t>
      </w:r>
      <w:r>
        <w:br w:type="textWrapping"/>
      </w:r>
      <w:r>
        <w:br w:type="textWrapping"/>
      </w:r>
      <w:r>
        <w:t xml:space="preserve">Vị Hạo Khí Minh kia làm quá căng, nghĩ đến người nọ còn nằm trong tay vị kia, sự bất an trong lòng hắn càng ngày càng mãnh liệt.</w:t>
      </w:r>
      <w:r>
        <w:br w:type="textWrapping"/>
      </w:r>
      <w:r>
        <w:br w:type="textWrapping"/>
      </w:r>
      <w:r>
        <w:t xml:space="preserve">“Ta tự mình đi thăm dò, các ngươi ở lại đây, không được rời đi.” Đường Thiên Huyền xách thiên cơ hạp đứng lên, đẩy ván tàu ra một khe hở, xác định xung quanh không có người mới im lặng bò ra khỏi tàu.</w:t>
      </w:r>
      <w:r>
        <w:br w:type="textWrapping"/>
      </w:r>
      <w:r>
        <w:br w:type="textWrapping"/>
      </w:r>
      <w:r>
        <w:t xml:space="preserve">Khách sạn Bình An vẫn náo nhiệt như cũ, đa phần mọi người đều đang nói về trận nội chiến giữa Thiên Huyền Kỳ và Tuyền Tự Kỳ, muốn thừa dịp hai bên còn chưa thật sự đánh nhau mà phân rõ thế cục. Đến lúc ấy không chừng có thể nhận được chút lợi, không được lợi thì cũng lưu lại ấn tượng tốt cho bên thắng.</w:t>
      </w:r>
      <w:r>
        <w:br w:type="textWrapping"/>
      </w:r>
      <w:r>
        <w:br w:type="textWrapping"/>
      </w:r>
      <w:r>
        <w:t xml:space="preserve">Đường Thiên Huyền chọn một nơi hoang vu vắng vẻ ngồi xuống, cũng không lo lắng sẽ bị người nhận ra.</w:t>
      </w:r>
      <w:r>
        <w:br w:type="textWrapping"/>
      </w:r>
      <w:r>
        <w:br w:type="textWrapping"/>
      </w:r>
      <w:r>
        <w:t xml:space="preserve">Chạy đường bận bịu hồi lâu mới phát hiện trong góc có một người mặt mày xám tro đang ngồi, vội vàng bưng trà lên qua loa xin lỗi cho xong rồi lại vội vàng đi hầu hạ các vị đại gia tiểu thư không thể trêu chọc khác.</w:t>
      </w:r>
      <w:r>
        <w:br w:type="textWrapping"/>
      </w:r>
      <w:r>
        <w:br w:type="textWrapping"/>
      </w:r>
      <w:r>
        <w:t xml:space="preserve">“Cực Đạo Ma Tôn đã nhiều năm không xuất hiện, giờ Diệp Tuyền nói các người liền tin, thật sự là nực cười.” Nữ tử ngạo mạn đi vào khách sạn Bình An, hai tùy tùng bên cạnh vội vàng chuẩn bị một bộ bàn ghế sạch sẽ cho nàng ngồi, ngay cả chạy bàn cũng không cần dùng.</w:t>
      </w:r>
      <w:r>
        <w:br w:type="textWrapping"/>
      </w:r>
      <w:r>
        <w:br w:type="textWrapping"/>
      </w:r>
      <w:r>
        <w:t xml:space="preserve">“Nhất Thấm Kỳ vốn luôn ủng hộ Tuyền Tự Kỳ, sao thế, hôm nay chơi trò gì vậy?”</w:t>
      </w:r>
      <w:r>
        <w:br w:type="textWrapping"/>
      </w:r>
      <w:r>
        <w:br w:type="textWrapping"/>
      </w:r>
      <w:r>
        <w:t xml:space="preserve">“Không phải đơn giản lắm à, rõ ràng là không chịu nổi Diệp Tuyền có quan hệ với người khác sao…”</w:t>
      </w:r>
      <w:r>
        <w:br w:type="textWrapping"/>
      </w:r>
      <w:r>
        <w:br w:type="textWrapping"/>
      </w:r>
      <w:r>
        <w:t xml:space="preserve">“Ta không chịu nổi có liên quan gì đến chuyện này? Với thực lực của Tuyền Tự Kỳ cùng tình trạng hiện tại của Thiên Huyền Kỳ, ai thua ai thắng không phải đã quá rõ ràng rồi sao?”</w:t>
      </w:r>
      <w:r>
        <w:br w:type="textWrapping"/>
      </w:r>
      <w:r>
        <w:br w:type="textWrapping"/>
      </w:r>
      <w:r>
        <w:t xml:space="preserve">“Ta lại không rõ.” Có người nói: “Tuyền Tự Kỳ vẫn luôn bị động, Quan kỳ chủ không đếm xem Tuyền Tự Kỳ mới về mấy ngày mà đã bị đánh lén bao nhiều lần.”</w:t>
      </w:r>
      <w:r>
        <w:br w:type="textWrapping"/>
      </w:r>
      <w:r>
        <w:br w:type="textWrapping"/>
      </w:r>
      <w:r>
        <w:t xml:space="preserve">“Vậy chỉ có thể nói là Đường Thiên Huyền đang hoảng sợ.” Quan Nhất Thầm hừ lạnh một tiêng, vĩnh viễn đều ra vẻ không coi ai ra gì: “Các vị quan tâm chuyện Tuyền Tự Kỳ cùng Thiên Huyền Kỳ chi bằng suy nghĩ xem mình có bao nhiêu cân lượng. Nhất Thấm Kỳ luôn cùng Tuyền Tự Kỳ giao hảo, ta chưa từng nghe đến tin tức Cực Đạo Ma Tôn muốn tham chiến.”</w:t>
      </w:r>
      <w:r>
        <w:br w:type="textWrapping"/>
      </w:r>
      <w:r>
        <w:br w:type="textWrapping"/>
      </w:r>
      <w:r>
        <w:t xml:space="preserve">Một trong hai nhân vật chính công khai đi vào khách sạn Bình An, không biết là nghe lén hồi lâu mới đi vào hay là chỉ vừa đến khách sạn.</w:t>
      </w:r>
      <w:r>
        <w:br w:type="textWrapping"/>
      </w:r>
      <w:r>
        <w:br w:type="textWrapping"/>
      </w:r>
      <w:r>
        <w:t xml:space="preserve">“Chạy bàn, cho một vò Thiêu Đao Tử.” Diệp Tuyền cao giọng nói.</w:t>
      </w:r>
      <w:r>
        <w:br w:type="textWrapping"/>
      </w:r>
      <w:r>
        <w:br w:type="textWrapping"/>
      </w:r>
      <w:r>
        <w:t xml:space="preserve">Quan Nhất Thấm vừa nghe thấy thì ngồi không yên, đứng bật dậy đi đến bên bàn của Diệp Tuyền, ngồi xuống trước mặt Diệp Tuyền.</w:t>
      </w:r>
      <w:r>
        <w:br w:type="textWrapping"/>
      </w:r>
      <w:r>
        <w:br w:type="textWrapping"/>
      </w:r>
      <w:r>
        <w:t xml:space="preserve">Diệp Tuyền cứ như không nhìn thấy người trước mặt mình, nhàm chán đùa nghịch ly trà rỗng trong tay. “Cực Đạo Ma Tôn chỉ là ở chỗ ta mà thôi.”</w:t>
      </w:r>
      <w:r>
        <w:br w:type="textWrapping"/>
      </w:r>
      <w:r>
        <w:br w:type="textWrapping"/>
      </w:r>
      <w:r>
        <w:t xml:space="preserve">Quan Nhất Thấm ngheo mắt lại, bán tín bán nghi nhìn Diệp Tuyền, bỗng nhiên cười nói: “Diệp Tuyền, nói đùa cũng phải có chừng mực.”</w:t>
      </w:r>
      <w:r>
        <w:br w:type="textWrapping"/>
      </w:r>
      <w:r>
        <w:br w:type="textWrapping"/>
      </w:r>
      <w:r>
        <w:t xml:space="preserve">“Tin hay không tùy ngươi.”</w:t>
      </w:r>
      <w:r>
        <w:br w:type="textWrapping"/>
      </w:r>
      <w:r>
        <w:br w:type="textWrapping"/>
      </w:r>
      <w:r>
        <w:t xml:space="preserve">Nhận lấy vò Thiêu Đao Tử chạy bàn mang tới, Diệp Tuyền quay về phía cửa chính khách sạn huýt sáo. Một con ngựa đen cao lớn hùng hổ chạy vào, phát ra tiếng hí chói tai, nâng cao vó trước như lửa cháy. Hắn kéo dây cương leo lên ngựa, vỗ vỗ hai cái lên cổ nó. Con ngựa có vẻ rất không vui, mũi hung hăng phì một cái, chở Diệp Tuyền ra khỏi khách sạn Bình An, để lại một đám bụi đất cho những người trong khách sạn.</w:t>
      </w:r>
      <w:r>
        <w:br w:type="textWrapping"/>
      </w:r>
      <w:r>
        <w:br w:type="textWrapping"/>
      </w:r>
      <w:r>
        <w:t xml:space="preserve">“Con ngựa đó sắc lông đen bóng, bốn vó như lửa, là giống ngựa nào trong lòng các vị đều rõ.” Người nào đó tựa cửa khách sạn, trên lưng đeo một binh khí dùng vải đen bao kín, nhìn hình dáng hẳn là thương.</w:t>
      </w:r>
      <w:r>
        <w:br w:type="textWrapping"/>
      </w:r>
      <w:r>
        <w:br w:type="textWrapping"/>
      </w:r>
      <w:r>
        <w:t xml:space="preserve">“Ngươi là người phương nào?”</w:t>
      </w:r>
      <w:r>
        <w:br w:type="textWrapping"/>
      </w:r>
      <w:r>
        <w:br w:type="textWrapping"/>
      </w:r>
      <w:r>
        <w:t xml:space="preserve">“Ta là người phương nào không quan trọng, các ngươi chỉ cần biết rằng Cực Đạo Ma Tôn không thích có người thảo luận chuyện hắn tham chiến hay không.”</w:t>
      </w:r>
      <w:r>
        <w:br w:type="textWrapping"/>
      </w:r>
      <w:r>
        <w:br w:type="textWrapping"/>
      </w:r>
      <w:r>
        <w:t xml:space="preserve">Lời này vừa ra, mọi người bỗng nhiên tỉnh ngộ.</w:t>
      </w:r>
      <w:r>
        <w:br w:type="textWrapping"/>
      </w:r>
      <w:r>
        <w:br w:type="textWrapping"/>
      </w:r>
      <w:r>
        <w:t xml:space="preserve">Cực Đạo Ma Tôn ở Ác Nhân Cốc nhiều năm chưa từng tham gia nội chiến, lúc nãy Diệp Tuyền cưỡi Đạp Viêm Ô Truy của hắn đến thị uy có lẽ là đã chọc giận hắn. Người vừa mới đi liền có người đến lên tiếng, có thể thấy được quan hệ giữa hắn và Diệp Tuyền cũng không tốt như trong tưởng tượng.</w:t>
      </w:r>
      <w:r>
        <w:br w:type="textWrapping"/>
      </w:r>
      <w:r>
        <w:br w:type="textWrapping"/>
      </w:r>
      <w:r>
        <w:t xml:space="preserve">Mọi người trong khách sạn Bình An đều tán đi. Cực Đạo Ma Tôn đã cho người nói rõ, chuyện này cũng không còn gì để nói nữa.</w:t>
      </w:r>
      <w:r>
        <w:br w:type="textWrapping"/>
      </w:r>
      <w:r>
        <w:br w:type="textWrapping"/>
      </w:r>
      <w:r>
        <w:t xml:space="preserve">Trên cái bàn hoang vu hẻo lánh nhất xuất hiện một xâu tiền, người vừa mới ngồi ở đây đã không biết tung tích.</w:t>
      </w:r>
      <w:r>
        <w:br w:type="textWrapping"/>
      </w:r>
      <w:r>
        <w:br w:type="textWrapping"/>
      </w:r>
      <w:r>
        <w:t xml:space="preserve">Quảng Võ trở lại quý phủ của Diệp Tuyền, đúng lúc gặp được Quách Quỷ và Đàm Thiên vừa trở về.</w:t>
      </w:r>
      <w:r>
        <w:br w:type="textWrapping"/>
      </w:r>
      <w:r>
        <w:br w:type="textWrapping"/>
      </w:r>
      <w:r>
        <w:t xml:space="preserve">Quảng Võ nhếch nhếch môi với hai người, bước lên trước vào cửa.</w:t>
      </w:r>
      <w:r>
        <w:br w:type="textWrapping"/>
      </w:r>
      <w:r>
        <w:br w:type="textWrapping"/>
      </w:r>
      <w:r>
        <w:t xml:space="preserve">Quách Quỷ cùng Đàm Thiên hai mặt nhìn nhau, nụ cười của Quảng Võ lúc nãy khiến hai người cảm thấy lạnh hết cả lưng.</w:t>
      </w:r>
      <w:r>
        <w:br w:type="textWrapping"/>
      </w:r>
      <w:r>
        <w:br w:type="textWrapping"/>
      </w:r>
      <w:r>
        <w:t xml:space="preserve">Diệp Tuyền đang ở trong chuồng ngựa giằng co với Đạp Viêm Ô Truy. Sau khi xuống ngựa y định dẫn Đạp Viêm Ô Truy vào trong chuồng ngựa, nào ngờ con ngựa này không hề phối hợp, mỗi lúc một chạy xa, kéo kiểu nào cũng không về được, còn khó hơn kéo trâu.</w:t>
      </w:r>
      <w:r>
        <w:br w:type="textWrapping"/>
      </w:r>
      <w:r>
        <w:br w:type="textWrapping"/>
      </w:r>
      <w:r>
        <w:t xml:space="preserve">Quảng Võ tìm một vòng mới tìm thấy Diệp Tuyền đang vật lộn với Đạp Viêm Ô Truy. Hắn ung dung tựa vào một thân cây tráng kiện nhìn một người một ngựa không ai nhường ai.</w:t>
      </w:r>
      <w:r>
        <w:br w:type="textWrapping"/>
      </w:r>
      <w:r>
        <w:br w:type="textWrapping"/>
      </w:r>
      <w:r>
        <w:t xml:space="preserve">Không biết Diệp Tuyền đang thầm oán cái gì, dùng sức kéo cương lùi về sau hai bước. Đạp Viêm Ô Truy tâm không cam tình không nguyện đi về trước hai bước, Diệp Tuyền còn chưa kịp thở phào một hơi thì súc sinh này đã chạy về chỗ cũ.</w:t>
      </w:r>
      <w:r>
        <w:br w:type="textWrapping"/>
      </w:r>
      <w:r>
        <w:br w:type="textWrapping"/>
      </w:r>
      <w:r>
        <w:t xml:space="preserve">“Cái con ngựa này sao lại khó hầu hạ như vậy, rốt cuộc Quảng Võ coi trọng ngươi ở chỗ nào?!”</w:t>
      </w:r>
      <w:r>
        <w:br w:type="textWrapping"/>
      </w:r>
      <w:r>
        <w:br w:type="textWrapping"/>
      </w:r>
      <w:r>
        <w:t xml:space="preserve">Nghe thấy tên Quảng Võ, Đạp Viêm Ô Truy quay đầu hung tợn trừng Diệp Tuyền, bốn vó rực lửa đạp đạp lên đất như muốn dạy dỗ đối phương một chút.</w:t>
      </w:r>
      <w:r>
        <w:br w:type="textWrapping"/>
      </w:r>
      <w:r>
        <w:br w:type="textWrapping"/>
      </w:r>
      <w:r>
        <w:t xml:space="preserve">“Khụ khụ ——!” Quảng Võ ho khan hai tiếng, một người một ngựa vô cùng ăn ý quay đầu nhìn hắn, “Mắt nhìn ngựa của ta tệ lắm à?”</w:t>
      </w:r>
      <w:r>
        <w:br w:type="textWrapping"/>
      </w:r>
      <w:r>
        <w:br w:type="textWrapping"/>
      </w:r>
      <w:r>
        <w:t xml:space="preserve">“Rất tệ!”</w:t>
      </w:r>
      <w:r>
        <w:br w:type="textWrapping"/>
      </w:r>
      <w:r>
        <w:br w:type="textWrapping"/>
      </w:r>
      <w:r>
        <w:t xml:space="preserve">“Vậy phải làm sao giờ?”</w:t>
      </w:r>
      <w:r>
        <w:br w:type="textWrapping"/>
      </w:r>
      <w:r>
        <w:br w:type="textWrapping"/>
      </w:r>
      <w:r>
        <w:t xml:space="preserve">“Đổi con khác đi! Lý Phi Sa còn tốt hơn con này!”</w:t>
      </w:r>
      <w:r>
        <w:br w:type="textWrapping"/>
      </w:r>
      <w:r>
        <w:br w:type="textWrapping"/>
      </w:r>
      <w:r>
        <w:t xml:space="preserve">Quảng Võ nhướn mày nhìn Đạp Viêm Ô Truy, nó bỗng nhiên lấy lại tinh thần, giơ chân chạy về phía chuồng ngựa. Diệp Tuyền bị nó kéo thất tha thất thểu chạy theo, suýt ngã mấy lần.</w:t>
      </w:r>
      <w:r>
        <w:br w:type="textWrapping"/>
      </w:r>
      <w:r>
        <w:br w:type="textWrapping"/>
      </w:r>
      <w:r>
        <w:t xml:space="preserve">“Cột lại.” Quảng Võ chỉ chỉ dây cương của Đạp Viêm Ô Truy: “Đút nó chút đại hoàng tỏ ý khiển trách.”</w:t>
      </w:r>
      <w:r>
        <w:br w:type="textWrapping"/>
      </w:r>
      <w:r>
        <w:br w:type="textWrapping"/>
      </w:r>
      <w:r>
        <w:t xml:space="preserve">Đường Thiên Huyền xốc sàn tàu lên nhảy xuống, sườn tàu đã gãy mấy chỗ, đi đứng phải rất cẩn thận.</w:t>
      </w:r>
      <w:r>
        <w:br w:type="textWrapping"/>
      </w:r>
      <w:r>
        <w:br w:type="textWrapping"/>
      </w:r>
      <w:r>
        <w:t xml:space="preserve">Trong khoang tàu đang thắp đèn, không biết có phải là do bấc đèn sắp cháy hết hay không mà ngọn đèn rất mù mờ.</w:t>
      </w:r>
      <w:r>
        <w:br w:type="textWrapping"/>
      </w:r>
      <w:r>
        <w:br w:type="textWrapping"/>
      </w:r>
      <w:r>
        <w:t xml:space="preserve">Đường Thiên Huyền đếm số người trong khoang, trước khi đi là hai mươi bốn, hiện tại chỉ còn hai mươi. Hắn cảm thấy giật mình, biết rằng người đã đi nhất định sẽ không trở về, nắm tay không khỏi siết chặt, nói với những người còn lại: “Chúng ta phải đổi chỗ.”</w:t>
      </w:r>
      <w:r>
        <w:br w:type="textWrapping"/>
      </w:r>
      <w:r>
        <w:br w:type="textWrapping"/>
      </w:r>
      <w:r>
        <w:t xml:space="preserve">Hắn cẩn thận đẩy miếng gỗ ra, đôi mắt lợi hại cảnh giác xem xét xung quanh khoang tàu, hết thảy đều giống như lúc hắn trở lại, nhưng mà khi hắn trở về cũng không biết có người từ trong khoang ra ngoài. Hắn bò ra ngoài, ra hiệu với người ở trong, thiên cơ hạp xách trong tay đã điều chỉnh tốt, có thể tùy thời ra tay.</w:t>
      </w:r>
      <w:r>
        <w:br w:type="textWrapping"/>
      </w:r>
      <w:r>
        <w:br w:type="textWrapping"/>
      </w:r>
      <w:r>
        <w:t xml:space="preserve">“Vụt ——” Một mũi tên sượt qua vành tai hắn.</w:t>
      </w:r>
      <w:r>
        <w:br w:type="textWrapping"/>
      </w:r>
      <w:r>
        <w:br w:type="textWrapping"/>
      </w:r>
      <w:r>
        <w:t xml:space="preserve">Đường Thiên Huyền đạp xuống sàn tàu đang được đẩy lên, ném cơ quan giấu trong tay ra. Sau tiếng nổ đinh tai nhức óc, trên mặt đất có thêm hai thi thể.</w:t>
      </w:r>
      <w:r>
        <w:br w:type="textWrapping"/>
      </w:r>
      <w:r>
        <w:br w:type="textWrapping"/>
      </w:r>
      <w:r>
        <w:t xml:space="preserve">“Vốn nghĩ các ngươi nguyện cải tà quy chính thì còn có thể cứu vãn, hiện tại xem ra cũng chỉ là một lũ nhát gan e ngại bốn chữ ‘Cực Đạo Ma Tôn’ mà thôi.”</w:t>
      </w:r>
      <w:r>
        <w:br w:type="textWrapping"/>
      </w:r>
      <w:r>
        <w:br w:type="textWrapping"/>
      </w:r>
      <w:r>
        <w:t xml:space="preserve">“Đường Thiên Huyền, đó là do ngươi không biết, chờ ngươi nhìn thấy phong thái thật sự của hắn ngươi sẽ hối hận vì đã khơi mào trận chiến này.”</w:t>
      </w:r>
      <w:r>
        <w:br w:type="textWrapping"/>
      </w:r>
      <w:r>
        <w:br w:type="textWrapping"/>
      </w:r>
      <w:r>
        <w:t xml:space="preserve">“Lập trường của ta và Cực Đạo Ma Tôn vốn đối lập, ta tuyệt đối sẽ không hối hận.” Hắn ném một cơ quan về hướng phát ra âm thanh, động tác đối phương vô cùng nhanh nhẹn, cơ quan còn chưa rơi xuống thì đã rút khỏi phạm vi bạo tạc.</w:t>
      </w:r>
      <w:r>
        <w:br w:type="textWrapping"/>
      </w:r>
      <w:r>
        <w:br w:type="textWrapping"/>
      </w:r>
      <w:r>
        <w:t xml:space="preserve">“Chậc… Thì ra là ngươi.”</w:t>
      </w:r>
      <w:r>
        <w:br w:type="textWrapping"/>
      </w:r>
      <w:r>
        <w:br w:type="textWrapping"/>
      </w:r>
      <w:r>
        <w:t xml:space="preserve">Người kia tay cầm trường kiếm, trực tiếp công kích đến chỗ yếu hại, mỗi chiêu mỗi thức đều là sát chiêu.</w:t>
      </w:r>
      <w:r>
        <w:br w:type="textWrapping"/>
      </w:r>
      <w:r>
        <w:br w:type="textWrapping"/>
      </w:r>
      <w:r>
        <w:t xml:space="preserve">Đường Thiên Huyền chật vật lùi lại mấy bước, nâng thiên cơ hạp lên nhắm ngay tim đối phương bắn một phát. Đinh một tiếng, mũi tên bắn ra bị kiếm ngăn lại.</w:t>
      </w:r>
      <w:r>
        <w:br w:type="textWrapping"/>
      </w:r>
      <w:r>
        <w:br w:type="textWrapping"/>
      </w:r>
      <w:r>
        <w:t xml:space="preserve">“Ở cự ly này ngươi không có ưu thế.”</w:t>
      </w:r>
      <w:r>
        <w:br w:type="textWrapping"/>
      </w:r>
      <w:r>
        <w:br w:type="textWrapping"/>
      </w:r>
      <w:r>
        <w:t xml:space="preserve">“Không hẳn.” Khóe miệng nhếch lên thành một nụ cười tự tin, lại là một tên, vẫn là tim đối phương như trước.</w:t>
      </w:r>
      <w:r>
        <w:br w:type="textWrapping"/>
      </w:r>
      <w:r>
        <w:br w:type="textWrapping"/>
      </w:r>
      <w:r>
        <w:t xml:space="preserve">Lại rút kiếm ra chắn, “loảng xoảng”, trường kiếm trong tay gãy đôi, trên mặt kiếm khách rốt cuộc cũng lộ ra vẻ hoảng sợ.</w:t>
      </w:r>
      <w:r>
        <w:br w:type="textWrapping"/>
      </w:r>
      <w:r>
        <w:br w:type="textWrapping"/>
      </w:r>
      <w:r>
        <w:t xml:space="preserve">Mũi tên thứ ba bay ra, xuyên qua cơ thể mục tiêu, máu tươi nhiễm đỏ đạo bào trắng như tuyết. Kiếm khách té trên đất, vẻ mặt dữ tợn lại vặn vẹo.</w:t>
      </w:r>
      <w:r>
        <w:br w:type="textWrapping"/>
      </w:r>
      <w:r>
        <w:br w:type="textWrapping"/>
      </w:r>
      <w:r>
        <w:t xml:space="preserve">Đường Thiên Huyền thu hồi thiên cơ hạp, cúi lưng gõ lên sàn tàu hai cái, nói: “Có thể ra rồi.”</w:t>
      </w:r>
      <w:r>
        <w:br w:type="textWrapping"/>
      </w:r>
      <w:r>
        <w:br w:type="textWrapping"/>
      </w:r>
      <w:r>
        <w:t xml:space="preserve">Có người đứng trên tàu.</w:t>
      </w:r>
      <w:r>
        <w:br w:type="textWrapping"/>
      </w:r>
      <w:r>
        <w:br w:type="textWrapping"/>
      </w:r>
      <w:r>
        <w:t xml:space="preserve">Người bịt mặt kiểm tra vết thương của ba người, nhặt đoản kiếm vỡ trên đất sờ sờ mặt vỡ, đang chuẩn bị rời đi thì một cơ quan bay đến theo một đường cong xinh đẹp.</w:t>
      </w:r>
      <w:r>
        <w:br w:type="textWrapping"/>
      </w:r>
      <w:r>
        <w:br w:type="textWrapping"/>
      </w:r>
      <w:r>
        <w:t xml:space="preserve">Đường Thiên Huyền nhảy vào màn khói, lấy đoản đao ra định cho đối phương một kích chí mạng, nào ngờ lại không tìm thấy kẻ nào trong màn khói. Khói tan hết, chỗ vốn đứng một người bịt mặt lại trống trơn.</w:t>
      </w:r>
      <w:r>
        <w:br w:type="textWrapping"/>
      </w:r>
      <w:r>
        <w:br w:type="textWrapping"/>
      </w:r>
      <w:r>
        <w:t xml:space="preserve">Không xong. Đường Thiên Huyền nghĩ. Người Quảng Võ lôi kéo được không đơn giản như hắn tưởng.</w:t>
      </w:r>
      <w:r>
        <w:br w:type="textWrapping"/>
      </w:r>
      <w:r>
        <w:br w:type="textWrapping"/>
      </w:r>
      <w:r>
        <w:t xml:space="preserve">Thư Mặc tiên sinh phủi phủi bụi đất trên người mình, tháo xuống mặt nạ màu đen, thở phào nhẹ nhõm một cái.</w:t>
      </w:r>
      <w:r>
        <w:br w:type="textWrapping"/>
      </w:r>
      <w:r>
        <w:br w:type="textWrapping"/>
      </w:r>
      <w:r>
        <w:t xml:space="preserve">Thính lực của Quảng Võ rất tốt, từ xa đã biết Thư Mặc tiên sinh về, bỏ ly trà trong tay xuống, nói: “Thư Mặc về.” Vừa dứt lời Thư Mặc tiên sinh liền đẩy cửa đi vào.</w:t>
      </w:r>
      <w:r>
        <w:br w:type="textWrapping"/>
      </w:r>
      <w:r>
        <w:br w:type="textWrapping"/>
      </w:r>
      <w:r>
        <w:t xml:space="preserve">Quách Quỷ không nhịn được liếc nhìn Quảng Võ vài lần.</w:t>
      </w:r>
      <w:r>
        <w:br w:type="textWrapping"/>
      </w:r>
      <w:r>
        <w:br w:type="textWrapping"/>
      </w:r>
      <w:r>
        <w:t xml:space="preserve">“Sao rồi?”</w:t>
      </w:r>
      <w:r>
        <w:br w:type="textWrapping"/>
      </w:r>
      <w:r>
        <w:br w:type="textWrapping"/>
      </w:r>
      <w:r>
        <w:t xml:space="preserve">“Hẳn là nội bộ bên Đường Thiên Huyền xảy ra vấn đề. Vừa mới đánh nhau, chết ba, lệnh bài trên thắt lưng còn chưa tháo. Nhưng mà Đường Thiên Huyền cũng thông minh, biết phải trở lại xem xét, suýt chút nữa đã chết dưới tay hắn.” Thư Mặc tiên sinh ngừng một lát, nhíu mày như đang tự hỏi gì đó, một lúc lâu sau mới do dự nói: “Thiên cơ hạp của Đường Thiên Huyền không bình thường, có một người phản bội Thiên Huyền Kỳ bị một tên xuyên tim, chết không kịp ngáp.”</w:t>
      </w:r>
      <w:r>
        <w:br w:type="textWrapping"/>
      </w:r>
      <w:r>
        <w:br w:type="textWrapping"/>
      </w:r>
      <w:r>
        <w:t xml:space="preserve">“Ừ.” Quảng Võ gật gật đầu, nhìn chằm chằm ngoài cửa sổ, không biết đang nghĩ gì.</w:t>
      </w:r>
      <w:r>
        <w:br w:type="textWrapping"/>
      </w:r>
      <w:r>
        <w:br w:type="textWrapping"/>
      </w:r>
      <w:r>
        <w:t xml:space="preserve">Mới đó mà đã mất ba người, kế hoạch đánh lén vốn định thực hiện vào hôm nay không thể không đình lại lần nữa. Đường Thiên Huyền trải bản vẽ chỗ ở của Diệp Tuyền lên bàn, dùng bút than vẽ một vòng tròn.</w:t>
      </w:r>
      <w:r>
        <w:br w:type="textWrapping"/>
      </w:r>
      <w:r>
        <w:br w:type="textWrapping"/>
      </w:r>
      <w:r>
        <w:t xml:space="preserve">“Đây là chỗ ở của Cực Đạo Ma Tôn, không cần thiết thì đừng quấy nhiễu, hắn không có ý định tham chiến.”</w:t>
      </w:r>
      <w:r>
        <w:br w:type="textWrapping"/>
      </w:r>
      <w:r>
        <w:br w:type="textWrapping"/>
      </w:r>
      <w:r>
        <w:t xml:space="preserve">Thật ra Đường Thiên Huyền rất khó chịu với thái độ của Quảng Võ. Dù ở Lẫm Phong Bảo vị bảo chủ này cố ý cách ly hắn nhưng hắn vẫn có thể nhìn ra quan hệ giữa Diệp Tuyền và Quảng Võ. Nhưng mà xét đến vị trí “Cực Đạo Ma Tôn” của đối phương, không muốn tham chiến cũng hợp tình hợp lý. Chỉ cần không kinh động đến Quảng Võ, hắn chắc chắn có thể giết Diệp Tuyền.</w:t>
      </w:r>
      <w:r>
        <w:br w:type="textWrapping"/>
      </w:r>
      <w:r>
        <w:br w:type="textWrapping"/>
      </w:r>
      <w:r>
        <w:t xml:space="preserve">Diệp Tuyền chết, Quan Nhất Thấm nhất định sẽ không chịu ngồi nhìn, Nhất Thấm Kỳ nhất định sẽ tham gia vào trận chiến này, ngày Ác Nhân Cốc đại loạn không còn xa nữa.</w:t>
      </w:r>
      <w:r>
        <w:br w:type="textWrapping"/>
      </w:r>
      <w:r>
        <w:br w:type="textWrapping"/>
      </w:r>
      <w:r>
        <w:t xml:space="preserve">Trước giờ Thiên Huyền Kỳ rất hay động thủ vào sáng sớm, hôm nay không hiểu tại sao lại không có động tĩnh gì. Người của Tuyền Tự Kỳ ra ra vào vào như thường lệ, không biết có phải vì lúc trước người của Thiên Huyền Kỳ đánh lén không được gì nên Tuyền Tự Kỳ không xem Thiên Huyền Kỳ vào mắt hay không.</w:t>
      </w:r>
      <w:r>
        <w:br w:type="textWrapping"/>
      </w:r>
      <w:r>
        <w:br w:type="textWrapping"/>
      </w:r>
      <w:r>
        <w:t xml:space="preserve">Sau khi Cực Đạo Ma Tôn lên tiếng, đề tài trà dư tửu hậu của đại đa số người ở Ác Nhân Cốc quay trở lại Tuyền Tự Kỳ hay Thiên Huyền Kỳ chiếm ưu thế hơn. Ít ai dám công khai khiêu chiến uy nghiêm của Cực Đạo Ma Tôn, nhất là khi biết Cực Đạo Ma Tôn đang ở Ác Nhân Cốc.</w:t>
      </w:r>
      <w:r>
        <w:br w:type="textWrapping"/>
      </w:r>
      <w:r>
        <w:br w:type="textWrapping"/>
      </w:r>
      <w:r>
        <w:t xml:space="preserve">Quảng Võ ngồi trên lầu hai của khách sạn, tựa cửa sổ buồn cười nhìn những người đang bàn luận dưới lầu.</w:t>
      </w:r>
      <w:r>
        <w:br w:type="textWrapping"/>
      </w:r>
      <w:r>
        <w:br w:type="textWrapping"/>
      </w:r>
      <w:r>
        <w:t xml:space="preserve">“Cười cái gì?” Diệp Tuyền hỏi hắn.</w:t>
      </w:r>
      <w:r>
        <w:br w:type="textWrapping"/>
      </w:r>
      <w:r>
        <w:br w:type="textWrapping"/>
      </w:r>
      <w:r>
        <w:t xml:space="preserve">“Cười những người dưới lầu tự cho mình là đúng, không biết rằng ban đầu Thiên Huyền Kỳ vốn không khiêu khích Tuyền Tự Kỳ.”</w:t>
      </w:r>
      <w:r>
        <w:br w:type="textWrapping"/>
      </w:r>
      <w:r>
        <w:br w:type="textWrapping"/>
      </w:r>
      <w:r>
        <w:t xml:space="preserve">“Không phải Tuyền Tự Kỳ?” Diệp Tuyền cũng không hiểu một câu này của Quảng Võ.</w:t>
      </w:r>
      <w:r>
        <w:br w:type="textWrapping"/>
      </w:r>
      <w:r>
        <w:br w:type="textWrapping"/>
      </w:r>
      <w:r>
        <w:t xml:space="preserve">Quảng Võ thu hồi ánh mắt, đóng nửa cánh cửa sổ lại vẫy vẫy Diệp Tuyền, bảo y đến bên người mình. “Lần đầu tiên Đường Thiên Huyền động thủ là ở khách sạn Long Môn, mục tiêu là ta. Hắn vốn ko khiêu khích Tuyền Tự Kỳ, mà là Lẫm Phong Bảo.”</w:t>
      </w:r>
      <w:r>
        <w:br w:type="textWrapping"/>
      </w:r>
      <w:r>
        <w:br w:type="textWrapping"/>
      </w:r>
      <w:r>
        <w:t xml:space="preserve">“Lúc ấy đừng nói đến hắn, bọn ta cũng không biết ngươi có quan hệ với Lẫm Phong Bảo.” Diệp Tuyền nghiêm túc nói.</w:t>
      </w:r>
      <w:r>
        <w:br w:type="textWrapping"/>
      </w:r>
      <w:r>
        <w:br w:type="textWrapping"/>
      </w:r>
      <w:r>
        <w:t xml:space="preserve">Quảng Võ cười khì, nắm cằm Diệp Tuyền cắn lên môi y mấy cái, cười nói: “Ngươi ấm ức cái gì, ta đâu có nói Đường Thiên Huyền không coi ngươi ra gì.”</w:t>
      </w:r>
      <w:r>
        <w:br w:type="textWrapping"/>
      </w:r>
      <w:r>
        <w:br w:type="textWrapping"/>
      </w:r>
      <w:r>
        <w:t xml:space="preserve">Diệp Tuyền nhìn đi nơi khác, che giấu sự chột dạ vì bị nhìn thấu của mình.</w:t>
      </w:r>
      <w:r>
        <w:br w:type="textWrapping"/>
      </w:r>
      <w:r>
        <w:br w:type="textWrapping"/>
      </w:r>
      <w:r>
        <w:t xml:space="preserve">“Trước giờ mục tiêu của Đường Thiên Huyền đều là ta. Ở khách sạn Long Môn có thể nói không biết thân phận của ta, ở Lẫm Phong Bảo không thể nói không biết, hơn nữa lần đầu tiên đánh lén ở Ác Nhân Cốc, mục tiêu của hắn rất rõ ràng.”</w:t>
      </w:r>
      <w:r>
        <w:br w:type="textWrapping"/>
      </w:r>
      <w:r>
        <w:br w:type="textWrapping"/>
      </w:r>
      <w:r>
        <w:t xml:space="preserve">“Vậy hiện tại ngươi định làm gì?”</w:t>
      </w:r>
      <w:r>
        <w:br w:type="textWrapping"/>
      </w:r>
      <w:r>
        <w:br w:type="textWrapping"/>
      </w:r>
      <w:r>
        <w:t xml:space="preserve">“Ta đã lên tiếng ám chỉ ta sẽ không tham gia nội chiến, Đường Thiên Huyền sẽ lập tức đổi mục tiêu.”</w:t>
      </w:r>
      <w:r>
        <w:br w:type="textWrapping"/>
      </w:r>
      <w:r>
        <w:br w:type="textWrapping"/>
      </w:r>
      <w:r>
        <w:t xml:space="preserve">“Ý là ta gặp nguy hiểm?”</w:t>
      </w:r>
      <w:r>
        <w:br w:type="textWrapping"/>
      </w:r>
      <w:r>
        <w:br w:type="textWrapping"/>
      </w:r>
      <w:r>
        <w:t xml:space="preserve">“Ta chỉ nói vậy mà thôi, hắn làm gì là chuyện của hắn.” Quảng Võ vô tội nói.</w:t>
      </w:r>
      <w:r>
        <w:br w:type="textWrapping"/>
      </w:r>
      <w:r>
        <w:br w:type="textWrapping"/>
      </w:r>
      <w:r>
        <w:t xml:space="preserve">Diệp Tuyền chậc lưỡi hai cái, ghét bỏ nhìn Quảng Võ.</w:t>
      </w:r>
    </w:p>
    <w:p>
      <w:r>
        <w:pict>
          <v:rect style="width:0;height:1.5pt" o:hralign="center" o:hrstd="t" o:hr="t"/>
        </w:pict>
      </w:r>
    </w:p>
    <w:p>
      <w:pPr>
        <w:pStyle w:val="Compact"/>
      </w:pPr>
      <w:r>
        <w:br w:type="textWrapping"/>
      </w:r>
      <w:r>
        <w:br w:type="textWrapping"/>
      </w:r>
      <w:r>
        <w:t xml:space="preserve">Thằng Quảng Võ cưng vợ nó phết, đến con ngựa mà cũng không buông tha =)))))))))))</w:t>
      </w:r>
      <w:r>
        <w:br w:type="textWrapping"/>
      </w:r>
      <w:r>
        <w:br w:type="textWrapping"/>
      </w:r>
    </w:p>
    <w:p>
      <w:pPr>
        <w:pStyle w:val="Heading2"/>
      </w:pPr>
      <w:bookmarkStart w:id="39" w:name="chương-15"/>
      <w:bookmarkEnd w:id="39"/>
      <w:r>
        <w:t xml:space="preserve">15. Chương 15</w:t>
      </w:r>
    </w:p>
    <w:p>
      <w:pPr>
        <w:pStyle w:val="Compact"/>
      </w:pPr>
      <w:r>
        <w:br w:type="textWrapping"/>
      </w:r>
      <w:r>
        <w:br w:type="textWrapping"/>
      </w:r>
      <w:r>
        <w:t xml:space="preserve">“Có một vài quy tắc không thể thay đổi.” Trên bàn bày một bộ cờ tướng. “Như là mã đi hình chữ nhật, tượng đi hình vuông, nếu làm loạn quy tắc thì thiên hạ sẽ đại loạn.”</w:t>
      </w:r>
      <w:r>
        <w:br w:type="textWrapping"/>
      </w:r>
      <w:r>
        <w:br w:type="textWrapping"/>
      </w:r>
      <w:r>
        <w:t xml:space="preserve">“Không sai.” Người áo đen ăn quân tốt của đối phương.</w:t>
      </w:r>
      <w:r>
        <w:br w:type="textWrapping"/>
      </w:r>
      <w:r>
        <w:br w:type="textWrapping"/>
      </w:r>
      <w:r>
        <w:t xml:space="preserve">“Tính sai.” Người áo trắng tiếc rẻ kêu lên một tiếng.</w:t>
      </w:r>
      <w:r>
        <w:br w:type="textWrapping"/>
      </w:r>
      <w:r>
        <w:br w:type="textWrapping"/>
      </w:r>
      <w:r>
        <w:t xml:space="preserve">Người áo đen vô cùng chăm chú nhìn bàn cờ, trong lòng liên tục cân nhắc nước tiếp theo người áo trắng sẽ đi như thế nào.</w:t>
      </w:r>
      <w:r>
        <w:br w:type="textWrapping"/>
      </w:r>
      <w:r>
        <w:br w:type="textWrapping"/>
      </w:r>
      <w:r>
        <w:t xml:space="preserve">“Có một chuyện.” Người áo trắng nói: “Hạo Khí Minh hẳn là đã thu được tin tức.”</w:t>
      </w:r>
      <w:r>
        <w:br w:type="textWrapping"/>
      </w:r>
      <w:r>
        <w:br w:type="textWrapping"/>
      </w:r>
      <w:r>
        <w:t xml:space="preserve">“Ai biết đâu.”</w:t>
      </w:r>
      <w:r>
        <w:br w:type="textWrapping"/>
      </w:r>
      <w:r>
        <w:br w:type="textWrapping"/>
      </w:r>
      <w:r>
        <w:t xml:space="preserve">“Cũng đúng, đó là chuyện của Hạo Khí Minh, không liên quan gì đến chúng ta.”</w:t>
      </w:r>
      <w:r>
        <w:br w:type="textWrapping"/>
      </w:r>
      <w:r>
        <w:br w:type="textWrapping"/>
      </w:r>
      <w:r>
        <w:t xml:space="preserve">“Hai người chúng ta chỉ cần quan tâm chuyện của Ác Nhân Cốc là được, việc này không có quan hệ gì với Ác Nhân Cốc.”</w:t>
      </w:r>
      <w:r>
        <w:br w:type="textWrapping"/>
      </w:r>
      <w:r>
        <w:br w:type="textWrapping"/>
      </w:r>
      <w:r>
        <w:t xml:space="preserve">“Chỉ là không biết là người nào của Hạo Khí Minh gây ra.”</w:t>
      </w:r>
      <w:r>
        <w:br w:type="textWrapping"/>
      </w:r>
      <w:r>
        <w:br w:type="textWrapping"/>
      </w:r>
      <w:r>
        <w:t xml:space="preserve">“Hình như Võ Lâm Thiên Kiêu đã biết.”</w:t>
      </w:r>
      <w:r>
        <w:br w:type="textWrapping"/>
      </w:r>
      <w:r>
        <w:br w:type="textWrapping"/>
      </w:r>
      <w:r>
        <w:t xml:space="preserve">“Như vậy rất tốt.”</w:t>
      </w:r>
      <w:r>
        <w:br w:type="textWrapping"/>
      </w:r>
      <w:r>
        <w:br w:type="textWrapping"/>
      </w:r>
      <w:r>
        <w:t xml:space="preserve">Cửa Chính Khí Thính đã đóng hơn một canh giờ, trừ các vị Hạo Khí Thất Tinh cùng tâm phúc của Võ Lâm Thiên Kiêu ra, Chính Khí Thính không cho bất cứ kẻ nào vào, ngay cả Thiên Canh võ vệ cũng bị đuổi ra ngoài.</w:t>
      </w:r>
      <w:r>
        <w:br w:type="textWrapping"/>
      </w:r>
      <w:r>
        <w:br w:type="textWrapping"/>
      </w:r>
      <w:r>
        <w:t xml:space="preserve">Lý Khai Lâm từ Chính Khí Thính đi ra, ra hiệu với Thiên Canh võ vệ bảo bọn họ trở về vị trí cũ.</w:t>
      </w:r>
      <w:r>
        <w:br w:type="textWrapping"/>
      </w:r>
      <w:r>
        <w:br w:type="textWrapping"/>
      </w:r>
      <w:r>
        <w:t xml:space="preserve">Diệp Lâm là người thứ hai trong Võ Vương Thành có thể vào Chính Khí Thính nhưng từ đầu tới cuối hắn đều chờ ngoài cửa. Sau khi đi ra Lý Khai Lâm phất phất tay với hắn, cười đến ôn nhuận như ngọc nhìn đối phương.</w:t>
      </w:r>
      <w:r>
        <w:br w:type="textWrapping"/>
      </w:r>
      <w:r>
        <w:br w:type="textWrapping"/>
      </w:r>
      <w:r>
        <w:t xml:space="preserve">“Trở về rồi nói cho ngươi nghe.”</w:t>
      </w:r>
      <w:r>
        <w:br w:type="textWrapping"/>
      </w:r>
      <w:r>
        <w:br w:type="textWrapping"/>
      </w:r>
      <w:r>
        <w:t xml:space="preserve">“Thật ra ta cũng không muốn biết lắm, bởi vì vừa nghe là biết chuyện xấu rồi.”</w:t>
      </w:r>
      <w:r>
        <w:br w:type="textWrapping"/>
      </w:r>
      <w:r>
        <w:br w:type="textWrapping"/>
      </w:r>
      <w:r>
        <w:t xml:space="preserve">“Đừng tuyệt tình vậy chứ, cho ta chút mặt mũi đi.”</w:t>
      </w:r>
      <w:r>
        <w:br w:type="textWrapping"/>
      </w:r>
      <w:r>
        <w:br w:type="textWrapping"/>
      </w:r>
      <w:r>
        <w:t xml:space="preserve">“Nói đi.” Điệu bộ này giống như Diệp Lâm mới là Võ Vương Thành thành chủ.</w:t>
      </w:r>
      <w:r>
        <w:br w:type="textWrapping"/>
      </w:r>
      <w:r>
        <w:br w:type="textWrapping"/>
      </w:r>
      <w:r>
        <w:t xml:space="preserve">Võ Lâm Thiên Kiêu không hề giống với Cực Đạo Ma Tôn.</w:t>
      </w:r>
      <w:r>
        <w:br w:type="textWrapping"/>
      </w:r>
      <w:r>
        <w:br w:type="textWrapping"/>
      </w:r>
      <w:r>
        <w:t xml:space="preserve">Vị Cực Đạo Ma Tôn kia của Ác Nhân Cốc nổi danh hành tung bí ẩn, tổng hợp lại những lời đồn về hắn có thể viết thành một bộ tiểu thuyết, đem bán ở các cửa tiệm ven đường phỏng chừng có thể được mười đồng một quyển.</w:t>
      </w:r>
      <w:r>
        <w:br w:type="textWrapping"/>
      </w:r>
      <w:r>
        <w:br w:type="textWrapping"/>
      </w:r>
      <w:r>
        <w:t xml:space="preserve">Võ Lâm Thiên Kiêu thì không giống, họ gì tên gì, xuất thân ở đâu, dùng thương tên gì, được ai yêu thích, làm qua chuyện gì, lập được công gì, chỉ cần hỏi đại một đứa nhóc ven đường cũng có thể biết được ít nhiều.</w:t>
      </w:r>
      <w:r>
        <w:br w:type="textWrapping"/>
      </w:r>
      <w:r>
        <w:br w:type="textWrapping"/>
      </w:r>
      <w:r>
        <w:t xml:space="preserve">Trên giang hồ đã nhắc tới Cực Đạo Ma Tôn thì phải nhắc tới Võ Lâm Thiên Kiêu, đã nhắc tới Võ Lâm Thiên Kiêu thì phải nhắc tới Cực Đạo Ma Tôn. Hai người đều là thành trì vững chắc nhất của Ác Nhân Cốc và Hạo Khí Minh lại chưa bao giờ gặp mặt, đừng nói đến gặp mặt, ngay cả giao thủ cũng chưa từng. Dù là Hạo Khí Minh đến Côn lôn hay Ác Nhân Cốc đến Nam Bình Sơn, trạng thái giữa Cực Đạo Ma Tôn và Võ Lâm Thiên Kiêu luôn là tám chữ —— bình an vô sự, thiên hạ thái bình.</w:t>
      </w:r>
      <w:r>
        <w:br w:type="textWrapping"/>
      </w:r>
      <w:r>
        <w:br w:type="textWrapping"/>
      </w:r>
      <w:r>
        <w:t xml:space="preserve">Nhưng mà cũng không phải không thể giải thích. Lẫm Phong Bảo và Võ Vương Thành không chỉ là thành trì vững chắc nhất mà còn là thành trì duy nhất, nếu Cực Đạo Ma Tôn hoặc Võ Lâm Thiên Kiêu hành động thiếu suy nghĩ thì cũng gần như là bị đánh đến đại bản doanh.</w:t>
      </w:r>
      <w:r>
        <w:br w:type="textWrapping"/>
      </w:r>
      <w:r>
        <w:br w:type="textWrapping"/>
      </w:r>
      <w:r>
        <w:t xml:space="preserve">Diệp Lâm vắt chéo chân, hai tay đặt trên đầu gối, đôi mắt đen láy nhìn chằm chằm Lý Khai Lâm. Nếu là người khác chì chắc là đã chột dạ cúi đầu, nhưng Lý Khai Lâm là loại người nào, đón lấy ánh mắt Diệp Lâm cười tủm tỉm nhìn hắn, chẳng khác lão hồ ly là bao.</w:t>
      </w:r>
      <w:r>
        <w:br w:type="textWrapping"/>
      </w:r>
      <w:r>
        <w:br w:type="textWrapping"/>
      </w:r>
      <w:r>
        <w:t xml:space="preserve">“Ngươi có nói hay không.”</w:t>
      </w:r>
      <w:r>
        <w:br w:type="textWrapping"/>
      </w:r>
      <w:r>
        <w:br w:type="textWrapping"/>
      </w:r>
      <w:r>
        <w:t xml:space="preserve">“Ta nói ta nói.” Lý Khai Lâm cười lấy lòng Diệp Lâm, cảm xúc trong mắt rất phức tạp, khiến người ta không hiểu được hiện giờ hắn đang cảm thấy như thế nào. “Quảng Võ gửi một phong thư cho Tạ Uyên, Tạ Uyên gọi ta qua.”</w:t>
      </w:r>
      <w:r>
        <w:br w:type="textWrapping"/>
      </w:r>
      <w:r>
        <w:br w:type="textWrapping"/>
      </w:r>
      <w:r>
        <w:t xml:space="preserve">Diệp Tuyền buông chân, giơ tay lên ra hiệu dừng. Đang định mở miệng thì Lý Khai Lâm dứt khoát nhấc tay bịt miệng hắn lại, ngăn chặn những lời trong miệng của hắn.</w:t>
      </w:r>
      <w:r>
        <w:br w:type="textWrapping"/>
      </w:r>
      <w:r>
        <w:br w:type="textWrapping"/>
      </w:r>
      <w:r>
        <w:t xml:space="preserve">“Ngươi nghe ta nói xong đã.” Tốc độ nói chuyện của Lý Khai Lâm rất chậm, mỗi một chữ đều nói rất rõ ràng, vô tình để lộ ra cảm giác áp bách khiến người ta không thể không ngừng lại nghe hắn nói. “Ba tháng trước bản vẽ xe cơ giáp Thôi Thành của Hạo Khí Minh bị trộm, có người chỉ ra là do Thiên Huyền Kỳ kỳ chủ Đường Thiên Huyền của Ác Nhân Cốc làm. Đường Thiên Huyền giết người ở thành Trường An rồi bị bắt, mất tích trong ngục, vụ án này cuối cùng rơi vào tay Quảng Võ.”</w:t>
      </w:r>
      <w:r>
        <w:br w:type="textWrapping"/>
      </w:r>
      <w:r>
        <w:br w:type="textWrapping"/>
      </w:r>
      <w:r>
        <w:t xml:space="preserve">Diệp Lâm không có phản ứng nào, nếu thật sự đơn giản như lời Lý Khai Lâm nói thì hắn sẽ không nói với mình.</w:t>
      </w:r>
      <w:r>
        <w:br w:type="textWrapping"/>
      </w:r>
      <w:r>
        <w:br w:type="textWrapping"/>
      </w:r>
      <w:r>
        <w:t xml:space="preserve">“Ngươi không hỏi gì sao? Ví dụ như Quảng Võ là ai vâng vâng.”</w:t>
      </w:r>
      <w:r>
        <w:br w:type="textWrapping"/>
      </w:r>
      <w:r>
        <w:br w:type="textWrapping"/>
      </w:r>
      <w:r>
        <w:t xml:space="preserve">“À, Quảng Võ là ai?”</w:t>
      </w:r>
      <w:r>
        <w:br w:type="textWrapping"/>
      </w:r>
      <w:r>
        <w:br w:type="textWrapping"/>
      </w:r>
      <w:r>
        <w:t xml:space="preserve">Lý Khai Lâm cảm thấy vô cùng thất bại, dùng sức che miệng Diệp Lâm lại, ai oán nói: “Ngươi vẫn cứ câm miệng đi.”</w:t>
      </w:r>
      <w:r>
        <w:br w:type="textWrapping"/>
      </w:r>
      <w:r>
        <w:br w:type="textWrapping"/>
      </w:r>
      <w:r>
        <w:t xml:space="preserve">“Nói tiếp nhanh, nhất định ngươi còn chưa nói xong.”</w:t>
      </w:r>
      <w:r>
        <w:br w:type="textWrapping"/>
      </w:r>
      <w:r>
        <w:br w:type="textWrapping"/>
      </w:r>
      <w:r>
        <w:t xml:space="preserve">Lý Khai Lâm cười với hắn, tiếp tục nói: “Quảng Võ còn có một thận phận khác, là Ác Nhân Cốc Cực Đạo Ma Tôn. Tại sao ta lại ở Hạo Khí Minh thì ngươi biết rồi, tình huống của Quảng Võ cũng giống như ta. Sau khi tiếp nhận vụ án của Đường Thiên Huyền, hắn từ thành Trường An đuổi tới Ác Nhân Cốc, càng tới gần Ác Nhân Cốc tài nguyên hắn có thể sử dụng càng nhiều, thứ tra được dĩ nhiên cũng càng nhiều. Theo manh mối Đường Thiên Huyền này lần dò tới nguồn gốc, cuối cùng đụng đến Hạo Khí Minh.”</w:t>
      </w:r>
      <w:r>
        <w:br w:type="textWrapping"/>
      </w:r>
      <w:r>
        <w:br w:type="textWrapping"/>
      </w:r>
      <w:r>
        <w:t xml:space="preserve">“Ngươi dừng lại cái đã.” Diệp Lâm nhìn chằm chằm tay mình, nghiêm túc sắp xếp lại những tin tức ẩn trong lời nói của Lý Khai Lâm. “Đường Thiên Huyền mang bản vẽ về Ác Nhân Cốc, người có ý đồ nhất định sẽ chém giết lẫn nhau, nội chiến bùng nổ. Hơn nữa liên quan đến bản vẽ xe cơ giáp thì người tham gia nhất định sẽ không ít, Ác Nhân Cốc đại loạn, Hạo Khí Minh nguy cấp, cân bằng trận doanh sẽ bị phá vỡ.”</w:t>
      </w:r>
      <w:r>
        <w:br w:type="textWrapping"/>
      </w:r>
      <w:r>
        <w:br w:type="textWrapping"/>
      </w:r>
      <w:r>
        <w:t xml:space="preserve">“Thông minh!” Lý Khai Lâm búng tay một cái thật vang dội: “Chỉ cần đến lúc đó giết Đường Thiên Huyền, lấy lại bản vẽ thì trên đời này không còn ai biết chân tướng nữa.”</w:t>
      </w:r>
      <w:r>
        <w:br w:type="textWrapping"/>
      </w:r>
      <w:r>
        <w:br w:type="textWrapping"/>
      </w:r>
      <w:r>
        <w:t xml:space="preserve">“Chỉ là người này cũng không biết rằng Ác Nhân Cốc và Hạo Khí Minh cố ý cân bằng với nhau.”</w:t>
      </w:r>
      <w:r>
        <w:br w:type="textWrapping"/>
      </w:r>
      <w:r>
        <w:br w:type="textWrapping"/>
      </w:r>
      <w:r>
        <w:t xml:space="preserve">“Nếu việc này đã giao cho ngươi, nói cách khác, nhất định đã điều tra ra là kế hoạch của ai.”</w:t>
      </w:r>
      <w:r>
        <w:br w:type="textWrapping"/>
      </w:r>
      <w:r>
        <w:br w:type="textWrapping"/>
      </w:r>
      <w:r>
        <w:t xml:space="preserve">Lý Khai Lâm đè đầu Diệp Lâm, ghé vào tai hắn khẽ nói một cái tên. “Hiện tại Thiên Huyền Kỳ đang đánh nhau với người khác, bởi vì không chiếm ưu thế nên chưa có ai gia nhập, hơn nữa bản vẽ vẫn chưa xuất hiện, sự tình hẳn là vẫn chưa bại lộ.”</w:t>
      </w:r>
      <w:r>
        <w:br w:type="textWrapping"/>
      </w:r>
      <w:r>
        <w:br w:type="textWrapping"/>
      </w:r>
      <w:r>
        <w:t xml:space="preserve">“Nếu đã vậy thì tại sao lại đánh nhau?”</w:t>
      </w:r>
      <w:r>
        <w:br w:type="textWrapping"/>
      </w:r>
      <w:r>
        <w:br w:type="textWrapping"/>
      </w:r>
      <w:r>
        <w:t xml:space="preserve">“Đánh nhau với Thiên Huyền Kỳ là Tuyền Tự Kỳ, kỳ chủ là người của Quảng Võ.”</w:t>
      </w:r>
      <w:r>
        <w:br w:type="textWrapping"/>
      </w:r>
      <w:r>
        <w:br w:type="textWrapping"/>
      </w:r>
      <w:r>
        <w:t xml:space="preserve">“Nhiệm vụ của chúng ta?”</w:t>
      </w:r>
      <w:r>
        <w:br w:type="textWrapping"/>
      </w:r>
      <w:r>
        <w:br w:type="textWrapping"/>
      </w:r>
      <w:r>
        <w:t xml:space="preserve">“Đường Thiên Huyền cũng không phải là tự nguyện vào cuộc.”</w:t>
      </w:r>
      <w:r>
        <w:br w:type="textWrapping"/>
      </w:r>
      <w:r>
        <w:br w:type="textWrapping"/>
      </w:r>
      <w:r>
        <w:t xml:space="preserve">“Mục tiêu của chúng ta là con tin.”</w:t>
      </w:r>
      <w:r>
        <w:br w:type="textWrapping"/>
      </w:r>
      <w:r>
        <w:br w:type="textWrapping"/>
      </w:r>
      <w:r>
        <w:t xml:space="preserve">“Đường Thiên Huyền tuy đã đánh nhau, nhưng mà… động tĩnh cũng không lớn lắm.”</w:t>
      </w:r>
      <w:r>
        <w:br w:type="textWrapping"/>
      </w:r>
      <w:r>
        <w:br w:type="textWrapping"/>
      </w:r>
      <w:r>
        <w:t xml:space="preserve">“Chẳng sao cả, sớm muộn gì cũng sẽ lớn lên.” Người nói chuyện lau đi vết bẩn trên thanh đao cũ: “Đánh nhau với Thiên Huyền Kỳ là Tuyền Tự Kỳ, Tuyền Tự Kỳ có giao hảo với Nhất Thấm Kỳ, đến lúc Tuyền Tự Kỳ kỳ chủ chết thì nhất định sẽ có rất nhiều người gia nhập vào Thiên Huyền Kỳ, Nhất Thấm Kỳ sẽ không ngồi yên mà nhìn.”</w:t>
      </w:r>
      <w:r>
        <w:br w:type="textWrapping"/>
      </w:r>
      <w:r>
        <w:br w:type="textWrapping"/>
      </w:r>
      <w:r>
        <w:t xml:space="preserve">“Có một chuyện không biết có nên nói hay không.”</w:t>
      </w:r>
      <w:r>
        <w:br w:type="textWrapping"/>
      </w:r>
      <w:r>
        <w:br w:type="textWrapping"/>
      </w:r>
      <w:r>
        <w:t xml:space="preserve">“Lý Khai Lâm vừa đến Chính Khí Thính một chuyến, nói chuyện gì thì không thể nào thăm dò được, trừ các vị Thất Tinh và Diệp Lâm ra thì không ai được vào.”</w:t>
      </w:r>
      <w:r>
        <w:br w:type="textWrapping"/>
      </w:r>
      <w:r>
        <w:br w:type="textWrapping"/>
      </w:r>
      <w:r>
        <w:t xml:space="preserve">“Không sao cả, dù sao thì sớm muộn gì Lý Khai Lâm cũng sẽ bị kéo xuống.”</w:t>
      </w:r>
      <w:r>
        <w:br w:type="textWrapping"/>
      </w:r>
      <w:r>
        <w:br w:type="textWrapping"/>
      </w:r>
      <w:r>
        <w:t xml:space="preserve">Trên bàn bày mực màu, nghe nói là do người của Lẫm Phong Bảo mang tới.</w:t>
      </w:r>
      <w:r>
        <w:br w:type="textWrapping"/>
      </w:r>
      <w:r>
        <w:br w:type="textWrapping"/>
      </w:r>
      <w:r>
        <w:t xml:space="preserve">Diệp Tuyền cái hiểu cái không nhìn Thư Mặc tiên sinh đang vẽ tranh, quay đầu nghi hoặc nhìn Quảng Võ. Đối phương chỉ cười mà không nói gì, nhấc tay lên vẫy vẫy y, dùng hai cánh tay mạnh mẽ ôm lấy eo y.</w:t>
      </w:r>
      <w:r>
        <w:br w:type="textWrapping"/>
      </w:r>
      <w:r>
        <w:br w:type="textWrapping"/>
      </w:r>
      <w:r>
        <w:t xml:space="preserve">“Đừng nói gì cả, kiên nhẫn nhìn.”</w:t>
      </w:r>
      <w:r>
        <w:br w:type="textWrapping"/>
      </w:r>
      <w:r>
        <w:br w:type="textWrapping"/>
      </w:r>
      <w:r>
        <w:t xml:space="preserve">Y vốn chẳng phải người phong nhã gì, không có chút nhẫn nại nào với chuyện mà mình không hứng thú, nhìn một lát liền buồn ngủ. Đầu cứ gật gà gật gù, vài lần sắp ngủ thì lại tự đánh thức mình.</w:t>
      </w:r>
      <w:r>
        <w:br w:type="textWrapping"/>
      </w:r>
      <w:r>
        <w:br w:type="textWrapping"/>
      </w:r>
      <w:r>
        <w:t xml:space="preserve">“Ta đi rửa mặt.” Giọng Diệp Tuyền như là gạo nếp dính lại, đậm sệt lại nhuyễn nhu, xứng với gương mặt đã có vẻ mơ hồ, rất là “tuyệt phối”.</w:t>
      </w:r>
      <w:r>
        <w:br w:type="textWrapping"/>
      </w:r>
      <w:r>
        <w:br w:type="textWrapping"/>
      </w:r>
      <w:r>
        <w:t xml:space="preserve">“Quảng Võ ngươi đừng có thừa nước đục thả câu.” Thư Mặc tiên sinh tốt bụng nhắc nhở một câu.</w:t>
      </w:r>
      <w:r>
        <w:br w:type="textWrapping"/>
      </w:r>
      <w:r>
        <w:br w:type="textWrapping"/>
      </w:r>
      <w:r>
        <w:t xml:space="preserve">Quảng Võ dường như bất đắc dĩ thở dài, hất hất cằm về phía Thư Mặc tiên sinh: “Ngươi xem giống cái gì?”</w:t>
      </w:r>
      <w:r>
        <w:br w:type="textWrapping"/>
      </w:r>
      <w:r>
        <w:br w:type="textWrapping"/>
      </w:r>
      <w:r>
        <w:t xml:space="preserve">Lúc nãy mắt y chỉ nhìn theo bút của Thư Mặc tiên sinh, hoàn toàn không chú ý đến hình vẽ, hiện tại được Quảng Võ nhắc nhở y liền nhìn ra manh mối. Dù cho bức tranh còn chưa được tô màu, phần vẽ cũng chưa hoàn thành nhưng y vẫn có có thể nhìn ra Thư Mặc tiên sinh đang vẽ cái gì —— Đây là Mê Tiên Dẫn.</w:t>
      </w:r>
      <w:r>
        <w:br w:type="textWrapping"/>
      </w:r>
      <w:r>
        <w:br w:type="textWrapping"/>
      </w:r>
      <w:r>
        <w:t xml:space="preserve">“Ác Nhân Cốc Đan Thanh tiên sinh.”</w:t>
      </w:r>
      <w:r>
        <w:br w:type="textWrapping"/>
      </w:r>
      <w:r>
        <w:br w:type="textWrapping"/>
      </w:r>
      <w:r>
        <w:t xml:space="preserve">Phần lớn người trong Ác Nhân Cốc đều có ấn tượng với cái tên này. Trên đời này người giết người mà giết đến mức tình thơ ý họa cũng không nhiều, huống chi Đan Thanh tiên sinh luôn được nhắc đi nhắc lại. Chưa ai nhìn thấy Đan Thanh tiên sinh giết người, nhưng mỗi người đều biết Đan Thanh tiên sinh sẽ dùng máu của người bị giết vẽ tranh, là vẽ tử trạng của người đó.</w:t>
      </w:r>
      <w:r>
        <w:br w:type="textWrapping"/>
      </w:r>
      <w:r>
        <w:br w:type="textWrapping"/>
      </w:r>
      <w:r>
        <w:t xml:space="preserve">Diệp Tuyền nhìn “Mê Tiên Dẫn” chưa hoàn thành, yên lặng dùng tay ôm lấy dạ dày đang co rút của mình.</w:t>
      </w:r>
      <w:r>
        <w:br w:type="textWrapping"/>
      </w:r>
      <w:r>
        <w:br w:type="textWrapping"/>
      </w:r>
      <w:r>
        <w:t xml:space="preserve">“Nói với ngươi một chuyện khác.” Quảng Võ vươn tay giúp Diệp Tuyền xoa bụng, một tay còn lại xoay đầy y qua khiến y có thể nhìn thẳng vào mình: “Chúng ta ra ngoài rồi nói tiếp.”</w:t>
      </w:r>
      <w:r>
        <w:br w:type="textWrapping"/>
      </w:r>
      <w:r>
        <w:br w:type="textWrapping"/>
      </w:r>
      <w:r>
        <w:t xml:space="preserve">Thư Mặc tiên sinh suýt chút nữa không nhịn được quăng bút.</w:t>
      </w:r>
      <w:r>
        <w:br w:type="textWrapping"/>
      </w:r>
      <w:r>
        <w:br w:type="textWrapping"/>
      </w:r>
      <w:r>
        <w:t xml:space="preserve">Quảng Võ xoa bụng Diệp Tuyền một lát, thấy đối phương dịu đi một chút mới rụt tay lại. “Mê Tiên Dẫn còn nằm trong tay Đường Thiên Huyền, hắn không thể mang Hồ Thiên đi, Lẫm Phong Bảo đã đưa đến đây.”</w:t>
      </w:r>
      <w:r>
        <w:br w:type="textWrapping"/>
      </w:r>
      <w:r>
        <w:br w:type="textWrapping"/>
      </w:r>
      <w:r>
        <w:t xml:space="preserve">“Ý là… phải đi lấy?” Dù đang ở địa bàn của mình nhưng Diệp Tuyền vẫn rất cảnh giác. Chuyện có liên quan đến Hạo Khí Minh, nếu bị người có ý xấu nghe thì không tốt.</w:t>
      </w:r>
      <w:r>
        <w:br w:type="textWrapping"/>
      </w:r>
      <w:r>
        <w:br w:type="textWrapping"/>
      </w:r>
      <w:r>
        <w:t xml:space="preserve">“Giả đổi thật.” Dường như là sợ Diệp Tuyền lại đau dạ dày, Quảng Võ lại vươn tay xoa nhẹ mấy cái: “Không biết Đường Thiên Huyền có cho người thủ Mê Tiên Dẫn hay không.”</w:t>
      </w:r>
      <w:r>
        <w:br w:type="textWrapping"/>
      </w:r>
      <w:r>
        <w:br w:type="textWrapping"/>
      </w:r>
      <w:r>
        <w:t xml:space="preserve">“Khả năng không lớn, chỉ có một ít người vào được Mê Tiên Dẫn, hơn nữa rượu của Bố Sam Lão Nhân rất lợi hại, rất nhiều người say đến quên trời trăng mây nước. Với lại cho người thủ một bức tranh rất đáng ngờ, Đường Thiên Huyền làm vậy sẽ rất khó ổn định nội bộ.”</w:t>
      </w:r>
      <w:r>
        <w:br w:type="textWrapping"/>
      </w:r>
      <w:r>
        <w:br w:type="textWrapping"/>
      </w:r>
      <w:r>
        <w:t xml:space="preserve">“Vậy chỉ còn một vấn đề.”</w:t>
      </w:r>
      <w:r>
        <w:br w:type="textWrapping"/>
      </w:r>
      <w:r>
        <w:br w:type="textWrapping"/>
      </w:r>
      <w:r>
        <w:t xml:space="preserve">Quảng Võ và Diệp Tuyền ăn ý đưa mắt nhìn nhau —— cơ quan của Đường Thiên Huyền.</w:t>
      </w:r>
      <w:r>
        <w:br w:type="textWrapping"/>
      </w:r>
      <w:r>
        <w:br w:type="textWrapping"/>
      </w:r>
      <w:r>
        <w:t xml:space="preserve">Bánh răng của cơ quan chậm rãi hoạt động, như là đang đếm ngược. Đường Thiên Huyền bỏ cơ quan trong tay xuống, đặt quyển trục Mê Tiên Dẫn lên trên cơ quan, bánh răng đang quay không cử động nữa.</w:t>
      </w:r>
      <w:r>
        <w:br w:type="textWrapping"/>
      </w:r>
      <w:r>
        <w:br w:type="textWrapping"/>
      </w:r>
      <w:r>
        <w:t xml:space="preserve">Mọi người sợ hãi nhìn cơ quan bị quyển tranh đè lên, nhìn thoáng qua nhau, không ai lên tiếng, đều đi nghỉ ngơi.</w:t>
      </w:r>
      <w:r>
        <w:br w:type="textWrapping"/>
      </w:r>
      <w:r>
        <w:br w:type="textWrapping"/>
      </w:r>
      <w:r>
        <w:t xml:space="preserve">Mới đây mà đã mất ba người, kế hoạch hiện tại phải bỏ đi, trong thời gian đặt ra kế hoạch mới thì bọn họ phải nghỉ ngơi cho đàng hoàng. Đến lúc thật sự đánh nhau chỉ e là không có quá nhiều thời gian nghỉ ngơi.</w:t>
      </w:r>
      <w:r>
        <w:br w:type="textWrapping"/>
      </w:r>
      <w:r>
        <w:br w:type="textWrapping"/>
      </w:r>
      <w:r>
        <w:t xml:space="preserve">Đường Thiên Huyền nhìn chằm chằm quyển tranh trên cơ quan không dời mắt, cuối cùng xoa xoa thái dương của mình, tựa vào cánh cửa cũ nát thiếp đi.</w:t>
      </w:r>
      <w:r>
        <w:br w:type="textWrapping"/>
      </w:r>
      <w:r>
        <w:br w:type="textWrapping"/>
      </w:r>
      <w:r>
        <w:t xml:space="preserve">Người bịt mặt rút một mảnh ngói cũ, cẩn thận cúi xuống xem xét tình hình bên trong. Quyển tranh Mê Tiên Dẫn được đặt trên cơ quan của Đường Thiên Huyền, người bịt mặt chậc một tiếng, tay bắn ra một món ám khí, nhanh chóng rút lui.</w:t>
      </w:r>
      <w:r>
        <w:br w:type="textWrapping"/>
      </w:r>
      <w:r>
        <w:br w:type="textWrapping"/>
      </w:r>
      <w:r>
        <w:t xml:space="preserve">Ám khí còn ở không trung, Đường Thiên Huyền đã giơ tay bắn ra một phi tiêu. “Đinh”, ám khí va vào nhau rơi xuống. Chỉ còn một cái, là phi tiêu mình bắn ra. Đường Thiên Huyền ngẩng đầu lên, ngói trên nóc nhà không thiếu cái nào, rón ra rón rén đẩy cửa ra nhảy lên nóc, trên nóc nhà phủ đầy rêu xanh và tro bụi không có dấu vết của bất cứ ai.</w:t>
      </w:r>
      <w:r>
        <w:br w:type="textWrapping"/>
      </w:r>
      <w:r>
        <w:br w:type="textWrapping"/>
      </w:r>
      <w:r>
        <w:t xml:space="preserve">Người lúc nãy tuyệt đối không phải ảo giác. Đường Thiên Huyền âm thầm cắn răng, năm ngón tay nắm chặt lại.</w:t>
      </w:r>
      <w:r>
        <w:br w:type="textWrapping"/>
      </w:r>
      <w:r>
        <w:br w:type="textWrapping"/>
      </w:r>
      <w:r>
        <w:t xml:space="preserve">Trước có sói sau có hổ.</w:t>
      </w:r>
      <w:r>
        <w:br w:type="textWrapping"/>
      </w:r>
      <w:r>
        <w:br w:type="textWrapping"/>
      </w:r>
      <w:r>
        <w:t xml:space="preserve">Quảng Võ lần mò vào phòng. Trên giường truyền đến tiếng sột soạt, người đang ngủ hình như đã tỉnh. Hắn cũng không lo lắng nữa, đốt ngọn đèn trên bàn lên, Diệp Tuyền khó chịu nhắm hai mắt lại.</w:t>
      </w:r>
      <w:r>
        <w:br w:type="textWrapping"/>
      </w:r>
      <w:r>
        <w:br w:type="textWrapping"/>
      </w:r>
      <w:r>
        <w:t xml:space="preserve">“Ngươi ngủ đi, ta xử lý vết thương cái đã.”</w:t>
      </w:r>
      <w:r>
        <w:br w:type="textWrapping"/>
      </w:r>
      <w:r>
        <w:br w:type="textWrapping"/>
      </w:r>
      <w:r>
        <w:t xml:space="preserve">“Bị Đường Thiên Huyền làm bị thương?”</w:t>
      </w:r>
      <w:r>
        <w:br w:type="textWrapping"/>
      </w:r>
      <w:r>
        <w:br w:type="textWrapping"/>
      </w:r>
      <w:r>
        <w:t xml:space="preserve">“Lúc thu ám khí không cẩn thận tự làm mình bị thương, không sao cả, ta tự mình lo được.” Quảng Võ huơ tay, từng đốm máu bắn lên bàn. Miệng vết thương ở lòng bàn tay, là một vết thương dài, hẳn là do phi tiêu gây ra. Ngoài ra trên hổ khẩu còn có một đường máu, đường máu rất mảnh, thậm chí không thể xác định có phải là vết thương hay không.</w:t>
      </w:r>
      <w:r>
        <w:br w:type="textWrapping"/>
      </w:r>
      <w:r>
        <w:br w:type="textWrapping"/>
      </w:r>
      <w:r>
        <w:t xml:space="preserve">Diệp Tuyền buông hai chân xuống giường, sàn gỗ cũng không khiến người ta thấy lạnh. Y đi đến bên bàn nắm cánh tay bị thương của Quảng Võ, đưa đến trước mặt mình chăm chú nhìn. Quảng Võ bất đắc dĩ cười cười, từ trong lòng lấy ra một phi tiêu dính máu. Đầu chiếc phi tiêu này còn cột một sợi tơ tằm, nếu thị lực không tốt thì chắc chắn nhìn không ra.</w:t>
      </w:r>
      <w:r>
        <w:br w:type="textWrapping"/>
      </w:r>
      <w:r>
        <w:br w:type="textWrapping"/>
      </w:r>
      <w:r>
        <w:t xml:space="preserve">“Cái này làm bị thương.”</w:t>
      </w:r>
      <w:r>
        <w:br w:type="textWrapping"/>
      </w:r>
      <w:r>
        <w:br w:type="textWrapping"/>
      </w:r>
      <w:r>
        <w:t xml:space="preserve">Diệp Tuyền nhìn nhìn chiếc phi tiêu, lại nhìn nhìn vết thương trên tay Quảng Võ, đặt phi tiêu lên bàn, coi như tin.</w:t>
      </w:r>
      <w:r>
        <w:br w:type="textWrapping"/>
      </w:r>
      <w:r>
        <w:br w:type="textWrapping"/>
      </w:r>
      <w:r>
        <w:t xml:space="preserve">“Ngươi đi ngủ đi, ta tự mình xử lý, nhanh thôi.”</w:t>
      </w:r>
      <w:r>
        <w:br w:type="textWrapping"/>
      </w:r>
      <w:r>
        <w:br w:type="textWrapping"/>
      </w:r>
      <w:r>
        <w:t xml:space="preserve">“Nói nhiều quá.” Diệp Tuyền dùng rượu trong Hồ Thiên tẩm ướt khăn tay, hung hăng nhấn xuống vết thương trong lòng bàn tay Quảng Võ. Đối phương đau đến liên tục hít hà, nụ cười trên mặt có chút khôi hài. Diệp Tuyền nhìn nụ cười kia chỉ cảm thấy chói mắt, lại dùng sức đè hai cái, có chút nghiến răng nghiến lợi.</w:t>
      </w:r>
      <w:r>
        <w:br w:type="textWrapping"/>
      </w:r>
      <w:r>
        <w:br w:type="textWrapping"/>
      </w:r>
      <w:r>
        <w:t xml:space="preserve">Quảng Võ nhìn thấy liền vui vẻ, đau đến nhe răng nhếch miệng cũng không oán giận gì.</w:t>
      </w:r>
      <w:r>
        <w:br w:type="textWrapping"/>
      </w:r>
      <w:r>
        <w:br w:type="textWrapping"/>
      </w:r>
      <w:r>
        <w:t xml:space="preserve">“Ngây thơ.”</w:t>
      </w:r>
      <w:r>
        <w:br w:type="textWrapping"/>
      </w:r>
      <w:r>
        <w:br w:type="textWrapping"/>
      </w:r>
      <w:r>
        <w:t xml:space="preserve">“Ta cứ ngây thơ đấy.”</w:t>
      </w:r>
      <w:r>
        <w:br w:type="textWrapping"/>
      </w:r>
      <w:r>
        <w:br w:type="textWrapping"/>
      </w:r>
      <w:r>
        <w:t xml:space="preserve">“Một Đường Thiên Huyền sao thể làm khó dễ ta được, ta thấy ngươi làm khó dễ ta thì đúng hơn.”</w:t>
      </w:r>
      <w:r>
        <w:br w:type="textWrapping"/>
      </w:r>
      <w:r>
        <w:br w:type="textWrapping"/>
      </w:r>
      <w:r>
        <w:t xml:space="preserve">“Bảo chủ đến vô ảnh đi vô tung, ta làm khó dễ ngươi như thế nào đây.” Diệp Tuyền căm giận nói, nắm chiếc khăn lau qua đường máu trên tay Quảng Võ, không phải máu, là miệng vết thương. “Quảng Võ, ta nghiêm túc nói với ngươi, chuyện Đường Thiên Huyền dùng độc xảo quyệt tuyệt đối là thật.”</w:t>
      </w:r>
      <w:r>
        <w:br w:type="textWrapping"/>
      </w:r>
      <w:r>
        <w:br w:type="textWrapping"/>
      </w:r>
      <w:r>
        <w:t xml:space="preserve">Quảng Võ cúi đầu dán lên môi Diệp Tuyền, bàn tay đang băng bó cho hắn của đối phương bỗng ngừng lại. “Ta có thể bình an vô sự đứng ở vị trí này nhiều năm như vậy tất nhiên ta cũng có bản lĩnh của mình, lo lắng cho ta như vậy chi bằng ngươi tự lo lắng cho mình đi.”</w:t>
      </w:r>
      <w:r>
        <w:br w:type="textWrapping"/>
      </w:r>
      <w:r>
        <w:br w:type="textWrapping"/>
      </w:r>
      <w:r>
        <w:t xml:space="preserve">“Ta không xem phong thư ngươi đưa ta.”</w:t>
      </w:r>
      <w:r>
        <w:br w:type="textWrapping"/>
      </w:r>
      <w:r>
        <w:br w:type="textWrapping"/>
      </w:r>
      <w:r>
        <w:t xml:space="preserve">“Rất không tồi.”</w:t>
      </w:r>
      <w:r>
        <w:br w:type="textWrapping"/>
      </w:r>
      <w:r>
        <w:br w:type="textWrapping"/>
      </w:r>
      <w:r>
        <w:t xml:space="preserve">“Ta công bằng với ngươi, ngươi cũng phải công bằng với ta.”</w:t>
      </w:r>
      <w:r>
        <w:br w:type="textWrapping"/>
      </w:r>
      <w:r>
        <w:br w:type="textWrapping"/>
      </w:r>
      <w:r>
        <w:t xml:space="preserve">“Yên tâm đi, chỉ là Đường Thiên Huyền.”</w:t>
      </w:r>
      <w:r>
        <w:br w:type="textWrapping"/>
      </w:r>
      <w:r>
        <w:br w:type="textWrapping"/>
      </w:r>
      <w:r>
        <w:t xml:space="preserve">Diệp Lâm giơ tờ giấy trong tay lên, lung lay vài cái trước mặt Lý Khai Lâm, nhịn không được khen ngợi: “Việc này rất là thú vị, Ác Nhân Cốc dù sao cũng là Ác Nhân Cốc, những thứ có thể tra được cũng hữu hạn. Hạo Khí Minh tự mình động thủ liền khác xa.”</w:t>
      </w:r>
      <w:r>
        <w:br w:type="textWrapping"/>
      </w:r>
      <w:r>
        <w:br w:type="textWrapping"/>
      </w:r>
      <w:r>
        <w:t xml:space="preserve">“Để ta đoán xem, Thiên Tuyền Ảnh đưa cho ngươi.”</w:t>
      </w:r>
      <w:r>
        <w:br w:type="textWrapping"/>
      </w:r>
      <w:r>
        <w:br w:type="textWrapping"/>
      </w:r>
      <w:r>
        <w:t xml:space="preserve">“Nói thừa.”</w:t>
      </w:r>
      <w:r>
        <w:br w:type="textWrapping"/>
      </w:r>
      <w:r>
        <w:br w:type="textWrapping"/>
      </w:r>
      <w:r>
        <w:t xml:space="preserve">“Nhất định ngươi còn tin tức gì đó muốn khoe, ta không phá hứng thú của ngươi.”</w:t>
      </w:r>
      <w:r>
        <w:br w:type="textWrapping"/>
      </w:r>
      <w:r>
        <w:br w:type="textWrapping"/>
      </w:r>
      <w:r>
        <w:t xml:space="preserve">Hai người ăn ý nở một nụ cười, Diệp Lâm tùy tiện ném mấy tờ giấy trong tay vào lòng Lý Khai Lâm, nhẹ nhàng thoi một quyền lên vai đối phương, nghiến răng nghiến lợi nói: “Đã nói vậy rồi thì chắc chắn ngươi đã đoán được.”</w:t>
      </w:r>
      <w:r>
        <w:br w:type="textWrapping"/>
      </w:r>
      <w:r>
        <w:br w:type="textWrapping"/>
      </w:r>
      <w:r>
        <w:t xml:space="preserve">“Ta tất nhiên đoán được.”</w:t>
      </w:r>
      <w:r>
        <w:br w:type="textWrapping"/>
      </w:r>
      <w:r>
        <w:br w:type="textWrapping"/>
      </w:r>
      <w:r>
        <w:t xml:space="preserve">Mấy tờ giấy nằm trên người Lý Khai Lâm bị gió thổi đi, trang giấy mỏng manh phấp phới trong không trung, loáng thoáng thấy được chữ “Huyền” xuất hiện vài lần.</w:t>
      </w:r>
      <w:r>
        <w:br w:type="textWrapping"/>
      </w:r>
      <w:r>
        <w:br w:type="textWrapping"/>
      </w:r>
      <w:r>
        <w:t xml:space="preserve">Truyền rằng Hạo Khí Minh địa linh nhân kiệt, đất lành sinh người tài, nhưng thật ra trong Hạo Khí Minh có một địa lao dơ bẩn ít người biết đến.</w:t>
      </w:r>
      <w:r>
        <w:br w:type="textWrapping"/>
      </w:r>
      <w:r>
        <w:br w:type="textWrapping"/>
      </w:r>
      <w:r>
        <w:t xml:space="preserve">Địa lao âm u ẩm ướt, không có chút ánh sáng nào. Vốn là nơi để nhốt tử tù khi Hạo Khí Minh vừa thành lập, sau này không biết tại sao lại bị bỏ hoang, những thành viên lâu năm của Hạo Khí Minh cũng im lặng không nhắc đến. Dần dà địa lao này đã bị lãng quên, người mới vào Hạo Khí Minh cũng không biết có một nơi như vậy.</w:t>
      </w:r>
      <w:r>
        <w:br w:type="textWrapping"/>
      </w:r>
      <w:r>
        <w:br w:type="textWrapping"/>
      </w:r>
      <w:r>
        <w:t xml:space="preserve">Cửa vào địa lao bị một thảm thực vật dày che chắn, nếu không đi sâu vào thì không thể phát hiện cửa.</w:t>
      </w:r>
      <w:r>
        <w:br w:type="textWrapping"/>
      </w:r>
      <w:r>
        <w:br w:type="textWrapping"/>
      </w:r>
      <w:r>
        <w:t xml:space="preserve">Nơi này không phải do hắn phát hiện, hắn cũng không biết ở Hạo Khí Minh còn có nơi như vậy. Nếu không phải có người báo cho hắn biết, đến chết hắn cũng không biết ở Hạo Khí Minh có một nơi thần không biết quỷ không hay để giấu người.</w:t>
      </w:r>
      <w:r>
        <w:br w:type="textWrapping"/>
      </w:r>
      <w:r>
        <w:br w:type="textWrapping"/>
      </w:r>
      <w:r>
        <w:t xml:space="preserve">Thềm đá ẩm ướt bám đầy rêu xanh, bước lên êm ái lại trơn trơn, mỗi khi bước xuống một bước lại phải tốn rất nhiều thời gian để đặt chân, không thì sẽ trượt chân ngã xuống. Càng đến gần địa lao không khí càng ẩm ướt, hỏa chiết tử cũng khó thắp lên, cây đuốc không tẩm dầu rất nhanh cũng sẽ tắt.</w:t>
      </w:r>
      <w:r>
        <w:br w:type="textWrapping"/>
      </w:r>
      <w:r>
        <w:br w:type="textWrapping"/>
      </w:r>
      <w:r>
        <w:t xml:space="preserve">May mà đây không phải lần đầu tiên hắn vào đây, không chuẩn bị đầy đủ thì hắn cũng không vào.</w:t>
      </w:r>
      <w:r>
        <w:br w:type="textWrapping"/>
      </w:r>
      <w:r>
        <w:br w:type="textWrapping"/>
      </w:r>
      <w:r>
        <w:t xml:space="preserve">Cuối cùng cũng đến điểm cuối của cầu thang đá, ngọn lửa trên cây đuốc trong tay ở địa lao này thật nhỏ nhoi. Nơi này không có chút thức ăn nào nên ngay cả một con chuột cũng không có, địa lao còn im lặng hơn cái chết.</w:t>
      </w:r>
      <w:r>
        <w:br w:type="textWrapping"/>
      </w:r>
      <w:r>
        <w:br w:type="textWrapping"/>
      </w:r>
      <w:r>
        <w:t xml:space="preserve">Hắn nâng đuốc quen thuộc đi đến một nơi trong trí nhớ —— một phòng giam đơn.</w:t>
      </w:r>
      <w:r>
        <w:br w:type="textWrapping"/>
      </w:r>
      <w:r>
        <w:br w:type="textWrapping"/>
      </w:r>
      <w:r>
        <w:t xml:space="preserve">Cửa phòng giam làm bằng gỗ, muốn thấy người thì phải mở cửa ra. Bàn tay nắm chìa khóa của hắn có chút run rẩy, động tác mở khóa vô cùng dồn dập không hề có kết cấu. Khi cửa phòng giam mở ra, chìa khóa trong tay hắn cũng rơi xuống đất.</w:t>
      </w:r>
      <w:r>
        <w:br w:type="textWrapping"/>
      </w:r>
      <w:r>
        <w:br w:type="textWrapping"/>
      </w:r>
      <w:r>
        <w:t xml:space="preserve">Trong phòng giam là một người yếu ớt, màu da tái nhợt, khí chất cũng phờ phạc.</w:t>
      </w:r>
      <w:r>
        <w:br w:type="textWrapping"/>
      </w:r>
      <w:r>
        <w:br w:type="textWrapping"/>
      </w:r>
      <w:r>
        <w:t xml:space="preserve">Nhìn thấy có người đến đây, con mắt người nọ thong thả chuyển động, như là một kẻ sắp chết. Đôi mắt hờ hững kia chuyển động không biết bao lâu mới dừng lại trên mặt hắn.</w:t>
      </w:r>
      <w:r>
        <w:br w:type="textWrapping"/>
      </w:r>
      <w:r>
        <w:br w:type="textWrapping"/>
      </w:r>
      <w:r>
        <w:t xml:space="preserve">“Đường…” Hắn vừa mới nói một chữ.</w:t>
      </w:r>
      <w:r>
        <w:br w:type="textWrapping"/>
      </w:r>
      <w:r>
        <w:br w:type="textWrapping"/>
      </w:r>
      <w:r>
        <w:t xml:space="preserve">Người yếu ớt kia bỗng nhiên có được đường sống, trong mắt lóe ra thừ gì đó như là “mong chờ”, nhìn hắn đầy kỳ vọng.</w:t>
      </w:r>
      <w:r>
        <w:br w:type="textWrapping"/>
      </w:r>
      <w:r>
        <w:br w:type="textWrapping"/>
      </w:r>
      <w:r>
        <w:t xml:space="preserve">Hắn hừ một tiếng, nở một nụ cười lạnh: “Người đừng có hy vọng xa vời, Đường Thiên Huyền ốc còn không mang nổi mình ốc, không có bản lĩnh đi đến nơi này đâu.”</w:t>
      </w:r>
      <w:r>
        <w:br w:type="textWrapping"/>
      </w:r>
      <w:r>
        <w:br w:type="textWrapping"/>
      </w:r>
      <w:r>
        <w:t xml:space="preserve">Trong nháy mắt, người nọ trở về bộ dáng yếu ớt như cũ. Giống như một con rối đứt dây yếu ớt ngã xuống đất, miệng lẩm bẩm bằng tiếng Quan Thoại không đúng chuẩn: “Thiên Huyền… Cứu ta…”</w:t>
      </w:r>
      <w:r>
        <w:br w:type="textWrapping"/>
      </w:r>
      <w:r>
        <w:br w:type="textWrapping"/>
      </w:r>
      <w:r>
        <w:t xml:space="preserve">Đường Thiên Huyền đang mơ ngủ chợt bừng tỉnh.</w:t>
      </w:r>
    </w:p>
    <w:p>
      <w:r>
        <w:pict>
          <v:rect style="width:0;height:1.5pt" o:hralign="center" o:hrstd="t" o:hr="t"/>
        </w:pict>
      </w:r>
    </w:p>
    <w:p>
      <w:pPr>
        <w:pStyle w:val="Compact"/>
      </w:pPr>
      <w:r>
        <w:t xml:space="preserve">Bọn nó vẫn tiếp tục ân ái, còn mỗi lúc một tình nồng ý mặn nữa chứ =))</w:t>
      </w:r>
      <w:r>
        <w:br w:type="textWrapping"/>
      </w:r>
      <w:r>
        <w:br w:type="textWrapping"/>
      </w:r>
      <w:r>
        <w:t xml:space="preserve">À mà mị đã nói là torng này không chỉ có một đôi cẩu nam nam mà có đến hai chưa? =))</w:t>
      </w:r>
      <w:r>
        <w:br w:type="textWrapping"/>
      </w:r>
      <w:r>
        <w:br w:type="textWrapping"/>
      </w:r>
    </w:p>
    <w:p>
      <w:pPr>
        <w:pStyle w:val="Heading2"/>
      </w:pPr>
      <w:bookmarkStart w:id="40" w:name="chương-16"/>
      <w:bookmarkEnd w:id="40"/>
      <w:r>
        <w:t xml:space="preserve">16. Chương 16</w:t>
      </w:r>
    </w:p>
    <w:p>
      <w:pPr>
        <w:pStyle w:val="Compact"/>
      </w:pPr>
      <w:r>
        <w:br w:type="textWrapping"/>
      </w:r>
      <w:r>
        <w:br w:type="textWrapping"/>
      </w:r>
      <w:r>
        <w:t xml:space="preserve">Mí mắt nặng như bị bốn năm ngọn núi lớn đè lên, căn bản không mở ra được. Đường Thiên Huyền theo bản năng sờ thiên cơ hạp của mình, trong lúc hỗn độn nghe được ai đó đang nói nhỏ vào tai. Đại não không tỉnh táo, những lời đối phương nói ra nghe rất mơ hồ.</w:t>
      </w:r>
      <w:r>
        <w:br w:type="textWrapping"/>
      </w:r>
      <w:r>
        <w:br w:type="textWrapping"/>
      </w:r>
      <w:r>
        <w:t xml:space="preserve">Tiếng bước chân của ai đó mỗi lúc một gần, Đường Thiên Huyền dùng sức cắn lên đầu lưỡi một cái, hai mắt bỗng dưng mở ra. Đập vào mắt chỉ là ánh sáng, hai mươi mốt người còn lại của Thiên Huyền Kỳ vẫn còn chưa tỉnh. Đường Thiên Huyền nhìn kỹ lại, trong phòng tính cả mình chỉ có hai mươi người.</w:t>
      </w:r>
      <w:r>
        <w:br w:type="textWrapping"/>
      </w:r>
      <w:r>
        <w:br w:type="textWrapping"/>
      </w:r>
      <w:r>
        <w:t xml:space="preserve">Rất không bình thường.</w:t>
      </w:r>
      <w:r>
        <w:br w:type="textWrapping"/>
      </w:r>
      <w:r>
        <w:br w:type="textWrapping"/>
      </w:r>
      <w:r>
        <w:t xml:space="preserve">Ở Tuyền Tự Kỳ tuyệt đối không có cao thủ như vậy, mà hắn cũng không dám khẳng định thật sự đã có người đến. Sau khi tỉnh lại đầu óc hắn hỗn loạn, là mơ hay ảo giác đều có khả năng, dù cho hắn tin rằng mình sẽ không bao giờ bị như vậy.</w:t>
      </w:r>
      <w:r>
        <w:br w:type="textWrapping"/>
      </w:r>
      <w:r>
        <w:br w:type="textWrapping"/>
      </w:r>
      <w:r>
        <w:t xml:space="preserve">Vẫn là nên điều tra cho kỹ thôi.</w:t>
      </w:r>
      <w:r>
        <w:br w:type="textWrapping"/>
      </w:r>
      <w:r>
        <w:br w:type="textWrapping"/>
      </w:r>
      <w:r>
        <w:t xml:space="preserve">Đường Thiên Huyền cầm thiên cơ hạp lên ra khỏi ngôi nhà cũ nát, trên nóc nhà có một người lẳng lặng đứng nhìn hắn, ánh mắt lạnh lùng như mũi kiếm. Đường Thiên Huyền lập tức quay đầu lại, không một bóng người.</w:t>
      </w:r>
      <w:r>
        <w:br w:type="textWrapping"/>
      </w:r>
      <w:r>
        <w:br w:type="textWrapping"/>
      </w:r>
      <w:r>
        <w:t xml:space="preserve">Sát thủ do Đường Gia Bảo huấn luyện ra đều có một cảm giác đặc biệt, chỉ có người của mình mới cảm nhận được, thế nên Đường Thiên Huyền vừa vào khách sạn Bình An liền biết nơi này ngoài mình ra còn một sát thủ nữa.</w:t>
      </w:r>
      <w:r>
        <w:br w:type="textWrapping"/>
      </w:r>
      <w:r>
        <w:br w:type="textWrapping"/>
      </w:r>
      <w:r>
        <w:t xml:space="preserve">Người của Đường Môn tinh thông dịch dung, hắn không biết đối phương là ai, đối phương cũng không biết hắn là ai, có thể xem như không phiền toái.</w:t>
      </w:r>
      <w:r>
        <w:br w:type="textWrapping"/>
      </w:r>
      <w:r>
        <w:br w:type="textWrapping"/>
      </w:r>
      <w:r>
        <w:t xml:space="preserve">Khách sạn Bình An giống như một nơi giao dịch tình báo trong Ác Nhân Cốc. Bất Diệt Yên chỉ nghe lệnh Vương Di Phong, những chuyện Vương Di Phong không cho công bố thì chỉ có thể dựa vào tích tiểu thành đại. Những người cấp thấp trao đổi tình báo với nhau, kết nối những tin liên quan lại, cuối cùng suy ra nguyên trạng.</w:t>
      </w:r>
      <w:r>
        <w:br w:type="textWrapping"/>
      </w:r>
      <w:r>
        <w:br w:type="textWrapping"/>
      </w:r>
      <w:r>
        <w:t xml:space="preserve">Đường Thiên Huyền tất nhiên có nguồn tin tình báo của mình, nhưng mà đến khách sạn Bình An nghe ngóng một chút vẫn tốt hơn. Đặc biệt là khi Tuyền Tự Kỳ biết Thiên Huyền Kỳ gặp khó khăn, kể từ đó Tuyền Tự Kỳ nhất định sẽ hành động, đã hành động thì ít nhiều gì cũng lộ ra.</w:t>
      </w:r>
      <w:r>
        <w:br w:type="textWrapping"/>
      </w:r>
      <w:r>
        <w:br w:type="textWrapping"/>
      </w:r>
      <w:r>
        <w:t xml:space="preserve">Hơn nữa hắn rất quan tâm.</w:t>
      </w:r>
      <w:r>
        <w:br w:type="textWrapping"/>
      </w:r>
      <w:r>
        <w:br w:type="textWrapping"/>
      </w:r>
      <w:r>
        <w:t xml:space="preserve">Ám khí, Đường Môn xưng đệ nhị thì không ai dám xưng đệ nhất. Tuy rằng hắn tinh thông thuật cơ quan hơn ám khí, nhưng dù gì đi nữa thì hắn cũng xuất thân từ Đường Gia Bảo, kiến thức về ám khí tuyệt đối không ít. Âm thanh đêm qua hắn gnhe được tuyệt đối là tiếng ám khí, kết quả là ám khí biến mất tăm.</w:t>
      </w:r>
      <w:r>
        <w:br w:type="textWrapping"/>
      </w:r>
      <w:r>
        <w:br w:type="textWrapping"/>
      </w:r>
      <w:r>
        <w:t xml:space="preserve">Đường Thiên Huyền nhíu nhíu mày, mặt nạ da người trên mặt càng thêm xấu xí. Bên cạnh có người phát ra âm thanh tỏ vẻ chán ghét hắn, Đường Thiên Huyền gục đầu xuống, run rẩy đưa ly trà lên miệng, đổ hơn phân nửa ra bàn.</w:t>
      </w:r>
      <w:r>
        <w:br w:type="textWrapping"/>
      </w:r>
      <w:r>
        <w:br w:type="textWrapping"/>
      </w:r>
      <w:r>
        <w:t xml:space="preserve">“Gần đây Quỷ Thủ Đường rất hay qua lại với Tuyền Tự Kỳ, không biết có phải là muốn vào Tuyền Tự Kỳ hay không.”</w:t>
      </w:r>
      <w:r>
        <w:br w:type="textWrapping"/>
      </w:r>
      <w:r>
        <w:br w:type="textWrapping"/>
      </w:r>
      <w:r>
        <w:t xml:space="preserve">“Đừng có ngu, Quỷ Thủ Đường một mình nhiều năm như vậy, nếu có ý định thì đã gia nhập Tuyền Tự Kỳ từ lâu, cần gì phải chọn lúc Tuyền Tự Kỳ và Thiên Huyền Kỳ đang đánh nhau.”</w:t>
      </w:r>
      <w:r>
        <w:br w:type="textWrapping"/>
      </w:r>
      <w:r>
        <w:br w:type="textWrapping"/>
      </w:r>
      <w:r>
        <w:t xml:space="preserve">Hai người ngươi một lời ta một lời, cãi nhau túi bụi.</w:t>
      </w:r>
      <w:r>
        <w:br w:type="textWrapping"/>
      </w:r>
      <w:r>
        <w:br w:type="textWrapping"/>
      </w:r>
      <w:r>
        <w:t xml:space="preserve">Nhân vật chính trong trận tranh cãi đi vào khách sạn Bình An, bênh cạnh còn có hai người. Một là Nhất Thấm Kỳ kỳ chủ Quan Nhất Thấm, đôi môi khép mở nói gì đó với Diệp Tuyền; người còn lại một thân hắc y hắc giáp, trường thương trên lưng được bọc lại bằng vải đen.</w:t>
      </w:r>
      <w:r>
        <w:br w:type="textWrapping"/>
      </w:r>
      <w:r>
        <w:br w:type="textWrapping"/>
      </w:r>
      <w:r>
        <w:t xml:space="preserve">Có người nhận ra người đó là người đã truyền lời thay Cực Đạo Ma Tôn.</w:t>
      </w:r>
      <w:r>
        <w:br w:type="textWrapping"/>
      </w:r>
      <w:r>
        <w:br w:type="textWrapping"/>
      </w:r>
      <w:r>
        <w:t xml:space="preserve">Cả người Đường Thiên Huyền đều lâm vào trạng thái đề phòng, đồng thời lại phải cố gắng giữ mình bình thường để tránh bị phát hiện.</w:t>
      </w:r>
      <w:r>
        <w:br w:type="textWrapping"/>
      </w:r>
      <w:r>
        <w:br w:type="textWrapping"/>
      </w:r>
      <w:r>
        <w:t xml:space="preserve">Quan Nhất Thấm đó giờ luôn đè đầu cưỡi cổ người khác, tất nhiên trước mặt Diệp Tuyền cũng không ngoại lệ, dù cho đại đa số mọi người đều biết nàng có ý gì với Diệp Tuyền.</w:t>
      </w:r>
      <w:r>
        <w:br w:type="textWrapping"/>
      </w:r>
      <w:r>
        <w:br w:type="textWrapping"/>
      </w:r>
      <w:r>
        <w:t xml:space="preserve">“Diệp Tuyền, ngươi bị chạm sợi dây nào vậy, ta nói ta cùng ngươi đánh Thiên Huyền Kỳ ngươi lại nói không cần?”</w:t>
      </w:r>
      <w:r>
        <w:br w:type="textWrapping"/>
      </w:r>
      <w:r>
        <w:br w:type="textWrapping"/>
      </w:r>
      <w:r>
        <w:t xml:space="preserve">“Ta quả thật không cần, ta không nói gì sai cả.” Ngữ khí của Diệp Tuyền rất bình tĩnh, nghe không ra hắn có cảm xúc đặc biệt gì, không một gợn sóng như đang nói chuyện phiếm.</w:t>
      </w:r>
      <w:r>
        <w:br w:type="textWrapping"/>
      </w:r>
      <w:r>
        <w:br w:type="textWrapping"/>
      </w:r>
      <w:r>
        <w:t xml:space="preserve">“Ngươi!”</w:t>
      </w:r>
      <w:r>
        <w:br w:type="textWrapping"/>
      </w:r>
      <w:r>
        <w:br w:type="textWrapping"/>
      </w:r>
      <w:r>
        <w:t xml:space="preserve">Quảng Võ ôn hòa cười cười, nhấc tay gõ lên bàn hai cái, nói: “Chuyện này Nhất Thấm Kỳ không cần nhúng tay, nếu muốn nhúng tay thì phiền hãy đợi Diệp Tuyền chết rồi hãy lo.”</w:t>
      </w:r>
      <w:r>
        <w:br w:type="textWrapping"/>
      </w:r>
      <w:r>
        <w:br w:type="textWrapping"/>
      </w:r>
      <w:r>
        <w:t xml:space="preserve">Người này là người của Cực Đạo Ma Tôn, nàng không thể đắc tội được. Quan Nhất Thấm nắm chặt tay, trợn mặt lên. Nếu ánh mắt có thể giết người thì e là Quảng Võ đã chết hơn trăm ngàn lần.</w:t>
      </w:r>
      <w:r>
        <w:br w:type="textWrapping"/>
      </w:r>
      <w:r>
        <w:br w:type="textWrapping"/>
      </w:r>
      <w:r>
        <w:t xml:space="preserve">“Ta không phải người của Cực Đạo Ma Tôn.” Quảng Võ nói: “Cũng không phải người ngươi có thể trêu vào.”</w:t>
      </w:r>
      <w:r>
        <w:br w:type="textWrapping"/>
      </w:r>
      <w:r>
        <w:br w:type="textWrapping"/>
      </w:r>
      <w:r>
        <w:t xml:space="preserve">“A.” Quan Nhất Thấm phát ra một tiếng cười lạnh, song kiếm bỗng xuất ra, mũi kiến đặt trên khải giáp của đối phương, thân kiếm mềm mại uống thành một độ cong cứ như muốn gãy đôi. “Tiếp theo chính là cắt đứt cổ ngươi.”</w:t>
      </w:r>
      <w:r>
        <w:br w:type="textWrapping"/>
      </w:r>
      <w:r>
        <w:br w:type="textWrapping"/>
      </w:r>
      <w:r>
        <w:t xml:space="preserve">“Có cơ hội ngươi có thể thử.”</w:t>
      </w:r>
      <w:r>
        <w:br w:type="textWrapping"/>
      </w:r>
      <w:r>
        <w:br w:type="textWrapping"/>
      </w:r>
      <w:r>
        <w:t xml:space="preserve">Diệp Tuyền một kiếm gạt kiếm của Quan Nhất Thấm ra, trường kiếm chỉ vào mặt đối phương: “Ngươi không khách khí với khách nhân của Tuyền Tự Kỳ thì cũng đừng hy vọng ta sẽ khách khí với ngươi.” Y buông kiếm, bình tĩnh ngồi ra xa chút, thản nhiên nói: “Giao tình giữa Nhất Thấm Kỳ và Tuyền Tự Kỳ cũng không nhỏ, Quan kỳ chủ không hiểu chuyện như vậy, xem ra không cần phải thâm giao nữa.”</w:t>
      </w:r>
      <w:r>
        <w:br w:type="textWrapping"/>
      </w:r>
      <w:r>
        <w:br w:type="textWrapping"/>
      </w:r>
      <w:r>
        <w:t xml:space="preserve">“Chạy bàn, tính tiền.” Quảng Võ ném vài đồng tiền lên bàn, vỗ vỗ vai Diệp Tuyền, nói: “Ta đi nói chuyện với Quỷ Thủ Đường, ngươi chú ý an toàn.”</w:t>
      </w:r>
      <w:r>
        <w:br w:type="textWrapping"/>
      </w:r>
      <w:r>
        <w:br w:type="textWrapping"/>
      </w:r>
      <w:r>
        <w:t xml:space="preserve">Đường Thiên Huyền bắt được một manh mối.</w:t>
      </w:r>
      <w:r>
        <w:br w:type="textWrapping"/>
      </w:r>
      <w:r>
        <w:br w:type="textWrapping"/>
      </w:r>
      <w:r>
        <w:t xml:space="preserve">Quỷ Thủ Đường chỉ qua lại với Quảng Võ mà thôi, không qua lại với Tuyền Tự Kỳ, hơn nữa hiện tại Quảng Võ tìm Quỷ Thủ Đường là để tranh thủ cơ hội cho Diệp Tuyền.</w:t>
      </w:r>
      <w:r>
        <w:br w:type="textWrapping"/>
      </w:r>
      <w:r>
        <w:br w:type="textWrapping"/>
      </w:r>
      <w:r>
        <w:t xml:space="preserve">Đường Thiên Huyền cũng tính tiền, đi ngược hướng với Quảng Võ.</w:t>
      </w:r>
      <w:r>
        <w:br w:type="textWrapping"/>
      </w:r>
      <w:r>
        <w:br w:type="textWrapping"/>
      </w:r>
      <w:r>
        <w:t xml:space="preserve">“Vừa nhận được chưa lâu.” Quỷ Thủ Đường ném một ống trúc nhỏ, chính là loại ống trúc dùng để cột vào chân bồ câu.</w:t>
      </w:r>
      <w:r>
        <w:br w:type="textWrapping"/>
      </w:r>
      <w:r>
        <w:br w:type="textWrapping"/>
      </w:r>
      <w:r>
        <w:t xml:space="preserve">Quảng Võ bắt được ống trúc đối phương ném tới, trút thứ ở bên trong ra. Là một tờ giấy nhỏ viết đầy chữ, hắn mở tờ giấy ra, nhìn lướt qua nội dung rồi bỗng cười cười, suy nghĩ một lát rồi nói: “Đường Trấm, hỏi ngươi một câu.”</w:t>
      </w:r>
      <w:r>
        <w:br w:type="textWrapping"/>
      </w:r>
      <w:r>
        <w:br w:type="textWrapping"/>
      </w:r>
      <w:r>
        <w:t xml:space="preserve">Quỷ Thủ Đường ngáp một cái, nâng tay lên bóp bóp vai mình, dứt khoát trả lời: “Hỏi.”</w:t>
      </w:r>
      <w:r>
        <w:br w:type="textWrapping"/>
      </w:r>
      <w:r>
        <w:br w:type="textWrapping"/>
      </w:r>
      <w:r>
        <w:t xml:space="preserve">“Liệu có cách nào để ngừng cơ quan của Đường Thiên Huyền mà không phải dời đi vật đặt trên nó không?”</w:t>
      </w:r>
      <w:r>
        <w:br w:type="textWrapping"/>
      </w:r>
      <w:r>
        <w:br w:type="textWrapping"/>
      </w:r>
      <w:r>
        <w:t xml:space="preserve">“Có.” Đường Trấm không hề suy nghĩ nói: “Cơ quan của Đường Thiên Huyền tuy tinh vi nhưng thật ra lại có một sơ hở chí mạng.”</w:t>
      </w:r>
      <w:r>
        <w:br w:type="textWrapping"/>
      </w:r>
      <w:r>
        <w:br w:type="textWrapping"/>
      </w:r>
      <w:r>
        <w:t xml:space="preserve">“Nói nghe chút nào.”</w:t>
      </w:r>
      <w:r>
        <w:br w:type="textWrapping"/>
      </w:r>
      <w:r>
        <w:br w:type="textWrapping"/>
      </w:r>
      <w:r>
        <w:t xml:space="preserve">Cái cây trồng trong viện cứ phát ra tiếng xào xạc, Diệp Tuyền vươn tay ra ngoài cửa sổ, gió không lớn, gần như có thể nói là không có gió, cái cây phát ra tiếng rất là bất thường.</w:t>
      </w:r>
      <w:r>
        <w:br w:type="textWrapping"/>
      </w:r>
      <w:r>
        <w:br w:type="textWrapping"/>
      </w:r>
      <w:r>
        <w:t xml:space="preserve">Diệp Tuyền cầm kiếm của mình lên, chỉ cầm khinh kiếm, không đi bằng cửa chính mà leo cửa sổ ra ngoài. Chân vừa đặt xuống cửa phòng liền mở ra, y thò đầu vào cửa sổ chạm phải tầm mắt Quảng Võ. Đối phương kinh ngạc một chút rồi mỉm cười.</w:t>
      </w:r>
      <w:r>
        <w:br w:type="textWrapping"/>
      </w:r>
      <w:r>
        <w:br w:type="textWrapping"/>
      </w:r>
      <w:r>
        <w:t xml:space="preserve">“Đây này.” Quảng Võ lung lay tay, nghe ngữ khí của hắn thì hình như trong tay có cái gì đó.</w:t>
      </w:r>
      <w:r>
        <w:br w:type="textWrapping"/>
      </w:r>
      <w:r>
        <w:br w:type="textWrapping"/>
      </w:r>
      <w:r>
        <w:t xml:space="preserve">“Cái gì?” Diệp Tuyền tựa cửa sổ cười cười nhìn hắn.</w:t>
      </w:r>
      <w:r>
        <w:br w:type="textWrapping"/>
      </w:r>
      <w:r>
        <w:br w:type="textWrapping"/>
      </w:r>
      <w:r>
        <w:t xml:space="preserve">Quảng Võ dùng ngón tay ngoắc ngoắc y: “Vào rồi nói.”</w:t>
      </w:r>
      <w:r>
        <w:br w:type="textWrapping"/>
      </w:r>
      <w:r>
        <w:br w:type="textWrapping"/>
      </w:r>
      <w:r>
        <w:t xml:space="preserve">Diệp Tuyền thấy hai tay Quảng Võ tách ra, trên ngón tay có vết lõm xuống, giống như là bị chỉ siết chặt. Y chần chờ vươn tay vào giữa hai tay Quảng Võ nắm lấy, có một sợi chỉ rất nhỏ chặn ngang. Hơi dùng lực một chút thì lực cản biến mất, hẳn là chỉ đã đứt,</w:t>
      </w:r>
      <w:r>
        <w:br w:type="textWrapping"/>
      </w:r>
      <w:r>
        <w:br w:type="textWrapping"/>
      </w:r>
      <w:r>
        <w:t xml:space="preserve">“Tơ tằm?”</w:t>
      </w:r>
      <w:r>
        <w:br w:type="textWrapping"/>
      </w:r>
      <w:r>
        <w:br w:type="textWrapping"/>
      </w:r>
      <w:r>
        <w:t xml:space="preserve">“Để trên nóc nhà, đạp lên sẽ không có cảm giác, tơ đứt cây sẽ kêu lên.”</w:t>
      </w:r>
      <w:r>
        <w:br w:type="textWrapping"/>
      </w:r>
      <w:r>
        <w:br w:type="textWrapping"/>
      </w:r>
      <w:r>
        <w:t xml:space="preserve">“Đường Thiên Huyền nhìn không ra?”</w:t>
      </w:r>
      <w:r>
        <w:br w:type="textWrapping"/>
      </w:r>
      <w:r>
        <w:br w:type="textWrapping"/>
      </w:r>
      <w:r>
        <w:t xml:space="preserve">“Hắn biết thì ngươi sẽ không biết sao? Đúng rồi, còn có một chuyện…”</w:t>
      </w:r>
      <w:r>
        <w:br w:type="textWrapping"/>
      </w:r>
      <w:r>
        <w:br w:type="textWrapping"/>
      </w:r>
      <w:r>
        <w:t xml:space="preserve">Đầu lưỡi Diệp Tuyền mềm đến kỳ lạ, Quảng Võ cắn lên đầu lưỡi y một cái rồi lui ra ngoài. Mắt đối phương đã hơi ươn ướt, lẳng lặng nhìn hắn không nói gì, hơi thở ấm áp phả về phía mình.</w:t>
      </w:r>
      <w:r>
        <w:br w:type="textWrapping"/>
      </w:r>
      <w:r>
        <w:br w:type="textWrapping"/>
      </w:r>
      <w:r>
        <w:t xml:space="preserve">“Ta đi ra ngoài.” Quảng Võ xoa xoa khóe miệng y.</w:t>
      </w:r>
      <w:r>
        <w:br w:type="textWrapping"/>
      </w:r>
      <w:r>
        <w:br w:type="textWrapping"/>
      </w:r>
      <w:r>
        <w:t xml:space="preserve">Diệp Tuyền không lên tiếng.</w:t>
      </w:r>
      <w:r>
        <w:br w:type="textWrapping"/>
      </w:r>
      <w:r>
        <w:br w:type="textWrapping"/>
      </w:r>
      <w:r>
        <w:t xml:space="preserve">Quảng Võ không đi bằng đường cửa mà trèo tường đi. Đột tác trèo tướng dứt khoát lưu loáy, không có chút động tác thừa nào. Diệp Tuyền tựa cửa sổ nhìn, vẩn vơ nghĩ rằng người có thể trèo tường nhanh gọn như vậy thì thân thủ tốt đến cỡ nào.</w:t>
      </w:r>
      <w:r>
        <w:br w:type="textWrapping"/>
      </w:r>
      <w:r>
        <w:br w:type="textWrapping"/>
      </w:r>
      <w:r>
        <w:t xml:space="preserve">Suốt cả hành trình chưa ai thấy Quảng Võ chân chính ra tay, mà người có thể xứng với Hỏa Long Lịch Tuyền thân thủ chắc chắn không tồi. Ai có ngờ được Quảng Võ sẽ bị ám khí của mình làm bị thương, người không hiểu Quảng Võ sẽ cảm thấy quỷ dị lại ly kỳ.</w:t>
      </w:r>
      <w:r>
        <w:br w:type="textWrapping"/>
      </w:r>
      <w:r>
        <w:br w:type="textWrapping"/>
      </w:r>
      <w:r>
        <w:t xml:space="preserve">Quả thật cứ như là giả vậy.</w:t>
      </w:r>
      <w:r>
        <w:br w:type="textWrapping"/>
      </w:r>
      <w:r>
        <w:br w:type="textWrapping"/>
      </w:r>
      <w:r>
        <w:t xml:space="preserve">Diệp Tuyền không đoán được lý do Quảng Võ muốn bị thương, chuyện này cũng không có bao nhiêu đầu mối, suy đi nghĩ lại cuối cùng đành bỏ qua.</w:t>
      </w:r>
      <w:r>
        <w:br w:type="textWrapping"/>
      </w:r>
      <w:r>
        <w:br w:type="textWrapping"/>
      </w:r>
      <w:r>
        <w:t xml:space="preserve">Âm thanh xào xạc mất tự nhiên vang lên.</w:t>
      </w:r>
      <w:r>
        <w:br w:type="textWrapping"/>
      </w:r>
      <w:r>
        <w:br w:type="textWrapping"/>
      </w:r>
      <w:r>
        <w:t xml:space="preserve">Người trên nóc nhà biết rằng không ổn, vội vã nhảy xuống vây quanh phòng Diệp Tuyền. Đường Thiên Huyền cầm đầu nhảy vào, trên giường cùng xà nhà đều không một bóng người, Diệp Tuyền vốn ở trong phòng giờ cũng không thấy tăm hơi.</w:t>
      </w:r>
      <w:r>
        <w:br w:type="textWrapping"/>
      </w:r>
      <w:r>
        <w:br w:type="textWrapping"/>
      </w:r>
      <w:r>
        <w:t xml:space="preserve">“Không ổn! Trở về mau!”</w:t>
      </w:r>
      <w:r>
        <w:br w:type="textWrapping"/>
      </w:r>
      <w:r>
        <w:br w:type="textWrapping"/>
      </w:r>
      <w:r>
        <w:t xml:space="preserve">—— Mê Tiên Dẫn.</w:t>
      </w:r>
      <w:r>
        <w:br w:type="textWrapping"/>
      </w:r>
      <w:r>
        <w:br w:type="textWrapping"/>
      </w:r>
      <w:r>
        <w:t xml:space="preserve">Cuộn tranh vẫn còn nằm yên trên cơ quan, không có dấu vết chạm vào. Đường Thiên Huyền nghi hoặc nhìn cuộn tranh, bước lên dùng ngón tay quẹt qua bàn gỗ một cái, dính một tầng bụi dày.</w:t>
      </w:r>
      <w:r>
        <w:br w:type="textWrapping"/>
      </w:r>
      <w:r>
        <w:br w:type="textWrapping"/>
      </w:r>
      <w:r>
        <w:t xml:space="preserve">Nơi này bỏ hoang đã lâu, hoang vu vắng vẻ, dù cho Cực Đạo Ma Tôn từng ở nơi này thì cũng không còn bao người nhớ đến nó. Trong ngoài phòng đều là bụi, cạnh chiếc bàn đặt cuộn tranh chỉ có một đôi dấu chân, dấu chân chuyển hướng về phía cửa, sau đó dấu vết biến mất trước cơ quan của hắn.</w:t>
      </w:r>
      <w:r>
        <w:br w:type="textWrapping"/>
      </w:r>
      <w:r>
        <w:br w:type="textWrapping"/>
      </w:r>
      <w:r>
        <w:t xml:space="preserve">Đường Thiên Huyền cúi người nhìn chằm chằm cuộn tranh trên bàn. Lý do Hạo Khí Minh tìm đến hắn phần lớn là vì hắn có khả năng nhìn là nhớ mãi không quên, để phòng hờ bản vẽ độc nhất vô nhị kia thật sự bị mất.</w:t>
      </w:r>
      <w:r>
        <w:br w:type="textWrapping"/>
      </w:r>
      <w:r>
        <w:br w:type="textWrapping"/>
      </w:r>
      <w:r>
        <w:t xml:space="preserve">Thế nên chỉ cần nhìn qua một chút là hắn có thể nhớ rõ hình dáng quyển tranh Mê Tiên Dẫn. Trực giác nói cho hắn rằng Diệp Tuyền sẽ không bỏ qua cơ hội này mà mang Mê Tiên Dẫn đi. Đáng tiếc lý trí cùng thực tại nói cho hắn rằng Diệp Tuyền đã không mang Mê Tiên Dẫn đi.</w:t>
      </w:r>
      <w:r>
        <w:br w:type="textWrapping"/>
      </w:r>
      <w:r>
        <w:br w:type="textWrapping"/>
      </w:r>
      <w:r>
        <w:t xml:space="preserve">Có lẽ là hắn đã nghĩ nhiều.</w:t>
      </w:r>
      <w:r>
        <w:br w:type="textWrapping"/>
      </w:r>
      <w:r>
        <w:br w:type="textWrapping"/>
      </w:r>
      <w:r>
        <w:t xml:space="preserve">Quách Quỷ vừa xử lí xong mớ thi thể Đường Thiên Huyền tạo ra, thấy Diệp Tuyền mang Mê Tiên Dẫn trở lại thì bày bộ dáng lưu manh nói: “Quảng tướng quân đã chờ ngươi ở đại sảnh rất lâu.” Chữ “chờ” được nhấn rất mạnh, ngữ khí cũng là lạ khiến Diệp Tuyền ngơ ngác.</w:t>
      </w:r>
      <w:r>
        <w:br w:type="textWrapping"/>
      </w:r>
      <w:r>
        <w:br w:type="textWrapping"/>
      </w:r>
      <w:r>
        <w:t xml:space="preserve">Diệp Tuyền về phòng trước, cất kỹ Mê Tiên Dẫn rồi mới đến đại sảnh gặp Quảng Võ.</w:t>
      </w:r>
      <w:r>
        <w:br w:type="textWrapping"/>
      </w:r>
      <w:r>
        <w:br w:type="textWrapping"/>
      </w:r>
      <w:r>
        <w:t xml:space="preserve">“Vất vả rồi.” Ngữ khí Quảng Võ nói chuyện với y vẫn như thường, miệng lại nở một nụ cười xấu xa, không, phải nói là nụ cười sung sướng khi người gặp họa.</w:t>
      </w:r>
      <w:r>
        <w:br w:type="textWrapping"/>
      </w:r>
      <w:r>
        <w:br w:type="textWrapping"/>
      </w:r>
      <w:r>
        <w:t xml:space="preserve">“Ngươi cười cái gì?”</w:t>
      </w:r>
      <w:r>
        <w:br w:type="textWrapping"/>
      </w:r>
      <w:r>
        <w:br w:type="textWrapping"/>
      </w:r>
      <w:r>
        <w:t xml:space="preserve">Quảng Võ không lên tiếng, mắt liếc liếc về phía gian phòng bên kia.</w:t>
      </w:r>
      <w:r>
        <w:br w:type="textWrapping"/>
      </w:r>
      <w:r>
        <w:br w:type="textWrapping"/>
      </w:r>
      <w:r>
        <w:t xml:space="preserve">Diệp Tuyền nhìn theo hướng mắt Quảng Võ, bỗng dưng mỉm cười, ôm tay ung dung nói: “Quan kỳ chủ mới đắc tội khách nhân của Tuyền Tự Kỳ sáng nay, chưa bao lâu sau lại chạy đến Tuyền Tự Kỳ làm đương gia, chẳng lẽ là xem Tuyền Tự Kỳ thành nhà mình à?”</w:t>
      </w:r>
      <w:r>
        <w:br w:type="textWrapping"/>
      </w:r>
      <w:r>
        <w:br w:type="textWrapping"/>
      </w:r>
      <w:r>
        <w:t xml:space="preserve">“A, Diệp Tuyền… Ngươi có biết vị bằng hữu này của ngươi có lai lịch gì không?”</w:t>
      </w:r>
      <w:r>
        <w:br w:type="textWrapping"/>
      </w:r>
      <w:r>
        <w:br w:type="textWrapping"/>
      </w:r>
      <w:r>
        <w:t xml:space="preserve">“Thiên Sách Phủ Quảng Võ Quảng tướng quân, có vấn đề gì sao?”</w:t>
      </w:r>
      <w:r>
        <w:br w:type="textWrapping"/>
      </w:r>
      <w:r>
        <w:br w:type="textWrapping"/>
      </w:r>
      <w:r>
        <w:t xml:space="preserve">Quan Nhất Thấm không ngờ được Diệp Tuyền vậy mà lại lui tới với người của triều đình, nhất thời cứng họng không nói được gì, sắc mặt khi trắng khi đỏ, cực kỳ thú vị.</w:t>
      </w:r>
      <w:r>
        <w:br w:type="textWrapping"/>
      </w:r>
      <w:r>
        <w:br w:type="textWrapping"/>
      </w:r>
      <w:r>
        <w:t xml:space="preserve">“Ta lại muốn biết ngươi kiêu căng như vậy đến đây là có ý gì, muốn đến dạy dỗ ta à?”</w:t>
      </w:r>
      <w:r>
        <w:br w:type="textWrapping"/>
      </w:r>
      <w:r>
        <w:br w:type="textWrapping"/>
      </w:r>
      <w:r>
        <w:t xml:space="preserve">“Ngươi qua lại với quan phủ, bị người khác biết được ngươi thấy mình sẽ sống tốt à?”</w:t>
      </w:r>
      <w:r>
        <w:br w:type="textWrapping"/>
      </w:r>
      <w:r>
        <w:br w:type="textWrapping"/>
      </w:r>
      <w:r>
        <w:t xml:space="preserve">“Để ta nghĩ xem nào…” Diệp Tuyền nhắm mắt nhíu mày, thoạt nhìn như đang nghiêm túc nghĩ gì đó: “Trừ Thiên Sách Phủ ra, ngươi hẳn là còn tra được hắn có quan hệ với Ác Nhân Cốc phải không?”</w:t>
      </w:r>
      <w:r>
        <w:br w:type="textWrapping"/>
      </w:r>
      <w:r>
        <w:br w:type="textWrapping"/>
      </w:r>
      <w:r>
        <w:t xml:space="preserve">Sắc mặt mới tốt lên của Quan Nhất Thấm lại sa sầm xuống, còn khó coi hơn lúc trước nhiều.</w:t>
      </w:r>
      <w:r>
        <w:br w:type="textWrapping"/>
      </w:r>
      <w:r>
        <w:br w:type="textWrapping"/>
      </w:r>
      <w:r>
        <w:t xml:space="preserve">Diệp Tuyền thấy nàng như vậy ý cười trong mắt càng nồng, thừa thắng xông lên châm chọc không tha: “Quan Nhất Thấm, ngươi đừng tưởng rằng mình là kỳ chủ thì đã giỏi rồi. Ngươi là kỳ chủ ta cũng là kỳ chủ, nếu ngươi muốn quản chuyện riêng của Tuyền Tự Kỳ, muốn đạp lên đầu ta thì ngươi phải tự xem xem mình có bao nhiêu phân lượng.”</w:t>
      </w:r>
      <w:r>
        <w:br w:type="textWrapping"/>
      </w:r>
      <w:r>
        <w:br w:type="textWrapping"/>
      </w:r>
      <w:r>
        <w:t xml:space="preserve">Quan Nhất Thấm không thể ngồi được nữa, đứng bật dậy nghiến răng nghiến lợi nhìn Quảng Võ, không thèm quay đầu bỏ đi.</w:t>
      </w:r>
      <w:r>
        <w:br w:type="textWrapping"/>
      </w:r>
      <w:r>
        <w:br w:type="textWrapping"/>
      </w:r>
      <w:r>
        <w:t xml:space="preserve">Quảng Võ bàng quan cả buổi, sau khi Quan Nhất Thấm đi thì cười như không cười nhìn chằm chằm Diệp Tuyền.</w:t>
      </w:r>
      <w:r>
        <w:br w:type="textWrapping"/>
      </w:r>
      <w:r>
        <w:br w:type="textWrapping"/>
      </w:r>
      <w:r>
        <w:t xml:space="preserve">“Nhìn cái gì?”</w:t>
      </w:r>
      <w:r>
        <w:br w:type="textWrapping"/>
      </w:r>
      <w:r>
        <w:br w:type="textWrapping"/>
      </w:r>
      <w:r>
        <w:t xml:space="preserve">“Ngây thơ.”</w:t>
      </w:r>
      <w:r>
        <w:br w:type="textWrapping"/>
      </w:r>
      <w:r>
        <w:br w:type="textWrapping"/>
      </w:r>
      <w:r>
        <w:t xml:space="preserve">Lý Khai Lâm đứng ở cửa Chính Khí Thính, trên lưng đeo một thanh thương, thương anh màu lam để lộ ra một tia lạnh lẽo của binh khí. Trên thân thương là một con giao long vô cùng sinh động, chính là Toái Hồn mấy năm trước còn ẩn trong Tàng Kiếm Sơn Trang.</w:t>
      </w:r>
      <w:r>
        <w:br w:type="textWrapping"/>
      </w:r>
      <w:r>
        <w:br w:type="textWrapping"/>
      </w:r>
      <w:r>
        <w:t xml:space="preserve">Thương của Võ Lâm Thiên Kiêu chưa bao giờ là bí mật, chỉ là Lý Khai Lâm rất ít khi dùng Toái Hồn, thậm chí trên võ đài cũng chỉ dùng những thanh thương bình thường. Còn về Toái Hồn, Lý Khai Lâm chỉ dùng trong hai tình huống: một là chiến dịch quy mô lớn với Ác Nhân Cốc, hai là trấn áp nội chiến trong Hạo Khí Minh.</w:t>
      </w:r>
      <w:r>
        <w:br w:type="textWrapping"/>
      </w:r>
      <w:r>
        <w:br w:type="textWrapping"/>
      </w:r>
      <w:r>
        <w:t xml:space="preserve">Gần đây Ác Nhân Cốc có hành động gì mọi người đều biết, nếu không phải là tranh chấp với Ác Nhân Cốc thì chỉ còn một khả năng kia, có người công khai khiêu chiến giới hạn của Hạo Khí Minh.</w:t>
      </w:r>
      <w:r>
        <w:br w:type="textWrapping"/>
      </w:r>
      <w:r>
        <w:br w:type="textWrapping"/>
      </w:r>
      <w:r>
        <w:t xml:space="preserve">Hạo Khí Minh vô cùng căm ghét nội chiến. Mấy năm trước từng có một trận nội chiến, nếu Tạ Uyên không xử ý kịp thời thì e là Ác Nhân Cốc đã đánh đến Võ Vương Thành.</w:t>
      </w:r>
      <w:r>
        <w:br w:type="textWrapping"/>
      </w:r>
      <w:r>
        <w:br w:type="textWrapping"/>
      </w:r>
      <w:r>
        <w:t xml:space="preserve">“Liễu Thiên Kiêu còn chưa tới à?”</w:t>
      </w:r>
      <w:r>
        <w:br w:type="textWrapping"/>
      </w:r>
      <w:r>
        <w:br w:type="textWrapping"/>
      </w:r>
      <w:r>
        <w:t xml:space="preserve">“Bẩm minh chủ, đã cho người đi mời, hẳn là đang trên đường đến.”</w:t>
      </w:r>
      <w:r>
        <w:br w:type="textWrapping"/>
      </w:r>
      <w:r>
        <w:br w:type="textWrapping"/>
      </w:r>
      <w:r>
        <w:t xml:space="preserve">Tạ Uyên gật gật đầu, lại pha một bình trà mới, nói với Lý Khai Lâm ngoài cửa: “Lý tướng quân vào đi, Liễu tướng quân chắc lát nữa mới đến.”</w:t>
      </w:r>
      <w:r>
        <w:br w:type="textWrapping"/>
      </w:r>
      <w:r>
        <w:br w:type="textWrapping"/>
      </w:r>
      <w:r>
        <w:t xml:space="preserve">Lý Khai Lâm vâng một tiếng, bước qua cửa Chính Khí Thính vào trong, chọn một vị trí bình thường ngồi xuống.</w:t>
      </w:r>
      <w:r>
        <w:br w:type="textWrapping"/>
      </w:r>
      <w:r>
        <w:br w:type="textWrapping"/>
      </w:r>
      <w:r>
        <w:t xml:space="preserve">Tạ Uyên cười khen ngợi, hai người im lặng vô thanh, có chút cảm giác sóng yên gió lặng.</w:t>
      </w:r>
      <w:r>
        <w:br w:type="textWrapping"/>
      </w:r>
      <w:r>
        <w:br w:type="textWrapping"/>
      </w:r>
      <w:r>
        <w:t xml:space="preserve">Liễu Thiên Kiêu lại không như vậy, nghe nói Lý Khai Lâm cũng ở đó thì hận đến mức nghiến răng nghiến lợi.</w:t>
      </w:r>
      <w:r>
        <w:br w:type="textWrapping"/>
      </w:r>
      <w:r>
        <w:br w:type="textWrapping"/>
      </w:r>
      <w:r>
        <w:t xml:space="preserve">Hạo Khí Minh xảy ra nội chiến thì tìm Lý Khai Lâm trước, Lý Khai Lâm bận việc không đến thì mới tìm mình. Hiện tại gọi hai người cùng lúc thì e là chuyện xảy ra cũng không nhỏ. Lý Khai Lâm là Võ Lâm Thiên Kiêu, hắn là Cửu Châu Đại Hiệp, làm việc cùng nhau thì hắn cũng chỉ làm nền cho Lý Khai Lâm mà thôi. Nghĩ đến đây nộ khí trên mặt Liễu Thiên Kiêu càng tăng.</w:t>
      </w:r>
      <w:r>
        <w:br w:type="textWrapping"/>
      </w:r>
      <w:r>
        <w:br w:type="textWrapping"/>
      </w:r>
      <w:r>
        <w:t xml:space="preserve">Đến ngoài cửa Chính Khí Thính Liễu Thiên Kiêu không thể không điều chỉnh lại cảm xúc, vờ như không có gì cả đi vào Chính Khí Thính, cư xử với Tạ Uyên và Lý Khai Lâm như bình thường.</w:t>
      </w:r>
      <w:r>
        <w:br w:type="textWrapping"/>
      </w:r>
      <w:r>
        <w:br w:type="textWrapping"/>
      </w:r>
      <w:r>
        <w:t xml:space="preserve">“Đã đợi lâu rồi.”</w:t>
      </w:r>
      <w:r>
        <w:br w:type="textWrapping"/>
      </w:r>
      <w:r>
        <w:br w:type="textWrapping"/>
      </w:r>
      <w:r>
        <w:t xml:space="preserve">“Gần đây Hạo Khí Minh nhận được chút tin tức.” Lý Khai Lâm thờ ơ nhìn Liễu Thiên Kiêu: “Bản vẽ xe Thôi Thành mất trộm, đều tra ra là do Đường Thiên Huyền làm.”</w:t>
      </w:r>
      <w:r>
        <w:br w:type="textWrapping"/>
      </w:r>
      <w:r>
        <w:br w:type="textWrapping"/>
      </w:r>
      <w:r>
        <w:t xml:space="preserve">Trên mặt Liễu Thiên Kiêu ngập tràn kinh ngạc, trong mắt ngập tràn lo âu, vô cùng căm phẫn nói: “Ác Nhân Cốc thật quá lớn mật! Bản vẽ xe Thôi Thành mà bon họ cũng dám trộm, đây là muốn tạo phản à?!”</w:t>
      </w:r>
      <w:r>
        <w:br w:type="textWrapping"/>
      </w:r>
      <w:r>
        <w:br w:type="textWrapping"/>
      </w:r>
      <w:r>
        <w:t xml:space="preserve">Lý Khai Lâm ho khan hai tiếng cắt ngang màn diễn của Liễu Thiên Kiêu. Lúc này đối phương mới dừng lại, hơi xấu hổ sờ sờ mũi mình.</w:t>
      </w:r>
      <w:r>
        <w:br w:type="textWrapping"/>
      </w:r>
      <w:r>
        <w:br w:type="textWrapping"/>
      </w:r>
      <w:r>
        <w:t xml:space="preserve">“Đã lấy lại được bản vẽ, một thời gian nữa sẽ mang về tới.”</w:t>
      </w:r>
      <w:r>
        <w:br w:type="textWrapping"/>
      </w:r>
      <w:r>
        <w:br w:type="textWrapping"/>
      </w:r>
      <w:r>
        <w:t xml:space="preserve">Lần này Liễu Thiên Kiêu kinh ngạc thật.</w:t>
      </w:r>
      <w:r>
        <w:br w:type="textWrapping"/>
      </w:r>
      <w:r>
        <w:br w:type="textWrapping"/>
      </w:r>
      <w:r>
        <w:t xml:space="preserve">Bản vẽ không có khả năng bị đoạt lại, hắn đã nói với Đường Thiên Huyền rằng phải giấu ỡ Mê Tiên Dẫn. Đây là nơi an toàn nhất trên đời, người bình thường sẽ không nghĩ đến, hơn nữa số người tiến vào Mê Tiên Dẫn vốn không nhiều chứ đừng nói đến người biết cách vào Mê Tiên Dẫn.</w:t>
      </w:r>
      <w:r>
        <w:br w:type="textWrapping"/>
      </w:r>
      <w:r>
        <w:br w:type="textWrapping"/>
      </w:r>
      <w:r>
        <w:t xml:space="preserve">Càng quan trọng hơn là… Nếu bản vẽ đã được lấy lại thì hết thảy mọi nỗ lực của hắn đều uổng phí.</w:t>
      </w:r>
      <w:r>
        <w:br w:type="textWrapping"/>
      </w:r>
      <w:r>
        <w:br w:type="textWrapping"/>
      </w:r>
      <w:r>
        <w:t xml:space="preserve">Ác Nhân Cốc sẽ không bị tổn hại gì, Lý Khai Lâm vẫn sẽ an vị ở vị trí “Võ Lâm Thiên Kiêu”, hơn nữa lượng công lao đầy đến không thể đầy hơn của hắn lại được thêm một phần.</w:t>
      </w:r>
      <w:r>
        <w:br w:type="textWrapping"/>
      </w:r>
      <w:r>
        <w:br w:type="textWrapping"/>
      </w:r>
      <w:r>
        <w:t xml:space="preserve">Liễu Thiên Kiêu nhịn không được siết tay, trên mặt lại vô cùng vui sướng nói: “Tốt quá, bản vẽ không sao là được rồi.” Giọng nói cố tỏ ra vui mừng nhưng vẫn không giấu được vẻ uể oải.</w:t>
      </w:r>
      <w:r>
        <w:br w:type="textWrapping"/>
      </w:r>
      <w:r>
        <w:br w:type="textWrapping"/>
      </w:r>
      <w:r>
        <w:t xml:space="preserve">“Bản vẽ là do người của Hạo Khí Minh tuồn ra, thế nên minh chủ mới gọi ta và ngươi đến.”</w:t>
      </w:r>
      <w:r>
        <w:br w:type="textWrapping"/>
      </w:r>
      <w:r>
        <w:br w:type="textWrapping"/>
      </w:r>
      <w:r>
        <w:t xml:space="preserve">Nghe nửa câu đầu, Liễu Thiên Kiêu như rơi vào hầm băng, cả người lạnh ngắc. Đến khi Lý Khai Lâm nói nốt nửa câu sau mới ổn hơn một chút.</w:t>
      </w:r>
      <w:r>
        <w:br w:type="textWrapping"/>
      </w:r>
      <w:r>
        <w:br w:type="textWrapping"/>
      </w:r>
      <w:r>
        <w:t xml:space="preserve">Nếu Tạ Uyên đã mời hai người bọn họ đến cùng bàn bạc thì đã chứng tỏ rằng hắn không nằm trong diện tình nghi. Cũng phải thôi, dù không danh tiếng lẫy lừng bằng Võ Lâm Thiên Kiêu Lý Khai Lâm nhưng tốt xấu gì hắn cũng là Cửu Châu Đại Hiệp, cống hiến cho Hạo Khí Minh tuy không nhiều nhưng cũng không hề ít, sao có thể bị hoài nghi chứ.</w:t>
      </w:r>
      <w:r>
        <w:br w:type="textWrapping"/>
      </w:r>
      <w:r>
        <w:br w:type="textWrapping"/>
      </w:r>
      <w:r>
        <w:t xml:space="preserve">Liễu Thiên Kiêu âm thầm thở phào nhẹ nhõm, lo lắng hỏi: “Minh nội định xử lý thế nào?” Hắn nôn nóng nhìn Lý Khai Lâm, cứ như trong thiên hạ không gì quan trọng bằng chuyện này. “Bản vẽ bị mất vốn lả đại sự, hơn nữa còn là người của mình làm, không bắt được người này thì Hạo Khí Minh về sau sẽ không an bình.”</w:t>
      </w:r>
      <w:r>
        <w:br w:type="textWrapping"/>
      </w:r>
      <w:r>
        <w:br w:type="textWrapping"/>
      </w:r>
      <w:r>
        <w:t xml:space="preserve">“Ta cũng nghĩ như vậy.” Lý Khai Lâm nhếch môi, ánh mắt nhìn Liễu Thiên Kiêu có chút đáng sợ: “Thế nên ta mời ngươi đến muốn hỏi ý kiến của ngươi một chút.”</w:t>
      </w:r>
      <w:r>
        <w:br w:type="textWrapping"/>
      </w:r>
      <w:r>
        <w:br w:type="textWrapping"/>
      </w:r>
      <w:r>
        <w:t xml:space="preserve">“Kẻ này đẩy Hạo Khí Minh vào hoàn cảnh nguy hiểm như vậy thì đã có thể xem là người của Ác Nhân Cốc rồi, thứ cặn bã như vậy thì tất nhiên phải xử tử để an lòng người.”</w:t>
      </w:r>
      <w:r>
        <w:br w:type="textWrapping"/>
      </w:r>
      <w:r>
        <w:br w:type="textWrapping"/>
      </w:r>
      <w:r>
        <w:t xml:space="preserve">Ánh mắt Lý Khai Lâm càng thêm đáng sợ, hắn thu lại nụ cười trên mặt, lạnh lùng nhìn Liễu Thiên Kiêu như đang nhìn một con kiến hèn mọn lại đáng thương: “Nhưng ngươi lại vì lòng tự trọng vừa buồn cười vừa đáng thương của mình mà giao bản vẽ cho Đường Thiên Huyền.”</w:t>
      </w:r>
    </w:p>
    <w:p>
      <w:r>
        <w:pict>
          <v:rect style="width:0;height:1.5pt" o:hralign="center" o:hrstd="t" o:hr="t"/>
        </w:pict>
      </w:r>
    </w:p>
    <w:p>
      <w:pPr>
        <w:pStyle w:val="Compact"/>
      </w:pPr>
      <w:r>
        <w:t xml:space="preserve">Nữ pháo hôi xuất chiêu, hãy xem Quảng tướng quân dùng thủ đoạn gì để giữ vợ:v</w:t>
      </w:r>
      <w:r>
        <w:br w:type="textWrapping"/>
      </w:r>
      <w:r>
        <w:br w:type="textWrapping"/>
      </w:r>
    </w:p>
    <w:p>
      <w:pPr>
        <w:pStyle w:val="Heading2"/>
      </w:pPr>
      <w:bookmarkStart w:id="41" w:name="chương-17"/>
      <w:bookmarkEnd w:id="41"/>
      <w:r>
        <w:t xml:space="preserve">17. Chương 17</w:t>
      </w:r>
    </w:p>
    <w:p>
      <w:pPr>
        <w:pStyle w:val="Compact"/>
      </w:pPr>
      <w:r>
        <w:br w:type="textWrapping"/>
      </w:r>
      <w:r>
        <w:br w:type="textWrapping"/>
      </w:r>
      <w:r>
        <w:t xml:space="preserve">Tên trút xuống như mưa.</w:t>
      </w:r>
      <w:r>
        <w:br w:type="textWrapping"/>
      </w:r>
      <w:r>
        <w:br w:type="textWrapping"/>
      </w:r>
      <w:r>
        <w:t xml:space="preserve">Quan Nhất Thấm vuốt ve móng tay mình, trên mặt nở một nụ cười cao ngạo, nhìn cánh cửa đã cắm đầy tên ở xa xa kiêu ngạo cười phá lên: “Dừng tay, bắt Diệp Tuyền, ta muốn hắn còn sống.”</w:t>
      </w:r>
      <w:r>
        <w:br w:type="textWrapping"/>
      </w:r>
      <w:r>
        <w:br w:type="textWrapping"/>
      </w:r>
      <w:r>
        <w:t xml:space="preserve">“Vâng.” Một ai đó đáp lời, dẫn một tiểu đội xông ra.</w:t>
      </w:r>
      <w:r>
        <w:br w:type="textWrapping"/>
      </w:r>
      <w:r>
        <w:br w:type="textWrapping"/>
      </w:r>
      <w:r>
        <w:t xml:space="preserve">Đánh ở khu vực này cũng không cần bao người. Trình độ hộ vệ của Diệp Tuyền ở mức nào nàng quá rõ ràng, chỉ cần tập hợp các thủ hạ tinh anh của mình lại thì chuyện bắt giữ Diệp Tuyền sẽ đơn giản đến mức chả cần động não. Hơn nữa sau khi giết được tên Thiên Sách Phủ kia nàng có thể đến Tuyết Ma Đường lĩnh công, trên đời này còn tìm đâu ra chuyện nào ngon lành hơn vậy nữa.</w:t>
      </w:r>
      <w:r>
        <w:br w:type="textWrapping"/>
      </w:r>
      <w:r>
        <w:br w:type="textWrapping"/>
      </w:r>
      <w:r>
        <w:t xml:space="preserve">Quan Nhất Thấm đứng ở giữa, xung quanh là các thị vệ thân thủ bất phàm. Nguyên do nàng có thể lập kỳ ở Ác Nhân Cốc không phải là dùng mưu tính kế như Diệp Tuyền, cũng không phải nhờ thực lực hơn người như Đường Thiên Huyền. Nàng dựa vào nhóm người trung thành và tận tâm này, vĩnh viễn không cần lo lắng họ sẽ phản bội mình.</w:t>
      </w:r>
      <w:r>
        <w:br w:type="textWrapping"/>
      </w:r>
      <w:r>
        <w:br w:type="textWrapping"/>
      </w:r>
      <w:r>
        <w:t xml:space="preserve">“Bẩm kỳ chủ, đều không tìm được hai người họ.”</w:t>
      </w:r>
      <w:r>
        <w:br w:type="textWrapping"/>
      </w:r>
      <w:r>
        <w:br w:type="textWrapping"/>
      </w:r>
      <w:r>
        <w:t xml:space="preserve">“Tìm lần nữa, dù có lật tung Ác Nhân Cốc cũng phải tìm cho ra.”</w:t>
      </w:r>
      <w:r>
        <w:br w:type="textWrapping"/>
      </w:r>
      <w:r>
        <w:br w:type="textWrapping"/>
      </w:r>
      <w:r>
        <w:t xml:space="preserve">Tình thế thay đổi trong nháy mắt.</w:t>
      </w:r>
      <w:r>
        <w:br w:type="textWrapping"/>
      </w:r>
      <w:r>
        <w:br w:type="textWrapping"/>
      </w:r>
      <w:r>
        <w:t xml:space="preserve">Cả người đều đau đớn, cảnh tượng trước mắt đảo lộn. Nàng phẩn nộ rít lên, định đứng dậy quở mắng người đã không làm tốt công tác hộ vệ lại bị hung hăng đạp xuống, không khí trong buồng phổi gần như bị tống hết ra ngoài. Nàng gian nan nhìn cho kỹ thì thấy một thanh thương lóe ánh đỏ mĩ lệ đang đặt trước mặt mình, mũi nhọn chỉa về phía nàng.</w:t>
      </w:r>
      <w:r>
        <w:br w:type="textWrapping"/>
      </w:r>
      <w:r>
        <w:br w:type="textWrapping"/>
      </w:r>
      <w:r>
        <w:t xml:space="preserve">“Ta cho rằng Thiên Huyền Kỳ sẽ động thủ, ai ngờ lại là ngươi động thủ trước, thật khiến ta khó xử quá.”</w:t>
      </w:r>
      <w:r>
        <w:br w:type="textWrapping"/>
      </w:r>
      <w:r>
        <w:br w:type="textWrapping"/>
      </w:r>
      <w:r>
        <w:t xml:space="preserve">“Khụ khụ… Các ngươi còn nhìn cái gì, giết hắn nhanh!”</w:t>
      </w:r>
      <w:r>
        <w:br w:type="textWrapping"/>
      </w:r>
      <w:r>
        <w:br w:type="textWrapping"/>
      </w:r>
      <w:r>
        <w:t xml:space="preserve">“Không cần ra lệnh lung tung.” Quảng Võ cầm thương nhẹ nhàng xẹt qua mặt Quan Nhất Thấm: “Tính tình ta rất tốt, nhưng tính tình Diệp Tuyền thì không tốt lắm đâu.”</w:t>
      </w:r>
      <w:r>
        <w:br w:type="textWrapping"/>
      </w:r>
      <w:r>
        <w:br w:type="textWrapping"/>
      </w:r>
      <w:r>
        <w:t xml:space="preserve">Diệp Tuyền ngồi trên đỉnh con dốc, hai tay chống mặt hứng thú nhìn Quảng Võ.</w:t>
      </w:r>
      <w:r>
        <w:br w:type="textWrapping"/>
      </w:r>
      <w:r>
        <w:br w:type="textWrapping"/>
      </w:r>
      <w:r>
        <w:t xml:space="preserve">Động tác lao ra của Quảng Võ lúc nãy rất lưu loát, thị vệ bên người Quan Nhất Thấm có thể nói là tiếng tăm lẫy lừng trong Ác Nhân Cốc, trước mặt đám người này mà có thể một chiêu hạ Quan Nhất Thấm, thậm chí không cho bọn hắn thời gian phản ứng, chẳng trách Quảng Võ xứng với Hỏa Long Lịch Tuyền.</w:t>
      </w:r>
      <w:r>
        <w:br w:type="textWrapping"/>
      </w:r>
      <w:r>
        <w:br w:type="textWrapping"/>
      </w:r>
      <w:r>
        <w:t xml:space="preserve">“Tính tình ta rất rốt, ngươi đừng nói xấu ta.”</w:t>
      </w:r>
      <w:r>
        <w:br w:type="textWrapping"/>
      </w:r>
      <w:r>
        <w:br w:type="textWrapping"/>
      </w:r>
      <w:r>
        <w:t xml:space="preserve">“Lúc ở thành Trường An là ai nổi nóng chỉ vì ta tránh né vài ngày?”</w:t>
      </w:r>
      <w:r>
        <w:br w:type="textWrapping"/>
      </w:r>
      <w:r>
        <w:br w:type="textWrapping"/>
      </w:r>
      <w:r>
        <w:t xml:space="preserve">Hai người cứ mắt qua mày lại, hoàn toàn xem Nhất Thấm Kỳ như không khí. Quan Nhất Thấm lặng lẽ ra hiệu, một kiếm khách nhanh như chớp từ đội thị vệ lao ra, trường kiếm ra khỏi vỏ nhắm vào ngực Quảng Võ.</w:t>
      </w:r>
      <w:r>
        <w:br w:type="textWrapping"/>
      </w:r>
      <w:r>
        <w:br w:type="textWrapping"/>
      </w:r>
      <w:r>
        <w:t xml:space="preserve">“Choang ——” Tiếng kim loại va vào nhau, trường kiếm trong tay kiếm khách bay thành hình vòng cung, cạch một tiếng, rơi xuống đất lăn mấy vòng.</w:t>
      </w:r>
      <w:r>
        <w:br w:type="textWrapping"/>
      </w:r>
      <w:r>
        <w:br w:type="textWrapping"/>
      </w:r>
      <w:r>
        <w:t xml:space="preserve">“Quan Nhất Thấm, ta đã nói rất rõ ràng, ngươi không thể trêu vào ta.”</w:t>
      </w:r>
      <w:r>
        <w:br w:type="textWrapping"/>
      </w:r>
      <w:r>
        <w:br w:type="textWrapping"/>
      </w:r>
      <w:r>
        <w:t xml:space="preserve">Quan Nhất Thấm thấy rõ, Quảng Võ không hề động đậy, không phải hắn ra tay, là một người khác.</w:t>
      </w:r>
      <w:r>
        <w:br w:type="textWrapping"/>
      </w:r>
      <w:r>
        <w:br w:type="textWrapping"/>
      </w:r>
      <w:r>
        <w:t xml:space="preserve">“Thuộc hạ đến chậm, hộ chủ bất lực, xin bảo chủ trách phạt.”</w:t>
      </w:r>
      <w:r>
        <w:br w:type="textWrapping"/>
      </w:r>
      <w:r>
        <w:br w:type="textWrapping"/>
      </w:r>
      <w:r>
        <w:t xml:space="preserve">“Những người khác giải quyết hết.” Một câu ngắn gọn đã quyết định sinh tử của người khác.</w:t>
      </w:r>
      <w:r>
        <w:br w:type="textWrapping"/>
      </w:r>
      <w:r>
        <w:br w:type="textWrapping"/>
      </w:r>
      <w:r>
        <w:t xml:space="preserve">Bảo chủ…</w:t>
      </w:r>
      <w:r>
        <w:br w:type="textWrapping"/>
      </w:r>
      <w:r>
        <w:br w:type="textWrapping"/>
      </w:r>
      <w:r>
        <w:t xml:space="preserve">Quan Nhất Thấm tuyệt vọng nhìn Quảng Võ. Hắn nói hắn không phải người của Cực Đạo Ma Tôn, chẳng trách hắn nói vậy, hắn chính là Cực Đạo Ma Tôn, sao có thể xem là người của Cực Đạo Ma Tôn.</w:t>
      </w:r>
      <w:r>
        <w:br w:type="textWrapping"/>
      </w:r>
      <w:r>
        <w:br w:type="textWrapping"/>
      </w:r>
      <w:r>
        <w:t xml:space="preserve">Cực Đạo Ma Tôn xưa giờ chưa từng nương tay với nội chiến, nàng muốn hạ Tuyền Tự Kỳ, nàng muốn xử Diệp Tuyền, trong mắt Cực Đạo Ma Tôn chính là phạm tội tày trời, sao nàng có thể dễ dàng sống sót.</w:t>
      </w:r>
      <w:r>
        <w:br w:type="textWrapping"/>
      </w:r>
      <w:r>
        <w:br w:type="textWrapping"/>
      </w:r>
      <w:r>
        <w:t xml:space="preserve">“Quan Nhất Thấm, nếu ngươi muốn sống thì cũng không phải không có cách.” Quảng Võ dời thương đi, giày lóe ánh bạc vẫn còn đạp trên ngực Quan Nhất Thấm, hơn nữa còn hung tợn đạp xuống một cái. “Ngươi đi liên minh với Đường Thiên Huyền ta sẽ để ngươi sống sót, thậm chí có thể bình yên vô sự rời khỏi Ác Nhân Cốc.”</w:t>
      </w:r>
      <w:r>
        <w:br w:type="textWrapping"/>
      </w:r>
      <w:r>
        <w:br w:type="textWrapping"/>
      </w:r>
      <w:r>
        <w:t xml:space="preserve">“Đường Thiên Huyền chắc chắn phải chết, ta đi liên minh với hắn sao có thể bình yên vô sự?”</w:t>
      </w:r>
      <w:r>
        <w:br w:type="textWrapping"/>
      </w:r>
      <w:r>
        <w:br w:type="textWrapping"/>
      </w:r>
      <w:r>
        <w:t xml:space="preserve">“Chỉ xem ngươi có chịu cược hay không.”</w:t>
      </w:r>
      <w:r>
        <w:br w:type="textWrapping"/>
      </w:r>
      <w:r>
        <w:br w:type="textWrapping"/>
      </w:r>
      <w:r>
        <w:t xml:space="preserve">Nói không thì nàng sẽ lập tức biến thành hồn ma dưới thương của nam nhân, nói cược, biết đâu vẫn còn một đường sống.</w:t>
      </w:r>
      <w:r>
        <w:br w:type="textWrapping"/>
      </w:r>
      <w:r>
        <w:br w:type="textWrapping"/>
      </w:r>
      <w:r>
        <w:t xml:space="preserve">“Cược.” Quan Nhất Thấm dùng sức cắn chặt răng.</w:t>
      </w:r>
      <w:r>
        <w:br w:type="textWrapping"/>
      </w:r>
      <w:r>
        <w:br w:type="textWrapping"/>
      </w:r>
      <w:r>
        <w:t xml:space="preserve">“Về chỗ của ngươi đi, người của ngươi sẽ tự về sau.” Quảng Võ dời chân, tiếp được mảnh vải đen Diệp Tuyền quăng xuống, nghiêm túc quấn thanh thương lại, ánh đỏ chói mắt bị che đi.</w:t>
      </w:r>
      <w:r>
        <w:br w:type="textWrapping"/>
      </w:r>
      <w:r>
        <w:br w:type="textWrapping"/>
      </w:r>
      <w:r>
        <w:t xml:space="preserve">Quan Nhất Thấm chật vật đứng dậy, một tay ôm lấy lồng ngực đau nhói của mình, quỳ một gối xuống trước mặt nam nhân, yếu ớt nói: “Đa tạ Ma Tôn… đã không giết.”</w:t>
      </w:r>
      <w:r>
        <w:br w:type="textWrapping"/>
      </w:r>
      <w:r>
        <w:br w:type="textWrapping"/>
      </w:r>
      <w:r>
        <w:t xml:space="preserve">Quảng Võ quấn xong thương, vươn ba ngón tay nắm lấy cằm Quan Nhất Thấm, ngữ khí ôn nhu đến mức cứ như có thể ép ra nước: “Quan Nhất Thấm, ta đã nói rồi, nếu ngươi dám truyền ra ta là ai, ta bảo đảm Nhất Thấm Kỳ không một ai sống sót, cả nhà họ Quan cũng vậy.” Hắn buông cằm đối phương ra, ghét bỏ phủi son phấn trên tay, lạnh lùng nhìn người đang run rẩy quỳ trên đất: “Cút.”</w:t>
      </w:r>
      <w:r>
        <w:br w:type="textWrapping"/>
      </w:r>
      <w:r>
        <w:br w:type="textWrapping"/>
      </w:r>
      <w:r>
        <w:t xml:space="preserve">Tin Nhất Thấm Kỳ đánh lén Tuyền Tự Kỳ truyền ra vô cùng ồn ào. Tạm thời không nói đến nguyên nhân đánh lén, chỉ cần nhìn kết quả thôi là cũng thấy không ổn.</w:t>
      </w:r>
      <w:r>
        <w:br w:type="textWrapping"/>
      </w:r>
      <w:r>
        <w:br w:type="textWrapping"/>
      </w:r>
      <w:r>
        <w:t xml:space="preserve">Nhất Thấm Kỳ tổn thất mười một người, Tuyền Tự Kỳ tổn thất không người.</w:t>
      </w:r>
      <w:r>
        <w:br w:type="textWrapping"/>
      </w:r>
      <w:r>
        <w:br w:type="textWrapping"/>
      </w:r>
      <w:r>
        <w:t xml:space="preserve">Quan Nhất Thấm phải dựa vào đội thị vệ đáng tự hào của mình mới có thể thoát khỏi sự truy sát của Diệp Tuyền, hiện tại không rõ tung tích, mà Diệp Tuyền dường như cũng không định so đo. Trong Ác Nhân Cốc Nhất Thấm Kỳ cũng không được vững vàng cho lắm, xảy ra chuyện lớn như vậy thì coi như hết thời, sau này căn bản không còn sức uy hiếp nữa.</w:t>
      </w:r>
      <w:r>
        <w:br w:type="textWrapping"/>
      </w:r>
      <w:r>
        <w:br w:type="textWrapping"/>
      </w:r>
      <w:r>
        <w:t xml:space="preserve">Quan Nhất Thấm nhận ra những người trở về đều không phải người của mình. Dù có là người cũ, vẫn tỏ vẻ hết mực trung thành với mình, nhưng không còn là người mà mình có thể tin tưởng nữa.</w:t>
      </w:r>
      <w:r>
        <w:br w:type="textWrapping"/>
      </w:r>
      <w:r>
        <w:br w:type="textWrapping"/>
      </w:r>
      <w:r>
        <w:t xml:space="preserve">“Kỳ chủ, tướng quân đã ra lệnh rõ ràng.”</w:t>
      </w:r>
      <w:r>
        <w:br w:type="textWrapping"/>
      </w:r>
      <w:r>
        <w:br w:type="textWrapping"/>
      </w:r>
      <w:r>
        <w:t xml:space="preserve">“Các ngươi câm miệng hết cho ta!” Nàng điên cuồng bóp chén trà trong tay, phẫn nộ đến run lên.</w:t>
      </w:r>
      <w:r>
        <w:br w:type="textWrapping"/>
      </w:r>
      <w:r>
        <w:br w:type="textWrapping"/>
      </w:r>
      <w:r>
        <w:t xml:space="preserve">Kiếm khách rút kiếm ra khỏi vỏ, tiếng kim loại thong thả ma sát vào gỗ đập vào tai. “Tướng quân đã nói, nếu kỳ chủ không nghe lời thì sẽ có người thay thế kỳ chủ.”</w:t>
      </w:r>
      <w:r>
        <w:br w:type="textWrapping"/>
      </w:r>
      <w:r>
        <w:br w:type="textWrapping"/>
      </w:r>
      <w:r>
        <w:t xml:space="preserve">Quan Nhất Thấm lấy tay che mặt, điều chỉnh lại cảm xúc trên mặt rồi run rẩy đứng dậy: “Ta sẽ đi.”</w:t>
      </w:r>
      <w:r>
        <w:br w:type="textWrapping"/>
      </w:r>
      <w:r>
        <w:br w:type="textWrapping"/>
      </w:r>
      <w:r>
        <w:t xml:space="preserve">Kiếm khách thu hồi kiếm: “Vậy không còn gì tốt hơn.” Âm thanh kiếm cách va vào vỏ kiếm trong trẻo dễ nghe.</w:t>
      </w:r>
      <w:r>
        <w:br w:type="textWrapping"/>
      </w:r>
      <w:r>
        <w:br w:type="textWrapping"/>
      </w:r>
      <w:r>
        <w:t xml:space="preserve">Đường Thiên Huyền đang điều chỉnh thiên cơ hạp thì có người đến khẽ nói gì đó vào tai hắn. Hắn bỗng ngẩng đầu lên nhìn ra ngoài phòng.</w:t>
      </w:r>
      <w:r>
        <w:br w:type="textWrapping"/>
      </w:r>
      <w:r>
        <w:br w:type="textWrapping"/>
      </w:r>
      <w:r>
        <w:t xml:space="preserve">Quan Nhất Thấm dẫn theo đội thị vệ trung thành của mình đứng ngoài phòng, góc quần diễm lệ nhiễm bùn, gương mặt xinh đẹp dính chút bụi, Quan kỳ chủ luôn đè đầu cưỡi cổ người khác giờ như một con chó bị đánh rơi xuống nước.</w:t>
      </w:r>
      <w:r>
        <w:br w:type="textWrapping"/>
      </w:r>
      <w:r>
        <w:br w:type="textWrapping"/>
      </w:r>
      <w:r>
        <w:t xml:space="preserve">“Muốn hợp tác?” Đường Thiên Huyền nhướn mày hỏi nàng, trong giọng nói ngập tràn không tin tưởng.</w:t>
      </w:r>
      <w:r>
        <w:br w:type="textWrapping"/>
      </w:r>
      <w:r>
        <w:br w:type="textWrapping"/>
      </w:r>
      <w:r>
        <w:t xml:space="preserve">“Xong chuyện Diệp Tuyền về tay ta.”</w:t>
      </w:r>
      <w:r>
        <w:br w:type="textWrapping"/>
      </w:r>
      <w:r>
        <w:br w:type="textWrapping"/>
      </w:r>
      <w:r>
        <w:t xml:space="preserve">“Ta còn chưa nói có muốn hợp tác hay không, ngươi đến lúc này chính là quấy rối kế hoạch của ta.”</w:t>
      </w:r>
      <w:r>
        <w:br w:type="textWrapping"/>
      </w:r>
      <w:r>
        <w:br w:type="textWrapping"/>
      </w:r>
      <w:r>
        <w:t xml:space="preserve">Nhất Thấm Kỳ đánh nhau với Tuyền Tự Kỳ, đến lúc Diệp Tuyền chết thì ai sẽ chi viện cho Tuyền Tự Kỳ, Cực Đạo Ma Tôn sao?</w:t>
      </w:r>
      <w:r>
        <w:br w:type="textWrapping"/>
      </w:r>
      <w:r>
        <w:br w:type="textWrapping"/>
      </w:r>
      <w:r>
        <w:t xml:space="preserve">Đường Thiên Huyền ngẫm nghĩ một lúc lâu, khóe miệng dần nhếch lên một nụ cười quỷ quyệt, hắn nghênh đón ánh mắt của Quan Nhất Thấm, nói: “Muốn Diệp Tuyền, ngươi phải làm cho ta một chuyện.”</w:t>
      </w:r>
      <w:r>
        <w:br w:type="textWrapping"/>
      </w:r>
      <w:r>
        <w:br w:type="textWrapping"/>
      </w:r>
      <w:r>
        <w:t xml:space="preserve">Nguyên nhân Nhất Thấm Kỳ thất bại —— là vì Cực Đạo Ma Tôn ra tay.</w:t>
      </w:r>
      <w:r>
        <w:br w:type="textWrapping"/>
      </w:r>
      <w:r>
        <w:br w:type="textWrapping"/>
      </w:r>
      <w:r>
        <w:t xml:space="preserve">Cực Đạo Ma Tôn xưa nay chưa từng tham dự cũng không nhúng tay vào bất cứ trận nội chiến nào giờ lại phá lệ, ngồi yên mà nhìn thì cứ chờ xem Tuyền Tự Kỳ dần dần bành trướng rồi đè đầu cưỡi cổ mọi người đi.</w:t>
      </w:r>
      <w:r>
        <w:br w:type="textWrapping"/>
      </w:r>
      <w:r>
        <w:br w:type="textWrapping"/>
      </w:r>
      <w:r>
        <w:t xml:space="preserve">“Các ngươi hẳn là cần một lãnh đạo có binh lực hùng hậu.” Hắn dùng lãnh đạo chứ không phải đồng minh.</w:t>
      </w:r>
      <w:r>
        <w:br w:type="textWrapping"/>
      </w:r>
      <w:r>
        <w:br w:type="textWrapping"/>
      </w:r>
      <w:r>
        <w:t xml:space="preserve">Đã qua ba ngày, Liễu Thiên Kiêu lại không mang thức ăn đến.</w:t>
      </w:r>
      <w:r>
        <w:br w:type="textWrapping"/>
      </w:r>
      <w:r>
        <w:br w:type="textWrapping"/>
      </w:r>
      <w:r>
        <w:t xml:space="preserve">Hắn yếu ớt hít thở, hai tay chống trên đất muốn đứng lên, cuối cùng lại chỉ có thể chật vật ngã sấp xuống —— Đây không biết là lần thứ mấy rồi.</w:t>
      </w:r>
      <w:r>
        <w:br w:type="textWrapping"/>
      </w:r>
      <w:r>
        <w:br w:type="textWrapping"/>
      </w:r>
      <w:r>
        <w:t xml:space="preserve">Mấy con nhện nhỏ từ trong tóc hắn bò ra, bò thành đàn trước mặt hắn, cuối cùng dừng trên cánh tay nhìn như không có xương cốt gì của hắn. Lũ nhện bò qua bò lại trên tay hắn, dựng thẳng đám lông độc trên người mình, hai càng khép mở, dùng hết khả năng để hắn chú ý đến sự tồn tại của mình.</w:t>
      </w:r>
      <w:r>
        <w:br w:type="textWrapping"/>
      </w:r>
      <w:r>
        <w:br w:type="textWrapping"/>
      </w:r>
      <w:r>
        <w:t xml:space="preserve">Hắn dời ánh mắt lên lũ nhện, thầm thì một câu bằng tiếng Miêu.</w:t>
      </w:r>
      <w:r>
        <w:br w:type="textWrapping"/>
      </w:r>
      <w:r>
        <w:br w:type="textWrapping"/>
      </w:r>
      <w:r>
        <w:t xml:space="preserve">Lũ nhện dùng hết sức bò lên cửa, chui qua cái lỗ duy nhất. Một lát sau, cánh cửa gỗ cũ nát phát ra một tiếng ken két, tạo ra vô số tiếng vọng trong nhà tù im ắng này.</w:t>
      </w:r>
      <w:r>
        <w:br w:type="textWrapping"/>
      </w:r>
      <w:r>
        <w:br w:type="textWrapping"/>
      </w:r>
      <w:r>
        <w:t xml:space="preserve">Hắn thầm thì một câu gì đó, một cổ thú to lớn từ trong lớp đất mỏng của nhà tù bò ra, dùng chiếc đuôi bén nhọn móc quần áo của hắn lên, cẩn thận thả hắn xuống bờ lưng cứng rắn của mình.</w:t>
      </w:r>
      <w:r>
        <w:br w:type="textWrapping"/>
      </w:r>
      <w:r>
        <w:br w:type="textWrapping"/>
      </w:r>
      <w:r>
        <w:t xml:space="preserve">“Đi thôi.” Hắn nói một câu tiếng Hán, âm thanh khi cúi đầu nghe như muốn khóc.</w:t>
      </w:r>
      <w:r>
        <w:br w:type="textWrapping"/>
      </w:r>
      <w:r>
        <w:br w:type="textWrapping"/>
      </w:r>
      <w:r>
        <w:t xml:space="preserve">Cổ thú xấu xí đáng sợ bò ra khỏi thảm thực vật. Trên cơ thể màu đen có một điểm trắng, đó là một người, một người tái nhợt, từ màu da đến khí chất đều tái nhợt.</w:t>
      </w:r>
      <w:r>
        <w:br w:type="textWrapping"/>
      </w:r>
      <w:r>
        <w:br w:type="textWrapping"/>
      </w:r>
      <w:r>
        <w:t xml:space="preserve">“Ngươi đến rồi.” Hắn thoi thóp nói.</w:t>
      </w:r>
      <w:r>
        <w:br w:type="textWrapping"/>
      </w:r>
      <w:r>
        <w:br w:type="textWrapping"/>
      </w:r>
      <w:r>
        <w:t xml:space="preserve">Lý Khai Lâm ngồi xuống trước tảng đá, thân thiện cười nói: “Đúng vậy, ta đến rồi.”</w:t>
      </w:r>
      <w:r>
        <w:br w:type="textWrapping"/>
      </w:r>
      <w:r>
        <w:br w:type="textWrapping"/>
      </w:r>
      <w:r>
        <w:t xml:space="preserve">“Vậy thì Đường Thiên Huyền sẽ không đến nữa.”</w:t>
      </w:r>
      <w:r>
        <w:br w:type="textWrapping"/>
      </w:r>
      <w:r>
        <w:br w:type="textWrapping"/>
      </w:r>
      <w:r>
        <w:t xml:space="preserve">“Đúng, hơn nữa sau này hắn cũng sẽ không đến.”</w:t>
      </w:r>
      <w:r>
        <w:br w:type="textWrapping"/>
      </w:r>
      <w:r>
        <w:br w:type="textWrapping"/>
      </w:r>
      <w:r>
        <w:t xml:space="preserve">Hắn khe khẽ khóc nấc lên như một đứa trẻ, cơ thể co lại thành một cục, ánh sáng bị hắn dùng tay chặn lại, hắn giấu mình trong bóng tối, cứ như không ai có thể phát hiện ra hắn.</w:t>
      </w:r>
      <w:r>
        <w:br w:type="textWrapping"/>
      </w:r>
      <w:r>
        <w:br w:type="textWrapping"/>
      </w:r>
      <w:r>
        <w:t xml:space="preserve">“Bị sự tự cao của ngươi hại.” Lý Khai Lâm vẫn cười, lời nói ôn nhu lại như thanh Toái Hồn không thể phá vỡ của hắn, tàn nhẫn đâm xuyên qua trái tim yếu ớt của đối phương. “Đường Thiên Huyền bị sự tự cao của ngươi hại.” Hắn lặp lại lần nữa, cứ như cho đối thủ trên chiến trường một kích chí mạng, không chút lưu tình.</w:t>
      </w:r>
      <w:r>
        <w:br w:type="textWrapping"/>
      </w:r>
      <w:r>
        <w:br w:type="textWrapping"/>
      </w:r>
      <w:r>
        <w:t xml:space="preserve">Mạc Cửu Huyền bị Lý Khai Lâm ném vào nhà tù canh phòng nghiêm ngặt nhất của Hạo Khí Minh, kẻ bị ném vào trước hắn là Liễu Thiên Kiêu. Hai người gặp lại trong nhà tù, Mạc Cửu Huyền hoàn toàn không ngạc nhiên, Liễu Thiên Kiêu thì lại hoảng sợ.</w:t>
      </w:r>
      <w:r>
        <w:br w:type="textWrapping"/>
      </w:r>
      <w:r>
        <w:br w:type="textWrapping"/>
      </w:r>
      <w:r>
        <w:t xml:space="preserve">Lý Khai Lâm bảo Diệp Lâm lấy cho mình một băng ghế, ngồi trước phòng giam của Liễu Thiên Kiêu như đang xem xiếc khỉ.</w:t>
      </w:r>
      <w:r>
        <w:br w:type="textWrapping"/>
      </w:r>
      <w:r>
        <w:br w:type="textWrapping"/>
      </w:r>
      <w:r>
        <w:t xml:space="preserve">Nhà tù là một dãy hàng rào gỗ, Liễu Thiên Kiêu bị nhốt ở phòng số hai, Mạc Cửu Huyền bị nhốt ở phòng số ba, phòng số một thì không có người, chỉ có một thi thể đã hóa thành xương khô.</w:t>
      </w:r>
      <w:r>
        <w:br w:type="textWrapping"/>
      </w:r>
      <w:r>
        <w:br w:type="textWrapping"/>
      </w:r>
      <w:r>
        <w:t xml:space="preserve">Liễu Thiên Kiêu biết Hạo Khí Minh có một nhà tù như vậy, nhốt toàn trọng phạm. Người bị giam vào rất ít, từ khi Hạo Khí Minh được thành lập đến nay chẳng biết có giam đến mười người hay không. Nhưng người bị giam vào đây không phải là Ác Nhân Cốc, mà là Hạo Khí Minh.</w:t>
      </w:r>
      <w:r>
        <w:br w:type="textWrapping"/>
      </w:r>
      <w:r>
        <w:br w:type="textWrapping"/>
      </w:r>
      <w:r>
        <w:t xml:space="preserve">Thế nên thấy Mạc Cửu Huyền bị giam ở đây thì hắn không rõ lắm, hắn biết Mạc Cửu Huyền không phải người của Hạo Khí Minh.</w:t>
      </w:r>
      <w:r>
        <w:br w:type="textWrapping"/>
      </w:r>
      <w:r>
        <w:br w:type="textWrapping"/>
      </w:r>
      <w:r>
        <w:t xml:space="preserve">“Ngươi không biết hắn là ai phải không.” Lý Khai Lâm cười ha ha vài tiếng, cười vô cùng sảng khoái, người bình thường vừa thấy sẽ nghĩ là người tốt.</w:t>
      </w:r>
      <w:r>
        <w:br w:type="textWrapping"/>
      </w:r>
      <w:r>
        <w:br w:type="textWrapping"/>
      </w:r>
      <w:r>
        <w:t xml:space="preserve">Liễu Thiên Kiêu lại không thấy vậy. Lý Khai Lâm có thể ngồi trên vị trí Võ Lâm Thiên Kiêu này lâu như vậy sao có thể là người đơn giản.</w:t>
      </w:r>
      <w:r>
        <w:br w:type="textWrapping"/>
      </w:r>
      <w:r>
        <w:br w:type="textWrapping"/>
      </w:r>
      <w:r>
        <w:t xml:space="preserve">“Ta biết hắn có thể áp chế Đường Thiên Huyền là đủ rồi.”</w:t>
      </w:r>
      <w:r>
        <w:br w:type="textWrapping"/>
      </w:r>
      <w:r>
        <w:br w:type="textWrapping"/>
      </w:r>
      <w:r>
        <w:t xml:space="preserve">“Ta kể cho ngươi một chuyện xưa.” Lý Khai Lâm cứ như không nghe thấy lời hắn, vẫn mang nụ người người tốt đó thản nhiên cất tiếng.</w:t>
      </w:r>
      <w:r>
        <w:br w:type="textWrapping"/>
      </w:r>
      <w:r>
        <w:br w:type="textWrapping"/>
      </w:r>
      <w:r>
        <w:t xml:space="preserve">Hạo Khí Minh từng có một Độc lang, xuất thân Miêu Cương, chiêu thức sử dụng đều vô cùng độc ác nham hiểm. Người này vẫn luôn bị Hạo Khí Minh lên án, người trong Ác Nhân Cốc muốn đưa hắn vào chỗ chết, người trong Hạo Khí Minh cũng muốn hắn chết phứt đi cho xong. Hắn như là một đại Ác Nhân tồn tại trong Hạo Khí Minh.</w:t>
      </w:r>
      <w:r>
        <w:br w:type="textWrapping"/>
      </w:r>
      <w:r>
        <w:br w:type="textWrapping"/>
      </w:r>
      <w:r>
        <w:t xml:space="preserve">Người Miêu Cương này rất không bình thường. Hắn thường xuyên ở tiền tuyến, giết người vô số, tiếc là hắn giết người ở tiền tuyến nên những người không vừa mắt hắn cũng không thể lấy đó làm cớ mà hạ bệ hắn, chiến công của hắn cũng sáng chói đến mức có thể chọc mù mắt nhiều người.</w:t>
      </w:r>
      <w:r>
        <w:br w:type="textWrapping"/>
      </w:r>
      <w:r>
        <w:br w:type="textWrapping"/>
      </w:r>
      <w:r>
        <w:t xml:space="preserve">Mỗi câu chuyện xưa đều có cụm “có một ngày”, có một ngày người Miêu Cương kia mất tích.</w:t>
      </w:r>
      <w:r>
        <w:br w:type="textWrapping"/>
      </w:r>
      <w:r>
        <w:br w:type="textWrapping"/>
      </w:r>
      <w:r>
        <w:t xml:space="preserve">Hạo Khí Minh không có ai từng gặp qua hắn, Ác Nhân Cốc cũng không gặp qua hắn. Hắn giống như một quỷ hồn, những con người ở trần thế này không ai tìm được hắn.</w:t>
      </w:r>
      <w:r>
        <w:br w:type="textWrapping"/>
      </w:r>
      <w:r>
        <w:br w:type="textWrapping"/>
      </w:r>
      <w:r>
        <w:t xml:space="preserve">Không phải hắn mất tích, mà là hắn đi tìm người, tìm người mình yêu.</w:t>
      </w:r>
      <w:r>
        <w:br w:type="textWrapping"/>
      </w:r>
      <w:r>
        <w:br w:type="textWrapping"/>
      </w:r>
      <w:r>
        <w:t xml:space="preserve">Mỗi người của Hạo Khí Minh đều biết người Miêu Cương kia rất không bình thường, hắn thường xuyên lẻn vào doanh địa của Ác Nhân Cốc đại khai sát giới, mỗi người trong Ác Nhân Cốc đều vô cùng căm hận hắn. Chính là vào “có một ngày” đó, hắn lẻn vào doanh địa của Ác Nhân Cốc, đang chuẩn bị động thủ thì bộ đội đột kích của Hạo Khí Minh xông vào. Hạo Khí Minh thất bại thê thảm, Ác Nhân Cốc dù thắng nhưng cũng không khá hơn là bao. Cục diện quá mức hỗn loạn, người Miêu Cương bị người phe mình làm bị thương.</w:t>
      </w:r>
      <w:r>
        <w:br w:type="textWrapping"/>
      </w:r>
      <w:r>
        <w:br w:type="textWrapping"/>
      </w:r>
      <w:r>
        <w:t xml:space="preserve">Hạo Khí Minh không còn ai sống, chỉ còn mình hắn sống. Người sống trong Ác Nhân Cốc đều nghe qua danh hiệu “Quỷ Ảnh” của hắn, chỉ có người chết mới thấy qua chân diện mục của hắn, hắn bị xem là một tiểu lâu la chuẩn bị đem ra xử lý.</w:t>
      </w:r>
      <w:r>
        <w:br w:type="textWrapping"/>
      </w:r>
      <w:r>
        <w:br w:type="textWrapping"/>
      </w:r>
      <w:r>
        <w:t xml:space="preserve">“Thân thủ của ngươi rất tốt.” Có người nói vậy với hắn.</w:t>
      </w:r>
      <w:r>
        <w:br w:type="textWrapping"/>
      </w:r>
      <w:r>
        <w:br w:type="textWrapping"/>
      </w:r>
      <w:r>
        <w:t xml:space="preserve">Người Miêu Cương ngẩng đầu liếc nhìn nam nhân kia. Chỉ một cái liếc mắt thôi mà hắn đã yêu phải người này.</w:t>
      </w:r>
      <w:r>
        <w:br w:type="textWrapping"/>
      </w:r>
      <w:r>
        <w:br w:type="textWrapping"/>
      </w:r>
      <w:r>
        <w:t xml:space="preserve">Hắn từ bỏ thân phận Hạo Khí Minh của mình, trở thành một kẻ phản bội, đứng bên cạnh nam nhân kia, cam tâm tình nguyện làm tay sai cho hắn.</w:t>
      </w:r>
      <w:r>
        <w:br w:type="textWrapping"/>
      </w:r>
      <w:r>
        <w:br w:type="textWrapping"/>
      </w:r>
      <w:r>
        <w:t xml:space="preserve">Tất cả mọi chuyện đều khiến hắn cảm thấy thỏa mãn. Công lao của nam nhân mỗi lúc một nhiều, cuối cùng thoát ly kỳ chủ lúc ấy, tự mình lập kỳ trong Ác Nhân Cốc. Vô số người kéo đến đầu nhập vào dưới trướng nam nhân.</w:t>
      </w:r>
      <w:r>
        <w:br w:type="textWrapping"/>
      </w:r>
      <w:r>
        <w:br w:type="textWrapping"/>
      </w:r>
      <w:r>
        <w:t xml:space="preserve">Tâm phúc của nam nhân ngày càng nhiều, người có thể dùng ngày càng nhiều, hắn không còn là duy nhất nữa.</w:t>
      </w:r>
      <w:r>
        <w:br w:type="textWrapping"/>
      </w:r>
      <w:r>
        <w:br w:type="textWrapping"/>
      </w:r>
      <w:r>
        <w:t xml:space="preserve">Cũng vào lúc ấy, nam nhân muốn kết giao với Tuyền Tự Kỳ kỳ chủ. Quan hệ của hai người ngày càng thân thiết, trong Ác Nhân Cốc cũng bắt đầu đồn đãi rằng hai người đang ở bên nhau. Hắn dè dặt đi hỏi nam nhân, có phải hắn và Tuyền Tự Kỳ kỳ chủ là một đôi hay không. Nam nhân nói không, hắn tin tưởng nam nhân.</w:t>
      </w:r>
      <w:r>
        <w:br w:type="textWrapping"/>
      </w:r>
      <w:r>
        <w:br w:type="textWrapping"/>
      </w:r>
      <w:r>
        <w:t xml:space="preserve">Quả nhiên sau này quan hệ giữa hai người xấu dần. Nam nhân hết nhường lại nhịn, không muốn xung đột với Tuyền Tự Kỳ.</w:t>
      </w:r>
      <w:r>
        <w:br w:type="textWrapping"/>
      </w:r>
      <w:r>
        <w:br w:type="textWrapping"/>
      </w:r>
      <w:r>
        <w:t xml:space="preserve">Hắn không nhịn được nữa, hắn nói hắn muốn giết Tuyền Tự Kỳ kỳ chủ.</w:t>
      </w:r>
      <w:r>
        <w:br w:type="textWrapping"/>
      </w:r>
      <w:r>
        <w:br w:type="textWrapping"/>
      </w:r>
      <w:r>
        <w:t xml:space="preserve">Nam nhân nói có phải ngươi điên rồi hay không.</w:t>
      </w:r>
      <w:r>
        <w:br w:type="textWrapping"/>
      </w:r>
      <w:r>
        <w:br w:type="textWrapping"/>
      </w:r>
      <w:r>
        <w:t xml:space="preserve">Ai ngờ hắn thật sự điên rồi. Hắn mang bí mật sâu kín nhất của nam nhân rời khỏi Ác Nhân Cốc, tìm đến Cửu Châu Đại Hiệp của Hạo Khí Minh, nói với hắn, chúng ta hợp tác đi.</w:t>
      </w:r>
      <w:r>
        <w:br w:type="textWrapping"/>
      </w:r>
      <w:r>
        <w:br w:type="textWrapping"/>
      </w:r>
      <w:r>
        <w:t xml:space="preserve">Hắn bị Cửu Châu Đại Hiệp “bắt giữ”, lấy đó mà áp chế nam nhân.</w:t>
      </w:r>
      <w:r>
        <w:br w:type="textWrapping"/>
      </w:r>
      <w:r>
        <w:br w:type="textWrapping"/>
      </w:r>
      <w:r>
        <w:t xml:space="preserve">Bí mật của nam nhân nằm trong tay hắn, nam nhân không thể không nghe lời Cửu Châu Đại Hiệp, “trộm” đi bảng vẽ xe Thôi Thành của Hạo Khí Minh.</w:t>
      </w:r>
      <w:r>
        <w:br w:type="textWrapping"/>
      </w:r>
      <w:r>
        <w:br w:type="textWrapping"/>
      </w:r>
      <w:r>
        <w:t xml:space="preserve">“Đường Thiên Huyền không thích ta.” Mạc Cửu Huyền mỉm cười như một đứa trẻ: “Ta mang bí mật của hắn đi, hắn không thể không tới cứu ta, giống như hy vọng của ta.”</w:t>
      </w:r>
      <w:r>
        <w:br w:type="textWrapping"/>
      </w:r>
      <w:r>
        <w:br w:type="textWrapping"/>
      </w:r>
      <w:r>
        <w:t xml:space="preserve">Mặt Liễu Thiên Kiêu trắng bệch, cách một tầng cột gỗ nhìn Mạc Cửu Huyền.</w:t>
      </w:r>
      <w:r>
        <w:br w:type="textWrapping"/>
      </w:r>
      <w:r>
        <w:br w:type="textWrapping"/>
      </w:r>
      <w:r>
        <w:t xml:space="preserve">Hắn cứ ngỡ rằng mình mới là kỳ thủ thật sự mãi cho đến khi kỳ thủ thật sự lộ mặt, hắn càng không ngờ rằng kỳ thủ thật sự đã đùa bỡn hắn trong chính “cục” của hắn.</w:t>
      </w:r>
      <w:r>
        <w:br w:type="textWrapping"/>
      </w:r>
      <w:r>
        <w:br w:type="textWrapping"/>
      </w:r>
      <w:r>
        <w:t xml:space="preserve">“Đường Thiên Huyền sẽ thất bại, Ác Nhân Cốc và Hạo Khí Minh sẽ vẫn bảo trì thế cân bằng.”</w:t>
      </w:r>
      <w:r>
        <w:br w:type="textWrapping"/>
      </w:r>
      <w:r>
        <w:br w:type="textWrapping"/>
      </w:r>
      <w:r>
        <w:t xml:space="preserve">“A.” Liễu Thiên Kiêu lạnh lùng cười một tiếng: “Lý Khai Lâm, uổng cho ngươi là Võ Lâm Thiên Kiêu, nói ra những lời này ngươi có tư cách gì ngồi trên vị trí ‘Võ Lâm Thiên Kiêu’?”</w:t>
      </w:r>
      <w:r>
        <w:br w:type="textWrapping"/>
      </w:r>
      <w:r>
        <w:br w:type="textWrapping"/>
      </w:r>
      <w:r>
        <w:t xml:space="preserve">“Uổng cho ngươi là Cửu Châu Đại Hiệp.” Diệp Lâm bắt chước hắn, trả lại Liễu Thiên Kiêu một câu tương tự. “Ngươi nghĩ sau khi Hạo Khí Minh đánh tan Ác Nhân Cốc thì Hạo Khí Minh sẽ biến thành cái gì?”</w:t>
      </w:r>
      <w:r>
        <w:br w:type="textWrapping"/>
      </w:r>
      <w:r>
        <w:br w:type="textWrapping"/>
      </w:r>
      <w:r>
        <w:t xml:space="preserve">“Hạo Khí Minh đánh tan Ác Nhân Cốc thì có gì sai? Diệp Lâm, ngươi đúng là chỉ vì bảo vệ Lý Khai Lâm mà cái gì cũng nói được!”</w:t>
      </w:r>
      <w:r>
        <w:br w:type="textWrapping"/>
      </w:r>
      <w:r>
        <w:br w:type="textWrapping"/>
      </w:r>
      <w:r>
        <w:t xml:space="preserve">“Lệch cân.”</w:t>
      </w:r>
      <w:r>
        <w:br w:type="textWrapping"/>
      </w:r>
      <w:r>
        <w:br w:type="textWrapping"/>
      </w:r>
      <w:r>
        <w:t xml:space="preserve">Liễu Thiên Kiêu sửng sốt một chút.</w:t>
      </w:r>
      <w:r>
        <w:br w:type="textWrapping"/>
      </w:r>
      <w:r>
        <w:br w:type="textWrapping"/>
      </w:r>
      <w:r>
        <w:t xml:space="preserve">“Không thể khống chế là sự uy hiếp lớn nhất.” Lý Khai Lâm chỉ nói khơi khơi vậy lại đủ để Liễu Thiên Kiêu sáng mắt ra.</w:t>
      </w:r>
      <w:r>
        <w:br w:type="textWrapping"/>
      </w:r>
      <w:r>
        <w:br w:type="textWrapping"/>
      </w:r>
      <w:r>
        <w:t xml:space="preserve">Hạo Khí Minh có Ác Nhân Cốc là một con mãnh thú bị xiềng xích khóa chặt, một khi mất đi Ác Nhân Cốc thì không còn gì có thể ngăn cản con mãnh thú này nữa.</w:t>
      </w:r>
      <w:r>
        <w:br w:type="textWrapping"/>
      </w:r>
      <w:r>
        <w:br w:type="textWrapping"/>
      </w:r>
      <w:r>
        <w:t xml:space="preserve">“Đường Thiên Huyền sẽ không thành công, Cực Đạo Ma Tôn đã lấy được bản vẽ, Thiên Huyền Kỳ sẽ bị tiêu diệt nhanh thôi, ngay cả cặn bã cũng không còn.”</w:t>
      </w:r>
      <w:r>
        <w:br w:type="textWrapping"/>
      </w:r>
      <w:r>
        <w:br w:type="textWrapping"/>
      </w:r>
      <w:r>
        <w:t xml:space="preserve">Liễu Thiên Kiêu suy sụp ngồi dưới đất, ánh mắt trống rỗng.</w:t>
      </w:r>
      <w:r>
        <w:br w:type="textWrapping"/>
      </w:r>
      <w:r>
        <w:br w:type="textWrapping"/>
      </w:r>
      <w:r>
        <w:t xml:space="preserve">Hắn cứ tưởng rằng mình mới là người thích hợp với vị trí Võ Lâm Thiên Kiêu, với năng lực và tài cán của mình, thay thế Lý Khai Lâm là chuyện đương nhiên. Không ngờ rằng mình thua rất nhiều, ngay cả cán cân đơn giản nhất mà hắn cũng không hiểu.</w:t>
      </w:r>
      <w:r>
        <w:br w:type="textWrapping"/>
      </w:r>
      <w:r>
        <w:br w:type="textWrapping"/>
      </w:r>
      <w:r>
        <w:t xml:space="preserve">Đường Trấm đứng trên khoảng sân cao nhất của Liệt Phong Tập, toàn bộ Ác Nhân Cốc đều thu vào trogn đáy mắt. Bồ câu đưa thư xẹt qua bầu trời đỏ tươi, cơ thể trắng phau nhẹ nhàng dừng trên bờ vai gầy của hắn.</w:t>
      </w:r>
      <w:r>
        <w:br w:type="textWrapping"/>
      </w:r>
      <w:r>
        <w:br w:type="textWrapping"/>
      </w:r>
      <w:r>
        <w:t xml:space="preserve">Hắn tháo ống trúc treo trên chân bồ câu xuống, tung chú chim mĩ lệ thần khiết này lên, trút mảnh giấy nhỏ trong ống trúc ra. Hắn dùng bốn ngón tay căng tờ giấy ra, những con số ít ỏi khiến khuôn mặt vốn như khối băng của hắn xuất hiện vết nứt.</w:t>
      </w:r>
      <w:r>
        <w:br w:type="textWrapping"/>
      </w:r>
      <w:r>
        <w:br w:type="textWrapping"/>
      </w:r>
      <w:r>
        <w:t xml:space="preserve">“Lòng tham không đáy rắn nuốt voi.”</w:t>
      </w:r>
      <w:r>
        <w:br w:type="textWrapping"/>
      </w:r>
      <w:r>
        <w:br w:type="textWrapping"/>
      </w:r>
      <w:r>
        <w:t xml:space="preserve">Căn phòng tĩnh mịch, sự việc vốn nằm trong tầm kiểm soát nay đang từng chút vuột khỏi. Rất ít người có thể cảm thấy lạc quan, trừ một người, người luôn luôn chưa từng bị kiểm soát.</w:t>
      </w:r>
      <w:r>
        <w:br w:type="textWrapping"/>
      </w:r>
      <w:r>
        <w:br w:type="textWrapping"/>
      </w:r>
      <w:r>
        <w:t xml:space="preserve">Vẻ mặt Diệp Tuyền ngưng trọng, thấy Quảng Võ vẫn bình thản ung dung thì nhịn không được kéo vai hắn, bắt hắn chú ý đến mình. “Bảo chủ, chỉ với thực lực của Lẫm Phong Bảo thì không thể trấn áp được người này.”</w:t>
      </w:r>
      <w:r>
        <w:br w:type="textWrapping"/>
      </w:r>
      <w:r>
        <w:br w:type="textWrapping"/>
      </w:r>
      <w:r>
        <w:t xml:space="preserve">Quảng Võ vỗ vỗ hai cái lên tay y, gật gù đắc ý: “Lòng tham không đáy rắn nuốt voi, kỳ chủ có biết vế sau là gì không?” Bộ dáng trông rất buồn cười.</w:t>
      </w:r>
      <w:r>
        <w:br w:type="textWrapping"/>
      </w:r>
      <w:r>
        <w:br w:type="textWrapping"/>
      </w:r>
      <w:r>
        <w:t xml:space="preserve">Diệp Tuyền sửng sốt một chút, hai má mất tự nhiên đỏ lên, cứng nhắc lắc đầu.</w:t>
      </w:r>
      <w:r>
        <w:br w:type="textWrapping"/>
      </w:r>
      <w:r>
        <w:br w:type="textWrapping"/>
      </w:r>
      <w:r>
        <w:t xml:space="preserve">“Thế sự đến cùng… bọ ngựa bắt ve.”</w:t>
      </w:r>
    </w:p>
    <w:p>
      <w:r>
        <w:pict>
          <v:rect style="width:0;height:1.5pt" o:hralign="center" o:hrstd="t" o:hr="t"/>
        </w:pict>
      </w:r>
    </w:p>
    <w:p>
      <w:pPr>
        <w:pStyle w:val="Compact"/>
      </w:pPr>
      <w:r>
        <w:t xml:space="preserve">Mày đỏ mặt cái quờ quờ gì vậy thằng kia? =))))))))))) Còn 3 chương nữa, cố lên:3</w:t>
      </w:r>
      <w:r>
        <w:br w:type="textWrapping"/>
      </w:r>
      <w:r>
        <w:br w:type="textWrapping"/>
      </w:r>
    </w:p>
    <w:p>
      <w:pPr>
        <w:pStyle w:val="Heading2"/>
      </w:pPr>
      <w:bookmarkStart w:id="42" w:name="chương-18"/>
      <w:bookmarkEnd w:id="42"/>
      <w:r>
        <w:t xml:space="preserve">18. Chương 18</w:t>
      </w:r>
    </w:p>
    <w:p>
      <w:pPr>
        <w:pStyle w:val="Compact"/>
      </w:pPr>
      <w:r>
        <w:br w:type="textWrapping"/>
      </w:r>
      <w:r>
        <w:br w:type="textWrapping"/>
      </w:r>
      <w:r>
        <w:t xml:space="preserve">Khóe miệng Vương Di Phong hơi cong lên, trong nụ cười lộ ra vài phần tàn ác nhưng thoạt nhìn lại rất ôn hòa. “Ngày hôm nay cũng không phải là không đoán trước được, trong Tuyết Ma Đường đã có người nói cho Đào đường chủ, binh lực của hắn hùng hậu quá mức rồi.”</w:t>
      </w:r>
      <w:r>
        <w:br w:type="textWrapping"/>
      </w:r>
      <w:r>
        <w:br w:type="textWrapping"/>
      </w:r>
      <w:r>
        <w:t xml:space="preserve">“Mấy năm nay hắn đóng quân tại hai cứ điểm ở hoang mạc Long Môn, người xin gia nhập rất nhiều, như vậy cũng là khó tránh.”</w:t>
      </w:r>
      <w:r>
        <w:br w:type="textWrapping"/>
      </w:r>
      <w:r>
        <w:br w:type="textWrapping"/>
      </w:r>
      <w:r>
        <w:t xml:space="preserve">“Cửu Châu Đại Hiệp của Hạo Khí Minh cũng như vậy.” Quyết Ma vuốt vuốt bộ râu dài của mình: “Đều là ghét bị khuất bóng người khác, huống chi Cực Đạo Ma Tôn còn có một thân phận ‘thần bí’ khác.”</w:t>
      </w:r>
      <w:r>
        <w:br w:type="textWrapping"/>
      </w:r>
      <w:r>
        <w:br w:type="textWrapping"/>
      </w:r>
      <w:r>
        <w:t xml:space="preserve">Quảng Võ không phủ nhận cười cười.</w:t>
      </w:r>
      <w:r>
        <w:br w:type="textWrapping"/>
      </w:r>
      <w:r>
        <w:br w:type="textWrapping"/>
      </w:r>
      <w:r>
        <w:t xml:space="preserve">Vương Di Phong nhớ ra gì đó, cánh tay đang hạ cờ bỗng dừng lại, hỏi: “Diệp kỳ chủ có khỏe không?”</w:t>
      </w:r>
      <w:r>
        <w:br w:type="textWrapping"/>
      </w:r>
      <w:r>
        <w:br w:type="textWrapping"/>
      </w:r>
      <w:r>
        <w:t xml:space="preserve">Lời này khiến Quảng Võ rất bất ngờ. Diệp Tuyền chỉ là một kỳ chủ, mà tốc độ thay đổi kỳ chủ của Ác Nhân Cốc rất nhanh, Diệp Tuyền cũng không phải kẻ sống lâu nhất, Vương Di Phong biết đến sự tồn tại của người này đã là ngoài dự đoán của hắn.</w:t>
      </w:r>
      <w:r>
        <w:br w:type="textWrapping"/>
      </w:r>
      <w:r>
        <w:br w:type="textWrapping"/>
      </w:r>
      <w:r>
        <w:t xml:space="preserve">Nhưng mà cũng phải thôi, người này dù gì cũng là Tuyết Ma, trong Ác Nhân Cốc có chuyện gì có thể giấu được hắn.</w:t>
      </w:r>
      <w:r>
        <w:br w:type="textWrapping"/>
      </w:r>
      <w:r>
        <w:br w:type="textWrapping"/>
      </w:r>
      <w:r>
        <w:t xml:space="preserve">“Rất tốt.” Nhắc tới Diệp Tuyền hắn liền nhịn không được mà cười: “Là quá tốt.”</w:t>
      </w:r>
      <w:r>
        <w:br w:type="textWrapping"/>
      </w:r>
      <w:r>
        <w:br w:type="textWrapping"/>
      </w:r>
      <w:r>
        <w:t xml:space="preserve">“Hẳn là tướng quân rất bất ngờ về hắn.”</w:t>
      </w:r>
      <w:r>
        <w:br w:type="textWrapping"/>
      </w:r>
      <w:r>
        <w:br w:type="textWrapping"/>
      </w:r>
      <w:r>
        <w:t xml:space="preserve">Nhớ tới khi mình quen biết Diệp Tuyền, ánh mắt Quảng Võ càng thêm ôn nhu. “Không dối gạt Tuyết Ma, quả thật là vậy. Ta chưa bao giờ gặp người nào như hắn.”</w:t>
      </w:r>
      <w:r>
        <w:br w:type="textWrapping"/>
      </w:r>
      <w:r>
        <w:br w:type="textWrapping"/>
      </w:r>
      <w:r>
        <w:t xml:space="preserve">“Đào đường chủ đoán được rằng cuối cùng sẽ có liên quan đến ngươi nên mới phái hắn đi.”</w:t>
      </w:r>
      <w:r>
        <w:br w:type="textWrapping"/>
      </w:r>
      <w:r>
        <w:br w:type="textWrapping"/>
      </w:r>
      <w:r>
        <w:t xml:space="preserve">“Cái này càng làm ta bất ngờ hơn.”</w:t>
      </w:r>
      <w:r>
        <w:br w:type="textWrapping"/>
      </w:r>
      <w:r>
        <w:br w:type="textWrapping"/>
      </w:r>
      <w:r>
        <w:t xml:space="preserve">Vương Di Phong ngẩng đầu nhìn ra cửa. Diệp Tuyền đang ngồi bên một chiếc bàn gỗ ngoài phòng, đung đưa hai cái đùi như một đứa trẻ. “Lần đầu ta thấy hắn thì cảm thấy hắn rất hợp với tướng quân. Rất khó nói là vì cái gì, chỉ là thấy vậy.”</w:t>
      </w:r>
      <w:r>
        <w:br w:type="textWrapping"/>
      </w:r>
      <w:r>
        <w:br w:type="textWrapping"/>
      </w:r>
      <w:r>
        <w:t xml:space="preserve">Quảng Võ nhìn theo ánh mắt của Vương Di Phong, đúng lúc Diệp Tuyền quay đầu qua, vừa thấy hắn thì không nói gì mà làm mặt quỷ. “Ha… Lần đầu ta gặp hắn rất là thú vị, hắn bị người của mình đánh một trận ở chính sòng bạc cùa mình.”</w:t>
      </w:r>
      <w:r>
        <w:br w:type="textWrapping"/>
      </w:r>
      <w:r>
        <w:br w:type="textWrapping"/>
      </w:r>
      <w:r>
        <w:t xml:space="preserve">“Về mặt này thì hắn kém hơn tướng quân, chẳng trách tướng quân liếc mắt liền nhìn thấu.”</w:t>
      </w:r>
      <w:r>
        <w:br w:type="textWrapping"/>
      </w:r>
      <w:r>
        <w:br w:type="textWrapping"/>
      </w:r>
      <w:r>
        <w:t xml:space="preserve">“Cũng không hẳn.” Quảng Võ thu hồi tầm mắt: “Chỉ là chén nước này của ta rất dục.”</w:t>
      </w:r>
      <w:r>
        <w:br w:type="textWrapping"/>
      </w:r>
      <w:r>
        <w:br w:type="textWrapping"/>
      </w:r>
      <w:r>
        <w:t xml:space="preserve">“Lặng lại là trong thôi.”</w:t>
      </w:r>
      <w:r>
        <w:br w:type="textWrapping"/>
      </w:r>
      <w:r>
        <w:br w:type="textWrapping"/>
      </w:r>
      <w:r>
        <w:t xml:space="preserve">Quảng Võ sáng tỏ cười một cái.</w:t>
      </w:r>
      <w:r>
        <w:br w:type="textWrapping"/>
      </w:r>
      <w:r>
        <w:br w:type="textWrapping"/>
      </w:r>
      <w:r>
        <w:t xml:space="preserve">Diệp Tuyền hiếu kỳ xáp lại, một tay kéo áo Quảng Võ nheo mắt nhìn hắn đầy nghi hoặc.</w:t>
      </w:r>
      <w:r>
        <w:br w:type="textWrapping"/>
      </w:r>
      <w:r>
        <w:br w:type="textWrapping"/>
      </w:r>
      <w:r>
        <w:t xml:space="preserve">Quảng Võ cũng không phản kháng, cứ để mặc y nhìn chằm chằm mình. Đôi mắt đen láy như mực khiến người ta không nhìn ra cảm xúc hắn đang ẩn giấu là gì.</w:t>
      </w:r>
      <w:r>
        <w:br w:type="textWrapping"/>
      </w:r>
      <w:r>
        <w:br w:type="textWrapping"/>
      </w:r>
      <w:r>
        <w:t xml:space="preserve">“Ngươi vừa nói gì với Tuyết Ma?”</w:t>
      </w:r>
      <w:r>
        <w:br w:type="textWrapping"/>
      </w:r>
      <w:r>
        <w:br w:type="textWrapping"/>
      </w:r>
      <w:r>
        <w:t xml:space="preserve">“Ừm…” Quảng Võ dài giọng, một lúc lâu sau mới nói Diệp Tuyền đang vô cùng mong chờ: “Không thể nói cho ngươi.”</w:t>
      </w:r>
      <w:r>
        <w:br w:type="textWrapping"/>
      </w:r>
      <w:r>
        <w:br w:type="textWrapping"/>
      </w:r>
      <w:r>
        <w:t xml:space="preserve">Diệp Tuyền khinh thường bĩu môi, nhỏ giọng nói thầm: “Cái này mà là hợp tác gì chứ…”</w:t>
      </w:r>
      <w:r>
        <w:br w:type="textWrapping"/>
      </w:r>
      <w:r>
        <w:br w:type="textWrapping"/>
      </w:r>
      <w:r>
        <w:t xml:space="preserve">“Phì…” Quảng Võ nhịn không được.</w:t>
      </w:r>
      <w:r>
        <w:br w:type="textWrapping"/>
      </w:r>
      <w:r>
        <w:br w:type="textWrapping"/>
      </w:r>
      <w:r>
        <w:t xml:space="preserve">“Ngươi cười cái gì!”</w:t>
      </w:r>
      <w:r>
        <w:br w:type="textWrapping"/>
      </w:r>
      <w:r>
        <w:br w:type="textWrapping"/>
      </w:r>
      <w:r>
        <w:t xml:space="preserve">“Ta cười cũng có vấn đề à?”</w:t>
      </w:r>
      <w:r>
        <w:br w:type="textWrapping"/>
      </w:r>
      <w:r>
        <w:br w:type="textWrapping"/>
      </w:r>
      <w:r>
        <w:t xml:space="preserve">“Có vấn đề.” Diệp Tuyền dùng sức gật đầu, mỗi chữ đều nhấn rất mạnh.</w:t>
      </w:r>
      <w:r>
        <w:br w:type="textWrapping"/>
      </w:r>
      <w:r>
        <w:br w:type="textWrapping"/>
      </w:r>
      <w:r>
        <w:t xml:space="preserve">Quảng Võ ho khan hai tiếng, giấu đi ý cười suýt nữa tràn lên mặt, khoanh tay lại, ỷ vào ưu thế chiều cao nhìn xuống Diệp Tuyền. Đối phương không chịu yếu thế nhìn trở lại. “Diệp Tuyền, đây là chuyện riêng của ta, không phải việc công.”</w:t>
      </w:r>
      <w:r>
        <w:br w:type="textWrapping"/>
      </w:r>
      <w:r>
        <w:br w:type="textWrapping"/>
      </w:r>
      <w:r>
        <w:t xml:space="preserve">“Hừ… Vậy mà còn nói giao cả đời cho ta.” Diệp thiếu gia đạp hòn đá nhỏ vô tội trên đất như đang trút giận, trên mặt viết rõ ba chữ “không vui rồi”.</w:t>
      </w:r>
      <w:r>
        <w:br w:type="textWrapping"/>
      </w:r>
      <w:r>
        <w:br w:type="textWrapping"/>
      </w:r>
      <w:r>
        <w:t xml:space="preserve">Sấm dậy đất bằng, Quảng tướng quân bị đánh khét lẹt.</w:t>
      </w:r>
      <w:r>
        <w:br w:type="textWrapping"/>
      </w:r>
      <w:r>
        <w:br w:type="textWrapping"/>
      </w:r>
      <w:r>
        <w:t xml:space="preserve">Quảng Võ điều chỉnh cảm xúc trên mặt, nở một nụ cười xấu xa, hơi cúi lưng, hai tay ôm lấy mặt Diệp Tuyền, nói: “Ngươi có biết ta đang nghĩ gì không?”</w:t>
      </w:r>
      <w:r>
        <w:br w:type="textWrapping"/>
      </w:r>
      <w:r>
        <w:br w:type="textWrapping"/>
      </w:r>
      <w:r>
        <w:t xml:space="preserve">“Ta mà biết ngươi nghĩ gì thì Lẫm Phong Bảo là của ta.”</w:t>
      </w:r>
      <w:r>
        <w:br w:type="textWrapping"/>
      </w:r>
      <w:r>
        <w:br w:type="textWrapping"/>
      </w:r>
      <w:r>
        <w:t xml:space="preserve">“Ta muốn thao ngươi.”</w:t>
      </w:r>
      <w:r>
        <w:br w:type="textWrapping"/>
      </w:r>
      <w:r>
        <w:br w:type="textWrapping"/>
      </w:r>
      <w:r>
        <w:t xml:space="preserve">Diệp Tuyền nằm sấp trên gường, một tay đánh lên lưng Quảng Võ, đối phương chỉ hừ hừ hai tiếng vô thưởng vô phạt.</w:t>
      </w:r>
      <w:r>
        <w:br w:type="textWrapping"/>
      </w:r>
      <w:r>
        <w:br w:type="textWrapping"/>
      </w:r>
      <w:r>
        <w:t xml:space="preserve">“Ngươi nói nhanh coi, Vương Di Phong đã nói gì.”</w:t>
      </w:r>
      <w:r>
        <w:br w:type="textWrapping"/>
      </w:r>
      <w:r>
        <w:br w:type="textWrapping"/>
      </w:r>
      <w:r>
        <w:t xml:space="preserve">“Không nói gì cả, đều là chuyện riêng.” Quảng Võ đứng lên, nhặt quần áo lúc nãy bị ném xuống đất đặt lên giường, từ trong đó chọn ra quần áo của mình mặc vào. “Thay vì quan tâm mấy thứ vớ vẩn đó chi bằng ngươi quan tâm Nhậm Tiêu Dao nhiều một chút.”</w:t>
      </w:r>
      <w:r>
        <w:br w:type="textWrapping"/>
      </w:r>
      <w:r>
        <w:br w:type="textWrapping"/>
      </w:r>
      <w:r>
        <w:t xml:space="preserve">“Ngươi cũng đã đi gặp Vương Di Phong rồi, ta cần gì phải lãng phí sức lực, dù sao Họa Thế Ma Quân cũng chẳng phải mối nguy.”</w:t>
      </w:r>
      <w:r>
        <w:br w:type="textWrapping"/>
      </w:r>
      <w:r>
        <w:br w:type="textWrapping"/>
      </w:r>
      <w:r>
        <w:t xml:space="preserve">Quảng Võ không khỏi dừng tay nghiêm túc đánh giá người trước mặt mình.</w:t>
      </w:r>
      <w:r>
        <w:br w:type="textWrapping"/>
      </w:r>
      <w:r>
        <w:br w:type="textWrapping"/>
      </w:r>
      <w:r>
        <w:t xml:space="preserve">Vương Di Phong nói từ lần đầu tiên thấy Diệp Tuyền thì đã có cảm giác Diệp Tuyền sẽ rất hợp với mình.</w:t>
      </w:r>
      <w:r>
        <w:br w:type="textWrapping"/>
      </w:r>
      <w:r>
        <w:br w:type="textWrapping"/>
      </w:r>
      <w:r>
        <w:t xml:space="preserve">Hắn cũng không thể nói rõ là tại sao, nhưng hắn biết Vương Di Phong nói đúng.</w:t>
      </w:r>
      <w:r>
        <w:br w:type="textWrapping"/>
      </w:r>
      <w:r>
        <w:br w:type="textWrapping"/>
      </w:r>
      <w:r>
        <w:t xml:space="preserve">“Diệp Tuyền.” Quảng Võ gọi tên y, giọng nói rất trầm, cũng rất ôn nhu: “Ta phát hiện ra ta thật sự vô cùng thích ngươi.”</w:t>
      </w:r>
      <w:r>
        <w:br w:type="textWrapping"/>
      </w:r>
      <w:r>
        <w:br w:type="textWrapping"/>
      </w:r>
      <w:r>
        <w:t xml:space="preserve">“A.” Diệp Tuyền cầm áo ngoài của mình lên: “Ngươi nói xạo.”</w:t>
      </w:r>
      <w:r>
        <w:br w:type="textWrapping"/>
      </w:r>
      <w:r>
        <w:br w:type="textWrapping"/>
      </w:r>
      <w:r>
        <w:t xml:space="preserve">Nhang trong lư hương đã cháy hết, tàn nhang cuối cùng cũng không chịu nổi nữa, rơi xuống lư hương.</w:t>
      </w:r>
      <w:r>
        <w:br w:type="textWrapping"/>
      </w:r>
      <w:r>
        <w:br w:type="textWrapping"/>
      </w:r>
      <w:r>
        <w:t xml:space="preserve">Diệp Tuyền xoa eo đi vào phòng, lúc bước qua bậc cửa mặt y hơi mất tự nhiên giật giật một chút. “Nói xem, tổn thất bao nhiêu người.”</w:t>
      </w:r>
      <w:r>
        <w:br w:type="textWrapping"/>
      </w:r>
      <w:r>
        <w:br w:type="textWrapping"/>
      </w:r>
      <w:r>
        <w:t xml:space="preserve">Binh lực của trong và ngoài Ác Nhân Cốc không phải do một người nắm giữ. Binh lực trong cố lấy binh lực của Nhất Kỳ làm chủ, binh lực ngoài cốc thì lại lấy Thập Tứ Quân do Cực Đạo Ma Tôn lãnh đạo làm chủ, có chiếm cứ điểm hay không lại là chuyện khác. Lý do bố trí như vậy thứ nhất là không cần lo lắng trong cốc xuất hiện nội chiến quá nghiêm trọng, thứ hai là khi Hạo Khí Minh tiến công thì Nhất Kỳ cũng không chặn nổi, tóm lại là phải dựa vào Thập Tứ Quân.</w:t>
      </w:r>
      <w:r>
        <w:br w:type="textWrapping"/>
      </w:r>
      <w:r>
        <w:br w:type="textWrapping"/>
      </w:r>
      <w:r>
        <w:t xml:space="preserve">Trong Ác Nhân Cốc, Tuyền Tự Kỳ của Diệp Tuyền cũng xem như là có binh lực hùng hậu, lại thêm thân phận đặc thù của Cực Đạo Ma Tôn nên tất nhiên cũng có sắp xếp chút binh lực trong góc tối của Ác Nhân Cốc. Cộng lại rồi tính thì đáng ra phải là kỳ chủ có binh lực hùng hậu nhất trong các kỳ chủ.</w:t>
      </w:r>
      <w:r>
        <w:br w:type="textWrapping"/>
      </w:r>
      <w:r>
        <w:br w:type="textWrapping"/>
      </w:r>
      <w:r>
        <w:t xml:space="preserve">Sau khi thu được tin tức thì Quảng Võ cũng sắp xếp một chút. Binh lực của Lẫm Phong Bảo vẫn ẩn mình ở một nơi bí mật, không đến đường cùng thì không ra tay. Binh lực của Diệp Tuyền thì chia thành hai toán, toán thứ nhất cử vài tinh anh làm lãnh đạo đi đánh lén, còn lại thì án binh bất động.</w:t>
      </w:r>
      <w:r>
        <w:br w:type="textWrapping"/>
      </w:r>
      <w:r>
        <w:br w:type="textWrapping"/>
      </w:r>
      <w:r>
        <w:t xml:space="preserve">Quách Quỷ thu được tin binh lực của Họa Thế Ma Quân vào cốc, Đường Trấm dẫn người đi đột kích đội vật tư, thương vong ghi rõ tên tờ giấy trong tay Quách Quỷ.</w:t>
      </w:r>
      <w:r>
        <w:br w:type="textWrapping"/>
      </w:r>
      <w:r>
        <w:br w:type="textWrapping"/>
      </w:r>
      <w:r>
        <w:t xml:space="preserve">“Không ai bị thương, không ai chết.” Quách Quỷ nói… có chút kỳ quái.</w:t>
      </w:r>
      <w:r>
        <w:br w:type="textWrapping"/>
      </w:r>
      <w:r>
        <w:br w:type="textWrapping"/>
      </w:r>
      <w:r>
        <w:t xml:space="preserve">Diệp Tuyền nghe vậy kinh ngạc nhìn Quách Quỷ.</w:t>
      </w:r>
      <w:r>
        <w:br w:type="textWrapping"/>
      </w:r>
      <w:r>
        <w:br w:type="textWrapping"/>
      </w:r>
      <w:r>
        <w:t xml:space="preserve">“Nếu là do Quỷ Thủ Đường dẫn dắt thì cũng chẳng có gì lạ.” Thư Mặc tiên sinh nhẹ nhàng bâng quơ một câu: “Phong cách của hắn luôn như vậy, đuổi tận giết tuyệt, không lưu người sống.” Hắn cúi đầu vuốt ve móng tay mình, chơi đủ thì ngẩng đầu nhìn Quảng Võ, giống như đang đợi hắn nói chuyện.</w:t>
      </w:r>
      <w:r>
        <w:br w:type="textWrapping"/>
      </w:r>
      <w:r>
        <w:br w:type="textWrapping"/>
      </w:r>
      <w:r>
        <w:t xml:space="preserve">Quảng Võ sau một lúc lâu vẫn không lên tiếng, ngắm nhìn hạt đào trong tay, bên trên phủ một lớp dầu sáng bóng, hẳn là tác phẩm điêu khắc.</w:t>
      </w:r>
      <w:r>
        <w:br w:type="textWrapping"/>
      </w:r>
      <w:r>
        <w:br w:type="textWrapping"/>
      </w:r>
      <w:r>
        <w:t xml:space="preserve">“Quảng tướng quân.” Thư Mặc tiên sinh bất đắc dĩ gọi một tiếng.</w:t>
      </w:r>
      <w:r>
        <w:br w:type="textWrapping"/>
      </w:r>
      <w:r>
        <w:br w:type="textWrapping"/>
      </w:r>
      <w:r>
        <w:t xml:space="preserve">“Ừm.” Quảng Võ đáp lấy lệ, tay vẫn nắm hạt đào kia, còn giơ lên đưa về phía ánh sáng nhìn nhìn.</w:t>
      </w:r>
      <w:r>
        <w:br w:type="textWrapping"/>
      </w:r>
      <w:r>
        <w:br w:type="textWrapping"/>
      </w:r>
      <w:r>
        <w:t xml:space="preserve">Cửa không đóng, gió đêm rất lớn, Diệp Tuyền ngồi gần cửa, chỉ lát sau liền bị thổi đến lạnh run. Y chà chà cánh tay mình, định đóng cửa lại.</w:t>
      </w:r>
      <w:r>
        <w:br w:type="textWrapping"/>
      </w:r>
      <w:r>
        <w:br w:type="textWrapping"/>
      </w:r>
      <w:r>
        <w:t xml:space="preserve">“Đừng đóng.” Quảng Võ đứng lên, bảo Diệp Tuyền ngồi xuống chỗ mình vừa ngồi.</w:t>
      </w:r>
      <w:r>
        <w:br w:type="textWrapping"/>
      </w:r>
      <w:r>
        <w:br w:type="textWrapping"/>
      </w:r>
      <w:r>
        <w:t xml:space="preserve">Diệp Tuyền bỗng sáng tỏ.</w:t>
      </w:r>
      <w:r>
        <w:br w:type="textWrapping"/>
      </w:r>
      <w:r>
        <w:br w:type="textWrapping"/>
      </w:r>
      <w:r>
        <w:t xml:space="preserve">Bọn họ nói chuyện trong này cũng xem như là cơ mật, tuy rằng đa phần là Quảng Võ nói riêng với y nhưng cũng không có nghĩa là khi mọi người cùng xuất hiện Quảng Võ sẽ mở cửa nói chuyện. Lúc nãy Quảng Võ bảo y không đóng cửa, nguyên nhân chỉ có một, cũng chỉ có một.</w:t>
      </w:r>
      <w:r>
        <w:br w:type="textWrapping"/>
      </w:r>
      <w:r>
        <w:br w:type="textWrapping"/>
      </w:r>
      <w:r>
        <w:t xml:space="preserve">Có người sắp tới.</w:t>
      </w:r>
      <w:r>
        <w:br w:type="textWrapping"/>
      </w:r>
      <w:r>
        <w:br w:type="textWrapping"/>
      </w:r>
      <w:r>
        <w:t xml:space="preserve">Diệp Tuyền ngồi trên ghế cẩn thận hoạt động tứ chi, khiến chúng thoát khỏi trạng thái cứng đờ, điều chỉnh hô hấp của mình, vô cùng chăm chú cảm thụ mọi sự biến hóa quanh mình.</w:t>
      </w:r>
      <w:r>
        <w:br w:type="textWrapping"/>
      </w:r>
      <w:r>
        <w:br w:type="textWrapping"/>
      </w:r>
      <w:r>
        <w:t xml:space="preserve">Ánh lửa từ ngọn đèn lúc tỏ lúc mờ, ánh sáng thay đổi khiến mọi người khó chịu nhắm mắt lại.</w:t>
      </w:r>
      <w:r>
        <w:br w:type="textWrapping"/>
      </w:r>
      <w:r>
        <w:br w:type="textWrapping"/>
      </w:r>
      <w:r>
        <w:t xml:space="preserve">Một điểm sáng từ ngoài bay vào phòng, ngọn đèn tắt phụt, “choang choang”, âm thanh kim loại va vào nhau xé rách màn đêm yên tĩnh như nước, gợn sóng nguy hiểm từng vòng một lan ra rồi vỡ tan một cách xinh đẹp.</w:t>
      </w:r>
      <w:r>
        <w:br w:type="textWrapping"/>
      </w:r>
      <w:r>
        <w:br w:type="textWrapping"/>
      </w:r>
      <w:r>
        <w:t xml:space="preserve">Diệp Tuyền cản một kiếm, sức lực của người kia mạnh vượt xa tưởng tượng của y, cánh tay cầm kiếm bỗng run lên, suýt nữa là vuột tay.</w:t>
      </w:r>
      <w:r>
        <w:br w:type="textWrapping"/>
      </w:r>
      <w:r>
        <w:br w:type="textWrapping"/>
      </w:r>
      <w:r>
        <w:t xml:space="preserve">“Tựa vào lưng ta.” Giọng nói của Quảng Võ vang lên bên tai: “Bước sang trái hai bước.”</w:t>
      </w:r>
      <w:r>
        <w:br w:type="textWrapping"/>
      </w:r>
      <w:r>
        <w:br w:type="textWrapping"/>
      </w:r>
      <w:r>
        <w:t xml:space="preserve">Tiếng binh khí đánh thẳng tới vang lên, Diệp Tuyền dựa vào kinh nghiệm đánh bay vũ khí của đối phương, là một thanh kiếm. “Ha, không nhìn thấy gì hết, rất dễ làm người của mình bị thương.”</w:t>
      </w:r>
      <w:r>
        <w:br w:type="textWrapping"/>
      </w:r>
      <w:r>
        <w:br w:type="textWrapping"/>
      </w:r>
      <w:r>
        <w:t xml:space="preserve">“Không cần gấp, kiên nhẫn chút.” Quảng Võ nhấc thương cho một kích, người kia chật vật lùi lại mấy bước, biến mất trong bóng đêm.</w:t>
      </w:r>
      <w:r>
        <w:br w:type="textWrapping"/>
      </w:r>
      <w:r>
        <w:br w:type="textWrapping"/>
      </w:r>
      <w:r>
        <w:t xml:space="preserve">“Cực Đạo Ma Tôn không hổ là Cực Đạo Ma Tôn.” Trong bóng đêm có người nói thế.</w:t>
      </w:r>
      <w:r>
        <w:br w:type="textWrapping"/>
      </w:r>
      <w:r>
        <w:br w:type="textWrapping"/>
      </w:r>
      <w:r>
        <w:t xml:space="preserve">“Nhậm Tiêu Dao, ngươi cũng quá thất sách rồi.”</w:t>
      </w:r>
      <w:r>
        <w:br w:type="textWrapping"/>
      </w:r>
      <w:r>
        <w:br w:type="textWrapping"/>
      </w:r>
      <w:r>
        <w:t xml:space="preserve">“Không hẳn.”</w:t>
      </w:r>
      <w:r>
        <w:br w:type="textWrapping"/>
      </w:r>
      <w:r>
        <w:br w:type="textWrapping"/>
      </w:r>
      <w:r>
        <w:t xml:space="preserve">Quảng Võ ném phi tiêu, đối phương rút kiếm ra chắn, một tiếng va chạm nhẹ nhàng cũng để lộ ra vị trí của Nhậm Tiêu Dao. “Bước sang trái ba bước, lùi về sau hai bước.” Quảng Võ nắm tay Diệp Tuyền một chút, đối phương cũng nắm trở lại, hắn không nhịn được mỉm cười, dùng âm thanh mang theo ý cười nói: “Đừng nghĩ gì hết, không đúng, có thể nghĩ đến ta.”</w:t>
      </w:r>
      <w:r>
        <w:br w:type="textWrapping"/>
      </w:r>
      <w:r>
        <w:br w:type="textWrapping"/>
      </w:r>
      <w:r>
        <w:t xml:space="preserve">Diệp Tuyền nhắm mắt lại, hơi thở gần mình nhất là Quảng Võ, hơi xa một chút… Bên tay phải chưa đến năm bước.</w:t>
      </w:r>
      <w:r>
        <w:br w:type="textWrapping"/>
      </w:r>
      <w:r>
        <w:br w:type="textWrapping"/>
      </w:r>
      <w:r>
        <w:t xml:space="preserve">Nhậm Tiêu Dao đắc ý cười, không ngờ kẻ địch lại đột kích đến. Kiếm pháp của người nọ sắc bén, động tác nhanh nhẹn lại ưu nhã, như một con báo đang ép sát con mồi của mình. Nghĩ đến đây hắn nhíu mày lại, nhấc tay phản kích. Không một ai có thể biến Họa Thế Ma Quân thành con mồi, dù là Cực Đạo Ma Tôn cũng không thể.</w:t>
      </w:r>
      <w:r>
        <w:br w:type="textWrapping"/>
      </w:r>
      <w:r>
        <w:br w:type="textWrapping"/>
      </w:r>
      <w:r>
        <w:t xml:space="preserve">Diệp Tuyền nhanh chóng lùi lại một bước, Nhậm Tiêu Dao thừa cơ tấn công. Chiêu thức đơn giản như vậy y tất nhiên đoán được, hơi lắc người là có thể tránh thoát. Kiếm trong tay đổi sang tay trái, Diệp Tuyền cũng không ổn định cơ thể lại mà chém thẳng về hướng Nhậm Tiêu Dao.</w:t>
      </w:r>
      <w:r>
        <w:br w:type="textWrapping"/>
      </w:r>
      <w:r>
        <w:br w:type="textWrapping"/>
      </w:r>
      <w:r>
        <w:t xml:space="preserve">“Soạt ——”, quần áo bị xé rách, cảm giác máu tươi trào ra từ binh khí truyền đến.</w:t>
      </w:r>
      <w:r>
        <w:br w:type="textWrapping"/>
      </w:r>
      <w:r>
        <w:br w:type="textWrapping"/>
      </w:r>
      <w:r>
        <w:t xml:space="preserve">Nhậm Tiêu Dao chật vật lùi lại mấy bước, Diệp Tuyền tất nhiên sẽ không bỏ qua cơ hội này, một chiêu Khiếu Nhật, cầm trọng kiếm lên rồi một Hạc Quy Cô Sơn. Ầm một tiếng, cánh cửa lúc nãy còn nguyên si giờ thành một đống hỗn độn, dưới ánh trăng mờ mờ có thể thoáng thấy Nhậm Tiêu Dao chật vật ra khỏi cửa.</w:t>
      </w:r>
      <w:r>
        <w:br w:type="textWrapping"/>
      </w:r>
      <w:r>
        <w:br w:type="textWrapping"/>
      </w:r>
      <w:r>
        <w:t xml:space="preserve">Nhậm Tiêu Dao huýt sáo một tiếng vang dội, hỏa tiễn từ trên trời trút xuống, cả căn phòng đều bị ngọn lửa nuốt chửng, người trong phòng không còn lối thoát. “Cực Đạo Ma Tôn, ngươi xong đời rồi.” Hắn từ mặt đất đứng lên, như là một tiên hạc ưu nhã, nhẹ nhàng phủi bụi trên người mình, ngẩng cao đầu vô cùng kiêu ngạo.</w:t>
      </w:r>
      <w:r>
        <w:br w:type="textWrapping"/>
      </w:r>
      <w:r>
        <w:br w:type="textWrapping"/>
      </w:r>
      <w:r>
        <w:t xml:space="preserve">Quảng Võ giơ tay lên, búng một cái thật vang.</w:t>
      </w:r>
      <w:r>
        <w:br w:type="textWrapping"/>
      </w:r>
      <w:r>
        <w:br w:type="textWrapping"/>
      </w:r>
      <w:r>
        <w:t xml:space="preserve">Cơ quan nào đó trong phòng phát ra tiếng cành cạch rất khẽ, thanh âm vang lên rất có tiết tấu. Mọi người bị nhốt trong phòng đều đưa mắt nhìn nhau, trừ một người đã biết rõ tình hình.</w:t>
      </w:r>
      <w:r>
        <w:br w:type="textWrapping"/>
      </w:r>
      <w:r>
        <w:br w:type="textWrapping"/>
      </w:r>
      <w:r>
        <w:t xml:space="preserve">“Cạch”, cơ quan phát ra một tiếng cuối cùng. “Ầm”, cánh cửa bị ngọn lửa nuốt chửng nổ tung, một cửa ra khổng lồ xuất hiện trước mặt mọi người.</w:t>
      </w:r>
      <w:r>
        <w:br w:type="textWrapping"/>
      </w:r>
      <w:r>
        <w:br w:type="textWrapping"/>
      </w:r>
      <w:r>
        <w:t xml:space="preserve">“Quá tự tin cũng không phải chuyện tốt.”</w:t>
      </w:r>
      <w:r>
        <w:br w:type="textWrapping"/>
      </w:r>
      <w:r>
        <w:br w:type="textWrapping"/>
      </w:r>
      <w:r>
        <w:t xml:space="preserve">“Hừ! Lẫm Phong Bảo thêm binh lực của Tuyền Tự Kỳ chẳng lẽ có thể nhiều hơn ta sao?”</w:t>
      </w:r>
      <w:r>
        <w:br w:type="textWrapping"/>
      </w:r>
      <w:r>
        <w:br w:type="textWrapping"/>
      </w:r>
      <w:r>
        <w:t xml:space="preserve">“Nếu ta nói không chỉ có binh lực của Lẫm Phong Bảo và Tuyền Tự Kỳ thì sao?”</w:t>
      </w:r>
      <w:r>
        <w:br w:type="textWrapping"/>
      </w:r>
      <w:r>
        <w:br w:type="textWrapping"/>
      </w:r>
      <w:r>
        <w:t xml:space="preserve">Tiếng kêu thê lương bao phủ toàn bộ Ác Nhân Cốc. Nhậm Tiêu Dao hoảng sợ quay đầu nhìn, đội ngũ vốn như hổ rình mồi của hắn đã biến thành một đống thi thể.</w:t>
      </w:r>
      <w:r>
        <w:br w:type="textWrapping"/>
      </w:r>
      <w:r>
        <w:br w:type="textWrapping"/>
      </w:r>
      <w:r>
        <w:t xml:space="preserve">“Ngươi cũng giống như Liễu Thiên Kiêu, thứ đơn giản nhất cũng không hiểu được.” Quảng Võ bước qua cánh cửa đã nổ tung, từng bước một ép sát Nhậm Tiêu Dao. “Tiếc là Ác Nhân Cốc là Ác Nhân Cốc, không phải Hạo Khí Minh. Liễu Thiên Kiêu có khi còn sống sót dưới tay Lý Khai Lâm, nhưng ngươi tuyệt đối không có khả năng sống sót dưới tay ta.”</w:t>
      </w:r>
      <w:r>
        <w:br w:type="textWrapping"/>
      </w:r>
      <w:r>
        <w:br w:type="textWrapping"/>
      </w:r>
      <w:r>
        <w:t xml:space="preserve">Nhậm Tiêu Dao ngã bệt xuống đất, cổ họng cứ như bị cái gì đó chặn lại, không thể phát ra chút âm thanh nào.</w:t>
      </w:r>
      <w:r>
        <w:br w:type="textWrapping"/>
      </w:r>
      <w:r>
        <w:br w:type="textWrapping"/>
      </w:r>
      <w:r>
        <w:t xml:space="preserve">“Người ra tay không phải ta, là Đào Hàn Đình.”</w:t>
      </w:r>
      <w:r>
        <w:br w:type="textWrapping"/>
      </w:r>
      <w:r>
        <w:br w:type="textWrapping"/>
      </w:r>
      <w:r>
        <w:t xml:space="preserve">Đường Thiên Huyền rất nghiêm túc lau chùi thiên cơ hạp của mình. Tiếng bước chân mỗi lúc một gần, nhưng mà người đến cũng không nhiều, chỉ có bốn người. Đa số người của Thiên Huyền Kỳ đều đã theo Nhậm Tiêu Dao đi đánh lén, bên người mình cũng chỉ còn ba tâm phúc, cũng không chênh lệch nhân số lắm.</w:t>
      </w:r>
      <w:r>
        <w:br w:type="textWrapping"/>
      </w:r>
      <w:r>
        <w:br w:type="textWrapping"/>
      </w:r>
      <w:r>
        <w:t xml:space="preserve">Có người đến đây chứng tỏ rằng Nhậm Tiêu Dao thành công giữ chân đại bộ đội của Lẫm Phong Bảo và Diệp Tuyền. Chỉ cần thân thủ của những người này nằm trong dự đoán thì hắn tự tin có thể giết sạch.</w:t>
      </w:r>
      <w:r>
        <w:br w:type="textWrapping"/>
      </w:r>
      <w:r>
        <w:br w:type="textWrapping"/>
      </w:r>
      <w:r>
        <w:t xml:space="preserve">Đường Thiên Huyền ném tấm vải dính dầu đi. Ánh trăng đêm nay rất tối, chiếu lên thiên cơ hạp cũng không phát sáng bao nhiêu. Hắn điều chỉnh cơ quan của thiên cơ hạp, ám cách chứa nỏ tiễn cùng cơ quan mở ra. Đường Thiên Huyền lấy nỏ tiễn cùng cơ quan bình thường bên trong ra, thay vào đó là tên tẩm độc.</w:t>
      </w:r>
      <w:r>
        <w:br w:type="textWrapping"/>
      </w:r>
      <w:r>
        <w:br w:type="textWrapping"/>
      </w:r>
      <w:r>
        <w:t xml:space="preserve">“Cành cạch” —— thiên cơ hạp khép lại.</w:t>
      </w:r>
      <w:r>
        <w:br w:type="textWrapping"/>
      </w:r>
      <w:r>
        <w:br w:type="textWrapping"/>
      </w:r>
      <w:r>
        <w:t xml:space="preserve">Trong đời Đường Thiên Huyền chưa bao giờ xuất hiện sáu chữ địch bất động ta bất động. Hắn đá văng cửa phòng, bắn một mũi tên về phía phát ra tiếng bước chân. Kẻ địch nháy mắt xông lên, thanh thương bọc vải đen xẹt qua hông, đâm thủng nhuyễn giáp hắn mặc trên người.</w:t>
      </w:r>
      <w:r>
        <w:br w:type="textWrapping"/>
      </w:r>
      <w:r>
        <w:br w:type="textWrapping"/>
      </w:r>
      <w:r>
        <w:t xml:space="preserve">—— Quảng Võ.</w:t>
      </w:r>
      <w:r>
        <w:br w:type="textWrapping"/>
      </w:r>
      <w:r>
        <w:br w:type="textWrapping"/>
      </w:r>
      <w:r>
        <w:t xml:space="preserve">Đường Thiên Huyền không dám liều mạng, vội lùi lại mấy bước, hoàn toàn rời khỏi phạm vi công kích của Quảng Võ.</w:t>
      </w:r>
      <w:r>
        <w:br w:type="textWrapping"/>
      </w:r>
      <w:r>
        <w:br w:type="textWrapping"/>
      </w:r>
      <w:r>
        <w:t xml:space="preserve">“Đường kỳ chủ quả nhiên vô cùng cẩn thận.”</w:t>
      </w:r>
      <w:r>
        <w:br w:type="textWrapping"/>
      </w:r>
      <w:r>
        <w:br w:type="textWrapping"/>
      </w:r>
      <w:r>
        <w:t xml:space="preserve">“Ngươi ở đây tức là Nhậm Tiêu Dao đã thất bại.” Đường Thiên Huyền đề phòng nhìn Quảng Võ, thiên cơ hạp trong tay đã nhắm ngay tim đối phương, dù cho hắn biết rằng nếu có bắn ra thì đối phương cũng tránh được.</w:t>
      </w:r>
      <w:r>
        <w:br w:type="textWrapping"/>
      </w:r>
      <w:r>
        <w:br w:type="textWrapping"/>
      </w:r>
      <w:r>
        <w:t xml:space="preserve">“Ai biết được, lỡ đâu ta dẫn người đến đánh lén thì sao?”</w:t>
      </w:r>
      <w:r>
        <w:br w:type="textWrapping"/>
      </w:r>
      <w:r>
        <w:br w:type="textWrapping"/>
      </w:r>
      <w:r>
        <w:t xml:space="preserve">“Lĩnh tướng không ở trong quân, quân tâm bất ổn.”</w:t>
      </w:r>
      <w:r>
        <w:br w:type="textWrapping"/>
      </w:r>
      <w:r>
        <w:br w:type="textWrapping"/>
      </w:r>
      <w:r>
        <w:t xml:space="preserve">“Luyện Ngôn Triều đã chết, ta đã không ở Lẫm Phong Bảo nhiều năm, không chắc có thể trấn áp.”</w:t>
      </w:r>
      <w:r>
        <w:br w:type="textWrapping"/>
      </w:r>
      <w:r>
        <w:br w:type="textWrapping"/>
      </w:r>
      <w:r>
        <w:t xml:space="preserve">Quảng Võ nhấc thương lên công kích. Ba người còn lại của Thiên Huyền Kỳ thấy hắn một mình tấn công, lấy binh khí ra chuẩn bị xông lên thì một thanh đao lóe ánh bạc chặn ngang cổ.</w:t>
      </w:r>
      <w:r>
        <w:br w:type="textWrapping"/>
      </w:r>
      <w:r>
        <w:br w:type="textWrapping"/>
      </w:r>
      <w:r>
        <w:t xml:space="preserve">“Ba vị cứ đứng yên xem trận này có khi còn một đường sống.”</w:t>
      </w:r>
      <w:r>
        <w:br w:type="textWrapping"/>
      </w:r>
      <w:r>
        <w:br w:type="textWrapping"/>
      </w:r>
      <w:r>
        <w:t xml:space="preserve">Đường Thiên Huyền lùi về sau, thiên cơ hạp trong tay liên tục bắn tên. Mỗi mũi tên bắn ra đều bị Quảng Võ hoàn hảo gạt đi. Trán hắn bỗng đổ mồ hôi, trên mặt treo lên một nụ cười khát máu —— Đã lâu rồi không gặp đối thủ nào khó chơi như vậy.</w:t>
      </w:r>
      <w:r>
        <w:br w:type="textWrapping"/>
      </w:r>
      <w:r>
        <w:br w:type="textWrapping"/>
      </w:r>
      <w:r>
        <w:t xml:space="preserve">Quảng Võ ngừng lại, hai tay nắm thương, giống như một con sói đang nhìn chằm chằm con mồi của mình. Chỉ trong nháy mắt, trên thắt lưng Đường Thiên Huyền lại tăng thêm một vết máu. Quảng Võ phóng đại số lần xuất hiện trước mặt kẻ địch, đôi mắt sáng sủa trong đêm đen ngập tràn sát ý thật sự.</w:t>
      </w:r>
      <w:r>
        <w:br w:type="textWrapping"/>
      </w:r>
      <w:r>
        <w:br w:type="textWrapping"/>
      </w:r>
      <w:r>
        <w:t xml:space="preserve">Bôn Lôi Thương Thuật —— Đột.</w:t>
      </w:r>
      <w:r>
        <w:br w:type="textWrapping"/>
      </w:r>
      <w:r>
        <w:br w:type="textWrapping"/>
      </w:r>
      <w:r>
        <w:t xml:space="preserve">Đường Thiên Huyền mạnh nâng thiên cơ hạp lên chặn đối phương lại, một cơ quan nhỏ xíu từ phần đuôi của thiên cơ hạp rơi xuống. Quảng Võ vội lùi về phía sau, tuy nhiên vẫn bị thiên cơ hạp nổ cho lảo đảo một chút, chỉ là bị thương cũng không bằng hắn. Đường Thiên Huyền kịch liệt ho khan hai tiếng, miễn cưỡng chống đỡ đứng lên.</w:t>
      </w:r>
      <w:r>
        <w:br w:type="textWrapping"/>
      </w:r>
      <w:r>
        <w:br w:type="textWrapping"/>
      </w:r>
      <w:r>
        <w:t xml:space="preserve">Dù cho có nhuyễn giáp bảo vệ nhưng phổi vẫn bị trùng kích một chút, máu tươi đã dâng lên yết hầu, tất cả đều bị hắn cưỡng chế nuốt xuống.</w:t>
      </w:r>
      <w:r>
        <w:br w:type="textWrapping"/>
      </w:r>
      <w:r>
        <w:br w:type="textWrapping"/>
      </w:r>
      <w:r>
        <w:t xml:space="preserve">“Không được rồi.” Quảng Võ trêu chọc.</w:t>
      </w:r>
      <w:r>
        <w:br w:type="textWrapping"/>
      </w:r>
      <w:r>
        <w:br w:type="textWrapping"/>
      </w:r>
      <w:r>
        <w:t xml:space="preserve">“Nói sau đi.”</w:t>
      </w:r>
      <w:r>
        <w:br w:type="textWrapping"/>
      </w:r>
      <w:r>
        <w:br w:type="textWrapping"/>
      </w:r>
      <w:r>
        <w:t xml:space="preserve">Lại ném ra mấy cơ quan, cơ quan trước nổ một lần Quảng Võ đã dò được phạm vi nổ của cơ quan, mấy lần nổ sau cũng không bị ảnh hưởng. Thế nhưng dụng ý của Đường Thiên Huyền không phải như vậy, khói do cơ quan nổ gây ra che đi tầm mắt, trong khói mờ chưa tán, Đường Thiên Huyền mới có lợi hơn.</w:t>
      </w:r>
      <w:r>
        <w:br w:type="textWrapping"/>
      </w:r>
      <w:r>
        <w:br w:type="textWrapping"/>
      </w:r>
      <w:r>
        <w:t xml:space="preserve">Mũi tên từ trong làn khói bay ra, Quảng Võ nhấc thương cản lại. Sau đó lại là mấy mũi tên khác, tên bay rất ngẫu nhiên, giống như là để tìm kiếm vị trí của hắn.</w:t>
      </w:r>
      <w:r>
        <w:br w:type="textWrapping"/>
      </w:r>
      <w:r>
        <w:br w:type="textWrapping"/>
      </w:r>
      <w:r>
        <w:t xml:space="preserve">Đã thấp thoáng thấy một bóng người trong làn khói, Đường Thiên Huyền Phù Quang Lược Ảnh biến mất. Người trong làn khói chưa cử động, đây là cơ hội tốt nhất của hắn —— Truy Mệnh Tiễn!</w:t>
      </w:r>
      <w:r>
        <w:br w:type="textWrapping"/>
      </w:r>
      <w:r>
        <w:br w:type="textWrapping"/>
      </w:r>
      <w:r>
        <w:t xml:space="preserve">Quảng Võ còn chưa nhìn rõ hình dáng của mũi tên, ra sức trốn. Mũi tên vốn nên đâm xuyên qua trái tim lại chỉ sượt qua cánh tay.</w:t>
      </w:r>
      <w:r>
        <w:br w:type="textWrapping"/>
      </w:r>
      <w:r>
        <w:br w:type="textWrapping"/>
      </w:r>
      <w:r>
        <w:t xml:space="preserve">“Thắng bại đã định.” Đường Thiên Huyền nói.</w:t>
      </w:r>
      <w:r>
        <w:br w:type="textWrapping"/>
      </w:r>
      <w:r>
        <w:br w:type="textWrapping"/>
      </w:r>
      <w:r>
        <w:t xml:space="preserve">Quảng Võ nở một nụ cười thỏa mãn công kích về phía phát ra âm thanh. Trường thương đánh tan thiên cơ hạp, đâm vào ngực Đường Thiên Huyền. Mảnh vải đen bọc thương vỡ tung, ánh đỏ khát máu cuối cùng cũng lộ ra.</w:t>
      </w:r>
      <w:r>
        <w:br w:type="textWrapping"/>
      </w:r>
      <w:r>
        <w:br w:type="textWrapping"/>
      </w:r>
      <w:r>
        <w:t xml:space="preserve">“Hỏa Long Lịch Tuyền…” Đường Thiên Huyền chật vật lăn vài vòng trên đất, cố sức quỳ một gối lên, một tay che vết thương trên ngực: “Nhưng mà thắng bại đã định, không có ta các ngươi vĩnh viễn không tìm được cách lấy Mê Tiên Dẫn trên cơ quan, mà ngươi đã trúng độc của ta, ta mới là kẻ thắng cuộc…”</w:t>
      </w:r>
      <w:r>
        <w:br w:type="textWrapping"/>
      </w:r>
      <w:r>
        <w:br w:type="textWrapping"/>
      </w:r>
      <w:r>
        <w:t xml:space="preserve">“Rắc ——” Âm thanh như là thứ gì đó bị cắn.</w:t>
      </w:r>
      <w:r>
        <w:br w:type="textWrapping"/>
      </w:r>
      <w:r>
        <w:br w:type="textWrapping"/>
      </w:r>
      <w:r>
        <w:t xml:space="preserve">“Nếu ta nói cho ngươi ta có Bích Lộ Đan mà giang hồ đã thất truyền thì sao?”</w:t>
      </w:r>
      <w:r>
        <w:br w:type="textWrapping"/>
      </w:r>
      <w:r>
        <w:br w:type="textWrapping"/>
      </w:r>
      <w:r>
        <w:t xml:space="preserve">“Ha ha ha ha… Vậy ngươi cũng không lấy được Mê Tiên Dẫn!”</w:t>
      </w:r>
      <w:r>
        <w:br w:type="textWrapping"/>
      </w:r>
      <w:r>
        <w:br w:type="textWrapping"/>
      </w:r>
      <w:r>
        <w:t xml:space="preserve">Quảng Võ đi đến cạnh bàn, dùng thương móc quyển tranh Mê Tiên Dẫn trên cơ quan lên, quay đầu nhìn Đường Thiên Huyền đang vô cùng tuyệt vọng, nhướn mày nói: “Giờ thì sao?”</w:t>
      </w:r>
      <w:r>
        <w:br w:type="textWrapping"/>
      </w:r>
      <w:r>
        <w:br w:type="textWrapping"/>
      </w:r>
      <w:r>
        <w:t xml:space="preserve">“Không ——! A Huyền ——!”</w:t>
      </w:r>
      <w:r>
        <w:br w:type="textWrapping"/>
      </w:r>
      <w:r>
        <w:br w:type="textWrapping"/>
      </w:r>
      <w:r>
        <w:t xml:space="preserve">Chỗ của Diệp Tuyền không ở được nữa, Cố Duyên Ác phá lệ, khách sạn Bình An làm ăn thật sự một lần.</w:t>
      </w:r>
      <w:r>
        <w:br w:type="textWrapping"/>
      </w:r>
      <w:r>
        <w:br w:type="textWrapping"/>
      </w:r>
      <w:r>
        <w:t xml:space="preserve">Bọn Quách Quỷ và Thư Mặc tiên sinh vào khách sạn rồi thì không thèm để ý chuyện bên ngoài nữa, ngã đầu xuống liền ngủ mê mệt, đứng ngoài khách sạn còn nghe được tiếng ngáy của Quách Quỷ.</w:t>
      </w:r>
      <w:r>
        <w:br w:type="textWrapping"/>
      </w:r>
      <w:r>
        <w:br w:type="textWrapping"/>
      </w:r>
      <w:r>
        <w:t xml:space="preserve">Diệp Tuyền không ngủ, chạy đến phòng bếp dựa theo ký ức mẫu thân xuống bếp lúc còn ở Tàng Kiếm Sơn Trang mà làm cho mình một tô mì sợi, có vài lần suýt bị nước sôi làm bỏng.</w:t>
      </w:r>
      <w:r>
        <w:br w:type="textWrapping"/>
      </w:r>
      <w:r>
        <w:br w:type="textWrapping"/>
      </w:r>
      <w:r>
        <w:t xml:space="preserve">Khách sạn Bình An tất nhiên không có chạy bàn gác đêm như các khách sạn bình thường, Diệp Tuyền thoải mái bưng mì ra ngoài khách sạn, chọn vị trí mình thích nhất ngồi xuống, ăn tô mì làm cũng đạt yêu cầu của mình.</w:t>
      </w:r>
      <w:r>
        <w:br w:type="textWrapping"/>
      </w:r>
      <w:r>
        <w:br w:type="textWrapping"/>
      </w:r>
      <w:r>
        <w:t xml:space="preserve">Trước khi đi mặt mày Quảng Võ có hơi xanh, hỏi có phải trúng độc của Đường Thiên Huyền hay thì đối phương lại nói mình không sao. Sau đó người của Tuyết Ma Đường liền thúc giục hắn nhanh đi báo cáo với Tuyết Ma và đường chủ, Quảng Võ không cho y cơ hội nào để nói chuyện.</w:t>
      </w:r>
      <w:r>
        <w:br w:type="textWrapping"/>
      </w:r>
      <w:r>
        <w:br w:type="textWrapping"/>
      </w:r>
      <w:r>
        <w:t xml:space="preserve">Diệp Tuyền phẫn hận ăn xong một ngụm mì cuối cùng, uống cạn nước trong tô, dọn dẹp chén đũa ném vào bồn gỗ chứa chén đũa bẩn trong bếp.</w:t>
      </w:r>
      <w:r>
        <w:br w:type="textWrapping"/>
      </w:r>
      <w:r>
        <w:br w:type="textWrapping"/>
      </w:r>
      <w:r>
        <w:t xml:space="preserve">“Ta nói sao lại không ở trong phòng.”</w:t>
      </w:r>
      <w:r>
        <w:br w:type="textWrapping"/>
      </w:r>
      <w:r>
        <w:br w:type="textWrapping"/>
      </w:r>
      <w:r>
        <w:t xml:space="preserve">Vai Diệp Tuyền run lên một chút, bị dọa sợ nhảy dựng lên, quay đầu hung hăng trừng Quảng Võ một cái.</w:t>
      </w:r>
      <w:r>
        <w:br w:type="textWrapping"/>
      </w:r>
      <w:r>
        <w:br w:type="textWrapping"/>
      </w:r>
      <w:r>
        <w:t xml:space="preserve">Quảng Võ cợt nhả xáp đến, kéo cổ áo cao cao của Diệp Tuyền xuống, há miệng cắn lên gáy y một ngụm, mơ hồ nói: “Lý Khai Lâm muốn đến đây một chuyến, Tạ Uyên nói là để công bằng cho Ác Nhân Cốc, Liễu Thiên Kiêu và Mạc Cửu Huyền đều giao cho chúng ta xử lý.”</w:t>
      </w:r>
      <w:r>
        <w:br w:type="textWrapping"/>
      </w:r>
      <w:r>
        <w:br w:type="textWrapping"/>
      </w:r>
      <w:r>
        <w:t xml:space="preserve">“Mạc Cửu Huyền?”</w:t>
      </w:r>
      <w:r>
        <w:br w:type="textWrapping"/>
      </w:r>
      <w:r>
        <w:br w:type="textWrapping"/>
      </w:r>
      <w:r>
        <w:t xml:space="preserve">“Ừ, chính là Vu Huyền.”</w:t>
      </w:r>
      <w:r>
        <w:br w:type="textWrapping"/>
      </w:r>
      <w:r>
        <w:br w:type="textWrapping"/>
      </w:r>
      <w:r>
        <w:t xml:space="preserve">“Sao lại liên quan đến hắn?”</w:t>
      </w:r>
      <w:r>
        <w:br w:type="textWrapping"/>
      </w:r>
      <w:r>
        <w:br w:type="textWrapping"/>
      </w:r>
      <w:r>
        <w:t xml:space="preserve">“Rất phức tạp, tạm thời không thể nói rõ.” Quảng Võ đáp cho có lệ: “Bản vẽ còn nằm trong Mê Tiên Dẫn, Đường Thiên Huyền nói là đặt trong ngôi nhà gỗ ở tận cùng, đợi Lý Khai Lâm đến thì đi vào lấy đưa cho hắn.”</w:t>
      </w:r>
      <w:r>
        <w:br w:type="textWrapping"/>
      </w:r>
      <w:r>
        <w:br w:type="textWrapping"/>
      </w:r>
      <w:r>
        <w:t xml:space="preserve">“Không nghe mấy chuyện vớ vẩn, độc của ngươi sao rồi?”</w:t>
      </w:r>
      <w:r>
        <w:br w:type="textWrapping"/>
      </w:r>
      <w:r>
        <w:br w:type="textWrapping"/>
      </w:r>
      <w:r>
        <w:t xml:space="preserve">“Ngươi không nói thì ta quên mất, ái cha, ta chóng mặt quá, ngươi để ta ôm chút nào…”</w:t>
      </w:r>
      <w:r>
        <w:br w:type="textWrapping"/>
      </w:r>
      <w:r>
        <w:br w:type="textWrapping"/>
      </w:r>
      <w:r>
        <w:t xml:space="preserve">“Đệt!” Diệp Tuyền nghiến răng nghiến lợi mắng nhưng lại không biết người này trúng độc thật hay trúng độc giả, đành phải mặc hắn tựa vào người mình cười xấu xa.</w:t>
      </w:r>
      <w:r>
        <w:br w:type="textWrapping"/>
      </w:r>
      <w:r>
        <w:br w:type="textWrapping"/>
      </w:r>
      <w:r>
        <w:t xml:space="preserve">Quảng Võ hôn một cái sau tai Diệp Tuyền, cơ thể đối phương mất tự nhiên run lên. Tay hắn ôm càng thêm chặt, cứ như muốn thu người này vào huyết nhục mình. “Diệp Tuyền, ta thật sự đặc biệt thích ngươi.”</w:t>
      </w:r>
      <w:r>
        <w:br w:type="textWrapping"/>
      </w:r>
      <w:r>
        <w:br w:type="textWrapping"/>
      </w:r>
      <w:r>
        <w:t xml:space="preserve">“Ngươi nói xạo.”</w:t>
      </w:r>
      <w:r>
        <w:br w:type="textWrapping"/>
      </w:r>
      <w:r>
        <w:br w:type="textWrapping"/>
      </w:r>
      <w:r>
        <w:t xml:space="preserve">“Ngươi mẹ nó còn nói xàm nữa thì ta thao chết ngươi, ta đi gặp Lý Khai Lâm một mình.”</w:t>
      </w:r>
      <w:r>
        <w:br w:type="textWrapping"/>
      </w:r>
      <w:r>
        <w:br w:type="textWrapping"/>
      </w:r>
      <w:r>
        <w:t xml:space="preserve">“Ngươi thích ta muốn chết ——” Mỗi chữ như là từ trong kẽ răng đi ra, Diệp Tuyền quay đầu lại cười vô cùng dữ tợn, ngẩng đầu không chút lưu tình cắn lên môi Quảng Võ.</w:t>
      </w:r>
    </w:p>
    <w:p>
      <w:r>
        <w:pict>
          <v:rect style="width:0;height:1.5pt" o:hralign="center" o:hrstd="t" o:hr="t"/>
        </w:pict>
      </w:r>
    </w:p>
    <w:p>
      <w:pPr>
        <w:pStyle w:val="Compact"/>
      </w:pPr>
      <w:r>
        <w:t xml:space="preserve">Mợ mài thằng Quảng Võ, đọc lâu quá cũng quên thằng này có skill mặt dày ăn sạch đậu hủ mà mặt không đỏ tim không nhảy =))))))))))</w:t>
      </w:r>
      <w:r>
        <w:br w:type="textWrapping"/>
      </w:r>
      <w:r>
        <w:br w:type="textWrapping"/>
      </w:r>
    </w:p>
    <w:p>
      <w:pPr>
        <w:pStyle w:val="Heading2"/>
      </w:pPr>
      <w:bookmarkStart w:id="43" w:name="chương-19"/>
      <w:bookmarkEnd w:id="43"/>
      <w:r>
        <w:t xml:space="preserve">19. Chương 19</w:t>
      </w:r>
    </w:p>
    <w:p>
      <w:pPr>
        <w:pStyle w:val="Compact"/>
      </w:pPr>
      <w:r>
        <w:br w:type="textWrapping"/>
      </w:r>
      <w:r>
        <w:br w:type="textWrapping"/>
      </w:r>
      <w:r>
        <w:t xml:space="preserve">Mặt trời buổi sớm còn chưa hoàn toàn ló dạng, không khí còn vương lại chút hơi lạnh của đêm qua. Mở cửa sổ nhìn ra bên ngoài, một mảnh sương mù trắng xóa. Quảng Võ từ trên giường ngồi dậy, người bên gối còn ngủ rất say. Hắn cẩn thận kéo chăn cho người kia, Diệp Tuyền bất mãn hừ hai tiếng, vùi đầu vào gối.</w:t>
      </w:r>
      <w:r>
        <w:br w:type="textWrapping"/>
      </w:r>
      <w:r>
        <w:br w:type="textWrapping"/>
      </w:r>
      <w:r>
        <w:t xml:space="preserve">Quảng Võ không nhịn được mỉm cười, rửa mặt sơ sơ rồi nhẹ nhàng thay quần áo. Đi đến cửa quay đầu nhìn thoáng qua Diệp Tuyền còn đang nằm trên giường, cẩn thận đóng cửa lại.</w:t>
      </w:r>
      <w:r>
        <w:br w:type="textWrapping"/>
      </w:r>
      <w:r>
        <w:br w:type="textWrapping"/>
      </w:r>
      <w:r>
        <w:t xml:space="preserve">Sắc trời còn chưa tỏ, nơi nơi yên tĩnh, đây là thời gian thích hợp nhất để ám sát.</w:t>
      </w:r>
      <w:r>
        <w:br w:type="textWrapping"/>
      </w:r>
      <w:r>
        <w:br w:type="textWrapping"/>
      </w:r>
      <w:r>
        <w:t xml:space="preserve">Đêm qua có rất nhiều người chứng kiến thủ đoạn tàn bạo của Cực Đạo Ma Tôn. Buổi sáng xưa nay luôn náo nhiệt giờ lại im lặng đến quái dị, lác đác có vài người dậy sớm, thấy Quảng Võ từ khách sạn Bình An đi ra thì đều đi vòng qua một bên. Ai biết được người này có phải Cực Đạo Ma Tôn đang giấu mình trong Tuyền Tự Kỳ hay không.</w:t>
      </w:r>
      <w:r>
        <w:br w:type="textWrapping"/>
      </w:r>
      <w:r>
        <w:br w:type="textWrapping"/>
      </w:r>
      <w:r>
        <w:t xml:space="preserve">Đào Hàn Đình dậy rất sớm, luôn luôn sớm như vậy.</w:t>
      </w:r>
      <w:r>
        <w:br w:type="textWrapping"/>
      </w:r>
      <w:r>
        <w:br w:type="textWrapping"/>
      </w:r>
      <w:r>
        <w:t xml:space="preserve">Trên cửa Tuyết Ma Đường đọng một lớp nước, người tới nhẹ nhàng đẩy cửa ra, những giọt nước trên cửa tranh nhau chảy xuống, trên mặt đất xuất hiện một vũng nước.</w:t>
      </w:r>
      <w:r>
        <w:br w:type="textWrapping"/>
      </w:r>
      <w:r>
        <w:br w:type="textWrapping"/>
      </w:r>
      <w:r>
        <w:t xml:space="preserve">Quảng Võ đến đây lúc này hoàn toàn nằm trong dự kiến của hắn. Xét cho cùng bên Hạo Khí Minh cần có hắn giải quyết, nhân tiện giải quyết luôn chuyện của Ác Nhân Cốc cũng rất là khôn ngoan.</w:t>
      </w:r>
      <w:r>
        <w:br w:type="textWrapping"/>
      </w:r>
      <w:r>
        <w:br w:type="textWrapping"/>
      </w:r>
      <w:r>
        <w:t xml:space="preserve">“Đã phiền tướng quân rồi.”</w:t>
      </w:r>
      <w:r>
        <w:br w:type="textWrapping"/>
      </w:r>
      <w:r>
        <w:br w:type="textWrapping"/>
      </w:r>
      <w:r>
        <w:t xml:space="preserve">“Còn phải đa tạ lệnh bài của Đào đường chủ, nhờ đó mà ta có thể điều động người của Tuyết Ma Đường.”</w:t>
      </w:r>
      <w:r>
        <w:br w:type="textWrapping"/>
      </w:r>
      <w:r>
        <w:br w:type="textWrapping"/>
      </w:r>
      <w:r>
        <w:t xml:space="preserve">Hắc Nha khẽ gật đầu, vẫn chưa đáp lại, chỉ vươn tay về phía Quảng Võ như đang đòi thứ gì đó.</w:t>
      </w:r>
      <w:r>
        <w:br w:type="textWrapping"/>
      </w:r>
      <w:r>
        <w:br w:type="textWrapping"/>
      </w:r>
      <w:r>
        <w:t xml:space="preserve">Đào Hàn Đình nhận lấy lệnh bài vuốt ve mấy cái, đôi mày đang nhíu chặt dần dần giãn ra, gương mặt luôn dọa người cũng dịu xuống một chút. “Lệnh bài này đưa cho Diệp thiếu gia đi. Hắn biết nhiều chuyện như vậy hẳn là ngươi cũng định kéo hắn vào Lẫm Phong Bảo rồi. Ngươi quanh năm không ở trong cốc, cũng cần một người thay ngươi coi sóc.”</w:t>
      </w:r>
      <w:r>
        <w:br w:type="textWrapping"/>
      </w:r>
      <w:r>
        <w:br w:type="textWrapping"/>
      </w:r>
      <w:r>
        <w:t xml:space="preserve">Quảng Võ cúi đầu cười cười, sau đó lập tức lắc lắc đầu, bất đắc dĩ thở dài: “Thôi đi, hắn vốn là kỳ chủ của Ác Nhân Cốc, bảo hắn đến Lẫm Phong Bảo hắn sẽ không vui.”</w:t>
      </w:r>
      <w:r>
        <w:br w:type="textWrapping"/>
      </w:r>
      <w:r>
        <w:br w:type="textWrapping"/>
      </w:r>
      <w:r>
        <w:t xml:space="preserve">“Không sao, hắn không cần thì ngươi cứ giữ lấy, nếu sau này hắn đồng ý thì đưa cho cũng không muộn.”</w:t>
      </w:r>
      <w:r>
        <w:br w:type="textWrapping"/>
      </w:r>
      <w:r>
        <w:br w:type="textWrapping"/>
      </w:r>
      <w:r>
        <w:t xml:space="preserve">Quảng Võ cảm ơn Đào Hàn Đình, hàn huyên vài câu lấy lệ rồi cung kính cúi chào rời khỏi phòng.</w:t>
      </w:r>
      <w:r>
        <w:br w:type="textWrapping"/>
      </w:r>
      <w:r>
        <w:br w:type="textWrapping"/>
      </w:r>
      <w:r>
        <w:t xml:space="preserve">Cố Duyên Ác vô cùng đau đầu với tôn đại Phật trong khách sạn, lúc này còn chưa có gì, lát nữa đông người lên, nói không chừng sẽ có người tinh mắt nhận ra.</w:t>
      </w:r>
      <w:r>
        <w:br w:type="textWrapping"/>
      </w:r>
      <w:r>
        <w:br w:type="textWrapping"/>
      </w:r>
      <w:r>
        <w:t xml:space="preserve">“Tướng quân, chúng ta thương lượng một chút đi.”</w:t>
      </w:r>
      <w:r>
        <w:br w:type="textWrapping"/>
      </w:r>
      <w:r>
        <w:br w:type="textWrapping"/>
      </w:r>
      <w:r>
        <w:t xml:space="preserve">“Không cần thương lượng, cho một tô canh thịt bò.”</w:t>
      </w:r>
      <w:r>
        <w:br w:type="textWrapping"/>
      </w:r>
      <w:r>
        <w:br w:type="textWrapping"/>
      </w:r>
      <w:r>
        <w:t xml:space="preserve">Cố Duyên Ác nghẹn một họng máu.</w:t>
      </w:r>
      <w:r>
        <w:br w:type="textWrapping"/>
      </w:r>
      <w:r>
        <w:br w:type="textWrapping"/>
      </w:r>
      <w:r>
        <w:t xml:space="preserve">“Cho thêm một tô nữa.” Quảng Võ kéo ghế ra ngồi trước mặt vị khách không mời mà đến.</w:t>
      </w:r>
      <w:r>
        <w:br w:type="textWrapping"/>
      </w:r>
      <w:r>
        <w:br w:type="textWrapping"/>
      </w:r>
      <w:r>
        <w:t xml:space="preserve">Vừa thấy Quảng Võ đến thì một bụng hậm hực của Cố Duyên Ác tan hết. Được, Cực Đạo Ma Tôn ở đây, xảy ra chuyện thì Cực Đạo Ma Tôn lo.</w:t>
      </w:r>
      <w:r>
        <w:br w:type="textWrapping"/>
      </w:r>
      <w:r>
        <w:br w:type="textWrapping"/>
      </w:r>
      <w:r>
        <w:t xml:space="preserve">Quảng Võ ngồi đối diện với vị khách không mới mà đến kia, hai người đều không nói chuyện, cứ như là hai người xa lạ không hề quen biết.</w:t>
      </w:r>
      <w:r>
        <w:br w:type="textWrapping"/>
      </w:r>
      <w:r>
        <w:br w:type="textWrapping"/>
      </w:r>
      <w:r>
        <w:t xml:space="preserve">Chạy bàn còn chưa tỉnh ngủ, mơ mơ màng màng bưng hai tô canh thịt bò lên, đặt xuống rồi mà còn ngây ngốc đứng ở cạnh bàn. Hai người ngồi tại bàn ăn ý lấy ra một khối bạc vụn đặt trước mặt chạy bàn, chạy bàn ngây ra một lát, hai mắt sáng lấp lánh, quơ hai khối bạc vụn ngây ngô cười chạy đi.</w:t>
      </w:r>
      <w:r>
        <w:br w:type="textWrapping"/>
      </w:r>
      <w:r>
        <w:br w:type="textWrapping"/>
      </w:r>
      <w:r>
        <w:t xml:space="preserve">Quảng Võ bưng tô lên uống một ngụm canh nóng, gắp một miếng thịt bò thật lớn nhét vào miệng, giương mắt nhìn vị khách không mời ngồi đối diện, nuốt miếng thịt bò, kinh ngạc nói: “Kỳ thật nha, Diệp Lâm lại không đến cùng ngươi.”</w:t>
      </w:r>
      <w:r>
        <w:br w:type="textWrapping"/>
      </w:r>
      <w:r>
        <w:br w:type="textWrapping"/>
      </w:r>
      <w:r>
        <w:t xml:space="preserve">Vị khách không mời nuốt miếng thịt bò xuống, mỉm cười nói: “Ở phía sau, ta từ Trường Nhạc Phường chạy thẳng tới đây, lát nữa hắn tới ngay đây.”</w:t>
      </w:r>
      <w:r>
        <w:br w:type="textWrapping"/>
      </w:r>
      <w:r>
        <w:br w:type="textWrapping"/>
      </w:r>
      <w:r>
        <w:t xml:space="preserve">Quảng Võ sáng tỏ gật gật đầu, lại hớp một ngụm canh, không hỏi thêm gì nữa.</w:t>
      </w:r>
      <w:r>
        <w:br w:type="textWrapping"/>
      </w:r>
      <w:r>
        <w:br w:type="textWrapping"/>
      </w:r>
      <w:r>
        <w:t xml:space="preserve">Đêm qua Họa Thế Ma Quân đã chết, đến giờ thì khách sạn Bình An bắt đầu đông người lên, mọi người vây quanh bàn thì thầm bàn tán, đoán xem tại sao Họa Thế Ma Quân lại chết thảm trước cửa Tuyền Tự Kỳ.</w:t>
      </w:r>
      <w:r>
        <w:br w:type="textWrapping"/>
      </w:r>
      <w:r>
        <w:br w:type="textWrapping"/>
      </w:r>
      <w:r>
        <w:t xml:space="preserve">Vị khách không mời nghe một lát thì phun luôn một miệng canh thịt bò. “Ta thật sự không biết mình nên cười hay không nên cười, ở chỗ bọn ta không ai dám nói những lời như thế này trước công chúng. Các ngươi đây là nói thế nào nhỉ… Dân phong rộng mở.”</w:t>
      </w:r>
      <w:r>
        <w:br w:type="textWrapping"/>
      </w:r>
      <w:r>
        <w:br w:type="textWrapping"/>
      </w:r>
      <w:r>
        <w:t xml:space="preserve">“Quá khen quá khen.” Quảng Võ mặt không đổi sắc nói.</w:t>
      </w:r>
      <w:r>
        <w:br w:type="textWrapping"/>
      </w:r>
      <w:r>
        <w:br w:type="textWrapping"/>
      </w:r>
      <w:r>
        <w:t xml:space="preserve">Một vị thiếu gia Tàng Kiếm Sơn Trang đứng ở cửa chính của khách sạn Bình An, phàm là người đi qua đều e sợ ba phần.</w:t>
      </w:r>
      <w:r>
        <w:br w:type="textWrapping"/>
      </w:r>
      <w:r>
        <w:br w:type="textWrapping"/>
      </w:r>
      <w:r>
        <w:t xml:space="preserve">Mặt thiếu gia rất trắng, điều này khiến cho quầng thâm dưới mắt hắn càng thêm nổi bật. Hắn kiên nhẫn liếc nhìn từng người trong khách sạn, không ngờ lại tìm thấy người cần tìm ở chiếc bàn nổi bật nhất.</w:t>
      </w:r>
      <w:r>
        <w:br w:type="textWrapping"/>
      </w:r>
      <w:r>
        <w:br w:type="textWrapping"/>
      </w:r>
      <w:r>
        <w:t xml:space="preserve">“Diệp Lâm đến kìa.” Quảng Võ gắp miếng thịt bò cuối cùng trong tô lên, nước canh hương thơm nồng đậm theo miếng thịt nhỏ xuống tô. Quảng Võ hơi giật giật tay đưa miếng thịt bò cuối cùng vào trong miệng.</w:t>
      </w:r>
      <w:r>
        <w:br w:type="textWrapping"/>
      </w:r>
      <w:r>
        <w:br w:type="textWrapping"/>
      </w:r>
      <w:r>
        <w:t xml:space="preserve">Mặt vị khách không mời kia không hiểu tại sao run rẩy một chút, nhanh chóng đứng lên, một bàn tay đặt lên vai hắn.</w:t>
      </w:r>
      <w:r>
        <w:br w:type="textWrapping"/>
      </w:r>
      <w:r>
        <w:br w:type="textWrapping"/>
      </w:r>
      <w:r>
        <w:t xml:space="preserve">“Khụ.” Quảng Võ ho nhẹ một tiếng, bưng tô lên uống một ngụm canh cuối cùng.</w:t>
      </w:r>
      <w:r>
        <w:br w:type="textWrapping"/>
      </w:r>
      <w:r>
        <w:br w:type="textWrapping"/>
      </w:r>
      <w:r>
        <w:t xml:space="preserve">Diệp Lâm phẫn nộ thu tay lại, thò đến thắt lưng Lý Khai Lâm nhéo một cái.</w:t>
      </w:r>
      <w:r>
        <w:br w:type="textWrapping"/>
      </w:r>
      <w:r>
        <w:br w:type="textWrapping"/>
      </w:r>
      <w:r>
        <w:t xml:space="preserve">“Ta đi gọi Diệp Tuyền, hai vị cứ tự nhiên, cái gì cần chú ý thì hãy chú ý.”</w:t>
      </w:r>
      <w:r>
        <w:br w:type="textWrapping"/>
      </w:r>
      <w:r>
        <w:br w:type="textWrapping"/>
      </w:r>
      <w:r>
        <w:t xml:space="preserve">Lý Khai Lâm cười đáp, bắt được tay Diệp Lâm đánh lên đó một cái.</w:t>
      </w:r>
      <w:r>
        <w:br w:type="textWrapping"/>
      </w:r>
      <w:r>
        <w:br w:type="textWrapping"/>
      </w:r>
      <w:r>
        <w:t xml:space="preserve">Quảng Võ kéo Diệp Tuyền ra khỏi chăn, một người trần truồng không một mảnh vải che thân. Dù đã thấy qua vài lần nhưng ở một nơi náo nhiệt đến mức người ta nói gì đều nghe hết như vậy thì Quảng Võ cũng không nhịn được mà cảm thấy xấu hổ.</w:t>
      </w:r>
      <w:r>
        <w:br w:type="textWrapping"/>
      </w:r>
      <w:r>
        <w:br w:type="textWrapping"/>
      </w:r>
      <w:r>
        <w:t xml:space="preserve">Diệp Tuyền không an phận giật giật, mở một mắt nhìn Quảng Võ.</w:t>
      </w:r>
      <w:r>
        <w:br w:type="textWrapping"/>
      </w:r>
      <w:r>
        <w:br w:type="textWrapping"/>
      </w:r>
      <w:r>
        <w:t xml:space="preserve">“Thức rồi thì ngồi dậy đi, bọn Diệp Lâm đã đến rồi.” Quảng Võ nhẹ nhàng buông y ra, muốn rụt tay về.</w:t>
      </w:r>
      <w:r>
        <w:br w:type="textWrapping"/>
      </w:r>
      <w:r>
        <w:br w:type="textWrapping"/>
      </w:r>
      <w:r>
        <w:t xml:space="preserve">Diệp Tuyền nhanh chóng bắt lấy tay Quảng Võ, kéo mình ngồi dậy, nhấc tay lên ôm eo ai kia, vùi mặt vào người đối phương.</w:t>
      </w:r>
      <w:r>
        <w:br w:type="textWrapping"/>
      </w:r>
      <w:r>
        <w:br w:type="textWrapping"/>
      </w:r>
      <w:r>
        <w:t xml:space="preserve">“Mặc quần áo vào đi.” Quảng Võ đè vai y, ngón tay vuốt ve một vết sẹo dưới bả vai Diệp Tuyền: “Diệp Thiếu gia, đừng lề mề nữa, còn phải lấy bản vẽ đi trả cho người ta.”</w:t>
      </w:r>
      <w:r>
        <w:br w:type="textWrapping"/>
      </w:r>
      <w:r>
        <w:br w:type="textWrapping"/>
      </w:r>
      <w:r>
        <w:t xml:space="preserve">“Ừm.”</w:t>
      </w:r>
      <w:r>
        <w:br w:type="textWrapping"/>
      </w:r>
      <w:r>
        <w:br w:type="textWrapping"/>
      </w:r>
      <w:r>
        <w:t xml:space="preserve">Quần áo đêm qua cởi ra đều được Quảng Võ đặt lên bàn. Diệp Tuyền xuống giường, động tác có hơi mất tự nhiên nhưng lát sau đã thích ứng, từ trong đống quần áo rút ra áo lót của mình mặc vào.</w:t>
      </w:r>
      <w:r>
        <w:br w:type="textWrapping"/>
      </w:r>
      <w:r>
        <w:br w:type="textWrapping"/>
      </w:r>
      <w:r>
        <w:t xml:space="preserve">“Đúng rồi.” Quảng Võ gần như dán lên lưng đối phương: “Có chuyện muốn nói với ngươi.”</w:t>
      </w:r>
      <w:r>
        <w:br w:type="textWrapping"/>
      </w:r>
      <w:r>
        <w:br w:type="textWrapping"/>
      </w:r>
      <w:r>
        <w:t xml:space="preserve">“Ngươi chờ một chút, ta nói với ngươi trước.” Diệp Tuyền cột lại dây áo cuối cùng, quay đầu dùng vẻ mặt nghiêm túc xưa nay chưa từng có nhìn Quảng Võ, hít mạnh một hơi: “Bỏ công cho Tuyền Tự Kỳ nhiều năm như vậy ta cũng mệt mỏi, lại biết được một số chuyện không nên biết, ta thấy mình nên dứt khoát một chút thì tốt hơn.”</w:t>
      </w:r>
      <w:r>
        <w:br w:type="textWrapping"/>
      </w:r>
      <w:r>
        <w:br w:type="textWrapping"/>
      </w:r>
      <w:r>
        <w:t xml:space="preserve">Quảng Võ lấy hai tấm lệnh bài từ trong lòng ra, sảng khoái dúi vào tay Diệp Tuyền, nói: “Ta còn chưa biết nên nói với như như thế nào, cầm, một là của Lẫm Phong Bảo, một là của Tuyết Ma Đường.”</w:t>
      </w:r>
      <w:r>
        <w:br w:type="textWrapping"/>
      </w:r>
      <w:r>
        <w:br w:type="textWrapping"/>
      </w:r>
      <w:r>
        <w:t xml:space="preserve">Diệp Tuyền chỉ nhận của Tuyết Ma Đường, của Lẫm Phong Bảo thì vẫn chưa chịu nhận.</w:t>
      </w:r>
      <w:r>
        <w:br w:type="textWrapping"/>
      </w:r>
      <w:r>
        <w:br w:type="textWrapping"/>
      </w:r>
      <w:r>
        <w:t xml:space="preserve">“Lệnh bài này vốn là của Luyện Ngôn Triều.”</w:t>
      </w:r>
      <w:r>
        <w:br w:type="textWrapping"/>
      </w:r>
      <w:r>
        <w:br w:type="textWrapping"/>
      </w:r>
      <w:r>
        <w:t xml:space="preserve">Quảng Võ nói trúng tim đen Diệp Tuyền.</w:t>
      </w:r>
      <w:r>
        <w:br w:type="textWrapping"/>
      </w:r>
      <w:r>
        <w:br w:type="textWrapping"/>
      </w:r>
      <w:r>
        <w:t xml:space="preserve">“À.” Diệp Tuyền cũng nhận luôn lệnh bài của Lẫm Phong Bảo.</w:t>
      </w:r>
      <w:r>
        <w:br w:type="textWrapping"/>
      </w:r>
      <w:r>
        <w:br w:type="textWrapping"/>
      </w:r>
      <w:r>
        <w:t xml:space="preserve">“Còn có.” Quảng Võ dừng một chút: “Ngươi mặc quần áo xong rồi.”</w:t>
      </w:r>
      <w:r>
        <w:br w:type="textWrapping"/>
      </w:r>
      <w:r>
        <w:br w:type="textWrapping"/>
      </w:r>
      <w:r>
        <w:t xml:space="preserve">Chạy bàn đến mời hai vị khách chưa từng gặp qua ở ngoài khách sạn. Hai vị khách vừa nghe thì hỏi số phòng, tự mình đi vào khách sạn, ngay cả đường cũng không cần dẫn.</w:t>
      </w:r>
      <w:r>
        <w:br w:type="textWrapping"/>
      </w:r>
      <w:r>
        <w:br w:type="textWrapping"/>
      </w:r>
      <w:r>
        <w:t xml:space="preserve">Diệp Lâm gõ cửa, người trong phòng nói: “Vào đi”, hắn cùng Lý Khai Lâm đẩy cửa bước vào. Một bức tranh đan thanh gần như che hết toàn bộ bức tường đập vào mắt, Cực Đạo Ma Tôn cùng Tuyền Tự Kỳ kỳ chủ đang đứng bên bàn, tay hai người đều đặt trên một cái hồ lô cực lớn.</w:t>
      </w:r>
      <w:r>
        <w:br w:type="textWrapping"/>
      </w:r>
      <w:r>
        <w:br w:type="textWrapping"/>
      </w:r>
      <w:r>
        <w:t xml:space="preserve">“Phiền hai vị ở đây trông chừng, ta và Diệp Tuyền đi lấy bản vẽ.”</w:t>
      </w:r>
      <w:r>
        <w:br w:type="textWrapping"/>
      </w:r>
      <w:r>
        <w:br w:type="textWrapping"/>
      </w:r>
      <w:r>
        <w:t xml:space="preserve">Lý Khai Lâm đóng cửa lại, cười cười đáp: “Được.”</w:t>
      </w:r>
      <w:r>
        <w:br w:type="textWrapping"/>
      </w:r>
      <w:r>
        <w:br w:type="textWrapping"/>
      </w:r>
      <w:r>
        <w:t xml:space="preserve">Quảng Võ rót một ly rượu từ trong hồ lô ra, đặt ở trước mặt mình, không hiểu sao Diệp Tuyền lại bất mãn bĩu môi.</w:t>
      </w:r>
      <w:r>
        <w:br w:type="textWrapping"/>
      </w:r>
      <w:r>
        <w:br w:type="textWrapping"/>
      </w:r>
      <w:r>
        <w:t xml:space="preserve">“Không trách ta được, ai bảo lúc trước ngươi không lấy được Hồ Thiên.”</w:t>
      </w:r>
      <w:r>
        <w:br w:type="textWrapping"/>
      </w:r>
      <w:r>
        <w:br w:type="textWrapping"/>
      </w:r>
      <w:r>
        <w:t xml:space="preserve">Quảng Võ uống ly rượu kia, hương rượu cay xé ngập tràn trong khaong miệng, Diệp Tuyền không cam tâm tình nguyện đến gần, đối phương tiến đến chuyển cho hắn nửa ngụm rượu.</w:t>
      </w:r>
      <w:r>
        <w:br w:type="textWrapping"/>
      </w:r>
      <w:r>
        <w:br w:type="textWrapping"/>
      </w:r>
      <w:r>
        <w:t xml:space="preserve">Căn phòng thiếu mất hai người, không ai biết được tại sao lại biến mất.</w:t>
      </w:r>
      <w:r>
        <w:br w:type="textWrapping"/>
      </w:r>
      <w:r>
        <w:br w:type="textWrapping"/>
      </w:r>
      <w:r>
        <w:t xml:space="preserve">Diệp Lâm mờ mịt nhìn Lý Khai Lâm: “Người đâu?”</w:t>
      </w:r>
      <w:r>
        <w:br w:type="textWrapping"/>
      </w:r>
      <w:r>
        <w:br w:type="textWrapping"/>
      </w:r>
      <w:r>
        <w:t xml:space="preserve">Lý Khai Lâm hất hất cằm về phía cuộn tranh trên tường: “Trong đó.”</w:t>
      </w:r>
      <w:r>
        <w:br w:type="textWrapping"/>
      </w:r>
      <w:r>
        <w:br w:type="textWrapping"/>
      </w:r>
      <w:r>
        <w:t xml:space="preserve">Đã lâu không thấy Mê Tiên Dẫn, trong lòng Diệp Tuyền bỗng sinh ra một cảm giác thân thiết.</w:t>
      </w:r>
      <w:r>
        <w:br w:type="textWrapping"/>
      </w:r>
      <w:r>
        <w:br w:type="textWrapping"/>
      </w:r>
      <w:r>
        <w:t xml:space="preserve">Quảng Võ kéo kéo tay y, giục: “Đừng nhìn nữa, đi thôi.”</w:t>
      </w:r>
      <w:r>
        <w:br w:type="textWrapping"/>
      </w:r>
      <w:r>
        <w:br w:type="textWrapping"/>
      </w:r>
      <w:r>
        <w:t xml:space="preserve">Mê Tiên Dẫn chẳng hề thay đổi, vẫn là núi cao nước chảy chim hoa cá trùng như trước. Ngôi nhà ở sâu bên trong có khói bếp lượn lờ, dòng suối trong veo chảy róc rách, bướm bay dập dìu, chim chóc hót vang, quả là một thế ngoại đào nguyên cách xa chốn ồn ào huyên náo.</w:t>
      </w:r>
      <w:r>
        <w:br w:type="textWrapping"/>
      </w:r>
      <w:r>
        <w:br w:type="textWrapping"/>
      </w:r>
      <w:r>
        <w:t xml:space="preserve">“Đi thôi.” Quảng Võ lại nói.</w:t>
      </w:r>
      <w:r>
        <w:br w:type="textWrapping"/>
      </w:r>
      <w:r>
        <w:br w:type="textWrapping"/>
      </w:r>
      <w:r>
        <w:t xml:space="preserve">“Ừ.” Diệp Tuyền mỉm cười.</w:t>
      </w:r>
      <w:r>
        <w:br w:type="textWrapping"/>
      </w:r>
      <w:r>
        <w:br w:type="textWrapping"/>
      </w:r>
      <w:r>
        <w:t xml:space="preserve">Hai người sóng vai đi sâu vào Mê Tiên Dẫn.</w:t>
      </w:r>
      <w:r>
        <w:br w:type="textWrapping"/>
      </w:r>
      <w:r>
        <w:br w:type="textWrapping"/>
      </w:r>
      <w:r>
        <w:t xml:space="preserve">Liễu Thiên Kiêu cùng Mạc Cửu Huyền bị giải đến nhà tù của Tuyết Ma Đường. Đường Thiên Huyền đã ở đó trước bọn họ, các tù phạm ở cùng phòng giam với hắn đều đã biến thành thi thể.</w:t>
      </w:r>
      <w:r>
        <w:br w:type="textWrapping"/>
      </w:r>
      <w:r>
        <w:br w:type="textWrapping"/>
      </w:r>
      <w:r>
        <w:t xml:space="preserve">Đường Thiên Huyền ngẩng đầu nhìn về phía phát ra tiếng bước chân, khi nhìn thấy người kia thì ngẩn ra.</w:t>
      </w:r>
      <w:r>
        <w:br w:type="textWrapping"/>
      </w:r>
      <w:r>
        <w:br w:type="textWrapping"/>
      </w:r>
      <w:r>
        <w:t xml:space="preserve">Xích cửa bị chém đứt, Đường Trấm ngăn người của Tuyết Ma Đường lại, mặc cho Đường Thiên Huyền đi đến trước mặt Mạc Cửu Huyền kéo áo hắn.</w:t>
      </w:r>
      <w:r>
        <w:br w:type="textWrapping"/>
      </w:r>
      <w:r>
        <w:br w:type="textWrapping"/>
      </w:r>
      <w:r>
        <w:t xml:space="preserve">“Là ngươi làm?”</w:t>
      </w:r>
      <w:r>
        <w:br w:type="textWrapping"/>
      </w:r>
      <w:r>
        <w:br w:type="textWrapping"/>
      </w:r>
      <w:r>
        <w:t xml:space="preserve">Mạc Cửu Huyền nở một nụ cười chua xót, sảng khoái thừa nhận: “Đúng, là ta làm. Lúc ấy ngươi không hỏi gì mà đã nhặt ta về, không hề biết thân phận thật sự của ta, thật ra ta vẫn luôn là người của Hạo Khí Minh.”</w:t>
      </w:r>
      <w:r>
        <w:br w:type="textWrapping"/>
      </w:r>
      <w:r>
        <w:br w:type="textWrapping"/>
      </w:r>
      <w:r>
        <w:t xml:space="preserve">Đường Thiên Huyền đấm lên tường một cái, vách tường thô ráp cắt qua tay, đôi mắt vì phẫn nộ mà đỏ bừng lên. Đường Thiên Huyền ném đoản đao trong tay, bóp lấy cổ Mạc Cửu Huyền, đôi tay từng giết vô số người dần dần siết chặt lại. Mặt người trước mắt dần dần đỏ lên, nỗi thống khổ trong mắt cũng ngày càng sâu đậm.</w:t>
      </w:r>
      <w:r>
        <w:br w:type="textWrapping"/>
      </w:r>
      <w:r>
        <w:br w:type="textWrapping"/>
      </w:r>
      <w:r>
        <w:t xml:space="preserve">“Con bà nó…” Đường Thiên Huyền buông tay, cả người mất hết sức lực, tựa vào người Mạc Cửu Huyền run rẩy không thôi. Hắn cười vài tiếng thê lương, nhấc tay đè gáy đối phương lại, uể oải nói: “Mạc Cửu Huyền, ngươi lợi hại lắm, ta không thắng nổi ngươi…”</w:t>
      </w:r>
      <w:r>
        <w:br w:type="textWrapping"/>
      </w:r>
      <w:r>
        <w:br w:type="textWrapping"/>
      </w:r>
      <w:r>
        <w:t xml:space="preserve">Đường Trấm nhấc tay, vài võ vệ của Tuyết Ma Đường mạnh mẽ kéo Mạc Cửu Huyền đi.</w:t>
      </w:r>
      <w:r>
        <w:br w:type="textWrapping"/>
      </w:r>
      <w:r>
        <w:br w:type="textWrapping"/>
      </w:r>
      <w:r>
        <w:t xml:space="preserve">“Tại sao lại không giết ta!” Mạc Cửu Huyền vừa giãy giụa vừa quay đầu hét lên với Đường Thiên Huyền: “Ta đã hại ngươi mất hết tất cả, tại sao ngươi lại không giết ta!”</w:t>
      </w:r>
      <w:r>
        <w:br w:type="textWrapping"/>
      </w:r>
      <w:r>
        <w:br w:type="textWrapping"/>
      </w:r>
      <w:r>
        <w:t xml:space="preserve">Đường Thiên Huyền cười, khàn khàn khô khốc như khi hắn nói chuyện, lộ ra vẻ thê lương cùng bi thương khôn cùng: “Thiên Huyền Kỳ vốn là vì ngươi mà tồn tại, ngươi là người của Hạo Khí Minh, Thiên Huyền Kỳ cũng mất đi lý do để tồn tại, ta không có lý do gì để giết ngươi.”</w:t>
      </w:r>
      <w:r>
        <w:br w:type="textWrapping"/>
      </w:r>
      <w:r>
        <w:br w:type="textWrapping"/>
      </w:r>
      <w:r>
        <w:t xml:space="preserve">Mạc Cửu Huyền không còn giãy giụa nữa.</w:t>
      </w:r>
      <w:r>
        <w:br w:type="textWrapping"/>
      </w:r>
      <w:r>
        <w:br w:type="textWrapping"/>
      </w:r>
      <w:r>
        <w:t xml:space="preserve">Thời điểm Đường Thiên Huyền lập kỳ là sau khi mình đi theo hắn, trước khi giao hảo với Tuyền Tự Kỳ cũng là do mình đề nghị với Đường Thiên Huyền để hai bên kết minh, trước khi quan hệ hai bên xấu đi mình đã hỏi Đường Thiên Huyền có phải hắn thích Diệp Tuyền hay không, thật đơn giản, lý do Thiên Huyền Kỳ bị Tuyền Tự Kỳ dồn ép từng chút một chỉ là vì Thiên Huyền Kỳ vốn không phải đối thủ của Tuyền Tự Kỳ.</w:t>
      </w:r>
      <w:r>
        <w:br w:type="textWrapping"/>
      </w:r>
      <w:r>
        <w:br w:type="textWrapping"/>
      </w:r>
      <w:r>
        <w:t xml:space="preserve">“Đường Thiên Huyền, tại sao ngươi lại làm như vậy! Tại sao ngươi không nói cho ta biết! Đường Thiên Huyền ——!”</w:t>
      </w:r>
      <w:r>
        <w:br w:type="textWrapping"/>
      </w:r>
      <w:r>
        <w:br w:type="textWrapping"/>
      </w:r>
      <w:r>
        <w:t xml:space="preserve">Mạc Cửu Huyền quỳ rạp xuống đất khóc òa lên, ván cược này hắn đã thua thảm hại, hắn thua hết tất cả mọi thứ thuộc về mình, chẳng sót lại gì.</w:t>
      </w:r>
      <w:r>
        <w:br w:type="textWrapping"/>
      </w:r>
      <w:r>
        <w:br w:type="textWrapping"/>
      </w:r>
      <w:r>
        <w:t xml:space="preserve">Từng có một người đứng ngược sáng nói với hắn: “Thân thủ của ngươi rất tốt.”</w:t>
      </w:r>
      <w:r>
        <w:br w:type="textWrapping"/>
      </w:r>
      <w:r>
        <w:br w:type="textWrapping"/>
      </w:r>
      <w:r>
        <w:t xml:space="preserve">Quảng Võ và Diệp Tuyền đã đến trước mặt Tùng Thạch Lão Nhân từ lâu, con khỉ ở bên chân cứ kêu khẹt khẹt không ngừng. Quảng Võ sợ hãi trong lòng liếc nhìn căn nhà kia, sắp xếp lại từ ngữ trong đầu, vỗ vỗ vai Diệp Tuyền, tỏ vẻ bình thường nói với y: “Ta đi lấy, ngươi ở đây chờ.”</w:t>
      </w:r>
      <w:r>
        <w:br w:type="textWrapping"/>
      </w:r>
      <w:r>
        <w:br w:type="textWrapping"/>
      </w:r>
      <w:r>
        <w:t xml:space="preserve">“À được.” Diệp Tuyền không hề nghi ngờ, cúi người nhe răng nhếch miệng với con khỉ dưới đất.</w:t>
      </w:r>
      <w:r>
        <w:br w:type="textWrapping"/>
      </w:r>
      <w:r>
        <w:br w:type="textWrapping"/>
      </w:r>
      <w:r>
        <w:t xml:space="preserve">Quảng Võ bước qua sinh tường, âm thanh bên tai bỗng chốc trở nên thuần khiết lại êm dịu. Hắn dùng sức lắc lắc đầu, cưỡng chế xóa hết những thứ này ra khỏi đầu đi thẳng về phía căn nhà.</w:t>
      </w:r>
      <w:r>
        <w:br w:type="textWrapping"/>
      </w:r>
      <w:r>
        <w:br w:type="textWrapping"/>
      </w:r>
      <w:r>
        <w:t xml:space="preserve">Căn nhà được bày biện gọn gàng ngăn nắp, Quảng Võ lục tìm trong tất cả các loại thùng hộp giống như lần trước mà vẫn không tìm được gì. Quảng Võ ngồi lên giường, một tay chống cằm nghiêm túc suy nghĩ xem Đường Thiên Huyền có thể giấu bản vẽ ở đâu, quên luôn còn một người đang ở ngoài chờ hắn.</w:t>
      </w:r>
      <w:r>
        <w:br w:type="textWrapping"/>
      </w:r>
      <w:r>
        <w:br w:type="textWrapping"/>
      </w:r>
      <w:r>
        <w:t xml:space="preserve">Hai tay Tùng Thạch Lão Nhân giấu trong tay áo, cười thật ôn hòa thân thiện như là Phật Di Lặc. “Ta đã gặp các ngươi vài lần, gặp hai ngươi vào cùng lúc lại là lần đầu tiên, hơn nữa hai người các ngươi hầu như đều là đi cùng nhau.”</w:t>
      </w:r>
      <w:r>
        <w:br w:type="textWrapping"/>
      </w:r>
      <w:r>
        <w:br w:type="textWrapping"/>
      </w:r>
      <w:r>
        <w:t xml:space="preserve">“Ừm.” Diệp Tuyền không yên lòng đáp một tiếng: “Hình như là vậy.”</w:t>
      </w:r>
      <w:r>
        <w:br w:type="textWrapping"/>
      </w:r>
      <w:r>
        <w:br w:type="textWrapping"/>
      </w:r>
      <w:r>
        <w:t xml:space="preserve">“Đây cũng không phải chuyện tốt, hơn nữa hắn còn đi qua sinh tường.”</w:t>
      </w:r>
      <w:r>
        <w:br w:type="textWrapping"/>
      </w:r>
      <w:r>
        <w:br w:type="textWrapping"/>
      </w:r>
      <w:r>
        <w:t xml:space="preserve">“Sinh tường?” Diệp Tuyền đứng dậy, theo thói quen định vỗ vỗ bụi đất trên người mình, kết quả là chẳng phủi được gì, xấu hổ sờ sờ mũi mình: “Xin ông hãy giải thích một chút, sinh tường là cái gì?”</w:t>
      </w:r>
      <w:r>
        <w:br w:type="textWrapping"/>
      </w:r>
      <w:r>
        <w:br w:type="textWrapping"/>
      </w:r>
      <w:r>
        <w:t xml:space="preserve">“Lão hủ cũng không thể nói rõ nó là cái gì, chỉ có thể nói đại khái là trong và ngoài tường là hai thế giới khác nhau, vị tướng quân kia đi vào thì không chắc có thể đi ra.”</w:t>
      </w:r>
      <w:r>
        <w:br w:type="textWrapping"/>
      </w:r>
      <w:r>
        <w:br w:type="textWrapping"/>
      </w:r>
      <w:r>
        <w:t xml:space="preserve">Diệp Tuyền đi theo con đường Quảng Võ vừa đi, bị một bức tường vô hình chặn lại. Trong đầu chợt lóe lên một vài hình ảnh, Diệp Tuyền đè huyệt thái dương của mình lại, nhìn chằm chằm căn nhà nhỏ không thể tới gần kia.</w:t>
      </w:r>
      <w:r>
        <w:br w:type="textWrapping"/>
      </w:r>
      <w:r>
        <w:br w:type="textWrapping"/>
      </w:r>
      <w:r>
        <w:t xml:space="preserve">“Vị tướng quân kia đã vào rồi thì ngươi không thể vào được.”</w:t>
      </w:r>
      <w:r>
        <w:br w:type="textWrapping"/>
      </w:r>
      <w:r>
        <w:br w:type="textWrapping"/>
      </w:r>
      <w:r>
        <w:t xml:space="preserve">“Không sao cả.” Diệp Tuyền ngồi xổm xuống dùng sức xoa huyệt thái dương mỗi lúc một đau của mình: “Dù gì hắn cũng sẽ đi ra.” Nói xong, y liền không nhịn được mà cong khóe miệng lên, một mình ngồi xổm trước bức tường ngây ngô cười.</w:t>
      </w:r>
      <w:r>
        <w:br w:type="textWrapping"/>
      </w:r>
      <w:r>
        <w:br w:type="textWrapping"/>
      </w:r>
      <w:r>
        <w:t xml:space="preserve">Quảng Võ lại lục tung căn nhà lần nữa, không bỏ qua một góc nhỏ nào, vẫn không tìm thấy bản vẽ ở đâu cả.</w:t>
      </w:r>
      <w:r>
        <w:br w:type="textWrapping"/>
      </w:r>
      <w:r>
        <w:br w:type="textWrapping"/>
      </w:r>
      <w:r>
        <w:t xml:space="preserve">“Bản vẽ ở Mê Tiên Dẫn, chỗ căn nhà nhỏ.”</w:t>
      </w:r>
      <w:r>
        <w:br w:type="textWrapping"/>
      </w:r>
      <w:r>
        <w:br w:type="textWrapping"/>
      </w:r>
      <w:r>
        <w:t xml:space="preserve">Đây là lời Đường Thiên Huyền chính miệng nói cho mình vào đêm qua, Quảng Võ không nghĩ rằng một kẻ đang vô cùng tuyệt vọng sẽ nói dối, lời Đường Thiên Huyền nói không thể là giả. Hắn nhẩm lại câu này, lại nhìn đống bừa bộn xung quanh, thật sự không nghĩ ra còn chỗ nào mình chưa tìm.</w:t>
      </w:r>
      <w:r>
        <w:br w:type="textWrapping"/>
      </w:r>
      <w:r>
        <w:br w:type="textWrapping"/>
      </w:r>
      <w:r>
        <w:t xml:space="preserve">Chẳng lẽ là trong tường à?</w:t>
      </w:r>
      <w:r>
        <w:br w:type="textWrapping"/>
      </w:r>
      <w:r>
        <w:br w:type="textWrapping"/>
      </w:r>
      <w:r>
        <w:t xml:space="preserve">Suy nghĩ này bị phủ định rất nhanh, Đường Thiên Huyền không phải là người sẽ làm những chuyện ngu ngốc.</w:t>
      </w:r>
      <w:r>
        <w:br w:type="textWrapping"/>
      </w:r>
      <w:r>
        <w:br w:type="textWrapping"/>
      </w:r>
      <w:r>
        <w:t xml:space="preserve">“Căn nhà nhỏ… trong… Mê Tiên Dẫn…” Quảng Võ đứng bật dậy.</w:t>
      </w:r>
      <w:r>
        <w:br w:type="textWrapping"/>
      </w:r>
      <w:r>
        <w:br w:type="textWrapping"/>
      </w:r>
      <w:r>
        <w:t xml:space="preserve">Mê Tiên Dẫn mà Đường Thiên Huyền nói không phải Mê Tiên Dẫn mà hắn nghĩ đến. Dù gì thì Mê Tiên Dẫn cũng chỉ là một bức tranh mà thôi, một thứ như bản vẽ vốn không cần giấu ở nơi này, giấu ở giữa bức vẽ và vải lụa là đủ rồi. Người bình thường sẽ không rảnh rỗi mà mở một bức tranh đã vẽ xong ra, huống chi còn là Mê Tiên Dẫn ở Hồ Nguyệt Lâu.</w:t>
      </w:r>
      <w:r>
        <w:br w:type="textWrapping"/>
      </w:r>
      <w:r>
        <w:br w:type="textWrapping"/>
      </w:r>
      <w:r>
        <w:t xml:space="preserve">Quảng Võ đi đến cạnh cửa, vươn tay định đẩy cửa ra, suy nghĩ trong đầu bỗng trở nên mờ mịt. Hắn lùi về sau hai bước, không hiểu tại sao mình lại đứng ở cạnh cửa.</w:t>
      </w:r>
      <w:r>
        <w:br w:type="textWrapping"/>
      </w:r>
      <w:r>
        <w:br w:type="textWrapping"/>
      </w:r>
      <w:r>
        <w:t xml:space="preserve">“Quảng Võ.” Là giọng nói của một ai đó.</w:t>
      </w:r>
      <w:r>
        <w:br w:type="textWrapping"/>
      </w:r>
      <w:r>
        <w:br w:type="textWrapping"/>
      </w:r>
      <w:r>
        <w:t xml:space="preserve">Quảng Võ giật mình đẩy cửa ra, có người đang ngồi xổm sau sinh tường. Hắn đi đến, đối phương ngẩng đầu nhìn hắn, cười rất dễ nhìn.</w:t>
      </w:r>
      <w:r>
        <w:br w:type="textWrapping"/>
      </w:r>
      <w:r>
        <w:br w:type="textWrapping"/>
      </w:r>
      <w:r>
        <w:t xml:space="preserve">“Ở đây làm gì?”</w:t>
      </w:r>
      <w:r>
        <w:br w:type="textWrapping"/>
      </w:r>
      <w:r>
        <w:br w:type="textWrapping"/>
      </w:r>
      <w:r>
        <w:t xml:space="preserve">“Vào không được, đành phải ở đây chờ ngươi.”</w:t>
      </w:r>
      <w:r>
        <w:br w:type="textWrapping"/>
      </w:r>
      <w:r>
        <w:br w:type="textWrapping"/>
      </w:r>
      <w:r>
        <w:t xml:space="preserve">“Ta đi ra ngoài.” Quảng Võ nắm lấy cánh tay vươn ra của Diệp Tuyền.</w:t>
      </w:r>
      <w:r>
        <w:br w:type="textWrapping"/>
      </w:r>
      <w:r>
        <w:br w:type="textWrapping"/>
      </w:r>
      <w:r>
        <w:t xml:space="preserve">Lý Khai Lâm nhìn Quảng Võ xuất hiện trong phòng mà hai tay trống trơn, lấy bức tranh trên tường xuống, cẩn thận mở một góc ra, từng chút một gỡ bức tranh đã dán kỹ xuống, lấy ra mấy tờ giấy từ giữa bức tranh và vải lụa, trên giấy vẽ xe Thôi Thành của Hạo Khí Minh.</w:t>
      </w:r>
      <w:r>
        <w:br w:type="textWrapping"/>
      </w:r>
      <w:r>
        <w:br w:type="textWrapping"/>
      </w:r>
      <w:r>
        <w:t xml:space="preserve">“Vật quy nguyên chủ.”</w:t>
      </w:r>
      <w:r>
        <w:br w:type="textWrapping"/>
      </w:r>
      <w:r>
        <w:br w:type="textWrapping"/>
      </w:r>
      <w:r>
        <w:t xml:space="preserve">“Ta cũng không phải nguyên chủ.” Lý Khai Lâm cẩn thận cất mấy tờ giấy đó đi: “Bọn ta không thể ở lâu, tạm biệt.”</w:t>
      </w:r>
      <w:r>
        <w:br w:type="textWrapping"/>
      </w:r>
      <w:r>
        <w:br w:type="textWrapping"/>
      </w:r>
      <w:r>
        <w:t xml:space="preserve">“Tạm biệt.”</w:t>
      </w:r>
      <w:r>
        <w:br w:type="textWrapping"/>
      </w:r>
      <w:r>
        <w:br w:type="textWrapping"/>
      </w:r>
      <w:r>
        <w:t xml:space="preserve">Bóng dáng Lý Khai Lâm và Diệp Lâm nhanh chóng biến mất khỏi Ác Nhân Cốc.</w:t>
      </w:r>
      <w:r>
        <w:br w:type="textWrapping"/>
      </w:r>
      <w:r>
        <w:br w:type="textWrapping"/>
      </w:r>
      <w:r>
        <w:t xml:space="preserve">Đêm qua cháy lớn, Đạp Viêm Ô Truy tự mình thoát khỏi dây cương chạy đi, sáng nay lại tự trở về, hiện đang ăn cỏ khô trong chuồng ngựa của khách sạn.</w:t>
      </w:r>
      <w:r>
        <w:br w:type="textWrapping"/>
      </w:r>
      <w:r>
        <w:br w:type="textWrapping"/>
      </w:r>
      <w:r>
        <w:t xml:space="preserve">Quảng Võ vỗ vỗ Đạp Viêm Ô Truy hai cái, nói vài câu. Ô Truy phát ra tiếng phì phì bất mãn, đáng tiếc nó không có quyền đòi hỏi với Quảng Võ, bất mãn cỡ nào thì cũng chỉ có một con đường mà thôi.</w:t>
      </w:r>
      <w:r>
        <w:br w:type="textWrapping"/>
      </w:r>
      <w:r>
        <w:br w:type="textWrapping"/>
      </w:r>
      <w:r>
        <w:t xml:space="preserve">“Làm không xong thì lần sau ta sẽ uống canh thịt ngựa.” Quảng Võ cố ý sờ sờ cơ bắp rắn chắc trên người Ô Truy.</w:t>
      </w:r>
      <w:r>
        <w:br w:type="textWrapping"/>
      </w:r>
      <w:r>
        <w:br w:type="textWrapping"/>
      </w:r>
      <w:r>
        <w:t xml:space="preserve">Ô Truy vô tội rùng mình, ánh mắt nhìn Quảng Võ vô cùng tha thiết.</w:t>
      </w:r>
      <w:r>
        <w:br w:type="textWrapping"/>
      </w:r>
      <w:r>
        <w:br w:type="textWrapping"/>
      </w:r>
      <w:r>
        <w:t xml:space="preserve">Diệp Tuyền đứng bên cạnh cảm thán, thời buổi này ngay cả ngựa cũng khó làm.</w:t>
      </w:r>
      <w:r>
        <w:br w:type="textWrapping"/>
      </w:r>
      <w:r>
        <w:br w:type="textWrapping"/>
      </w:r>
      <w:r>
        <w:t xml:space="preserve">Quảng Võ nghe được cợt nhã xáp lại, ôm eo y ghé vào tai liên tục lẩm bẩm “Ta thật sự thích ngươi”.</w:t>
      </w:r>
      <w:r>
        <w:br w:type="textWrapping"/>
      </w:r>
      <w:r>
        <w:br w:type="textWrapping"/>
      </w:r>
      <w:r>
        <w:t xml:space="preserve">Diệp Tuyền có nằm mơ cũng không ngờ rằng hôm sau thức dậy thì không thấy Quảng Võ đâu cả, hơn nữa đối phương chỉ để lại cho y bốn chữ “đi trước một bước”, à, còn có một con Đạp Viêm Ô Truy tâm không cam tình không nguyện.</w:t>
      </w:r>
    </w:p>
    <w:p>
      <w:r>
        <w:pict>
          <v:rect style="width:0;height:1.5pt" o:hralign="center" o:hrstd="t" o:hr="t"/>
        </w:pict>
      </w:r>
    </w:p>
    <w:p>
      <w:pPr>
        <w:pStyle w:val="Compact"/>
      </w:pPr>
      <w:r>
        <w:t xml:space="preserve">Còn một chương, nếu không có chuyện đột xuất thì mai sẽ hoàn.</w:t>
      </w:r>
      <w:r>
        <w:br w:type="textWrapping"/>
      </w:r>
      <w:r>
        <w:br w:type="textWrapping"/>
      </w:r>
    </w:p>
    <w:p>
      <w:pPr>
        <w:pStyle w:val="Heading2"/>
      </w:pPr>
      <w:bookmarkStart w:id="44" w:name="chương-20"/>
      <w:bookmarkEnd w:id="44"/>
      <w:r>
        <w:t xml:space="preserve">20. Chương 20</w:t>
      </w:r>
    </w:p>
    <w:p>
      <w:pPr>
        <w:pStyle w:val="Compact"/>
      </w:pPr>
      <w:r>
        <w:br w:type="textWrapping"/>
      </w:r>
      <w:r>
        <w:br w:type="textWrapping"/>
      </w:r>
      <w:r>
        <w:t xml:space="preserve">Trở lại Trường An, còn chưa vào thành thì Đạp Viêm Ô Truy đã chạy mất.</w:t>
      </w:r>
      <w:r>
        <w:br w:type="textWrapping"/>
      </w:r>
      <w:r>
        <w:br w:type="textWrapping"/>
      </w:r>
      <w:r>
        <w:t xml:space="preserve">Diệp Tuyền ở lại ngoài thành vài ngày để tìm Ô Truy về. Nói cho cùng thì con ngựa này chỉ là hàng mượn tạm, đâu phải ngựa của mình, nếu mất thật thì khi Quảng Võ hỏi đến y kiểu gì cũng bị đối phương chém cho một nhát.</w:t>
      </w:r>
      <w:r>
        <w:br w:type="textWrapping"/>
      </w:r>
      <w:r>
        <w:br w:type="textWrapping"/>
      </w:r>
      <w:r>
        <w:t xml:space="preserve">Tìm mấy ngày mà chẳng thấy tin tức, Diệp Tuyền cũng đành bỏ cuộc, Nghĩ rằng con ngựa này rất có linh tính, không chừng đã chạy vào thành tìm Quảng Võ rồi.</w:t>
      </w:r>
      <w:r>
        <w:br w:type="textWrapping"/>
      </w:r>
      <w:r>
        <w:br w:type="textWrapping"/>
      </w:r>
      <w:r>
        <w:t xml:space="preserve">Diệp Tuyền ném quyển tranh Mê Tiên Dẫn cho Bố Sam Lão Nhân, đối phương phất ống tay áo quấn lấy quyển tranh thu vào lòng, liên tục cười nói: “Đa tạ, đa tạ, không có nó lão hủ chẳng biết phải kiếm sống như thế nào.”</w:t>
      </w:r>
      <w:r>
        <w:br w:type="textWrapping"/>
      </w:r>
      <w:r>
        <w:br w:type="textWrapping"/>
      </w:r>
      <w:r>
        <w:t xml:space="preserve">“Ừ.” Diệp Tuyền lơ đãng gật đầu, phất phất tay đi về phía sòng bạc.</w:t>
      </w:r>
      <w:r>
        <w:br w:type="textWrapping"/>
      </w:r>
      <w:r>
        <w:br w:type="textWrapping"/>
      </w:r>
      <w:r>
        <w:t xml:space="preserve">Lúc Diệp Tuyền không ở đây sòng bạc vẫn làm ăn phát đạt như trước, âm thanh đặt đại đặt tiểu liên tục vang lên. Diệp Tuyền bỗng cảm thấy có chút khó chịu, bước nhanh vào sâu trong sòng bạc. Tai mắt của sòng bạc hẳn là đã nhận được tin y sắp trở về, đã dọn dẹp lại nơi y ở trước khi đến nhà Quảng Võ, chỉ còn chờ y về ở.</w:t>
      </w:r>
      <w:r>
        <w:br w:type="textWrapping"/>
      </w:r>
      <w:r>
        <w:br w:type="textWrapping"/>
      </w:r>
      <w:r>
        <w:t xml:space="preserve">Diệp Tuyền mệt mỏi nằm xuống giường, thở phào nhẹ nhõm.</w:t>
      </w:r>
      <w:r>
        <w:br w:type="textWrapping"/>
      </w:r>
      <w:r>
        <w:br w:type="textWrapping"/>
      </w:r>
      <w:r>
        <w:t xml:space="preserve">Bức thư Quảng Võ đưa cho y vẫn chưa xem dù rất tò mò về nội dung trong đó. Chỉ là y thật sự không hề muốn xem, y quen với việc nghe Quảng Võ chính miệng nói ra hơn.</w:t>
      </w:r>
      <w:r>
        <w:br w:type="textWrapping"/>
      </w:r>
      <w:r>
        <w:br w:type="textWrapping"/>
      </w:r>
      <w:r>
        <w:t xml:space="preserve">Thói quen…</w:t>
      </w:r>
      <w:r>
        <w:br w:type="textWrapping"/>
      </w:r>
      <w:r>
        <w:br w:type="textWrapping"/>
      </w:r>
      <w:r>
        <w:t xml:space="preserve">Diệp Tuyền đau khổ ư một tiếng, lại là “thói quen”.</w:t>
      </w:r>
      <w:r>
        <w:br w:type="textWrapping"/>
      </w:r>
      <w:r>
        <w:br w:type="textWrapping"/>
      </w:r>
      <w:r>
        <w:t xml:space="preserve">Không có Quảng Võ ở bên đã khiến y cảm thấy như mình mất đi một bộ phận, hiện tại chỉ là một phong thư thôi mà y lại theo thói quen chờ người nào đó xuất hiện chính miệng nói cho mình.</w:t>
      </w:r>
      <w:r>
        <w:br w:type="textWrapping"/>
      </w:r>
      <w:r>
        <w:br w:type="textWrapping"/>
      </w:r>
      <w:r>
        <w:t xml:space="preserve">Rất tệ.</w:t>
      </w:r>
      <w:r>
        <w:br w:type="textWrapping"/>
      </w:r>
      <w:r>
        <w:br w:type="textWrapping"/>
      </w:r>
      <w:r>
        <w:t xml:space="preserve">Diệp Tuyền xoay người, vùi mặt vào trong gối, cơ thể mềm mại cuộn tròn lại.</w:t>
      </w:r>
      <w:r>
        <w:br w:type="textWrapping"/>
      </w:r>
      <w:r>
        <w:br w:type="textWrapping"/>
      </w:r>
      <w:r>
        <w:t xml:space="preserve">“Diệp thiếu gia, có khách đến tìm.” Tiếng của chạy bàn vang lên.</w:t>
      </w:r>
      <w:r>
        <w:br w:type="textWrapping"/>
      </w:r>
      <w:r>
        <w:br w:type="textWrapping"/>
      </w:r>
      <w:r>
        <w:t xml:space="preserve">“Chờ chút.” Diệp Tuyền vô cùng uể oải lên tiếng, lười biếng cọ cọ giường, còn chưa kịp đứng lên thì vị khách kia đã không khách khí đạp cửa, nghênh ngang đi vào.</w:t>
      </w:r>
      <w:r>
        <w:br w:type="textWrapping"/>
      </w:r>
      <w:r>
        <w:br w:type="textWrapping"/>
      </w:r>
      <w:r>
        <w:t xml:space="preserve">Chạy bàn thấy tình hình không ổn thì vội vàng chuồn đi mất tăm.</w:t>
      </w:r>
      <w:r>
        <w:br w:type="textWrapping"/>
      </w:r>
      <w:r>
        <w:br w:type="textWrapping"/>
      </w:r>
      <w:r>
        <w:t xml:space="preserve">“Ái chà, Diệp thiếu gia đây thật sự tiêu sái.”</w:t>
      </w:r>
      <w:r>
        <w:br w:type="textWrapping"/>
      </w:r>
      <w:r>
        <w:br w:type="textWrapping"/>
      </w:r>
      <w:r>
        <w:t xml:space="preserve">Giọng nói chói tai của nữ nhân đâm vào màng nhĩ, người trên giường không vui nhấc tay bịt tai lại, mở một mắt nhìn nữ nhân kia đầy ghét bỏ, nở một nụ cười cho có lệ, châm chọc nói: “Đường Thiên Huyền đã bị giao cho Tuyết Ma Đường, ngài không cần nhọc công lại đây.”</w:t>
      </w:r>
      <w:r>
        <w:br w:type="textWrapping"/>
      </w:r>
      <w:r>
        <w:br w:type="textWrapping"/>
      </w:r>
      <w:r>
        <w:t xml:space="preserve">“Phải không?” Nữ nhân trừng mắt, có vẻ rất không quan tâm: “Ta lại nhận được một tin khác, Tuyền Tự Kỳ kỳ chủ đã mất chức kỳ chủ, không biết là đã gây ra đại họa gì mà không còn đứng vững trong Ác Nhân Cốc nữa.”</w:t>
      </w:r>
      <w:r>
        <w:br w:type="textWrapping"/>
      </w:r>
      <w:r>
        <w:br w:type="textWrapping"/>
      </w:r>
      <w:r>
        <w:t xml:space="preserve">Diệp Tuyền rầu rĩ cười hai tiếng, không thừa nhận cũng không phủ nhận.</w:t>
      </w:r>
      <w:r>
        <w:br w:type="textWrapping"/>
      </w:r>
      <w:r>
        <w:br w:type="textWrapping"/>
      </w:r>
      <w:r>
        <w:t xml:space="preserve">Nụ cười trên mặt nữ nhân càng thêm diễm lệ, dạo một vòng quanh phòng, dáng người thướt tha xinh đẹp, nhẹ nhàng lắc vòng eo nhỏ nhắn một cái, chầm chậm ngồi xuống bên giường nâng một ngón tay lên. Móng tay sơn màu đỏ thắm như máu đặt lên môi Diệp Tuyền, thân mật cúi người xuống, bộ ngực mềm mại dán lên người đối phương, nhẹ nhàng nói: “Ngươi không phải kỳ chủ, trong thành Trường An này ta có thân phận cao nhất, sòng bạc nên thuộc về ta.”</w:t>
      </w:r>
      <w:r>
        <w:br w:type="textWrapping"/>
      </w:r>
      <w:r>
        <w:br w:type="textWrapping"/>
      </w:r>
      <w:r>
        <w:t xml:space="preserve">“Tránh ra.” Diệp Tuyền đẩy cơ thể mềm mại của nữ nhân ra, mùi son phấn nồng đậm khiến y bị ngộp chảy cả nước mắt.</w:t>
      </w:r>
      <w:r>
        <w:br w:type="textWrapping"/>
      </w:r>
      <w:r>
        <w:br w:type="textWrapping"/>
      </w:r>
      <w:r>
        <w:t xml:space="preserve">Lúc trước khi điều tra chuyện của Đường Thiên Huyền y và nữ nhân này đã không hòa hợp, còn đang ngạc nhiên sao ả lại tới đây, thì ra là biết chuyện mình từ nhiệm chức kỳ chủ nên vội vàng đến cướp địa bàn, nhân tiện khiêu khích một chút.</w:t>
      </w:r>
      <w:r>
        <w:br w:type="textWrapping"/>
      </w:r>
      <w:r>
        <w:br w:type="textWrapping"/>
      </w:r>
      <w:r>
        <w:t xml:space="preserve">Nữ nhân dùng quạt lông vũ cọ cọ mặt Diệp Tuyền, cơ thể nhẹ nhàng nằm lên người y, tiếng cười như chuông ngân, gằn giọng: “Diệp kỳ chủ đừng tức giận, không chừng đây chỉ là tin đồn do kẻ nào đó ghen ghét kỳ chủ truyền ra.”</w:t>
      </w:r>
      <w:r>
        <w:br w:type="textWrapping"/>
      </w:r>
      <w:r>
        <w:br w:type="textWrapping"/>
      </w:r>
      <w:r>
        <w:t xml:space="preserve">“Không phải tin đồn, đúng là ta đã từ nhiệm chức kỳ chủ.”</w:t>
      </w:r>
      <w:r>
        <w:br w:type="textWrapping"/>
      </w:r>
      <w:r>
        <w:br w:type="textWrapping"/>
      </w:r>
      <w:r>
        <w:t xml:space="preserve">“Vậy nơi này chính là của ta.” Ả vươn tay gãi gãi cằm Diệp Tuyền như đang trêu đùa thú cưng của mình.</w:t>
      </w:r>
      <w:r>
        <w:br w:type="textWrapping"/>
      </w:r>
      <w:r>
        <w:br w:type="textWrapping"/>
      </w:r>
      <w:r>
        <w:t xml:space="preserve">“Tiếc là… Dù sòng bạc không thuộc vể Tuyền Tự Kỳ cũng sẽ không thuộc về ngươi.”</w:t>
      </w:r>
      <w:r>
        <w:br w:type="textWrapping"/>
      </w:r>
      <w:r>
        <w:br w:type="textWrapping"/>
      </w:r>
      <w:r>
        <w:t xml:space="preserve">“Diệp thiếu gia thật cũng thật lớn mật, giờ ta là người lớn nhất thành Trường An, dù ta có giết ngươi thì cũng không có ‘cấp trên’ nói ta sai.”</w:t>
      </w:r>
      <w:r>
        <w:br w:type="textWrapping"/>
      </w:r>
      <w:r>
        <w:br w:type="textWrapping"/>
      </w:r>
      <w:r>
        <w:t xml:space="preserve">Diệp Tuyền lăn vào trong nửa vòng, kéo giãn khoảng cách giữa mình và nữ nhân. Mùi son phấn nhạt đi một chút, hô hấp cũng dễ dàng hơn. “Ngươi tự mình đi ra ngoài tìm đại một ai đó hỏi thử xem rốt cuộc ai mới là chủ nhân của nơi này.”</w:t>
      </w:r>
      <w:r>
        <w:br w:type="textWrapping"/>
      </w:r>
      <w:r>
        <w:br w:type="textWrapping"/>
      </w:r>
      <w:r>
        <w:t xml:space="preserve">“Nơi này toàn là người của ngươi, bọn họ tất nhiên nghe lời ngươi.”</w:t>
      </w:r>
      <w:r>
        <w:br w:type="textWrapping"/>
      </w:r>
      <w:r>
        <w:br w:type="textWrapping"/>
      </w:r>
      <w:r>
        <w:t xml:space="preserve">“Mặc kệ ngươi.” Diệp Tuyền thò chân đạp nữ nhân xuống giường: “Ngươi muốn làm gì thì là, đừng đến làm phiền ta.”</w:t>
      </w:r>
      <w:r>
        <w:br w:type="textWrapping"/>
      </w:r>
      <w:r>
        <w:br w:type="textWrapping"/>
      </w:r>
      <w:r>
        <w:t xml:space="preserve">“Hừ.” Nữ nhân hừ lạnh một tiếng ra khỏi cửa, vỗ vỗ đôi tay mềm mại không xương bảo thủ hạ đập phá.</w:t>
      </w:r>
      <w:r>
        <w:br w:type="textWrapping"/>
      </w:r>
      <w:r>
        <w:br w:type="textWrapping"/>
      </w:r>
      <w:r>
        <w:t xml:space="preserve">Chỉ trong chốc lát, người tới không nói lời nào ập vào dồn những người đang gây sự trong sòng bạc vào chỗ sâu nhất, chỉ chừa vài người ở ngoài thu dọn tàn cục. Một đám người tụ ở ngoài cửa thấy tình hình không ổn thì đều tàn đi hết, nên làm cái gì thì làm cái đó.</w:t>
      </w:r>
      <w:r>
        <w:br w:type="textWrapping"/>
      </w:r>
      <w:r>
        <w:br w:type="textWrapping"/>
      </w:r>
      <w:r>
        <w:t xml:space="preserve">Nữ nhân vô cùng ung dung, còn có tâm trạng ngắm nhìn móng tay xinh đẹp của mình. “Diệp Tuyền không còn là kỳ chủ, trong thành Trường An này chức vị của ta là cao nhất, Diệp Tuyền không chịu cút khỏi sòng bạc, ta đành phải dùng cách của mình để giải quyết.”</w:t>
      </w:r>
      <w:r>
        <w:br w:type="textWrapping"/>
      </w:r>
      <w:r>
        <w:br w:type="textWrapping"/>
      </w:r>
      <w:r>
        <w:t xml:space="preserve">“Chức vị cao nhất ở thành Trường An chưa bao giờ là kỳ chủ, sòng bạc là Lẫm Phong Bảo bảo chủ cho Diệp thiếu gia, thứ ngươi đập không phải là đồ của kỳ gì kia mà là đồ của Lẫm Phong Bảo.”</w:t>
      </w:r>
      <w:r>
        <w:br w:type="textWrapping"/>
      </w:r>
      <w:r>
        <w:br w:type="textWrapping"/>
      </w:r>
      <w:r>
        <w:t xml:space="preserve">Lưỡi đao dứt khoát xet qua cổ họng vài người, người cầm đầu lau sạch lưỡi đao sắc bén đến mức không thể tra vào vỏ, nói: “Xử lý sạch sẽ mớ thi thể, bảo chủ bảo ta chuyển lời cho Diệp thiếu gia, ta không muốn khi trở lại thấy trong phòng có máu.”</w:t>
      </w:r>
      <w:r>
        <w:br w:type="textWrapping"/>
      </w:r>
      <w:r>
        <w:br w:type="textWrapping"/>
      </w:r>
      <w:r>
        <w:t xml:space="preserve">“Xin đường chủ yên tâm.”</w:t>
      </w:r>
      <w:r>
        <w:br w:type="textWrapping"/>
      </w:r>
      <w:r>
        <w:br w:type="textWrapping"/>
      </w:r>
      <w:r>
        <w:t xml:space="preserve">“Cộc cộc cộc”, có người lễ phép gõ cửa ba cái.</w:t>
      </w:r>
      <w:r>
        <w:br w:type="textWrapping"/>
      </w:r>
      <w:r>
        <w:br w:type="textWrapping"/>
      </w:r>
      <w:r>
        <w:t xml:space="preserve">Lại một lần nữa bị đánh thức khỏi cơn mơ màng, Diệp Tuyền tức giận hét lên một câu “Tiến vào”, người ở ngoài đẩy cửa đi đến bên giường gõ hai cái lên đầu giường.</w:t>
      </w:r>
      <w:r>
        <w:br w:type="textWrapping"/>
      </w:r>
      <w:r>
        <w:br w:type="textWrapping"/>
      </w:r>
      <w:r>
        <w:t xml:space="preserve">Diệp Tuyền đau khổ nhíu mày, mở mắt ra nhìn thử xem là ai, không ngờ lại thấy được một người rất ghê gớm.</w:t>
      </w:r>
      <w:r>
        <w:br w:type="textWrapping"/>
      </w:r>
      <w:r>
        <w:br w:type="textWrapping"/>
      </w:r>
      <w:r>
        <w:t xml:space="preserve">“Quảng Võ rất có bản lĩnh, ngay cả ngươi mà cũng lôi ra được.”</w:t>
      </w:r>
      <w:r>
        <w:br w:type="textWrapping"/>
      </w:r>
      <w:r>
        <w:br w:type="textWrapping"/>
      </w:r>
      <w:r>
        <w:t xml:space="preserve">Đường Thiên Huyền mặt không đổi sắc thản nhiên nói: “Quảng Võ bảo ngươi đến thiên lao nhận một vụ án, hắn bận việc gấp không thể trở về, ngươi cứ tra trước, hắn xử lý xong chuyện kia sẽ lập tức trở về tiếp nhận.”</w:t>
      </w:r>
      <w:r>
        <w:br w:type="textWrapping"/>
      </w:r>
      <w:r>
        <w:br w:type="textWrapping"/>
      </w:r>
      <w:r>
        <w:t xml:space="preserve">“Nói bậy nói bạ.” Diệp Tuyền vỗ mặt hai cái, từ trên giường đứng dậy: “Tên là gì, ta đi thiên lao.”</w:t>
      </w:r>
      <w:r>
        <w:br w:type="textWrapping"/>
      </w:r>
      <w:r>
        <w:br w:type="textWrapping"/>
      </w:r>
      <w:r>
        <w:t xml:space="preserve">“Ừm… Tên người này có chút đặc biệt, trùng tên với ngươi, còn tình hình cụ thể thì ta không rõ, ngươi đến nha môn sẽ có người nói cho ngươi.”</w:t>
      </w:r>
      <w:r>
        <w:br w:type="textWrapping"/>
      </w:r>
      <w:r>
        <w:br w:type="textWrapping"/>
      </w:r>
      <w:r>
        <w:t xml:space="preserve">“Đệt!” Diệp Tuyền chửi thề một câu: “Tên súc sinh Quảng Võ này nhất định là cố ý.”</w:t>
      </w:r>
      <w:r>
        <w:br w:type="textWrapping"/>
      </w:r>
      <w:r>
        <w:br w:type="textWrapping"/>
      </w:r>
      <w:r>
        <w:t xml:space="preserve">Đường Thiên Huyền vỗ vai y, đồng tình nói: “Tự cầu nhiều phúc.”</w:t>
      </w:r>
      <w:r>
        <w:br w:type="textWrapping"/>
      </w:r>
      <w:r>
        <w:br w:type="textWrapping"/>
      </w:r>
      <w:r>
        <w:t xml:space="preserve">“Đại nhân, ngoài cửa có người tự xưng là thân tín của Quảng tướng quân tới nhận vụ án mất tích.”</w:t>
      </w:r>
      <w:r>
        <w:br w:type="textWrapping"/>
      </w:r>
      <w:r>
        <w:br w:type="textWrapping"/>
      </w:r>
      <w:r>
        <w:t xml:space="preserve">Vị bộ đầu làm việc ở thành Trường An cũng được vài năm vừa nghe thì hai mắt sáng lấp lánh. Nói gì thì hắn cũng đã làm bộ đầu được mười mấy năm, kỳ án quỷ án gì cũng đã gặp qua, nhưng đây là lần đầu tiên gặp một án mất tích ly kỳ như vậy.</w:t>
      </w:r>
      <w:r>
        <w:br w:type="textWrapping"/>
      </w:r>
      <w:r>
        <w:br w:type="textWrapping"/>
      </w:r>
      <w:r>
        <w:t xml:space="preserve">Diệp Tuyền từ cửa hông đi vào, chưa được vài bước thì thấy một người trung niên cười dài ra đón, nhiệt tình nắm hai tay y hô to “Ân nhân”. Diệp Tuyền nghe thấy thì da đầu run lên, mạnh mẽ rụt tay lại, đến bên giếng xách một thùng nước rửa mồ hôi của đối phương trên tay.</w:t>
      </w:r>
      <w:r>
        <w:br w:type="textWrapping"/>
      </w:r>
      <w:r>
        <w:br w:type="textWrapping"/>
      </w:r>
      <w:r>
        <w:t xml:space="preserve">“Đừng tới đây.” Diệp thiếu gia ở Ác Nhân Cốc nhiều năm không quen thân cận với người khác đề phòng nhìn bộ đầu: “Ta chi là tới giúp Quảng Võ tra án, nói rõ về vụ án cho ta là được.”</w:t>
      </w:r>
      <w:r>
        <w:br w:type="textWrapping"/>
      </w:r>
      <w:r>
        <w:br w:type="textWrapping"/>
      </w:r>
      <w:r>
        <w:t xml:space="preserve">Vốn tưởng rằng có quý nhân đến giúp, cơ hội thăng quan của hắn đã ới, ai ngờ lại là một kẻ không biết làm người. Bộ đầu thầm thở dài trong lòng, mà thôi, có thể quăng vụ án mất tích kỳ quái khiến hắn khổ não này cho người khác thì cũng coi như không vô ích.</w:t>
      </w:r>
      <w:r>
        <w:br w:type="textWrapping"/>
      </w:r>
      <w:r>
        <w:br w:type="textWrapping"/>
      </w:r>
      <w:r>
        <w:t xml:space="preserve">“Là như vầy, mấy hôm trước có người đến nha môn báo án, nói là vợ của mình đi Hồ Nguyệt Lâu uống rượu. Kể cũng lạ, một nữ nhân mà đi uống rượu cái gì, đến tối rồi mà vẫn chưa trở về, đến Hồ Nguyệt Lâu tìm thì không thấy, mọi người đều nói không nhìn thấy vợ hắn. Giờ hắn cứ hay đến nha môn khóc lóc, nói có người bắt vợ hắn, muốn bọn ta nhanh chóng phá án.”</w:t>
      </w:r>
      <w:r>
        <w:br w:type="textWrapping"/>
      </w:r>
      <w:r>
        <w:br w:type="textWrapping"/>
      </w:r>
      <w:r>
        <w:t xml:space="preserve">Trong lòng Diệp Tuyền đánh phịch một cái. Chả trách Quảng Võ muốn y tra án này, đây rõ ràng là mất tích đến Mê Tiên Dẫn, trong cả thành Trường An này chắc cũng chỉ có mình y có thể điều tra.</w:t>
      </w:r>
      <w:r>
        <w:br w:type="textWrapping"/>
      </w:r>
      <w:r>
        <w:br w:type="textWrapping"/>
      </w:r>
      <w:r>
        <w:t xml:space="preserve">“Được rồi, ta tự mình đi thăm dò, các ngươi lo vụ khác đi.”</w:t>
      </w:r>
      <w:r>
        <w:br w:type="textWrapping"/>
      </w:r>
      <w:r>
        <w:br w:type="textWrapping"/>
      </w:r>
      <w:r>
        <w:t xml:space="preserve">Ra khỏi nha môn, Diệp Tuyền chạy đến quán trà mua một ly trà. Ở quán trà có một người kể chuyện đang kể về Mê Tiên Dẫn, còn nhắc tới vụ án mất tích của bộ đầu kia. Người kể chuyện khăng khăng rằng nữ nhân mất tích đã vào Mê Tiên Dẫn, càng nói càng sinh động, cứ như hắn đã chính mắt nhìn thấy vậy.</w:t>
      </w:r>
      <w:r>
        <w:br w:type="textWrapping"/>
      </w:r>
      <w:r>
        <w:br w:type="textWrapping"/>
      </w:r>
      <w:r>
        <w:t xml:space="preserve">Trước mặt Bố Sam Lão Nhân có vài người đang uống rượu. Ly thứ nhất chưa có gì, ly thứ hai đã chếch choáng, ly thứ ba thì ầm một tiếng, tất cả đều ngã vật xuống bàn bất tỉnh nhân sự.</w:t>
      </w:r>
      <w:r>
        <w:br w:type="textWrapping"/>
      </w:r>
      <w:r>
        <w:br w:type="textWrapping"/>
      </w:r>
      <w:r>
        <w:t xml:space="preserve">“Cho ba ly rượu.”</w:t>
      </w:r>
      <w:r>
        <w:br w:type="textWrapping"/>
      </w:r>
      <w:r>
        <w:br w:type="textWrapping"/>
      </w:r>
      <w:r>
        <w:t xml:space="preserve">Bố Sam Lão Nhân không vội rót rượu cho Diệp Tuyền, cười cười nói: “Trong tay tướng quân có Hồ Thiên, thiếu gia cần gì đến đây uống rượu của ta.”</w:t>
      </w:r>
      <w:r>
        <w:br w:type="textWrapping"/>
      </w:r>
      <w:r>
        <w:br w:type="textWrapping"/>
      </w:r>
      <w:r>
        <w:t xml:space="preserve">Ánh mắt Diệp Tuyền lộ ra vài phần không vui, trên mặt lại không thay đổi nhiều, lờ đi câu hỏi của Bố Sam Lão Nhân, lặp lại: “Cho ba ly rượu.”</w:t>
      </w:r>
      <w:r>
        <w:br w:type="textWrapping"/>
      </w:r>
      <w:r>
        <w:br w:type="textWrapping"/>
      </w:r>
      <w:r>
        <w:t xml:space="preserve">Bố Sam Lão Nhân chỉ cười không nói, lắc lắc ống tay áo dài sắp chấm đất, cứ như ảo thuật mà lấy ra một cái ly sứ trắng đặt lên bàn. “Mời thiếu gia.”</w:t>
      </w:r>
      <w:r>
        <w:br w:type="textWrapping"/>
      </w:r>
      <w:r>
        <w:br w:type="textWrapping"/>
      </w:r>
      <w:r>
        <w:t xml:space="preserve">Diệp Tuyền nhìn cho kỹ, trong ly đã có rượu. Y ngửa đầu uống cạn, dùng sức lắc lắc đầu. Cảnh tượng xung quanh đã có hơi mơ hồ, rượu trong ly này xem ra cũng mạnh không thua gì rượu mình từng uống.</w:t>
      </w:r>
      <w:r>
        <w:br w:type="textWrapping"/>
      </w:r>
      <w:r>
        <w:br w:type="textWrapping"/>
      </w:r>
      <w:r>
        <w:t xml:space="preserve">Ly rượu không biết khi nào lại đầy, Diệp Tuyền lắc lắc đầu bưng ly rượu lên, có chút rượu đổ ra tay. Y đỡ chiếc bàn đá lạnh lẽo, đầu óc tỉnh táo hơn chút, Diệp Tuyền ra sức mắng thầm Quảng Võ một vạn lần, dốc ly rượu thứ hai vào bụng.</w:t>
      </w:r>
      <w:r>
        <w:br w:type="textWrapping"/>
      </w:r>
      <w:r>
        <w:br w:type="textWrapping"/>
      </w:r>
      <w:r>
        <w:t xml:space="preserve">Diệp Tuyền ngồi xuống ghế đá, mới hai ly thôi mà đã say bí tỉ. Mấy người uống say lúc trước đã rớt khỏi ghế, nằm nghiêng nằm ngả, có người còn nói mớ.</w:t>
      </w:r>
      <w:r>
        <w:br w:type="textWrapping"/>
      </w:r>
      <w:r>
        <w:br w:type="textWrapping"/>
      </w:r>
      <w:r>
        <w:t xml:space="preserve">“Chỉ còn… một ly…” Diệp Tuyền đẩy chén rượu trong tay ra, nhắm mắt lại, đầu nghiêng sang một bên, gục.</w:t>
      </w:r>
      <w:r>
        <w:br w:type="textWrapping"/>
      </w:r>
      <w:r>
        <w:br w:type="textWrapping"/>
      </w:r>
      <w:r>
        <w:t xml:space="preserve">Người trốn cạnh đó đứng nhìn rốt cuộc không nhịn được mà hiện thân, trên mặt là nụ cười bất đắc dĩ. Hắn lay lay cơ thể Diệp Tuyền, đối phương phát ra vài tiếng hừ hừ, mở đôi mắt ngấn nước nhìn hắn, không biết là có thấy rõ hay không.</w:t>
      </w:r>
      <w:r>
        <w:br w:type="textWrapping"/>
      </w:r>
      <w:r>
        <w:br w:type="textWrapping"/>
      </w:r>
      <w:r>
        <w:t xml:space="preserve">Bố Sam Lão Nhân rót đầy ly rượu thứ ba đưa đến bên tay người kia.</w:t>
      </w:r>
      <w:r>
        <w:br w:type="textWrapping"/>
      </w:r>
      <w:r>
        <w:br w:type="textWrapping"/>
      </w:r>
      <w:r>
        <w:t xml:space="preserve">“Tướng quân, lý thứ ba này là của ngươi.”</w:t>
      </w:r>
      <w:r>
        <w:br w:type="textWrapping"/>
      </w:r>
      <w:r>
        <w:br w:type="textWrapping"/>
      </w:r>
      <w:r>
        <w:t xml:space="preserve">Người kia cầm lấy ly rượu, đổ rượu vào miệng, một tay nâng đầu Diệp Tuyền lên, cúi đầu chuyển nửa ngụm rượu qua. Đối phương ngoan ngoãn nuốt hết, ngửa đầu mơ mơ màng màng gọi “Quảng Võ”.</w:t>
      </w:r>
      <w:r>
        <w:br w:type="textWrapping"/>
      </w:r>
      <w:r>
        <w:br w:type="textWrapping"/>
      </w:r>
      <w:r>
        <w:t xml:space="preserve">Lại nhìn Hồ Nguyệt Lâu, chỉ còn Bố Sam Lão Nhân cùng mấy con ma men trên đất.</w:t>
      </w:r>
      <w:r>
        <w:br w:type="textWrapping"/>
      </w:r>
      <w:r>
        <w:br w:type="textWrapping"/>
      </w:r>
      <w:r>
        <w:t xml:space="preserve">Tiếng nước chảy nhẹ nhàng.</w:t>
      </w:r>
      <w:r>
        <w:br w:type="textWrapping"/>
      </w:r>
      <w:r>
        <w:br w:type="textWrapping"/>
      </w:r>
      <w:r>
        <w:t xml:space="preserve">Người trên đất giật giật một chút, mở hai mắt ra, ai ngờ đập vào mắt là một mảnh tối tăm.</w:t>
      </w:r>
      <w:r>
        <w:br w:type="textWrapping"/>
      </w:r>
      <w:r>
        <w:br w:type="textWrapping"/>
      </w:r>
      <w:r>
        <w:t xml:space="preserve">“Tỉnh?” Giọng nói đã lâu không nghe thấy.</w:t>
      </w:r>
      <w:r>
        <w:br w:type="textWrapping"/>
      </w:r>
      <w:r>
        <w:br w:type="textWrapping"/>
      </w:r>
      <w:r>
        <w:t xml:space="preserve">“Quảng Võ…” Giọng Diệp Tuyền còn hơi lè nhè, xem ra còn chưa hoàn toàn tỉnh rượu. Hắn ngồi dậy, ngồi yên một lát rồi thò tay bắt lấy người vừa phát ra âm thanh.</w:t>
      </w:r>
      <w:r>
        <w:br w:type="textWrapping"/>
      </w:r>
      <w:r>
        <w:br w:type="textWrapping"/>
      </w:r>
      <w:r>
        <w:t xml:space="preserve">“Làm gì?” Quảng Võ cúi người, cởi mảnh vải che mắt Diệp Tuyền xuống, một đôi mắt ướt át lộ ra. Đối phương nâng tay lên ôm lấy cổ hắn bổ nhào lên, ngồi trên người hắn từ trên cao nhìn xuống.</w:t>
      </w:r>
      <w:r>
        <w:br w:type="textWrapping"/>
      </w:r>
      <w:r>
        <w:br w:type="textWrapping"/>
      </w:r>
      <w:r>
        <w:t xml:space="preserve">Diệp Tuyền cầm lấy mảnh vải vừa che mắt mình lại phủ lên mắt Quảng Võ, cúi đầu xuống thò lưỡi vào trong miệng đối phương. Người trên mặt đất đờ ra một chút, hai tay nắm lấy eo y.</w:t>
      </w:r>
      <w:r>
        <w:br w:type="textWrapping"/>
      </w:r>
      <w:r>
        <w:br w:type="textWrapping"/>
      </w:r>
      <w:r>
        <w:t xml:space="preserve">“Lại nữa.” Trong giọng nói của Quảng Võ lộ ra vài phần bất đắc dĩ, lại có vài phần sung sướng.</w:t>
      </w:r>
      <w:r>
        <w:br w:type="textWrapping"/>
      </w:r>
      <w:r>
        <w:br w:type="textWrapping"/>
      </w:r>
      <w:r>
        <w:t xml:space="preserve">“Ừm.” Tay Diệp Tuyền lần mò xuống dưới, đè lên bộ phận nào đó của Quảng Võ, cách mấy tầng quần áo phác thảo nên hình dạng vật kia.</w:t>
      </w:r>
      <w:r>
        <w:br w:type="textWrapping"/>
      </w:r>
      <w:r>
        <w:br w:type="textWrapping"/>
      </w:r>
      <w:r>
        <w:t xml:space="preserve">Quảng Võ nhéo nhéo eo Diệp Tuyền, hai tay bắt đầu sờ soạng người y, vẫn là một thân quần áo vừa người như ngày ấy. “Ngày đó ta gặp ngươi uống say trong này, cứ ngỡ là một cô nương.”</w:t>
      </w:r>
      <w:r>
        <w:br w:type="textWrapping"/>
      </w:r>
      <w:r>
        <w:br w:type="textWrapping"/>
      </w:r>
      <w:r>
        <w:t xml:space="preserve">Diệp thiếu gia mất hứng bóp cái đó của ai kia.</w:t>
      </w:r>
      <w:r>
        <w:br w:type="textWrapping"/>
      </w:r>
      <w:r>
        <w:br w:type="textWrapping"/>
      </w:r>
      <w:r>
        <w:t xml:space="preserve">Quảng Võ hung tợn bắt lấy tay y, bạo lực bẻ quặt hai tay ra sau lưng, dùng một bàn tay nắm hai cổ tay, một tay còn lại thì mò vào quần Diệp Tuyền cầm lấy bộ phận nào đó.</w:t>
      </w:r>
      <w:r>
        <w:br w:type="textWrapping"/>
      </w:r>
      <w:r>
        <w:br w:type="textWrapping"/>
      </w:r>
      <w:r>
        <w:t xml:space="preserve">“Hưm… Buông tay…”</w:t>
      </w:r>
      <w:r>
        <w:br w:type="textWrapping"/>
      </w:r>
      <w:r>
        <w:br w:type="textWrapping"/>
      </w:r>
      <w:r>
        <w:t xml:space="preserve">“Buông chỗ nào?” Quảng Võ xấu xa hỏi, móng tay thô bạo cọ qua phần đỉnh.</w:t>
      </w:r>
      <w:r>
        <w:br w:type="textWrapping"/>
      </w:r>
      <w:r>
        <w:br w:type="textWrapping"/>
      </w:r>
      <w:r>
        <w:t xml:space="preserve">Trong giọng nói của Diệp Tuyền tràn ra chút nức nở, giật giật hai tay đang bị bẻ ra sau lưng của mình. Quảng Võ tốt bụng buông lòng tay, đối phương kéo tay hắn ra, hai tay vội vàng luồn vào trong quần, bàn tay nóng bỏng dán lên.</w:t>
      </w:r>
      <w:r>
        <w:br w:type="textWrapping"/>
      </w:r>
      <w:r>
        <w:br w:type="textWrapping"/>
      </w:r>
      <w:r>
        <w:t xml:space="preserve">Diệp Tuyền xoa bóp một lát, cảm thấy thứ trong tay mình dần lên tinh thần thì dành ra một tay cởi đai lưng của mình ra, cởi quần bằng một tư thế không được tự nhiên, cầm lấy tay Quảng Võ đặt ở phía sau, cúi xuống thân mật cọ cọ lên mặt hắn, mềm nhũn nói: “Ngươi làm.”</w:t>
      </w:r>
      <w:r>
        <w:br w:type="textWrapping"/>
      </w:r>
      <w:r>
        <w:br w:type="textWrapping"/>
      </w:r>
      <w:r>
        <w:t xml:space="preserve">Quảng Võ xoa xoa bên ngoài vài cái, thô lỗ nhét hai ngón tay vào. Không biết có phải do đang uống say hay không mà Diệp Tuyền cũng không kháng cự gì, chỉ hừ hai tiếng.</w:t>
      </w:r>
      <w:r>
        <w:br w:type="textWrapping"/>
      </w:r>
      <w:r>
        <w:br w:type="textWrapping"/>
      </w:r>
      <w:r>
        <w:t xml:space="preserve">Một lần quen hai lần thạo, hai người bọn họ cũng chẳng phải một lần hai lần, Quảng Võ thấy đã đủ rồi thì rút tay mình ra. Diệp Tuyền nheo mắt lại, hẳn là hơi rượu đã rút đi, ánh mắt lộ ra vài phần hung ác, há miệng cắn lên môi Quảng Võ.</w:t>
      </w:r>
      <w:r>
        <w:br w:type="textWrapping"/>
      </w:r>
      <w:r>
        <w:br w:type="textWrapping"/>
      </w:r>
      <w:r>
        <w:t xml:space="preserve">“Ái chà, tỉnh rượu rồi?” Quảng Võ cười cười, tay lưu luyến đến đùi đối phương gãi gãi hai cái.</w:t>
      </w:r>
      <w:r>
        <w:br w:type="textWrapping"/>
      </w:r>
      <w:r>
        <w:br w:type="textWrapping"/>
      </w:r>
      <w:r>
        <w:t xml:space="preserve">“Không muốn ta tính sổ với ngươi thì câm miệng lại.” Hai tay Diệp Tuyền chống trên bụng Quảng Võ chậm rãi hạ người xuống.</w:t>
      </w:r>
      <w:r>
        <w:br w:type="textWrapping"/>
      </w:r>
      <w:r>
        <w:br w:type="textWrapping"/>
      </w:r>
      <w:r>
        <w:t xml:space="preserve">Quảng Võ ngồi dậy, mảnh vải che trên mắt rơi xuống, Diệp Tuyền kề đến hôn hắn, úp mặt trên vai hắn phát ra tiếng thở đè nén. Quảng Võ nghiêng đầu hôn lên mặt y, thả chậm động tác lại, khoái cảm ngọt ngào mà dai dẳng quấn quanh hai người.</w:t>
      </w:r>
      <w:r>
        <w:br w:type="textWrapping"/>
      </w:r>
      <w:r>
        <w:br w:type="textWrapping"/>
      </w:r>
      <w:r>
        <w:t xml:space="preserve">Diệp Tuyền bỗng nhiên bật cười.</w:t>
      </w:r>
      <w:r>
        <w:br w:type="textWrapping"/>
      </w:r>
      <w:r>
        <w:br w:type="textWrapping"/>
      </w:r>
      <w:r>
        <w:t xml:space="preserve">“Cười cái gì?”</w:t>
      </w:r>
      <w:r>
        <w:br w:type="textWrapping"/>
      </w:r>
      <w:r>
        <w:br w:type="textWrapping"/>
      </w:r>
      <w:r>
        <w:t xml:space="preserve">“Lần đầu chúng ta gặp nhau cũng như vậy.”</w:t>
      </w:r>
      <w:r>
        <w:br w:type="textWrapping"/>
      </w:r>
      <w:r>
        <w:br w:type="textWrapping"/>
      </w:r>
      <w:r>
        <w:t xml:space="preserve">“Ta vẫn luôn muốn hỏi ngươi.” Quảng Võ kề sát vào tai Diệp Tuyền: “Lần đầu tiên gặp nhau, rốt cuộc là ngươi cố ý hay là uống say thật.”</w:t>
      </w:r>
      <w:r>
        <w:br w:type="textWrapping"/>
      </w:r>
      <w:r>
        <w:br w:type="textWrapping"/>
      </w:r>
      <w:r>
        <w:t xml:space="preserve">“Đều có.” Diệp Tuyền mơ hồ nói: “Ngươi nói nhảm nhiều như vậy làm gì, lề mà lề mề cứ như nữ nhân.”</w:t>
      </w:r>
      <w:r>
        <w:br w:type="textWrapping"/>
      </w:r>
      <w:r>
        <w:br w:type="textWrapping"/>
      </w:r>
      <w:r>
        <w:t xml:space="preserve">Quảng Võ nở một nụ cười hung ác, nắm lấy eo y mạnh mẽ xông lên.</w:t>
      </w:r>
      <w:r>
        <w:br w:type="textWrapping"/>
      </w:r>
      <w:r>
        <w:br w:type="textWrapping"/>
      </w:r>
      <w:r>
        <w:t xml:space="preserve">Diệp Tuyền xoa xoa đầu đứng dậy. Y vẫn còn ở trong Mê Tiên Dẫn, Quảng Võ cũng coi như có lương tâm mặc quần áo cho y. Y nghĩ đến gì đó, khóe miệng không nhịn được mà cong lên, miệng ngâm nga một khúc nhạc không tên, vui sướng không nói nên lời.</w:t>
      </w:r>
      <w:r>
        <w:br w:type="textWrapping"/>
      </w:r>
      <w:r>
        <w:br w:type="textWrapping"/>
      </w:r>
      <w:r>
        <w:t xml:space="preserve">Ra khỏi Mê Tiên Dẫn, Bố Sam Lão Nhân hứng thú nhìn y, bỗng nhiên nói: “Ngươi và tướng quân thật sự khó nói rõ.”</w:t>
      </w:r>
      <w:r>
        <w:br w:type="textWrapping"/>
      </w:r>
      <w:r>
        <w:br w:type="textWrapping"/>
      </w:r>
      <w:r>
        <w:t xml:space="preserve">Diệp Tuyền nhếch mép cười, sang sảng nói: “Ta cũng thấy vậy.”</w:t>
      </w:r>
      <w:r>
        <w:br w:type="textWrapping"/>
      </w:r>
      <w:r>
        <w:br w:type="textWrapping"/>
      </w:r>
      <w:r>
        <w:t xml:space="preserve">Hoa đăng thắp lên, thành Trường An về đêm luôn luôn náo nhiệt.</w:t>
      </w:r>
      <w:r>
        <w:br w:type="textWrapping"/>
      </w:r>
      <w:r>
        <w:br w:type="textWrapping"/>
      </w:r>
      <w:r>
        <w:t xml:space="preserve">Người đi đường rộn ràng nhộn nhịp, các chạy bàn của quán rượu quán cơm đều đứng ngoài cửa chào mời, thỉnh thoảng kêu vang “Có khách đến”, nhanh nhẹn vung cái khăn trắng của mình dẫn khách vào quán.</w:t>
      </w:r>
      <w:r>
        <w:br w:type="textWrapping"/>
      </w:r>
      <w:r>
        <w:br w:type="textWrapping"/>
      </w:r>
      <w:r>
        <w:t xml:space="preserve">Diệp Tuyền dạo quanh Tây Thị một lát, lấy ra ba đồng tiền mua một xâu kẹo hồ lô, cắn kẹo hồ lô đi từ đầu đường đến cuối phố, đi khắp chợ đêm nhộn nhịp không hề có ý định dừng lại. Diệp Tuyền đi vài vòng quanh Tây Thị, giúp một cô nương bị mấy tên lưu manh đùa giỡn, mua kẹo hồ lô cho một đứa nhóc, không biết từ khi nào đã đến chỗ ở của Quảng Võ.</w:t>
      </w:r>
      <w:r>
        <w:br w:type="textWrapping"/>
      </w:r>
      <w:r>
        <w:br w:type="textWrapping"/>
      </w:r>
      <w:r>
        <w:t xml:space="preserve">Phòng Quảng Võ có thắp đèn, Diệp Tuyền ngẩng đầu nhìn cửa sổ thật lâu, theo cầu thang đi lên, thò đầu vào cửa sổ nhìn xung quanh. Trong phòng không có ai, y dùng cả tay lẫn chân leo vào, té cái bịch xuống đất.</w:t>
      </w:r>
      <w:r>
        <w:br w:type="textWrapping"/>
      </w:r>
      <w:r>
        <w:br w:type="textWrapping"/>
      </w:r>
      <w:r>
        <w:t xml:space="preserve">“Ui…” Diệp thiếu gia xoa xoa cái đầu bị ngã đau, cắn kẹo hồ lô trên tay, mở miệng kêu lên: “Họ Quảng, ngươi có nhà không vậy?”</w:t>
      </w:r>
      <w:r>
        <w:br w:type="textWrapping"/>
      </w:r>
      <w:r>
        <w:br w:type="textWrapping"/>
      </w:r>
      <w:r>
        <w:t xml:space="preserve">Quảng tướng quân từ dưới lầu đi lên, đến trước mặt Diệp thiếu gia, tằng hắng hai tiếng thông cổ họng, hơi nhướn mày lên chất vấn: “Có vương pháp hay không, đèn đuốc còn sáng trưng mà ngươi cũng dám leo cửa sổ nhà ta?”</w:t>
      </w:r>
      <w:r>
        <w:br w:type="textWrapping"/>
      </w:r>
      <w:r>
        <w:br w:type="textWrapping"/>
      </w:r>
      <w:r>
        <w:t xml:space="preserve">Hai người ăn ý nhìn nhau, trong mắt phản chiếu gương mặt đối phương.</w:t>
      </w:r>
      <w:r>
        <w:br w:type="textWrapping"/>
      </w:r>
      <w:r>
        <w:br w:type="textWrapping"/>
      </w:r>
      <w:r>
        <w:t xml:space="preserve">“Diệp Tuyền,” Quảng Võ gọi tên y.</w:t>
      </w:r>
      <w:r>
        <w:br w:type="textWrapping"/>
      </w:r>
      <w:r>
        <w:br w:type="textWrapping"/>
      </w:r>
      <w:r>
        <w:t xml:space="preserve">“Ngươi thích ta muốn chết.” Diệp Tuyền đáp lời, ánh mắt như ngàn vạn vì sao.</w:t>
      </w:r>
    </w:p>
    <w:p>
      <w:r>
        <w:pict>
          <v:rect style="width:0;height:1.5pt" o:hralign="center" o:hrstd="t" o:hr="t"/>
        </w:pict>
      </w:r>
    </w:p>
    <w:p>
      <w:pPr>
        <w:pStyle w:val="Compact"/>
      </w:pPr>
      <w:r>
        <w:br w:type="textWrapping"/>
      </w:r>
      <w:r>
        <w:br w:type="textWrapping"/>
      </w:r>
      <w:r>
        <w:t xml:space="preserve">Hoàn rồi nha (●´∀｀●) Cuối cùng cũng hoàn sau hai tháng trời vật vã (●´∀｀●) Truyện không có phiên ngoại nên cuộc sống về sau mấy chế cứ tự tưởng tượng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em-tam-sach-tang-me-tien-d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ff99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ếm Tam][Sách Tàng] Mê Tiên Dẫn</dc:title>
  <dc:creator/>
  <dcterms:created xsi:type="dcterms:W3CDTF">2018-05-07T04:48:01Z</dcterms:created>
  <dcterms:modified xsi:type="dcterms:W3CDTF">2018-05-07T04:48:01Z</dcterms:modified>
</cp:coreProperties>
</file>